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宋体" w:eastAsia="宋体" w:hAnsi="宋体" w:cs="宋体" w:hint="eastAsia"/>
          <w:color w:val="4472C4" w:themeColor="accent1"/>
          <w:sz w:val="24"/>
          <w:szCs w:val="24"/>
        </w:rPr>
        <w:id w:val="663517683"/>
        <w:docPartObj>
          <w:docPartGallery w:val="Cover Pages"/>
          <w:docPartUnique/>
        </w:docPartObj>
      </w:sdtPr>
      <w:sdtEndPr/>
      <w:sdtContent>
        <w:p w:rsidR="00AC05AC" w:rsidRDefault="00A82348">
          <w:pPr>
            <w:pStyle w:val="a9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>
                <wp:extent cx="1416180" cy="749693"/>
                <wp:effectExtent l="0" t="0" r="0" b="0"/>
                <wp:docPr id="1" name="图片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图片 4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6050" cy="749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Noto Sans CJK JP Regular" w:eastAsia="Noto Sans CJK JP Regular" w:hint="eastAsia"/>
              <w:b/>
              <w:noProof/>
              <w:color w:val="4471C4"/>
              <w:sz w:val="36"/>
            </w:rPr>
            <w:alias w:val="标题"/>
            <w:id w:val="-845562224"/>
            <w:placeholder>
              <w:docPart w:val="0849A2524F064AF29156856F0AFC52A3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:rsidR="00AC05AC" w:rsidRDefault="00F27337">
              <w:pPr>
                <w:pStyle w:val="a9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="微软雅黑" w:eastAsia="微软雅黑" w:hAnsi="微软雅黑" w:cs="微软雅黑" w:hint="eastAsia"/>
                  <w:b/>
                  <w:noProof/>
                  <w:color w:val="4471C4"/>
                  <w:sz w:val="36"/>
                </w:rPr>
                <w:t>R</w:t>
              </w:r>
              <w:r>
                <w:rPr>
                  <w:rFonts w:ascii="微软雅黑" w:eastAsia="微软雅黑" w:hAnsi="微软雅黑" w:cs="微软雅黑"/>
                  <w:b/>
                  <w:noProof/>
                  <w:color w:val="4471C4"/>
                  <w:sz w:val="36"/>
                </w:rPr>
                <w:t>ayvision Render API Protocal</w:t>
              </w:r>
              <w:r w:rsidRPr="00883157">
                <w:rPr>
                  <w:rFonts w:ascii="Noto Sans CJK JP Regular" w:eastAsia="Noto Sans CJK JP Regular" w:hint="eastAsia"/>
                  <w:b/>
                  <w:noProof/>
                  <w:color w:val="4471C4"/>
                  <w:sz w:val="36"/>
                </w:rPr>
                <w:t xml:space="preserve"> </w:t>
              </w:r>
              <w:r w:rsidR="00883157" w:rsidRPr="00883157">
                <w:rPr>
                  <w:rFonts w:ascii="Noto Sans CJK JP Regular" w:eastAsia="Noto Sans CJK JP Regular" w:hint="eastAsia"/>
                  <w:b/>
                  <w:noProof/>
                  <w:color w:val="4471C4"/>
                  <w:sz w:val="36"/>
                </w:rPr>
                <w:t>Description</w:t>
              </w:r>
            </w:p>
          </w:sdtContent>
        </w:sdt>
        <w:p w:rsidR="00AC05AC" w:rsidRPr="0016240A" w:rsidRDefault="00AC05AC">
          <w:pPr>
            <w:pStyle w:val="a9"/>
            <w:jc w:val="center"/>
            <w:rPr>
              <w:color w:val="4472C4" w:themeColor="accent1"/>
              <w:sz w:val="28"/>
              <w:szCs w:val="28"/>
            </w:rPr>
          </w:pPr>
        </w:p>
        <w:p w:rsidR="00AC05AC" w:rsidRDefault="00A82348">
          <w:pPr>
            <w:pStyle w:val="a9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>
                <wp:extent cx="762000" cy="485775"/>
                <wp:effectExtent l="0" t="0" r="0" b="9525"/>
                <wp:docPr id="2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图片 3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00" cy="4857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AC05AC" w:rsidRDefault="00AC05AC">
          <w:pPr>
            <w:spacing w:line="434" w:lineRule="exact"/>
            <w:ind w:right="2753"/>
          </w:pPr>
        </w:p>
        <w:p w:rsidR="00AC05AC" w:rsidRDefault="00AC05AC">
          <w:pPr>
            <w:spacing w:line="434" w:lineRule="exact"/>
            <w:ind w:right="2753"/>
          </w:pPr>
        </w:p>
        <w:p w:rsidR="00AC05AC" w:rsidRDefault="00AC05AC">
          <w:pPr>
            <w:spacing w:line="434" w:lineRule="exact"/>
            <w:ind w:right="2753"/>
          </w:pPr>
        </w:p>
        <w:p w:rsidR="00AC05AC" w:rsidRDefault="00AC05AC">
          <w:pPr>
            <w:spacing w:line="434" w:lineRule="exact"/>
            <w:ind w:right="2753"/>
          </w:pPr>
        </w:p>
        <w:p w:rsidR="00AC05AC" w:rsidRDefault="00AC05AC">
          <w:pPr>
            <w:spacing w:line="434" w:lineRule="exact"/>
            <w:ind w:right="2753"/>
          </w:pPr>
          <w:bookmarkStart w:id="0" w:name="_GoBack"/>
          <w:bookmarkEnd w:id="0"/>
        </w:p>
        <w:p w:rsidR="00AC05AC" w:rsidRDefault="00AC05AC">
          <w:pPr>
            <w:spacing w:line="434" w:lineRule="exact"/>
            <w:ind w:right="2753"/>
          </w:pPr>
        </w:p>
        <w:p w:rsidR="00AC05AC" w:rsidRDefault="00AC05AC">
          <w:pPr>
            <w:spacing w:line="434" w:lineRule="exact"/>
            <w:ind w:right="2753"/>
          </w:pPr>
        </w:p>
        <w:p w:rsidR="00AC05AC" w:rsidRDefault="00AC05AC">
          <w:pPr>
            <w:spacing w:line="434" w:lineRule="exact"/>
            <w:ind w:right="2753"/>
          </w:pPr>
        </w:p>
        <w:p w:rsidR="00AC05AC" w:rsidRDefault="00AC05AC">
          <w:pPr>
            <w:spacing w:line="434" w:lineRule="exact"/>
            <w:ind w:right="2753"/>
          </w:pPr>
        </w:p>
        <w:p w:rsidR="00AC05AC" w:rsidRDefault="00AC05AC">
          <w:pPr>
            <w:spacing w:line="434" w:lineRule="exact"/>
            <w:ind w:right="2753"/>
          </w:pPr>
        </w:p>
        <w:p w:rsidR="00AC05AC" w:rsidRDefault="00AC05AC">
          <w:pPr>
            <w:spacing w:line="434" w:lineRule="exact"/>
            <w:ind w:right="2753"/>
          </w:pPr>
        </w:p>
        <w:p w:rsidR="00AC05AC" w:rsidRDefault="00A82348" w:rsidP="00136E59">
          <w:pPr>
            <w:spacing w:line="434" w:lineRule="exact"/>
            <w:ind w:right="2753" w:firstLineChars="1500" w:firstLine="4407"/>
            <w:rPr>
              <w:rFonts w:ascii="Noto Sans CJK JP Regular" w:eastAsiaTheme="minorEastAsia"/>
              <w:sz w:val="28"/>
            </w:rPr>
          </w:pPr>
          <w:r>
            <w:rPr>
              <w:rFonts w:ascii="Noto Sans CJK JP Regular" w:eastAsiaTheme="minorEastAsia"/>
              <w:color w:val="4471C4"/>
              <w:w w:val="105"/>
              <w:sz w:val="28"/>
            </w:rPr>
            <w:t>11/10/2018</w:t>
          </w:r>
        </w:p>
        <w:p w:rsidR="00AC05AC" w:rsidRDefault="00A82348">
          <w:pPr>
            <w:spacing w:line="310" w:lineRule="exact"/>
            <w:ind w:left="2740" w:right="2753"/>
            <w:jc w:val="center"/>
            <w:rPr>
              <w:rFonts w:ascii="Noto Sans CJK JP Regular" w:eastAsia="Noto Sans CJK JP Regular"/>
              <w:color w:val="2F5496" w:themeColor="accent1" w:themeShade="BF"/>
            </w:rPr>
          </w:pPr>
          <w:r>
            <w:rPr>
              <w:rFonts w:ascii="Arial" w:hAnsi="Arial" w:cs="Arial"/>
              <w:color w:val="2F5496" w:themeColor="accent1" w:themeShade="BF"/>
              <w:shd w:val="clear" w:color="auto" w:fill="FFFFFF"/>
            </w:rPr>
            <w:t>Shenzhen Rayvision Technology Co., Ltd. </w:t>
          </w:r>
          <w:r>
            <w:rPr>
              <w:rFonts w:ascii="Noto Sans CJK JP Regular" w:eastAsia="Noto Sans CJK JP Regular"/>
              <w:color w:val="2F5496" w:themeColor="accent1" w:themeShade="BF"/>
            </w:rPr>
            <w:t xml:space="preserve"> </w:t>
          </w:r>
        </w:p>
        <w:p w:rsidR="00AC05AC" w:rsidRDefault="00A82348">
          <w:pPr>
            <w:spacing w:line="382" w:lineRule="exact"/>
            <w:jc w:val="center"/>
            <w:rPr>
              <w:rFonts w:ascii="Arial" w:hAnsi="Arial" w:cs="Arial"/>
              <w:color w:val="2F5496" w:themeColor="accent1" w:themeShade="BF"/>
              <w:sz w:val="21"/>
              <w:szCs w:val="21"/>
              <w:shd w:val="clear" w:color="auto" w:fill="FDFEFE"/>
            </w:rPr>
          </w:pPr>
          <w:r>
            <w:rPr>
              <w:rFonts w:ascii="Arial" w:hAnsi="Arial" w:cs="Arial"/>
              <w:color w:val="2F5496" w:themeColor="accent1" w:themeShade="BF"/>
              <w:sz w:val="21"/>
              <w:szCs w:val="21"/>
              <w:shd w:val="clear" w:color="auto" w:fill="FDFEFE"/>
            </w:rPr>
            <w:t xml:space="preserve">Address: 17th Floor, Building B, Sunny Kechuang Center, No.1024 Nanxin Road, </w:t>
          </w:r>
        </w:p>
        <w:p w:rsidR="00AC05AC" w:rsidRDefault="00A82348">
          <w:pPr>
            <w:spacing w:line="382" w:lineRule="exact"/>
            <w:jc w:val="center"/>
            <w:rPr>
              <w:rFonts w:ascii="Noto Sans CJK JP Regular" w:eastAsia="Noto Sans CJK JP Regular"/>
              <w:color w:val="2F5496" w:themeColor="accent1" w:themeShade="BF"/>
            </w:rPr>
          </w:pPr>
          <w:r>
            <w:rPr>
              <w:rFonts w:ascii="Arial" w:hAnsi="Arial" w:cs="Arial"/>
              <w:color w:val="2F5496" w:themeColor="accent1" w:themeShade="BF"/>
              <w:sz w:val="21"/>
              <w:szCs w:val="21"/>
              <w:shd w:val="clear" w:color="auto" w:fill="FDFEFE"/>
            </w:rPr>
            <w:t>Nanshan District, Shenzhen, Guangdong, P.R. China 518000</w:t>
          </w:r>
        </w:p>
        <w:p w:rsidR="00AC05AC" w:rsidRDefault="00AC05AC">
          <w:pPr>
            <w:rPr>
              <w:rFonts w:ascii="Noto Sans CJK JP Regular" w:eastAsia="Noto Sans CJK JP Regular"/>
              <w:color w:val="2F5496" w:themeColor="accent1" w:themeShade="BF"/>
            </w:rPr>
            <w:sectPr w:rsidR="00AC05AC">
              <w:pgSz w:w="12240" w:h="15840"/>
              <w:pgMar w:top="1500" w:right="960" w:bottom="1160" w:left="980" w:header="720" w:footer="961" w:gutter="0"/>
              <w:cols w:space="425"/>
              <w:docGrid w:linePitch="312"/>
            </w:sectPr>
          </w:pPr>
        </w:p>
        <w:p w:rsidR="00AC05AC" w:rsidRDefault="0032786F">
          <w:pPr>
            <w:rPr>
              <w:b/>
              <w:bCs/>
              <w:kern w:val="36"/>
              <w:sz w:val="48"/>
              <w:szCs w:val="48"/>
            </w:rPr>
          </w:pPr>
        </w:p>
      </w:sdtContent>
    </w:sdt>
    <w:p w:rsidR="00AC05AC" w:rsidRDefault="00A82348">
      <w:pPr>
        <w:spacing w:before="4"/>
        <w:ind w:left="100"/>
        <w:rPr>
          <w:rFonts w:ascii="Droid Sans Fallback" w:eastAsia="Droid Sans Fallback"/>
          <w:b/>
          <w:sz w:val="36"/>
        </w:rPr>
      </w:pPr>
      <w:r>
        <w:rPr>
          <w:rFonts w:hint="eastAsia"/>
          <w:b/>
          <w:sz w:val="28"/>
        </w:rPr>
        <w:t>Revision His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551"/>
        <w:gridCol w:w="2580"/>
        <w:gridCol w:w="2497"/>
        <w:gridCol w:w="2442"/>
      </w:tblGrid>
      <w:tr w:rsidR="00AC05AC">
        <w:trPr>
          <w:trHeight w:val="607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 w:rsidP="00136E59">
            <w:pPr>
              <w:rPr>
                <w:b/>
                <w:color w:val="FFFFFF"/>
              </w:rPr>
            </w:pPr>
            <w:r>
              <w:rPr>
                <w:rFonts w:eastAsiaTheme="minorEastAsia" w:hint="eastAsia"/>
              </w:rPr>
              <w:t>Version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 w:rsidP="00136E59">
            <w:pPr>
              <w:rPr>
                <w:b/>
                <w:color w:val="FFFFFF"/>
              </w:rPr>
            </w:pPr>
            <w:r>
              <w:rPr>
                <w:rFonts w:eastAsiaTheme="minorEastAsia" w:hint="eastAsia"/>
              </w:rPr>
              <w:t>Date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 w:rsidP="00136E59">
            <w:pPr>
              <w:rPr>
                <w:color w:val="FFFFFF"/>
              </w:rPr>
            </w:pPr>
            <w:r>
              <w:rPr>
                <w:rFonts w:eastAsiaTheme="minorEastAsia" w:hint="eastAsia"/>
              </w:rPr>
              <w:t>Edited By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 w:rsidP="00136E59">
            <w:pPr>
              <w:rPr>
                <w:color w:val="FFFFFF"/>
              </w:rPr>
            </w:pPr>
            <w:r>
              <w:rPr>
                <w:rFonts w:hint="eastAsia"/>
              </w:rPr>
              <w:t>Description</w:t>
            </w:r>
          </w:p>
        </w:tc>
      </w:tr>
      <w:tr w:rsidR="00AC05AC">
        <w:trPr>
          <w:trHeight w:val="701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>
            <w:pPr>
              <w:rPr>
                <w:color w:val="FFFFFF"/>
              </w:rPr>
            </w:pPr>
            <w:r>
              <w:rPr>
                <w:rFonts w:hint="eastAsia"/>
              </w:rPr>
              <w:t>V3.0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>
            <w:pPr>
              <w:rPr>
                <w:color w:val="FFFFFF"/>
              </w:rPr>
            </w:pPr>
            <w:r>
              <w:rPr>
                <w:rFonts w:hint="eastAsia"/>
              </w:rPr>
              <w:t>2-Nov-2018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>
            <w:pPr>
              <w:rPr>
                <w:color w:val="FFFFFF"/>
              </w:rPr>
            </w:pPr>
            <w:r>
              <w:rPr>
                <w:rFonts w:eastAsiaTheme="minorEastAsia" w:hint="eastAsia"/>
              </w:rPr>
              <w:t>Yue Li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>
            <w:pPr>
              <w:rPr>
                <w:color w:val="FFFFFF"/>
              </w:rPr>
            </w:pPr>
            <w:r>
              <w:rPr>
                <w:rFonts w:hint="eastAsia"/>
              </w:rPr>
              <w:t xml:space="preserve">Error code description added; </w:t>
            </w:r>
            <w:r w:rsidR="00136E59">
              <w:t>A</w:t>
            </w:r>
            <w:r w:rsidR="00136E59">
              <w:rPr>
                <w:rFonts w:hint="eastAsia"/>
              </w:rPr>
              <w:t>n</w:t>
            </w:r>
            <w:r w:rsidR="00136E59">
              <w:t xml:space="preserve">d </w:t>
            </w:r>
            <w:r>
              <w:rPr>
                <w:rFonts w:hint="eastAsia"/>
              </w:rPr>
              <w:t xml:space="preserve">status code added to the task list query </w:t>
            </w:r>
          </w:p>
        </w:tc>
      </w:tr>
      <w:tr w:rsidR="00AC05AC">
        <w:trPr>
          <w:trHeight w:val="701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>
            <w:pPr>
              <w:rPr>
                <w:color w:val="FFFFFF"/>
              </w:rPr>
            </w:pPr>
            <w:r>
              <w:rPr>
                <w:rFonts w:hint="eastAsia"/>
              </w:rPr>
              <w:t>V2.0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>
            <w:pPr>
              <w:rPr>
                <w:color w:val="FFFFFF"/>
              </w:rPr>
            </w:pPr>
            <w:r>
              <w:rPr>
                <w:rFonts w:hint="eastAsia"/>
              </w:rPr>
              <w:t>11</w:t>
            </w:r>
            <w:r>
              <w:rPr>
                <w:rFonts w:eastAsiaTheme="minorEastAsia" w:hint="eastAsia"/>
              </w:rPr>
              <w:t>-Oct-2018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>
            <w:pPr>
              <w:rPr>
                <w:color w:val="FFFFFF"/>
              </w:rPr>
            </w:pPr>
            <w:r>
              <w:rPr>
                <w:rFonts w:eastAsiaTheme="minorEastAsia" w:hint="eastAsia"/>
              </w:rPr>
              <w:t>Yue Li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05AC" w:rsidRDefault="00AC05AC"/>
        </w:tc>
      </w:tr>
      <w:tr w:rsidR="00AC05AC">
        <w:trPr>
          <w:trHeight w:val="696"/>
        </w:trPr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>
            <w:pPr>
              <w:rPr>
                <w:color w:val="FFFFFF"/>
              </w:rPr>
            </w:pPr>
            <w:r>
              <w:rPr>
                <w:rFonts w:asciiTheme="minorHAnsi" w:eastAsiaTheme="minorEastAsia" w:hAnsiTheme="minorHAnsi" w:cstheme="minorBidi" w:hint="eastAsia"/>
                <w:kern w:val="2"/>
                <w:lang w:val="zh-CN"/>
              </w:rPr>
              <w:t>V1.0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Pr="00A3325E" w:rsidRDefault="00A82348">
            <w:pPr>
              <w:pStyle w:val="TableParagraph"/>
              <w:spacing w:line="393" w:lineRule="exact"/>
              <w:ind w:left="0"/>
              <w:rPr>
                <w:rFonts w:ascii="宋体" w:eastAsia="宋体" w:hAnsi="宋体" w:cs="Times New Roman"/>
                <w:sz w:val="24"/>
              </w:rPr>
            </w:pPr>
            <w:r w:rsidRPr="00A3325E">
              <w:rPr>
                <w:rFonts w:ascii="宋体" w:eastAsia="宋体" w:hAnsi="宋体" w:cs="Times New Roman"/>
                <w:sz w:val="24"/>
              </w:rPr>
              <w:t xml:space="preserve">12-Sep-2018 </w:t>
            </w:r>
          </w:p>
        </w:tc>
        <w:tc>
          <w:tcPr>
            <w:tcW w:w="2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05AC" w:rsidRDefault="00A82348">
            <w:pPr>
              <w:rPr>
                <w:color w:val="FFFFFF"/>
              </w:rPr>
            </w:pPr>
            <w:r>
              <w:rPr>
                <w:rFonts w:eastAsiaTheme="minorEastAsia" w:hint="eastAsia"/>
              </w:rPr>
              <w:t>Yue Li</w:t>
            </w:r>
          </w:p>
        </w:tc>
        <w:tc>
          <w:tcPr>
            <w:tcW w:w="2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05AC" w:rsidRDefault="00AC05AC"/>
        </w:tc>
      </w:tr>
    </w:tbl>
    <w:p w:rsidR="00AC05AC" w:rsidRDefault="00A82348">
      <w:pPr>
        <w:rPr>
          <w:b/>
          <w:bCs/>
          <w:kern w:val="36"/>
          <w:sz w:val="48"/>
          <w:szCs w:val="48"/>
        </w:rPr>
      </w:pPr>
      <w:r>
        <w:rPr>
          <w:rFonts w:hint="eastAsia"/>
        </w:rPr>
        <w:br w:type="page"/>
      </w:r>
    </w:p>
    <w:p w:rsidR="00AC05AC" w:rsidRDefault="00A82348">
      <w:pPr>
        <w:spacing w:line="468" w:lineRule="exact"/>
        <w:ind w:left="2736" w:right="2753"/>
        <w:jc w:val="center"/>
        <w:rPr>
          <w:rFonts w:ascii="Noto Sans CJK JP Regular" w:eastAsiaTheme="minorEastAsia"/>
          <w:sz w:val="30"/>
        </w:rPr>
      </w:pPr>
      <w:r>
        <w:rPr>
          <w:rFonts w:ascii="Noto Sans CJK JP Regular" w:eastAsiaTheme="minorEastAsia"/>
          <w:sz w:val="30"/>
        </w:rPr>
        <w:lastRenderedPageBreak/>
        <w:t>Table of Content</w:t>
      </w:r>
    </w:p>
    <w:p w:rsidR="00AC05AC" w:rsidRDefault="0032786F">
      <w:pPr>
        <w:pStyle w:val="10"/>
        <w:ind w:firstLineChars="50" w:firstLine="150"/>
        <w:jc w:val="left"/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1"/>
          <w:szCs w:val="22"/>
        </w:rPr>
      </w:pPr>
      <w:hyperlink r:id="rId11" w:history="1">
        <w:r w:rsidR="00A82348" w:rsidRPr="00136E59">
          <w:rPr>
            <w:rStyle w:val="a3"/>
            <w:rFonts w:hint="eastAsia"/>
            <w:caps w:val="0"/>
            <w:noProof/>
            <w:color w:val="auto"/>
            <w:u w:val="none"/>
          </w:rPr>
          <w:t>General parameter guide</w:t>
        </w:r>
        <w:r w:rsidR="00A82348">
          <w:rPr>
            <w:rStyle w:val="a3"/>
            <w:rFonts w:hint="eastAsia"/>
            <w:caps w:val="0"/>
            <w:noProof/>
            <w:webHidden/>
            <w:color w:val="auto"/>
            <w:u w:val="none"/>
          </w:rPr>
          <w:tab/>
          <w:t>1</w:t>
        </w:r>
      </w:hyperlink>
    </w:p>
    <w:p w:rsidR="00AC05AC" w:rsidRDefault="0032786F">
      <w:pPr>
        <w:pStyle w:val="20"/>
        <w:rPr>
          <w:b/>
        </w:rPr>
      </w:pPr>
      <w:hyperlink r:id="rId12" w:history="1">
        <w:r w:rsidR="00A82348">
          <w:rPr>
            <w:rStyle w:val="a3"/>
            <w:rFonts w:hint="eastAsia"/>
            <w:color w:val="auto"/>
            <w:u w:val="none"/>
          </w:rPr>
          <w:t>http request header</w:t>
        </w:r>
        <w:r w:rsidR="00C64429" w:rsidRPr="00C64429">
          <w:rPr>
            <w:rStyle w:val="a3"/>
            <w:color w:val="auto"/>
            <w:u w:val="none"/>
          </w:rPr>
          <w:t>………………………………………………………………………………………………</w:t>
        </w:r>
        <w:r w:rsidR="00A82348">
          <w:rPr>
            <w:rStyle w:val="a3"/>
            <w:rFonts w:hint="eastAsia"/>
            <w:color w:val="auto"/>
            <w:u w:val="none"/>
          </w:rPr>
          <w:tab/>
          <w:t>1</w:t>
        </w:r>
      </w:hyperlink>
    </w:p>
    <w:p w:rsidR="00AC05AC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13" w:history="1">
        <w:r w:rsidR="00A82348">
          <w:rPr>
            <w:rStyle w:val="a3"/>
            <w:rFonts w:hint="eastAsia"/>
            <w:noProof/>
            <w:color w:val="auto"/>
            <w:u w:val="none"/>
          </w:rPr>
          <w:t>request parameter</w:t>
        </w:r>
        <w:r w:rsidR="00C64429" w:rsidRPr="00C6442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………</w:t>
        </w:r>
        <w:r w:rsidR="00C64429">
          <w:rPr>
            <w:rStyle w:val="a3"/>
            <w:noProof/>
            <w:color w:val="auto"/>
            <w:u w:val="none"/>
          </w:rPr>
          <w:t xml:space="preserve"> </w:t>
        </w:r>
        <w:r w:rsidR="00A82348">
          <w:rPr>
            <w:rStyle w:val="a3"/>
            <w:rFonts w:hint="eastAsia"/>
            <w:noProof/>
            <w:webHidden/>
            <w:color w:val="auto"/>
            <w:u w:val="none"/>
          </w:rPr>
          <w:t>1</w:t>
        </w:r>
      </w:hyperlink>
    </w:p>
    <w:p w:rsidR="00AC05AC" w:rsidRDefault="00A82348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r>
        <w:rPr>
          <w:rStyle w:val="a3"/>
          <w:rFonts w:hint="eastAsia"/>
          <w:noProof/>
          <w:color w:val="auto"/>
          <w:u w:val="none"/>
        </w:rPr>
        <w:t>digital signature generating rules</w:t>
      </w:r>
      <w:r w:rsidR="00C64429" w:rsidRPr="00C64429">
        <w:rPr>
          <w:rStyle w:val="a3"/>
          <w:noProof/>
          <w:color w:val="auto"/>
          <w:u w:val="none"/>
        </w:rPr>
        <w:t>………………………………………………………………………………</w:t>
      </w:r>
      <w:hyperlink r:id="rId14" w:history="1">
        <w:r>
          <w:rPr>
            <w:rStyle w:val="a3"/>
            <w:rFonts w:hint="eastAsia"/>
            <w:noProof/>
            <w:webHidden/>
            <w:color w:val="auto"/>
            <w:u w:val="none"/>
          </w:rPr>
          <w:tab/>
          <w:t>2</w:t>
        </w:r>
      </w:hyperlink>
    </w:p>
    <w:p w:rsidR="00AC05AC" w:rsidRDefault="00A82348">
      <w:pPr>
        <w:pStyle w:val="10"/>
        <w:jc w:val="left"/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1"/>
          <w:szCs w:val="22"/>
        </w:rPr>
      </w:pPr>
      <w:r>
        <w:rPr>
          <w:rStyle w:val="a3"/>
          <w:rFonts w:hint="eastAsia"/>
          <w:caps w:val="0"/>
          <w:noProof/>
          <w:color w:val="auto"/>
          <w:u w:val="none"/>
        </w:rPr>
        <w:t>Error code description</w:t>
      </w:r>
      <w:hyperlink r:id="rId15" w:history="1">
        <w:r>
          <w:rPr>
            <w:rStyle w:val="a3"/>
            <w:rFonts w:hint="eastAsia"/>
            <w:caps w:val="0"/>
            <w:noProof/>
            <w:webHidden/>
            <w:color w:val="auto"/>
            <w:u w:val="none"/>
          </w:rPr>
          <w:tab/>
          <w:t>6</w:t>
        </w:r>
      </w:hyperlink>
    </w:p>
    <w:p w:rsidR="00AC05AC" w:rsidRDefault="0032786F">
      <w:pPr>
        <w:pStyle w:val="10"/>
        <w:jc w:val="left"/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1"/>
          <w:szCs w:val="22"/>
        </w:rPr>
      </w:pPr>
      <w:hyperlink r:id="rId16" w:history="1">
        <w:r w:rsidR="00A82348">
          <w:rPr>
            <w:rStyle w:val="a3"/>
            <w:rFonts w:eastAsiaTheme="minorEastAsia" w:hint="eastAsia"/>
            <w:caps w:val="0"/>
            <w:color w:val="auto"/>
            <w:u w:val="none"/>
          </w:rPr>
          <w:t>Interface instruction</w:t>
        </w:r>
        <w:r w:rsidR="00A82348">
          <w:rPr>
            <w:rStyle w:val="a3"/>
            <w:rFonts w:hint="eastAsia"/>
            <w:caps w:val="0"/>
            <w:noProof/>
            <w:webHidden/>
            <w:color w:val="auto"/>
            <w:u w:val="none"/>
          </w:rPr>
          <w:tab/>
          <w:t>7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b/>
          <w:noProof/>
          <w:kern w:val="2"/>
          <w:sz w:val="21"/>
          <w:szCs w:val="22"/>
        </w:rPr>
      </w:pPr>
      <w:hyperlink r:id="rId17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O</w:t>
        </w:r>
        <w:r w:rsidR="00136E59" w:rsidRPr="00136E59">
          <w:rPr>
            <w:rStyle w:val="a3"/>
            <w:noProof/>
            <w:color w:val="auto"/>
            <w:u w:val="none"/>
          </w:rPr>
          <w:t xml:space="preserve">btain </w:t>
        </w:r>
        <w:r w:rsidR="005A393B" w:rsidRPr="00136E59">
          <w:rPr>
            <w:rStyle w:val="a3"/>
            <w:rFonts w:hint="eastAsia"/>
            <w:noProof/>
            <w:color w:val="auto"/>
            <w:u w:val="none"/>
          </w:rPr>
          <w:t>platform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136E59" w:rsidRPr="00136E59">
          <w:rPr>
            <w:rStyle w:val="a3"/>
            <w:rFonts w:hint="eastAsia"/>
            <w:noProof/>
            <w:color w:val="auto"/>
            <w:u w:val="none"/>
          </w:rPr>
          <w:t>l</w:t>
        </w:r>
        <w:r w:rsidR="00136E59" w:rsidRPr="00136E59">
          <w:rPr>
            <w:rStyle w:val="a3"/>
            <w:noProof/>
            <w:color w:val="auto"/>
            <w:u w:val="none"/>
          </w:rPr>
          <w:t>ist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7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18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 xml:space="preserve">Obtain </w:t>
        </w:r>
        <w:r w:rsidR="005A393B" w:rsidRPr="00136E59">
          <w:rPr>
            <w:rStyle w:val="a3"/>
            <w:rFonts w:hint="eastAsia"/>
            <w:noProof/>
            <w:color w:val="auto"/>
            <w:u w:val="none"/>
          </w:rPr>
          <w:t>user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136E59" w:rsidRPr="00136E59">
          <w:rPr>
            <w:rStyle w:val="a3"/>
            <w:rFonts w:hint="eastAsia"/>
            <w:noProof/>
            <w:color w:val="auto"/>
            <w:u w:val="none"/>
          </w:rPr>
          <w:t>i</w:t>
        </w:r>
        <w:r w:rsidR="00136E59" w:rsidRPr="00136E59">
          <w:rPr>
            <w:rStyle w:val="a3"/>
            <w:noProof/>
            <w:color w:val="auto"/>
            <w:u w:val="none"/>
          </w:rPr>
          <w:t>nfo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</w:t>
        </w:r>
        <w:r w:rsidR="00C64429">
          <w:rPr>
            <w:rStyle w:val="a3"/>
            <w:noProof/>
            <w:color w:val="auto"/>
            <w:u w:val="none"/>
          </w:rPr>
          <w:t>………</w:t>
        </w:r>
        <w:r w:rsidR="00C64429">
          <w:rPr>
            <w:rStyle w:val="a3"/>
            <w:noProof/>
            <w:color w:val="auto"/>
            <w:u w:val="none"/>
          </w:rPr>
          <w:t xml:space="preserve">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8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19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 xml:space="preserve">Obtain </w:t>
        </w:r>
        <w:r w:rsidR="005A393B" w:rsidRPr="00136E59">
          <w:rPr>
            <w:rStyle w:val="a3"/>
            <w:rFonts w:hint="eastAsia"/>
            <w:noProof/>
            <w:color w:val="auto"/>
            <w:u w:val="none"/>
          </w:rPr>
          <w:t>user</w:t>
        </w:r>
        <w:r w:rsidR="00136E59" w:rsidRPr="00136E59">
          <w:rPr>
            <w:rStyle w:val="a3"/>
            <w:noProof/>
            <w:color w:val="auto"/>
            <w:u w:val="none"/>
          </w:rPr>
          <w:t xml:space="preserve"> setting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……</w:t>
        </w:r>
        <w:r w:rsidR="00C64429">
          <w:rPr>
            <w:rStyle w:val="a3"/>
            <w:noProof/>
            <w:color w:val="auto"/>
            <w:u w:val="none"/>
          </w:rPr>
          <w:t xml:space="preserve">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9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20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U</w:t>
        </w:r>
        <w:r w:rsidR="00136E59" w:rsidRPr="00136E59">
          <w:rPr>
            <w:rStyle w:val="a3"/>
            <w:noProof/>
            <w:color w:val="auto"/>
            <w:u w:val="none"/>
          </w:rPr>
          <w:t xml:space="preserve">pdate </w:t>
        </w:r>
        <w:r w:rsidR="005A393B" w:rsidRPr="00136E59">
          <w:rPr>
            <w:rStyle w:val="a3"/>
            <w:rFonts w:hint="eastAsia"/>
            <w:noProof/>
            <w:color w:val="auto"/>
            <w:u w:val="none"/>
          </w:rPr>
          <w:t>user</w:t>
        </w:r>
        <w:r w:rsidR="00136E59" w:rsidRPr="00136E59">
          <w:rPr>
            <w:rStyle w:val="a3"/>
            <w:noProof/>
            <w:color w:val="auto"/>
            <w:u w:val="none"/>
          </w:rPr>
          <w:t xml:space="preserve"> setting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……</w:t>
        </w:r>
        <w:r w:rsidR="00C64429">
          <w:rPr>
            <w:rStyle w:val="a3"/>
            <w:noProof/>
            <w:color w:val="auto"/>
            <w:u w:val="none"/>
          </w:rPr>
          <w:t xml:space="preserve">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11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21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 xml:space="preserve">Obtain </w:t>
        </w:r>
        <w:r w:rsidR="005A393B" w:rsidRPr="00136E59">
          <w:rPr>
            <w:rStyle w:val="a3"/>
            <w:rFonts w:hint="eastAsia"/>
            <w:noProof/>
            <w:color w:val="auto"/>
            <w:u w:val="none"/>
          </w:rPr>
          <w:t>user</w:t>
        </w:r>
        <w:r w:rsidR="00136E59" w:rsidRPr="00136E59">
          <w:rPr>
            <w:rStyle w:val="a3"/>
            <w:noProof/>
            <w:color w:val="auto"/>
            <w:u w:val="none"/>
          </w:rPr>
          <w:t xml:space="preserve"> passing </w:t>
        </w:r>
        <w:r w:rsidR="00A82348" w:rsidRPr="00136E59">
          <w:rPr>
            <w:rStyle w:val="a3"/>
            <w:rFonts w:hint="eastAsia"/>
            <w:noProof/>
            <w:color w:val="auto"/>
            <w:u w:val="none"/>
          </w:rPr>
          <w:t>BID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</w:t>
        </w:r>
        <w:r w:rsidR="00C64429">
          <w:rPr>
            <w:rStyle w:val="a3"/>
            <w:noProof/>
            <w:color w:val="auto"/>
            <w:u w:val="none"/>
          </w:rPr>
          <w:t xml:space="preserve">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12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22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c</w:t>
        </w:r>
        <w:r w:rsidR="00136E59" w:rsidRPr="00136E59">
          <w:rPr>
            <w:rStyle w:val="a3"/>
            <w:noProof/>
            <w:color w:val="auto"/>
            <w:u w:val="none"/>
          </w:rPr>
          <w:t>reate task id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…………</w:t>
        </w:r>
        <w:r w:rsidR="00C64429">
          <w:rPr>
            <w:rStyle w:val="a3"/>
            <w:noProof/>
            <w:color w:val="auto"/>
            <w:u w:val="none"/>
          </w:rPr>
          <w:t xml:space="preserve">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12</w:t>
        </w:r>
      </w:hyperlink>
    </w:p>
    <w:p w:rsidR="00AC05AC" w:rsidRPr="00136E59" w:rsidRDefault="00136E59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r w:rsidRPr="00136E59">
        <w:rPr>
          <w:rStyle w:val="a3"/>
          <w:noProof/>
          <w:color w:val="auto"/>
          <w:u w:val="none"/>
        </w:rPr>
        <w:t>submit task</w:t>
      </w:r>
      <w:r w:rsidRPr="00136E59">
        <w:rPr>
          <w:rStyle w:val="a3"/>
          <w:noProof/>
          <w:color w:val="auto"/>
          <w:u w:val="none"/>
        </w:rPr>
        <w:t>………………………………………………………………………………………………</w:t>
      </w:r>
      <w:hyperlink r:id="rId23" w:history="1"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ab/>
        </w:r>
        <w:r w:rsidRPr="00136E59">
          <w:rPr>
            <w:rStyle w:val="a3"/>
            <w:noProof/>
            <w:color w:val="auto"/>
            <w:u w:val="none"/>
          </w:rPr>
          <w:t>………</w:t>
        </w:r>
        <w:r w:rsidR="00C64429">
          <w:rPr>
            <w:rStyle w:val="a3"/>
            <w:noProof/>
            <w:color w:val="auto"/>
            <w:u w:val="none"/>
          </w:rPr>
          <w:t xml:space="preserve">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14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24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Obtain a</w:t>
        </w:r>
        <w:r w:rsidR="00136E59" w:rsidRPr="00136E59">
          <w:rPr>
            <w:rStyle w:val="a3"/>
            <w:noProof/>
            <w:color w:val="auto"/>
            <w:u w:val="none"/>
          </w:rPr>
          <w:t xml:space="preserve">nalysis </w:t>
        </w:r>
        <w:r w:rsidR="00AA6DF4" w:rsidRPr="00136E59">
          <w:rPr>
            <w:rStyle w:val="a3"/>
            <w:rFonts w:hint="eastAsia"/>
            <w:noProof/>
            <w:color w:val="auto"/>
            <w:u w:val="none"/>
          </w:rPr>
          <w:t>error code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</w:t>
        </w:r>
        <w:r w:rsidR="00C64429">
          <w:rPr>
            <w:rStyle w:val="a3"/>
            <w:noProof/>
            <w:color w:val="auto"/>
            <w:u w:val="none"/>
          </w:rPr>
          <w:t xml:space="preserve"> 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14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25" w:history="1">
        <w:r w:rsidR="00BD7366" w:rsidRPr="00136E59">
          <w:rPr>
            <w:rStyle w:val="a3"/>
            <w:rFonts w:hint="eastAsia"/>
            <w:noProof/>
            <w:color w:val="auto"/>
            <w:u w:val="none"/>
          </w:rPr>
          <w:t>Obtain the task list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……</w:t>
        </w:r>
        <w:r w:rsidR="00C64429">
          <w:rPr>
            <w:rStyle w:val="a3"/>
            <w:noProof/>
            <w:color w:val="auto"/>
            <w:u w:val="none"/>
          </w:rPr>
          <w:t xml:space="preserve">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16</w:t>
        </w:r>
      </w:hyperlink>
    </w:p>
    <w:p w:rsidR="00AC05AC" w:rsidRPr="00136E59" w:rsidRDefault="00136E59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r w:rsidRPr="00136E59">
        <w:rPr>
          <w:rStyle w:val="a3"/>
          <w:noProof/>
          <w:color w:val="auto"/>
          <w:u w:val="none"/>
        </w:rPr>
        <w:t>stop task</w:t>
      </w:r>
      <w:r w:rsidRPr="00136E59">
        <w:rPr>
          <w:rStyle w:val="a3"/>
          <w:noProof/>
          <w:color w:val="auto"/>
          <w:u w:val="none"/>
        </w:rPr>
        <w:t>…………………………………………………………………………………………………………</w:t>
      </w:r>
      <w:r w:rsidR="00C64429">
        <w:rPr>
          <w:rStyle w:val="a3"/>
          <w:noProof/>
          <w:color w:val="auto"/>
          <w:u w:val="none"/>
        </w:rPr>
        <w:t xml:space="preserve">   </w:t>
      </w:r>
      <w:hyperlink r:id="rId26" w:history="1"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24</w:t>
        </w:r>
      </w:hyperlink>
    </w:p>
    <w:p w:rsidR="00AC05AC" w:rsidRPr="00136E59" w:rsidRDefault="00136E59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r w:rsidRPr="00136E59">
        <w:rPr>
          <w:rStyle w:val="a3"/>
          <w:noProof/>
          <w:color w:val="auto"/>
          <w:u w:val="none"/>
        </w:rPr>
        <w:t>start task</w:t>
      </w:r>
      <w:r w:rsidRPr="00136E59">
        <w:rPr>
          <w:rStyle w:val="a3"/>
          <w:noProof/>
          <w:color w:val="auto"/>
          <w:u w:val="none"/>
        </w:rPr>
        <w:t>………………………………………………………………………………………………</w:t>
      </w:r>
      <w:hyperlink r:id="rId27" w:history="1">
        <w:r w:rsidRPr="00136E59">
          <w:rPr>
            <w:rStyle w:val="a3"/>
            <w:noProof/>
            <w:color w:val="auto"/>
            <w:u w:val="none"/>
          </w:rPr>
          <w:t>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25</w:t>
        </w:r>
      </w:hyperlink>
    </w:p>
    <w:p w:rsidR="00AC05AC" w:rsidRPr="00136E59" w:rsidRDefault="00136E59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r w:rsidRPr="00136E59">
        <w:rPr>
          <w:rStyle w:val="a3"/>
          <w:noProof/>
          <w:color w:val="auto"/>
          <w:u w:val="none"/>
        </w:rPr>
        <w:t>abandon task</w:t>
      </w:r>
      <w:r w:rsidRPr="00136E59">
        <w:rPr>
          <w:rStyle w:val="a3"/>
          <w:noProof/>
          <w:color w:val="auto"/>
          <w:u w:val="none"/>
        </w:rPr>
        <w:t>……………………………………………………………………………………………………</w:t>
      </w:r>
      <w:r w:rsidR="00C64429">
        <w:rPr>
          <w:rStyle w:val="a3"/>
          <w:noProof/>
          <w:color w:val="auto"/>
          <w:u w:val="none"/>
        </w:rPr>
        <w:t xml:space="preserve">    </w:t>
      </w:r>
      <w:hyperlink r:id="rId28" w:history="1"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25</w:t>
        </w:r>
      </w:hyperlink>
    </w:p>
    <w:p w:rsidR="00AC05AC" w:rsidRPr="00136E59" w:rsidRDefault="00136E59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r w:rsidRPr="00136E59">
        <w:rPr>
          <w:rStyle w:val="a3"/>
          <w:noProof/>
          <w:color w:val="auto"/>
          <w:u w:val="none"/>
        </w:rPr>
        <w:t>delete task</w:t>
      </w:r>
      <w:r w:rsidRPr="00136E59">
        <w:rPr>
          <w:rStyle w:val="a3"/>
          <w:noProof/>
          <w:color w:val="auto"/>
          <w:u w:val="none"/>
        </w:rPr>
        <w:t>……………………………………………………………………………………………………</w:t>
      </w:r>
      <w:r w:rsidR="00C64429" w:rsidRPr="00C64429">
        <w:rPr>
          <w:rStyle w:val="a3"/>
          <w:noProof/>
          <w:color w:val="auto"/>
          <w:u w:val="none"/>
        </w:rPr>
        <w:t>…</w:t>
      </w:r>
      <w:hyperlink r:id="rId29" w:history="1">
        <w:r w:rsidR="00C64429">
          <w:rPr>
            <w:rStyle w:val="a3"/>
            <w:noProof/>
            <w:webHidden/>
            <w:color w:val="auto"/>
            <w:u w:val="none"/>
          </w:rPr>
          <w:t xml:space="preserve"> 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26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30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 xml:space="preserve">Obtain </w:t>
        </w:r>
        <w:r w:rsidR="00136E59" w:rsidRPr="00136E59">
          <w:rPr>
            <w:rStyle w:val="a3"/>
            <w:noProof/>
            <w:color w:val="auto"/>
            <w:u w:val="none"/>
          </w:rPr>
          <w:t>task rendered frame info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27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31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 xml:space="preserve">Obtain </w:t>
        </w:r>
        <w:r w:rsidR="00136E59" w:rsidRPr="00136E59">
          <w:rPr>
            <w:rStyle w:val="a3"/>
            <w:noProof/>
            <w:color w:val="auto"/>
            <w:u w:val="none"/>
          </w:rPr>
          <w:t>overall task rendered frame info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31</w:t>
        </w:r>
      </w:hyperlink>
    </w:p>
    <w:p w:rsidR="00AC05AC" w:rsidRPr="00136E59" w:rsidRDefault="00136E59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r w:rsidRPr="00136E59">
        <w:rPr>
          <w:rStyle w:val="a3"/>
          <w:noProof/>
          <w:color w:val="auto"/>
          <w:u w:val="none"/>
        </w:rPr>
        <w:t>re-submit failed frame</w:t>
      </w:r>
      <w:r w:rsidRPr="00136E59">
        <w:rPr>
          <w:rStyle w:val="a3"/>
          <w:noProof/>
          <w:color w:val="auto"/>
          <w:u w:val="none"/>
        </w:rPr>
        <w:t>…………………………………………………………………………………………</w:t>
      </w:r>
      <w:r w:rsidR="00C64429">
        <w:rPr>
          <w:rStyle w:val="a3"/>
          <w:noProof/>
          <w:color w:val="auto"/>
          <w:u w:val="none"/>
        </w:rPr>
        <w:t xml:space="preserve">      </w:t>
      </w:r>
      <w:hyperlink r:id="rId32" w:history="1"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32</w:t>
        </w:r>
      </w:hyperlink>
    </w:p>
    <w:p w:rsidR="00AC05AC" w:rsidRPr="00136E59" w:rsidRDefault="00136E59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r w:rsidRPr="00136E59">
        <w:rPr>
          <w:rStyle w:val="a3"/>
          <w:noProof/>
          <w:color w:val="auto"/>
          <w:u w:val="none"/>
        </w:rPr>
        <w:t>re-submit specified frame</w:t>
      </w:r>
      <w:r w:rsidRPr="00136E59">
        <w:rPr>
          <w:rStyle w:val="a3"/>
          <w:noProof/>
          <w:color w:val="auto"/>
          <w:u w:val="none"/>
        </w:rPr>
        <w:t>………………………………………………………………………………………</w:t>
      </w:r>
      <w:r w:rsidR="00C64429">
        <w:rPr>
          <w:rStyle w:val="a3"/>
          <w:noProof/>
          <w:color w:val="auto"/>
          <w:u w:val="none"/>
        </w:rPr>
        <w:t xml:space="preserve">      </w:t>
      </w:r>
      <w:hyperlink r:id="rId33" w:history="1"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32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34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Obtain t</w:t>
        </w:r>
        <w:r w:rsidR="00136E59" w:rsidRPr="00136E59">
          <w:rPr>
            <w:rStyle w:val="a3"/>
            <w:noProof/>
            <w:color w:val="auto"/>
            <w:u w:val="none"/>
          </w:rPr>
          <w:t>ask info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……</w:t>
        </w:r>
        <w:r w:rsidR="00C64429">
          <w:rPr>
            <w:rStyle w:val="a3"/>
            <w:noProof/>
            <w:color w:val="auto"/>
            <w:u w:val="none"/>
          </w:rPr>
          <w:t xml:space="preserve">  </w:t>
        </w:r>
        <w:r w:rsidR="00396B17">
          <w:rPr>
            <w:rStyle w:val="a3"/>
            <w:noProof/>
            <w:webHidden/>
            <w:color w:val="auto"/>
            <w:u w:val="none"/>
          </w:rPr>
          <w:t xml:space="preserve">  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33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35" w:history="1">
        <w:r w:rsidR="00136E59" w:rsidRPr="00136E59">
          <w:rPr>
            <w:rStyle w:val="a3"/>
            <w:noProof/>
            <w:color w:val="auto"/>
            <w:u w:val="none"/>
          </w:rPr>
          <w:t xml:space="preserve">add 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custom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A3325E">
          <w:rPr>
            <w:rStyle w:val="a3"/>
            <w:rFonts w:hint="eastAsia"/>
            <w:noProof/>
            <w:color w:val="auto"/>
            <w:u w:val="none"/>
          </w:rPr>
          <w:t>label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webHidden/>
            <w:color w:val="auto"/>
            <w:u w:val="none"/>
          </w:rPr>
          <w:t xml:space="preserve"> 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40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36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d</w:t>
        </w:r>
        <w:r w:rsidR="00136E59" w:rsidRPr="00136E59">
          <w:rPr>
            <w:rStyle w:val="a3"/>
            <w:noProof/>
            <w:color w:val="auto"/>
            <w:u w:val="none"/>
          </w:rPr>
          <w:t xml:space="preserve">elete 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custom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A3325E">
          <w:rPr>
            <w:rStyle w:val="a3"/>
            <w:rFonts w:hint="eastAsia"/>
            <w:noProof/>
            <w:color w:val="auto"/>
            <w:u w:val="none"/>
          </w:rPr>
          <w:t>label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41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37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 xml:space="preserve">Obtain 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custom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A3325E">
          <w:rPr>
            <w:rStyle w:val="a3"/>
            <w:rFonts w:hint="eastAsia"/>
            <w:noProof/>
            <w:color w:val="auto"/>
            <w:u w:val="none"/>
          </w:rPr>
          <w:t>label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…</w:t>
        </w:r>
        <w:r w:rsidR="00C64429">
          <w:rPr>
            <w:rStyle w:val="a3"/>
            <w:noProof/>
            <w:color w:val="auto"/>
            <w:u w:val="none"/>
          </w:rPr>
          <w:t xml:space="preserve">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42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38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Obtain s</w:t>
        </w:r>
        <w:r w:rsidR="00136E59" w:rsidRPr="00136E59">
          <w:rPr>
            <w:rStyle w:val="a3"/>
            <w:noProof/>
            <w:color w:val="auto"/>
            <w:u w:val="none"/>
          </w:rPr>
          <w:t xml:space="preserve">upported 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Render software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42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39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Obtain s</w:t>
        </w:r>
        <w:r w:rsidR="00136E59" w:rsidRPr="00136E59">
          <w:rPr>
            <w:rStyle w:val="a3"/>
            <w:noProof/>
            <w:color w:val="auto"/>
            <w:u w:val="none"/>
          </w:rPr>
          <w:t>upported</w:t>
        </w:r>
        <w:r w:rsidR="00136E59" w:rsidRPr="00136E59">
          <w:rPr>
            <w:rStyle w:val="a3"/>
            <w:rFonts w:hint="eastAsia"/>
            <w:noProof/>
            <w:color w:val="auto"/>
            <w:u w:val="none"/>
          </w:rPr>
          <w:t xml:space="preserve"> 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Render software</w:t>
        </w:r>
        <w:r w:rsidR="00136E59" w:rsidRPr="00136E59">
          <w:rPr>
            <w:rStyle w:val="a3"/>
            <w:noProof/>
            <w:color w:val="auto"/>
            <w:u w:val="none"/>
          </w:rPr>
          <w:t xml:space="preserve"> plug in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44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40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n</w:t>
        </w:r>
        <w:r w:rsidR="00136E59" w:rsidRPr="00136E59">
          <w:rPr>
            <w:rStyle w:val="a3"/>
            <w:noProof/>
            <w:color w:val="auto"/>
            <w:u w:val="none"/>
          </w:rPr>
          <w:t xml:space="preserve">ew </w:t>
        </w:r>
        <w:r w:rsidR="005A393B" w:rsidRPr="00136E59">
          <w:rPr>
            <w:rStyle w:val="a3"/>
            <w:rFonts w:hint="eastAsia"/>
            <w:noProof/>
            <w:color w:val="auto"/>
            <w:u w:val="none"/>
          </w:rPr>
          <w:t>user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render environment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763066" w:rsidRPr="00136E59">
          <w:rPr>
            <w:rStyle w:val="a3"/>
            <w:rFonts w:hint="eastAsia"/>
            <w:noProof/>
            <w:color w:val="auto"/>
            <w:u w:val="none"/>
          </w:rPr>
          <w:t>configuration</w:t>
        </w:r>
        <w:r w:rsidR="00136E59" w:rsidRPr="00136E59">
          <w:rPr>
            <w:rStyle w:val="a3"/>
            <w:noProof/>
            <w:color w:val="auto"/>
            <w:u w:val="none"/>
          </w:rPr>
          <w:t>……………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46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41" w:history="1">
        <w:r w:rsidR="00136E59" w:rsidRPr="001823CD">
          <w:rPr>
            <w:rStyle w:val="a3"/>
            <w:rFonts w:hint="eastAsia"/>
            <w:noProof/>
            <w:color w:val="auto"/>
            <w:sz w:val="16"/>
            <w:u w:val="none"/>
          </w:rPr>
          <w:t>A</w:t>
        </w:r>
        <w:r w:rsidR="00136E59" w:rsidRPr="001823CD">
          <w:rPr>
            <w:rStyle w:val="a3"/>
            <w:noProof/>
            <w:color w:val="auto"/>
            <w:sz w:val="16"/>
            <w:u w:val="none"/>
          </w:rPr>
          <w:t>DJUST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5A393B" w:rsidRPr="00136E59">
          <w:rPr>
            <w:rStyle w:val="a3"/>
            <w:rFonts w:hint="eastAsia"/>
            <w:noProof/>
            <w:color w:val="auto"/>
            <w:u w:val="none"/>
          </w:rPr>
          <w:t>user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render environment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763066" w:rsidRPr="00136E59">
          <w:rPr>
            <w:rStyle w:val="a3"/>
            <w:rFonts w:hint="eastAsia"/>
            <w:noProof/>
            <w:color w:val="auto"/>
            <w:u w:val="none"/>
          </w:rPr>
          <w:t>configuration</w:t>
        </w:r>
        <w:r w:rsidR="00136E59" w:rsidRPr="00136E59">
          <w:rPr>
            <w:rStyle w:val="a3"/>
            <w:noProof/>
            <w:color w:val="auto"/>
            <w:u w:val="none"/>
          </w:rPr>
          <w:t>…………</w:t>
        </w:r>
        <w:r w:rsidR="001823CD">
          <w:rPr>
            <w:rStyle w:val="a3"/>
            <w:noProof/>
            <w:color w:val="auto"/>
            <w:u w:val="none"/>
          </w:rPr>
          <w:t>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…</w:t>
        </w:r>
        <w:r w:rsidR="00C64429">
          <w:rPr>
            <w:rStyle w:val="a3"/>
            <w:noProof/>
            <w:color w:val="auto"/>
            <w:u w:val="none"/>
          </w:rPr>
          <w:t xml:space="preserve">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47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42" w:history="1">
        <w:r w:rsidR="00136E59" w:rsidRPr="001823CD">
          <w:rPr>
            <w:rStyle w:val="a3"/>
            <w:rFonts w:hint="eastAsia"/>
            <w:noProof/>
            <w:color w:val="auto"/>
            <w:sz w:val="16"/>
            <w:u w:val="none"/>
          </w:rPr>
          <w:t>D</w:t>
        </w:r>
        <w:r w:rsidR="00136E59" w:rsidRPr="001823CD">
          <w:rPr>
            <w:rStyle w:val="a3"/>
            <w:noProof/>
            <w:color w:val="auto"/>
            <w:sz w:val="16"/>
            <w:u w:val="none"/>
          </w:rPr>
          <w:t>ELETE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5A393B" w:rsidRPr="00136E59">
          <w:rPr>
            <w:rStyle w:val="a3"/>
            <w:rFonts w:hint="eastAsia"/>
            <w:noProof/>
            <w:color w:val="auto"/>
            <w:u w:val="none"/>
          </w:rPr>
          <w:t>user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render environment</w:t>
        </w:r>
        <w:r w:rsidR="00763066" w:rsidRPr="00136E59">
          <w:rPr>
            <w:rStyle w:val="a3"/>
            <w:rFonts w:hint="eastAsia"/>
            <w:noProof/>
            <w:color w:val="auto"/>
            <w:u w:val="none"/>
          </w:rPr>
          <w:t>configuration</w:t>
        </w:r>
        <w:r w:rsidR="00136E59" w:rsidRPr="00136E59">
          <w:rPr>
            <w:rStyle w:val="a3"/>
            <w:noProof/>
            <w:color w:val="auto"/>
            <w:u w:val="none"/>
          </w:rPr>
          <w:t>…………</w:t>
        </w:r>
        <w:r w:rsidR="001823CD">
          <w:rPr>
            <w:rStyle w:val="a3"/>
            <w:noProof/>
            <w:color w:val="auto"/>
            <w:u w:val="none"/>
          </w:rPr>
          <w:t>…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 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48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43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>s</w:t>
        </w:r>
        <w:r w:rsidR="00136E59" w:rsidRPr="00136E59">
          <w:rPr>
            <w:rStyle w:val="a3"/>
            <w:noProof/>
            <w:color w:val="auto"/>
            <w:u w:val="none"/>
          </w:rPr>
          <w:t xml:space="preserve">et up </w:t>
        </w:r>
        <w:r w:rsidR="00AA6DF4" w:rsidRPr="00136E59">
          <w:rPr>
            <w:rStyle w:val="a3"/>
            <w:rFonts w:hint="eastAsia"/>
            <w:noProof/>
            <w:color w:val="auto"/>
            <w:u w:val="none"/>
          </w:rPr>
          <w:t>default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render environment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763066" w:rsidRPr="00136E59">
          <w:rPr>
            <w:rStyle w:val="a3"/>
            <w:rFonts w:hint="eastAsia"/>
            <w:noProof/>
            <w:color w:val="auto"/>
            <w:u w:val="none"/>
          </w:rPr>
          <w:t>configuration</w:t>
        </w:r>
        <w:r w:rsidR="00136E59" w:rsidRPr="00136E59">
          <w:rPr>
            <w:rStyle w:val="a3"/>
            <w:noProof/>
            <w:color w:val="auto"/>
            <w:u w:val="none"/>
          </w:rPr>
          <w:t>…………</w:t>
        </w:r>
        <w:r w:rsidR="001823CD">
          <w:rPr>
            <w:rStyle w:val="a3"/>
            <w:noProof/>
            <w:color w:val="auto"/>
            <w:u w:val="none"/>
          </w:rPr>
          <w:t>………………………………………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49</w:t>
        </w:r>
      </w:hyperlink>
    </w:p>
    <w:p w:rsidR="00AC05AC" w:rsidRPr="00136E59" w:rsidRDefault="0032786F">
      <w:pPr>
        <w:pStyle w:val="20"/>
        <w:rPr>
          <w:rFonts w:eastAsiaTheme="minorEastAsia" w:hAnsiTheme="minorHAnsi" w:cstheme="minorBidi"/>
          <w:noProof/>
          <w:kern w:val="2"/>
          <w:sz w:val="21"/>
          <w:szCs w:val="22"/>
        </w:rPr>
      </w:pPr>
      <w:hyperlink r:id="rId44" w:history="1">
        <w:r w:rsidR="00136E59" w:rsidRPr="00136E59">
          <w:rPr>
            <w:rStyle w:val="a3"/>
            <w:rFonts w:hint="eastAsia"/>
            <w:noProof/>
            <w:color w:val="auto"/>
            <w:u w:val="none"/>
          </w:rPr>
          <w:t xml:space="preserve">Obtain </w:t>
        </w:r>
        <w:r w:rsidR="005A393B" w:rsidRPr="00136E59">
          <w:rPr>
            <w:rStyle w:val="a3"/>
            <w:rFonts w:hint="eastAsia"/>
            <w:noProof/>
            <w:color w:val="auto"/>
            <w:u w:val="none"/>
          </w:rPr>
          <w:t>user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0F06A9" w:rsidRPr="00136E59">
          <w:rPr>
            <w:rStyle w:val="a3"/>
            <w:rFonts w:hint="eastAsia"/>
            <w:noProof/>
            <w:color w:val="auto"/>
            <w:u w:val="none"/>
          </w:rPr>
          <w:t>render environment</w:t>
        </w:r>
        <w:r w:rsidR="00136E59" w:rsidRPr="00136E59">
          <w:rPr>
            <w:rStyle w:val="a3"/>
            <w:noProof/>
            <w:color w:val="auto"/>
            <w:u w:val="none"/>
          </w:rPr>
          <w:t xml:space="preserve"> </w:t>
        </w:r>
        <w:r w:rsidR="00763066" w:rsidRPr="00136E59">
          <w:rPr>
            <w:rStyle w:val="a3"/>
            <w:rFonts w:hint="eastAsia"/>
            <w:noProof/>
            <w:color w:val="auto"/>
            <w:u w:val="none"/>
          </w:rPr>
          <w:t>configuration</w:t>
        </w:r>
        <w:r w:rsidR="00136E59" w:rsidRPr="00136E59">
          <w:rPr>
            <w:rStyle w:val="a3"/>
            <w:noProof/>
            <w:color w:val="auto"/>
            <w:u w:val="none"/>
          </w:rPr>
          <w:t>…………</w:t>
        </w:r>
        <w:r w:rsidR="001823CD">
          <w:rPr>
            <w:rStyle w:val="a3"/>
            <w:noProof/>
            <w:color w:val="auto"/>
            <w:u w:val="none"/>
          </w:rPr>
          <w:t>…………………………………………</w:t>
        </w:r>
        <w:r w:rsidR="001823CD" w:rsidRPr="001823CD">
          <w:rPr>
            <w:rStyle w:val="a3"/>
            <w:noProof/>
            <w:color w:val="auto"/>
            <w:u w:val="none"/>
          </w:rPr>
          <w:t>………</w:t>
        </w:r>
        <w:r w:rsidR="00C64429" w:rsidRPr="00C64429">
          <w:rPr>
            <w:rStyle w:val="a3"/>
            <w:noProof/>
            <w:color w:val="auto"/>
            <w:u w:val="none"/>
          </w:rPr>
          <w:t>…</w:t>
        </w:r>
        <w:r w:rsidR="00C64429">
          <w:rPr>
            <w:rStyle w:val="a3"/>
            <w:noProof/>
            <w:color w:val="auto"/>
            <w:u w:val="none"/>
          </w:rPr>
          <w:t xml:space="preserve">  </w:t>
        </w:r>
        <w:r w:rsidR="00396B17">
          <w:rPr>
            <w:rStyle w:val="a3"/>
            <w:noProof/>
            <w:color w:val="auto"/>
            <w:u w:val="none"/>
          </w:rPr>
          <w:t xml:space="preserve"> </w:t>
        </w:r>
        <w:r w:rsidR="00A82348" w:rsidRPr="00136E59">
          <w:rPr>
            <w:rStyle w:val="a3"/>
            <w:rFonts w:hint="eastAsia"/>
            <w:noProof/>
            <w:webHidden/>
            <w:color w:val="auto"/>
            <w:u w:val="none"/>
          </w:rPr>
          <w:t>50</w:t>
        </w:r>
      </w:hyperlink>
    </w:p>
    <w:p w:rsidR="00AC05AC" w:rsidRPr="00136E59" w:rsidRDefault="00AC05AC">
      <w:pPr>
        <w:pStyle w:val="1"/>
      </w:pPr>
      <w:bookmarkStart w:id="1" w:name="_Toc527032207"/>
    </w:p>
    <w:p w:rsidR="00AC05AC" w:rsidRPr="00136E59" w:rsidRDefault="00AC05AC">
      <w:pPr>
        <w:rPr>
          <w:b/>
          <w:bCs/>
          <w:kern w:val="36"/>
          <w:sz w:val="48"/>
          <w:szCs w:val="48"/>
        </w:rPr>
        <w:sectPr w:rsidR="00AC05AC" w:rsidRPr="00136E59">
          <w:pgSz w:w="12240" w:h="15840"/>
          <w:pgMar w:top="1440" w:right="1080" w:bottom="1440" w:left="1080" w:header="720" w:footer="720" w:gutter="0"/>
          <w:pgNumType w:fmt="lowerRoman" w:start="0"/>
          <w:cols w:space="720"/>
          <w:titlePg/>
        </w:sectPr>
      </w:pPr>
    </w:p>
    <w:p w:rsidR="00AC05AC" w:rsidRDefault="00A82348">
      <w:pPr>
        <w:pStyle w:val="2"/>
        <w:spacing w:line="733" w:lineRule="exact"/>
        <w:rPr>
          <w:kern w:val="36"/>
          <w:sz w:val="48"/>
          <w:szCs w:val="48"/>
        </w:rPr>
      </w:pPr>
      <w:bookmarkStart w:id="2" w:name="_Toc528936290"/>
      <w:bookmarkStart w:id="3" w:name="_Toc527032209"/>
      <w:bookmarkEnd w:id="1"/>
      <w:r>
        <w:rPr>
          <w:rFonts w:hint="eastAsia"/>
          <w:kern w:val="36"/>
          <w:sz w:val="48"/>
          <w:szCs w:val="48"/>
        </w:rPr>
        <w:lastRenderedPageBreak/>
        <w:t xml:space="preserve">General parameter guide </w:t>
      </w:r>
    </w:p>
    <w:p w:rsidR="00AC05AC" w:rsidRDefault="00A82348">
      <w:pPr>
        <w:pStyle w:val="2"/>
        <w:spacing w:line="733" w:lineRule="exact"/>
      </w:pPr>
      <w:r>
        <w:rPr>
          <w:rFonts w:hint="eastAsia"/>
        </w:rPr>
        <w:t xml:space="preserve">HTTP request header </w:t>
      </w:r>
    </w:p>
    <w:p w:rsidR="00AC05AC" w:rsidRDefault="00AC05AC">
      <w:pPr>
        <w:pStyle w:val="a8"/>
        <w:spacing w:before="5" w:line="240" w:lineRule="auto"/>
        <w:ind w:left="0"/>
        <w:rPr>
          <w:sz w:val="7"/>
          <w:lang w:val="en-US"/>
        </w:rPr>
      </w:pPr>
    </w:p>
    <w:tbl>
      <w:tblPr>
        <w:tblW w:w="0" w:type="auto"/>
        <w:tblInd w:w="10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11"/>
        <w:gridCol w:w="2369"/>
        <w:gridCol w:w="5994"/>
      </w:tblGrid>
      <w:tr w:rsidR="00AC05AC">
        <w:trPr>
          <w:trHeight w:val="520"/>
        </w:trPr>
        <w:tc>
          <w:tcPr>
            <w:tcW w:w="23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EFEF"/>
            <w:hideMark/>
          </w:tcPr>
          <w:p w:rsidR="00AC05AC" w:rsidRDefault="00A82348">
            <w:pPr>
              <w:pStyle w:val="TableParagraph"/>
              <w:spacing w:line="500" w:lineRule="exact"/>
              <w:ind w:left="0"/>
              <w:rPr>
                <w:sz w:val="24"/>
                <w:lang w:eastAsia="en-US"/>
              </w:rPr>
            </w:pPr>
            <w:r>
              <w:rPr>
                <w:rFonts w:eastAsiaTheme="minorEastAsia"/>
                <w:color w:val="333333"/>
                <w:sz w:val="24"/>
                <w:lang w:eastAsia="en-US"/>
              </w:rPr>
              <w:t>R</w:t>
            </w:r>
            <w:r>
              <w:rPr>
                <w:color w:val="333333"/>
                <w:sz w:val="24"/>
                <w:lang w:eastAsia="en-US"/>
              </w:rPr>
              <w:t>equest header</w:t>
            </w:r>
          </w:p>
        </w:tc>
        <w:tc>
          <w:tcPr>
            <w:tcW w:w="23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EFEF"/>
            <w:hideMark/>
          </w:tcPr>
          <w:p w:rsidR="00AC05AC" w:rsidRDefault="00A82348">
            <w:pPr>
              <w:pStyle w:val="TableParagraph"/>
              <w:spacing w:line="500" w:lineRule="exact"/>
              <w:rPr>
                <w:sz w:val="24"/>
                <w:lang w:eastAsia="en-US"/>
              </w:rPr>
            </w:pPr>
            <w:r>
              <w:rPr>
                <w:rFonts w:eastAsiaTheme="minorEastAsia"/>
                <w:color w:val="333333"/>
                <w:sz w:val="24"/>
                <w:lang w:eastAsia="en-US"/>
              </w:rPr>
              <w:t>Instruction</w:t>
            </w:r>
            <w:r>
              <w:rPr>
                <w:color w:val="333333"/>
                <w:sz w:val="24"/>
                <w:lang w:eastAsia="en-US"/>
              </w:rPr>
              <w:t xml:space="preserve"> </w:t>
            </w:r>
          </w:p>
        </w:tc>
        <w:tc>
          <w:tcPr>
            <w:tcW w:w="59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EFEF"/>
            <w:hideMark/>
          </w:tcPr>
          <w:p w:rsidR="00AC05AC" w:rsidRDefault="00A82348">
            <w:pPr>
              <w:pStyle w:val="TableParagraph"/>
              <w:spacing w:line="500" w:lineRule="exact"/>
              <w:rPr>
                <w:sz w:val="24"/>
                <w:lang w:eastAsia="en-US"/>
              </w:rPr>
            </w:pPr>
            <w:r>
              <w:rPr>
                <w:rFonts w:eastAsiaTheme="minorEastAsia"/>
                <w:color w:val="333333"/>
                <w:sz w:val="24"/>
                <w:lang w:eastAsia="en-US"/>
              </w:rPr>
              <w:t>Memo</w:t>
            </w:r>
            <w:r>
              <w:rPr>
                <w:color w:val="333333"/>
                <w:sz w:val="24"/>
                <w:lang w:eastAsia="en-US"/>
              </w:rPr>
              <w:t xml:space="preserve"> </w:t>
            </w:r>
          </w:p>
        </w:tc>
      </w:tr>
      <w:tr w:rsidR="00AC05AC">
        <w:trPr>
          <w:trHeight w:val="522"/>
        </w:trPr>
        <w:tc>
          <w:tcPr>
            <w:tcW w:w="23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ind w:left="150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noProof/>
                <w:sz w:val="24"/>
                <w:szCs w:val="24"/>
                <w:lang w:eastAsia="en-US"/>
              </w:rPr>
              <w:t>accessId</w:t>
            </w: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23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ind w:left="0" w:firstLineChars="50" w:firstLine="120"/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ID </w:t>
            </w:r>
            <w:r w:rsidRPr="00396B17"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  <w:t>authorization</w:t>
            </w:r>
          </w:p>
        </w:tc>
        <w:tc>
          <w:tcPr>
            <w:tcW w:w="59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  <w:t>Provided by render platform</w:t>
            </w:r>
          </w:p>
        </w:tc>
      </w:tr>
      <w:tr w:rsidR="00AC05AC">
        <w:trPr>
          <w:trHeight w:val="520"/>
        </w:trPr>
        <w:tc>
          <w:tcPr>
            <w:tcW w:w="23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ind w:left="150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channel </w:t>
            </w:r>
          </w:p>
        </w:tc>
        <w:tc>
          <w:tcPr>
            <w:tcW w:w="23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  <w:t xml:space="preserve">Channel </w:t>
            </w:r>
            <w:r w:rsidRPr="00396B17">
              <w:rPr>
                <w:rFonts w:ascii="Calibri" w:eastAsiaTheme="minorEastAsia" w:hAnsi="Calibri" w:cs="Calibri"/>
                <w:noProof/>
                <w:sz w:val="24"/>
                <w:szCs w:val="24"/>
                <w:lang w:eastAsia="en-US"/>
              </w:rPr>
              <w:t>reminer</w:t>
            </w:r>
          </w:p>
        </w:tc>
        <w:tc>
          <w:tcPr>
            <w:tcW w:w="59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ind w:left="0" w:firstLineChars="50" w:firstLine="120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  <w:t>Fixed value</w:t>
            </w: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>：</w:t>
            </w: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4 </w:t>
            </w:r>
          </w:p>
        </w:tc>
      </w:tr>
      <w:tr w:rsidR="00AC05AC">
        <w:trPr>
          <w:trHeight w:val="523"/>
        </w:trPr>
        <w:tc>
          <w:tcPr>
            <w:tcW w:w="23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502" w:lineRule="exact"/>
              <w:ind w:left="150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platform </w:t>
            </w:r>
          </w:p>
        </w:tc>
        <w:tc>
          <w:tcPr>
            <w:tcW w:w="23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502" w:lineRule="exact"/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eastAsiaTheme="minorEastAsia" w:hAnsi="Calibri" w:cs="Calibri"/>
                <w:sz w:val="24"/>
                <w:szCs w:val="24"/>
                <w:shd w:val="clear" w:color="auto" w:fill="FCFCFE"/>
                <w:lang w:eastAsia="en-US"/>
              </w:rPr>
              <w:t xml:space="preserve">Platform </w:t>
            </w:r>
            <w:r w:rsidRPr="00396B17">
              <w:rPr>
                <w:rFonts w:ascii="Calibri" w:hAnsi="Calibri" w:cs="Calibri"/>
                <w:sz w:val="24"/>
                <w:szCs w:val="24"/>
                <w:shd w:val="clear" w:color="auto" w:fill="FCFCFE"/>
                <w:lang w:eastAsia="en-US"/>
              </w:rPr>
              <w:t>identification</w:t>
            </w:r>
          </w:p>
        </w:tc>
        <w:tc>
          <w:tcPr>
            <w:tcW w:w="59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502" w:lineRule="exact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   </w:t>
            </w:r>
          </w:p>
        </w:tc>
      </w:tr>
      <w:tr w:rsidR="00AC05AC">
        <w:trPr>
          <w:trHeight w:val="520"/>
        </w:trPr>
        <w:tc>
          <w:tcPr>
            <w:tcW w:w="23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ind w:left="150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UTCTimestamp </w:t>
            </w:r>
          </w:p>
        </w:tc>
        <w:tc>
          <w:tcPr>
            <w:tcW w:w="23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>Timestamp</w:t>
            </w:r>
          </w:p>
        </w:tc>
        <w:tc>
          <w:tcPr>
            <w:tcW w:w="59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rPr>
                <w:rFonts w:ascii="Calibri" w:hAnsi="Calibri" w:cs="Calibri"/>
                <w:sz w:val="24"/>
                <w:szCs w:val="24"/>
                <w:lang w:val="en-US"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>UTC Time</w:t>
            </w:r>
            <w:r w:rsidR="00396B17"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 xml:space="preserve"> </w:t>
            </w: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>stamp</w:t>
            </w: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>（</w:t>
            </w:r>
            <w:r w:rsidRPr="00396B17">
              <w:rPr>
                <w:rFonts w:ascii="Calibri" w:eastAsiaTheme="minorEastAsia" w:hAnsi="Calibri" w:cs="Calibri"/>
                <w:sz w:val="24"/>
                <w:szCs w:val="24"/>
                <w:lang w:val="en-US" w:eastAsia="en-US"/>
              </w:rPr>
              <w:t>seconds</w:t>
            </w: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>）</w:t>
            </w: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 xml:space="preserve"> </w:t>
            </w:r>
          </w:p>
        </w:tc>
      </w:tr>
      <w:tr w:rsidR="00AC05AC">
        <w:trPr>
          <w:trHeight w:val="522"/>
        </w:trPr>
        <w:tc>
          <w:tcPr>
            <w:tcW w:w="23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ind w:left="150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nonce </w:t>
            </w:r>
          </w:p>
        </w:tc>
        <w:tc>
          <w:tcPr>
            <w:tcW w:w="23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  <w:t>Random number</w:t>
            </w:r>
          </w:p>
        </w:tc>
        <w:tc>
          <w:tcPr>
            <w:tcW w:w="59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ind w:left="0" w:firstLineChars="50" w:firstLine="120"/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  <w:t>Replay attacks prevention</w:t>
            </w:r>
          </w:p>
        </w:tc>
      </w:tr>
      <w:tr w:rsidR="00AC05AC">
        <w:trPr>
          <w:trHeight w:val="832"/>
        </w:trPr>
        <w:tc>
          <w:tcPr>
            <w:tcW w:w="23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ind w:left="150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signature </w:t>
            </w:r>
          </w:p>
        </w:tc>
        <w:tc>
          <w:tcPr>
            <w:tcW w:w="23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 w:rsidP="0016240A">
            <w:pPr>
              <w:pStyle w:val="TableParagraph"/>
              <w:spacing w:line="499" w:lineRule="exact"/>
              <w:rPr>
                <w:rFonts w:ascii="Calibri" w:hAnsi="Calibri" w:cs="Calibri"/>
                <w:sz w:val="24"/>
                <w:szCs w:val="24"/>
                <w:lang w:val="en-US" w:eastAsia="en-US"/>
              </w:rPr>
            </w:pPr>
            <w:r w:rsidRPr="00396B17">
              <w:rPr>
                <w:rFonts w:ascii="Calibri" w:eastAsiaTheme="minorEastAsia" w:hAnsi="Calibri" w:cs="Calibri"/>
                <w:sz w:val="24"/>
                <w:szCs w:val="24"/>
                <w:shd w:val="clear" w:color="auto" w:fill="FCFCFE"/>
                <w:lang w:val="en-US" w:eastAsia="en-US"/>
              </w:rPr>
              <w:t>D</w:t>
            </w:r>
            <w:r w:rsidRPr="00396B17">
              <w:rPr>
                <w:rFonts w:ascii="Calibri" w:hAnsi="Calibri" w:cs="Calibri"/>
                <w:sz w:val="24"/>
                <w:szCs w:val="24"/>
                <w:shd w:val="clear" w:color="auto" w:fill="FCFCFE"/>
                <w:lang w:val="en-US" w:eastAsia="en-US"/>
              </w:rPr>
              <w:t>igital signature</w:t>
            </w:r>
            <w:r w:rsidRPr="00396B17">
              <w:rPr>
                <w:rFonts w:ascii="Calibri" w:eastAsia="宋体" w:hAnsi="Calibri" w:cs="Calibri"/>
                <w:sz w:val="24"/>
                <w:szCs w:val="24"/>
                <w:lang w:val="en-US" w:eastAsia="en-US"/>
              </w:rPr>
              <w:t>（</w:t>
            </w:r>
            <w:r w:rsidR="0016240A" w:rsidRPr="00396B17">
              <w:rPr>
                <w:rFonts w:ascii="Calibri" w:eastAsiaTheme="minorEastAsia" w:hAnsi="Calibri" w:cs="Calibri"/>
                <w:sz w:val="24"/>
                <w:szCs w:val="24"/>
                <w:lang w:val="en-US"/>
              </w:rPr>
              <w:t>Not processed by signature algorithm</w:t>
            </w:r>
            <w:r w:rsidRPr="00396B17">
              <w:rPr>
                <w:rFonts w:ascii="Calibri" w:eastAsia="宋体" w:hAnsi="Calibri" w:cs="Calibri"/>
                <w:sz w:val="24"/>
                <w:szCs w:val="24"/>
                <w:lang w:val="en-US" w:eastAsia="en-US"/>
              </w:rPr>
              <w:t>）</w:t>
            </w: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 xml:space="preserve"> </w:t>
            </w:r>
          </w:p>
        </w:tc>
        <w:tc>
          <w:tcPr>
            <w:tcW w:w="59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before="128" w:line="144" w:lineRule="auto"/>
              <w:ind w:right="10"/>
              <w:rPr>
                <w:rFonts w:ascii="Calibri" w:eastAsiaTheme="minorEastAsia" w:hAnsi="Calibri" w:cs="Calibri"/>
                <w:sz w:val="24"/>
                <w:szCs w:val="24"/>
                <w:lang w:val="en-US"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 xml:space="preserve">Generated according to the signature rule, </w:t>
            </w:r>
            <w:r w:rsidRPr="00396B17">
              <w:rPr>
                <w:rFonts w:ascii="Calibri" w:eastAsiaTheme="minorEastAsia" w:hAnsi="Calibri" w:cs="Calibri"/>
                <w:sz w:val="24"/>
                <w:szCs w:val="24"/>
                <w:lang w:val="en-US" w:eastAsia="en-US"/>
              </w:rPr>
              <w:t>for</w:t>
            </w:r>
          </w:p>
          <w:p w:rsidR="00AC05AC" w:rsidRPr="00396B17" w:rsidRDefault="00A82348">
            <w:pPr>
              <w:pStyle w:val="TableParagraph"/>
              <w:spacing w:before="128" w:line="144" w:lineRule="auto"/>
              <w:ind w:right="10"/>
              <w:rPr>
                <w:rFonts w:ascii="Calibri" w:eastAsiaTheme="minorEastAsia" w:hAnsi="Calibri" w:cs="Calibri"/>
                <w:sz w:val="24"/>
                <w:szCs w:val="24"/>
                <w:lang w:val="en-US" w:eastAsia="en-US"/>
              </w:rPr>
            </w:pPr>
            <w:r w:rsidRPr="00396B17">
              <w:rPr>
                <w:rFonts w:ascii="Calibri" w:eastAsiaTheme="minorEastAsia" w:hAnsi="Calibri" w:cs="Calibri"/>
                <w:sz w:val="24"/>
                <w:szCs w:val="24"/>
                <w:lang w:val="en-US" w:eastAsia="en-US"/>
              </w:rPr>
              <w:t xml:space="preserve">Details: </w:t>
            </w: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>Signature</w:t>
            </w:r>
            <w:r w:rsidRPr="00396B17">
              <w:rPr>
                <w:rFonts w:ascii="Calibri" w:eastAsiaTheme="minorEastAsia" w:hAnsi="Calibri" w:cs="Calibri"/>
                <w:sz w:val="24"/>
                <w:szCs w:val="24"/>
                <w:lang w:val="en-US" w:eastAsia="en-US"/>
              </w:rPr>
              <w:t xml:space="preserve"> </w:t>
            </w:r>
            <w:r w:rsidRPr="00396B17">
              <w:rPr>
                <w:rFonts w:ascii="Calibri" w:hAnsi="Calibri" w:cs="Calibri"/>
                <w:sz w:val="24"/>
                <w:szCs w:val="24"/>
                <w:lang w:val="en-US" w:eastAsia="en-US"/>
              </w:rPr>
              <w:t>Generation Rule</w:t>
            </w:r>
          </w:p>
        </w:tc>
      </w:tr>
      <w:tr w:rsidR="00AC05AC">
        <w:trPr>
          <w:trHeight w:val="520"/>
        </w:trPr>
        <w:tc>
          <w:tcPr>
            <w:tcW w:w="231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ind w:left="150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version </w:t>
            </w:r>
          </w:p>
        </w:tc>
        <w:tc>
          <w:tcPr>
            <w:tcW w:w="23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eastAsiaTheme="minorEastAsia" w:hAnsi="Calibri" w:cs="Calibri"/>
                <w:sz w:val="24"/>
                <w:szCs w:val="24"/>
                <w:lang w:eastAsia="en-US"/>
              </w:rPr>
              <w:t>Version info</w:t>
            </w:r>
          </w:p>
        </w:tc>
        <w:tc>
          <w:tcPr>
            <w:tcW w:w="59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Pr="00396B17" w:rsidRDefault="00A82348">
            <w:pPr>
              <w:pStyle w:val="TableParagraph"/>
              <w:spacing w:line="499" w:lineRule="exact"/>
              <w:rPr>
                <w:rFonts w:ascii="Calibri" w:hAnsi="Calibri" w:cs="Calibri"/>
                <w:sz w:val="24"/>
                <w:szCs w:val="24"/>
                <w:lang w:eastAsia="en-US"/>
              </w:rPr>
            </w:pPr>
            <w:r w:rsidRPr="00396B17">
              <w:rPr>
                <w:rFonts w:ascii="Calibri" w:hAnsi="Calibri" w:cs="Calibri"/>
                <w:sz w:val="24"/>
                <w:szCs w:val="24"/>
                <w:lang w:eastAsia="en-US"/>
              </w:rPr>
              <w:t xml:space="preserve">1.0.0 </w:t>
            </w:r>
          </w:p>
        </w:tc>
      </w:tr>
      <w:bookmarkEnd w:id="2"/>
      <w:bookmarkEnd w:id="3"/>
    </w:tbl>
    <w:p w:rsidR="00AC05AC" w:rsidRDefault="00AC05AC">
      <w:pPr>
        <w:pStyle w:val="2"/>
        <w:ind w:left="100"/>
      </w:pPr>
    </w:p>
    <w:p w:rsidR="00AC05AC" w:rsidRDefault="00AC05AC">
      <w:pPr>
        <w:pStyle w:val="2"/>
        <w:ind w:left="100"/>
      </w:pPr>
    </w:p>
    <w:p w:rsidR="00AC05AC" w:rsidRDefault="00A82348">
      <w:pPr>
        <w:pStyle w:val="2"/>
        <w:ind w:left="100"/>
        <w:rPr>
          <w:rFonts w:ascii="Calibri" w:eastAsiaTheme="minorEastAsia" w:hAnsi="Calibri" w:cs="Calibri"/>
        </w:rPr>
      </w:pPr>
      <w:r>
        <w:rPr>
          <w:rFonts w:ascii="Calibri" w:hAnsi="Calibri" w:cs="Calibri"/>
        </w:rPr>
        <w:t xml:space="preserve">Request parameter </w:t>
      </w:r>
    </w:p>
    <w:p w:rsidR="00AC05AC" w:rsidRDefault="00A82348">
      <w:pPr>
        <w:spacing w:before="55"/>
        <w:ind w:left="100"/>
        <w:rPr>
          <w:rFonts w:ascii="Calibri" w:hAnsi="Calibri" w:cs="Calibri"/>
        </w:rPr>
      </w:pPr>
      <w:r>
        <w:rPr>
          <w:rFonts w:ascii="Calibri" w:eastAsiaTheme="minorEastAsia" w:hAnsi="Calibri" w:cs="Calibri"/>
          <w:color w:val="333333"/>
        </w:rPr>
        <w:t>Refer the separate request parameter for details</w:t>
      </w:r>
      <w:r>
        <w:rPr>
          <w:rFonts w:ascii="Calibri" w:hAnsi="Calibri" w:cs="Calibri"/>
        </w:rPr>
        <w:t xml:space="preserve"> </w:t>
      </w:r>
    </w:p>
    <w:p w:rsidR="00AC05AC" w:rsidRDefault="00AC05AC">
      <w:pPr>
        <w:pStyle w:val="a8"/>
        <w:spacing w:before="9" w:line="240" w:lineRule="auto"/>
        <w:ind w:left="0"/>
        <w:rPr>
          <w:rFonts w:ascii="Calibri" w:hAnsi="Calibri" w:cs="Calibri"/>
          <w:lang w:val="en-US"/>
        </w:rPr>
      </w:pPr>
    </w:p>
    <w:p w:rsidR="00AC05AC" w:rsidRDefault="00A82348">
      <w:pPr>
        <w:pStyle w:val="a8"/>
        <w:spacing w:line="240" w:lineRule="auto"/>
        <w:rPr>
          <w:rFonts w:ascii="Calibri" w:eastAsiaTheme="minorEastAsia" w:hAnsi="Calibri" w:cs="Calibri"/>
        </w:rPr>
      </w:pPr>
      <w:r>
        <w:rPr>
          <w:rFonts w:ascii="Calibri" w:eastAsiaTheme="minorEastAsia" w:hAnsi="Calibri" w:cs="Calibri"/>
          <w:color w:val="333333"/>
        </w:rPr>
        <w:t>Return data structure</w:t>
      </w:r>
    </w:p>
    <w:p w:rsidR="00AC05AC" w:rsidRDefault="00AC05AC">
      <w:pPr>
        <w:rPr>
          <w:rFonts w:ascii="Calibri" w:hAnsi="Calibri" w:cs="Calibri"/>
        </w:rPr>
        <w:sectPr w:rsidR="00AC05AC">
          <w:pgSz w:w="12240" w:h="15840"/>
          <w:pgMar w:top="1500" w:right="960" w:bottom="1080" w:left="980" w:header="0" w:footer="881" w:gutter="0"/>
          <w:pgNumType w:start="1"/>
          <w:cols w:space="720"/>
        </w:sectPr>
      </w:pPr>
    </w:p>
    <w:tbl>
      <w:tblPr>
        <w:tblpPr w:leftFromText="180" w:rightFromText="180" w:vertAnchor="text" w:horzAnchor="margin" w:tblpY="112"/>
        <w:tblW w:w="0" w:type="auto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0"/>
        <w:gridCol w:w="1339"/>
        <w:gridCol w:w="3406"/>
        <w:gridCol w:w="3686"/>
      </w:tblGrid>
      <w:tr w:rsidR="00AC05AC">
        <w:trPr>
          <w:trHeight w:val="520"/>
        </w:trPr>
        <w:tc>
          <w:tcPr>
            <w:tcW w:w="1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EFEF"/>
            <w:hideMark/>
          </w:tcPr>
          <w:p w:rsidR="00AC05AC" w:rsidRDefault="00A82348">
            <w:pPr>
              <w:pStyle w:val="TableParagraph"/>
              <w:spacing w:line="500" w:lineRule="exact"/>
              <w:ind w:left="150"/>
              <w:rPr>
                <w:rFonts w:eastAsiaTheme="minorEastAsia" w:hint="eastAsia"/>
                <w:sz w:val="24"/>
                <w:lang w:eastAsia="en-US"/>
              </w:rPr>
            </w:pPr>
            <w:r>
              <w:rPr>
                <w:rFonts w:eastAsiaTheme="minorEastAsia"/>
                <w:color w:val="333333"/>
                <w:sz w:val="24"/>
                <w:lang w:eastAsia="en-US"/>
              </w:rPr>
              <w:lastRenderedPageBreak/>
              <w:t>Parameter</w:t>
            </w:r>
          </w:p>
        </w:tc>
        <w:tc>
          <w:tcPr>
            <w:tcW w:w="13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EFEF"/>
            <w:hideMark/>
          </w:tcPr>
          <w:p w:rsidR="00AC05AC" w:rsidRDefault="00A82348">
            <w:pPr>
              <w:pStyle w:val="TableParagraph"/>
              <w:spacing w:line="500" w:lineRule="exact"/>
              <w:rPr>
                <w:sz w:val="24"/>
                <w:lang w:eastAsia="en-US"/>
              </w:rPr>
            </w:pPr>
            <w:r>
              <w:rPr>
                <w:rFonts w:eastAsiaTheme="minorEastAsia"/>
                <w:color w:val="333333"/>
                <w:sz w:val="24"/>
                <w:lang w:eastAsia="en-US"/>
              </w:rPr>
              <w:t>Data type</w:t>
            </w:r>
            <w:r>
              <w:rPr>
                <w:color w:val="333333"/>
                <w:sz w:val="24"/>
                <w:lang w:eastAsia="en-US"/>
              </w:rPr>
              <w:t xml:space="preserve"> </w:t>
            </w:r>
          </w:p>
        </w:tc>
        <w:tc>
          <w:tcPr>
            <w:tcW w:w="340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EFEF"/>
            <w:hideMark/>
          </w:tcPr>
          <w:p w:rsidR="00AC05AC" w:rsidRDefault="00A82348">
            <w:pPr>
              <w:pStyle w:val="TableParagraph"/>
              <w:spacing w:line="500" w:lineRule="exact"/>
              <w:ind w:left="152"/>
              <w:rPr>
                <w:rFonts w:eastAsiaTheme="minorEastAsia" w:hint="eastAsia"/>
                <w:sz w:val="24"/>
                <w:lang w:eastAsia="en-US"/>
              </w:rPr>
            </w:pPr>
            <w:r>
              <w:rPr>
                <w:rFonts w:eastAsiaTheme="minorEastAsia"/>
                <w:color w:val="333333"/>
                <w:sz w:val="24"/>
                <w:lang w:eastAsia="en-US"/>
              </w:rPr>
              <w:t xml:space="preserve">Description </w:t>
            </w:r>
          </w:p>
        </w:tc>
        <w:tc>
          <w:tcPr>
            <w:tcW w:w="368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EFEF"/>
            <w:hideMark/>
          </w:tcPr>
          <w:p w:rsidR="00AC05AC" w:rsidRDefault="00A82348">
            <w:pPr>
              <w:pStyle w:val="TableParagraph"/>
              <w:spacing w:line="500" w:lineRule="exact"/>
              <w:ind w:left="152"/>
              <w:rPr>
                <w:rFonts w:eastAsiaTheme="minorEastAsia" w:hint="eastAsia"/>
                <w:sz w:val="24"/>
                <w:lang w:eastAsia="en-US"/>
              </w:rPr>
            </w:pPr>
            <w:r>
              <w:rPr>
                <w:rFonts w:eastAsiaTheme="minorEastAsia"/>
                <w:color w:val="333333"/>
                <w:sz w:val="24"/>
                <w:lang w:eastAsia="en-US"/>
              </w:rPr>
              <w:t xml:space="preserve">Memo </w:t>
            </w:r>
          </w:p>
        </w:tc>
      </w:tr>
      <w:tr w:rsidR="00AC05AC">
        <w:trPr>
          <w:trHeight w:val="522"/>
        </w:trPr>
        <w:tc>
          <w:tcPr>
            <w:tcW w:w="1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ind w:left="150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version </w:t>
            </w:r>
          </w:p>
        </w:tc>
        <w:tc>
          <w:tcPr>
            <w:tcW w:w="13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String </w:t>
            </w:r>
          </w:p>
        </w:tc>
        <w:tc>
          <w:tcPr>
            <w:tcW w:w="340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ind w:left="152"/>
              <w:rPr>
                <w:sz w:val="24"/>
                <w:lang w:eastAsia="en-US"/>
              </w:rPr>
            </w:pPr>
            <w:r>
              <w:rPr>
                <w:rFonts w:eastAsiaTheme="minorEastAsia"/>
                <w:sz w:val="24"/>
                <w:lang w:eastAsia="en-US"/>
              </w:rPr>
              <w:t>Version info</w:t>
            </w:r>
            <w:r>
              <w:rPr>
                <w:sz w:val="24"/>
                <w:lang w:eastAsia="en-US"/>
              </w:rPr>
              <w:t xml:space="preserve"> </w:t>
            </w:r>
          </w:p>
        </w:tc>
        <w:tc>
          <w:tcPr>
            <w:tcW w:w="368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ind w:left="152"/>
              <w:rPr>
                <w:sz w:val="24"/>
                <w:lang w:eastAsia="en-US"/>
              </w:rPr>
            </w:pPr>
            <w:r>
              <w:rPr>
                <w:rFonts w:eastAsiaTheme="minorEastAsia"/>
                <w:sz w:val="24"/>
                <w:lang w:eastAsia="en-US"/>
              </w:rPr>
              <w:t>Fixed value</w:t>
            </w:r>
            <w:r>
              <w:rPr>
                <w:sz w:val="24"/>
                <w:lang w:val="en-US" w:eastAsia="en-US"/>
              </w:rPr>
              <w:t>：</w:t>
            </w:r>
            <w:r>
              <w:rPr>
                <w:sz w:val="24"/>
                <w:lang w:eastAsia="en-US"/>
              </w:rPr>
              <w:t xml:space="preserve">1.0.0 </w:t>
            </w:r>
          </w:p>
        </w:tc>
      </w:tr>
      <w:tr w:rsidR="00AC05AC">
        <w:trPr>
          <w:trHeight w:val="520"/>
        </w:trPr>
        <w:tc>
          <w:tcPr>
            <w:tcW w:w="1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499" w:lineRule="exact"/>
              <w:ind w:left="150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result </w:t>
            </w:r>
          </w:p>
        </w:tc>
        <w:tc>
          <w:tcPr>
            <w:tcW w:w="13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499" w:lineRule="exact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Boolean </w:t>
            </w:r>
          </w:p>
        </w:tc>
        <w:tc>
          <w:tcPr>
            <w:tcW w:w="340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499" w:lineRule="exact"/>
              <w:ind w:left="152"/>
              <w:rPr>
                <w:sz w:val="24"/>
                <w:lang w:val="en-US" w:eastAsia="en-US"/>
              </w:rPr>
            </w:pPr>
            <w:r>
              <w:rPr>
                <w:rFonts w:eastAsiaTheme="minorEastAsia"/>
                <w:sz w:val="24"/>
                <w:lang w:val="en-US" w:eastAsia="en-US"/>
              </w:rPr>
              <w:t>Indicates the request result</w:t>
            </w:r>
            <w:r>
              <w:rPr>
                <w:sz w:val="24"/>
                <w:lang w:val="en-US" w:eastAsia="en-US"/>
              </w:rPr>
              <w:t>.</w:t>
            </w:r>
          </w:p>
        </w:tc>
        <w:tc>
          <w:tcPr>
            <w:tcW w:w="368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499" w:lineRule="exact"/>
              <w:ind w:left="152"/>
              <w:rPr>
                <w:sz w:val="24"/>
                <w:lang w:val="en-US" w:eastAsia="en-US"/>
              </w:rPr>
            </w:pPr>
            <w:r>
              <w:rPr>
                <w:sz w:val="24"/>
                <w:lang w:val="en-US" w:eastAsia="en-US"/>
              </w:rPr>
              <w:t xml:space="preserve">   </w:t>
            </w:r>
          </w:p>
        </w:tc>
      </w:tr>
      <w:tr w:rsidR="00AC05AC">
        <w:trPr>
          <w:trHeight w:val="523"/>
        </w:trPr>
        <w:tc>
          <w:tcPr>
            <w:tcW w:w="1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ind w:left="150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message </w:t>
            </w:r>
          </w:p>
        </w:tc>
        <w:tc>
          <w:tcPr>
            <w:tcW w:w="13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String </w:t>
            </w:r>
          </w:p>
        </w:tc>
        <w:tc>
          <w:tcPr>
            <w:tcW w:w="340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ind w:left="152"/>
              <w:rPr>
                <w:sz w:val="24"/>
                <w:lang w:val="en-US" w:eastAsia="en-US"/>
              </w:rPr>
            </w:pPr>
            <w:r>
              <w:rPr>
                <w:rFonts w:eastAsiaTheme="minorEastAsia"/>
                <w:sz w:val="24"/>
                <w:lang w:val="en-US" w:eastAsia="en-US"/>
              </w:rPr>
              <w:t>A message indicates the request result</w:t>
            </w:r>
            <w:r>
              <w:rPr>
                <w:sz w:val="24"/>
                <w:lang w:val="en-US" w:eastAsia="en-US"/>
              </w:rPr>
              <w:t>.</w:t>
            </w:r>
          </w:p>
        </w:tc>
        <w:tc>
          <w:tcPr>
            <w:tcW w:w="368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ind w:left="152"/>
              <w:rPr>
                <w:sz w:val="24"/>
                <w:lang w:val="en-US" w:eastAsia="en-US"/>
              </w:rPr>
            </w:pPr>
            <w:r>
              <w:rPr>
                <w:sz w:val="24"/>
                <w:lang w:val="en-US" w:eastAsia="en-US"/>
              </w:rPr>
              <w:t xml:space="preserve">   </w:t>
            </w:r>
          </w:p>
        </w:tc>
      </w:tr>
      <w:tr w:rsidR="00AC05AC">
        <w:trPr>
          <w:trHeight w:val="520"/>
        </w:trPr>
        <w:tc>
          <w:tcPr>
            <w:tcW w:w="1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499" w:lineRule="exact"/>
              <w:ind w:left="150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code </w:t>
            </w:r>
          </w:p>
        </w:tc>
        <w:tc>
          <w:tcPr>
            <w:tcW w:w="13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499" w:lineRule="exact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Integer </w:t>
            </w:r>
          </w:p>
        </w:tc>
        <w:tc>
          <w:tcPr>
            <w:tcW w:w="340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499" w:lineRule="exact"/>
              <w:ind w:left="152"/>
              <w:rPr>
                <w:rFonts w:eastAsiaTheme="minorEastAsia" w:hint="eastAsia"/>
                <w:sz w:val="24"/>
                <w:lang w:eastAsia="en-US"/>
              </w:rPr>
            </w:pPr>
            <w:r w:rsidRPr="0016240A">
              <w:rPr>
                <w:rFonts w:eastAsiaTheme="minorEastAsia"/>
                <w:sz w:val="24"/>
                <w:lang w:eastAsia="en-US"/>
              </w:rPr>
              <w:t>request return code</w:t>
            </w:r>
          </w:p>
        </w:tc>
        <w:tc>
          <w:tcPr>
            <w:tcW w:w="368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499" w:lineRule="exact"/>
              <w:ind w:left="152"/>
              <w:rPr>
                <w:rFonts w:eastAsiaTheme="minorEastAsia" w:hint="eastAsia"/>
                <w:sz w:val="24"/>
                <w:lang w:val="en-US" w:eastAsia="en-US"/>
              </w:rPr>
            </w:pPr>
            <w:r>
              <w:rPr>
                <w:rFonts w:eastAsiaTheme="minorEastAsia"/>
                <w:sz w:val="24"/>
                <w:lang w:val="en-US" w:eastAsia="en-US"/>
              </w:rPr>
              <w:t>For reference</w:t>
            </w:r>
            <w:r>
              <w:rPr>
                <w:rFonts w:eastAsiaTheme="minorEastAsia"/>
                <w:sz w:val="24"/>
                <w:lang w:val="en-US"/>
              </w:rPr>
              <w:t xml:space="preserve">: </w:t>
            </w:r>
            <w:r>
              <w:rPr>
                <w:rFonts w:eastAsiaTheme="minorEastAsia"/>
                <w:sz w:val="24"/>
                <w:lang w:val="en-US" w:eastAsia="en-US"/>
              </w:rPr>
              <w:t>error code description</w:t>
            </w:r>
          </w:p>
        </w:tc>
      </w:tr>
      <w:tr w:rsidR="00AC05AC">
        <w:trPr>
          <w:trHeight w:val="520"/>
        </w:trPr>
        <w:tc>
          <w:tcPr>
            <w:tcW w:w="1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500" w:lineRule="exact"/>
              <w:ind w:left="150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serverTime </w:t>
            </w:r>
          </w:p>
        </w:tc>
        <w:tc>
          <w:tcPr>
            <w:tcW w:w="13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500" w:lineRule="exact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Long </w:t>
            </w:r>
          </w:p>
        </w:tc>
        <w:tc>
          <w:tcPr>
            <w:tcW w:w="340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500" w:lineRule="exact"/>
              <w:ind w:left="152"/>
              <w:rPr>
                <w:rFonts w:eastAsiaTheme="minorEastAsia" w:hint="eastAsia"/>
                <w:sz w:val="24"/>
                <w:lang w:eastAsia="en-US"/>
              </w:rPr>
            </w:pPr>
            <w:r>
              <w:rPr>
                <w:rFonts w:eastAsiaTheme="minorEastAsia"/>
                <w:sz w:val="24"/>
                <w:lang w:eastAsia="en-US"/>
              </w:rPr>
              <w:t>Server timestamp</w:t>
            </w:r>
          </w:p>
        </w:tc>
        <w:tc>
          <w:tcPr>
            <w:tcW w:w="368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spacing w:line="500" w:lineRule="exact"/>
              <w:ind w:left="152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UTC +8 </w:t>
            </w:r>
          </w:p>
        </w:tc>
      </w:tr>
      <w:tr w:rsidR="00AC05AC">
        <w:trPr>
          <w:trHeight w:val="1186"/>
        </w:trPr>
        <w:tc>
          <w:tcPr>
            <w:tcW w:w="15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ind w:left="150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data </w:t>
            </w:r>
          </w:p>
        </w:tc>
        <w:tc>
          <w:tcPr>
            <w:tcW w:w="13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rPr>
                <w:sz w:val="24"/>
                <w:lang w:eastAsia="en-US"/>
              </w:rPr>
            </w:pPr>
            <w:r>
              <w:rPr>
                <w:sz w:val="24"/>
                <w:lang w:eastAsia="en-US"/>
              </w:rPr>
              <w:t xml:space="preserve">T </w:t>
            </w:r>
          </w:p>
        </w:tc>
        <w:tc>
          <w:tcPr>
            <w:tcW w:w="340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ind w:left="152"/>
              <w:rPr>
                <w:rFonts w:eastAsiaTheme="minorEastAsia" w:hint="eastAsia"/>
                <w:sz w:val="24"/>
                <w:lang w:eastAsia="en-US"/>
              </w:rPr>
            </w:pPr>
            <w:r>
              <w:rPr>
                <w:rFonts w:eastAsiaTheme="minorEastAsia"/>
                <w:sz w:val="24"/>
                <w:lang w:eastAsia="en-US"/>
              </w:rPr>
              <w:t>Return data details</w:t>
            </w:r>
          </w:p>
        </w:tc>
        <w:tc>
          <w:tcPr>
            <w:tcW w:w="3686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:rsidR="00AC05AC" w:rsidRDefault="00A82348">
            <w:pPr>
              <w:pStyle w:val="TableParagraph"/>
              <w:ind w:left="152"/>
              <w:rPr>
                <w:sz w:val="24"/>
                <w:lang w:val="en-US" w:eastAsia="en-US"/>
              </w:rPr>
            </w:pPr>
            <w:r>
              <w:rPr>
                <w:rFonts w:eastAsiaTheme="minorEastAsia"/>
                <w:sz w:val="24"/>
                <w:lang w:val="en-US" w:eastAsia="en-US"/>
              </w:rPr>
              <w:t>Check interface guide for details: Return data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82348">
      <w:pPr>
        <w:pStyle w:val="2"/>
        <w:spacing w:line="613" w:lineRule="exact"/>
        <w:rPr>
          <w:rFonts w:eastAsiaTheme="minorEastAsia"/>
        </w:rPr>
      </w:pPr>
      <w:r>
        <w:rPr>
          <w:rFonts w:eastAsiaTheme="minorEastAsia" w:hint="eastAsia"/>
        </w:rPr>
        <w:t>Signature generation rules</w:t>
      </w:r>
    </w:p>
    <w:p w:rsidR="00AC05AC" w:rsidRDefault="00A82348">
      <w:pPr>
        <w:spacing w:before="54" w:line="435" w:lineRule="exact"/>
        <w:rPr>
          <w:sz w:val="21"/>
        </w:rPr>
      </w:pPr>
      <w:r>
        <w:rPr>
          <w:rFonts w:hint="eastAsia"/>
          <w:color w:val="333333"/>
          <w:sz w:val="21"/>
        </w:rPr>
        <w:t>Apply for security credentials：</w:t>
      </w:r>
    </w:p>
    <w:p w:rsidR="00AC05AC" w:rsidRDefault="00A82348">
      <w:pPr>
        <w:spacing w:before="150"/>
        <w:rPr>
          <w:rFonts w:ascii="Arial" w:hAnsi="Arial" w:cs="Arial"/>
          <w:color w:val="FF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accessId is used to identify the API caller identity, and the accessKey is the key that used to encrypt the signature string, and validate the signature string on the server-side. </w:t>
      </w:r>
      <w:r>
        <w:rPr>
          <w:rFonts w:ascii="Arial" w:hAnsi="Arial" w:cs="Arial"/>
          <w:color w:val="FF0000"/>
          <w:sz w:val="21"/>
          <w:szCs w:val="21"/>
        </w:rPr>
        <w:t>User must keep the security credentials strictly to prevent disclosure.</w:t>
      </w:r>
    </w:p>
    <w:p w:rsidR="00AC05AC" w:rsidRDefault="00AC05AC">
      <w:pPr>
        <w:spacing w:before="150"/>
        <w:rPr>
          <w:rFonts w:ascii="Arial" w:hAnsi="Arial" w:cs="Arial"/>
          <w:color w:val="000000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 </w:t>
      </w:r>
    </w:p>
    <w:p w:rsidR="00AC05AC" w:rsidRDefault="00A82348">
      <w:pPr>
        <w:spacing w:before="150"/>
        <w:rPr>
          <w:rFonts w:ascii="Arial" w:hAnsi="Arial" w:cs="Arial"/>
          <w:b/>
          <w:bCs/>
          <w:color w:val="333333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Generate signature string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：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With the security credentials accessId and accessKey, you can generate a signature string.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The signature range includes custom http request headers and method request bodies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ssume the accessId and accessKey  of the user are as below</w:t>
      </w:r>
      <w:r>
        <w:rPr>
          <w:rFonts w:ascii="Arial" w:hAnsi="Arial" w:cs="Arial" w:hint="eastAsia"/>
          <w:color w:val="333333"/>
          <w:sz w:val="21"/>
          <w:szCs w:val="21"/>
        </w:rPr>
        <w:t>：</w:t>
      </w: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 xml:space="preserve">        accessId: AKIDz8krbsJ5yKBZQpn74WFkmLPx3EXAMPLE 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777777"/>
          <w:sz w:val="21"/>
          <w:szCs w:val="21"/>
        </w:rPr>
        <w:t xml:space="preserve">        accessKey: Gu5t9xGARNpq86cd98joQYCN3EXAMPLE</w:t>
      </w:r>
      <w:r>
        <w:rPr>
          <w:rFonts w:ascii="Arial" w:hAnsi="Arial" w:cs="Arial"/>
          <w:color w:val="000000"/>
          <w:sz w:val="21"/>
          <w:szCs w:val="21"/>
        </w:rPr>
        <w:t> </w:t>
      </w:r>
    </w:p>
    <w:p w:rsidR="00AC05AC" w:rsidRDefault="00A82348">
      <w:pPr>
        <w:spacing w:before="150"/>
        <w:rPr>
          <w:rFonts w:ascii="Arial" w:hAnsi="Arial" w:cs="Arial"/>
          <w:b/>
          <w:bCs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Signature method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：</w:t>
      </w:r>
    </w:p>
    <w:p w:rsidR="00AC05AC" w:rsidRPr="00396B17" w:rsidRDefault="00A82348" w:rsidP="00396B17">
      <w:pPr>
        <w:pStyle w:val="ad"/>
        <w:numPr>
          <w:ilvl w:val="0"/>
          <w:numId w:val="1"/>
        </w:numPr>
        <w:spacing w:before="150"/>
        <w:ind w:firstLineChars="0"/>
        <w:rPr>
          <w:rFonts w:ascii="Arial" w:hAnsi="Arial" w:cs="Arial"/>
          <w:color w:val="333333"/>
          <w:sz w:val="21"/>
          <w:szCs w:val="21"/>
        </w:rPr>
      </w:pPr>
      <w:r w:rsidRPr="00396B17">
        <w:rPr>
          <w:rFonts w:ascii="Arial" w:hAnsi="Arial" w:cs="Arial"/>
          <w:b/>
          <w:bCs/>
          <w:color w:val="333333"/>
          <w:sz w:val="21"/>
          <w:szCs w:val="21"/>
        </w:rPr>
        <w:t>Sort the parameters</w:t>
      </w:r>
    </w:p>
    <w:p w:rsidR="00AC05AC" w:rsidRDefault="00A82348">
      <w:pPr>
        <w:spacing w:before="150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ascii="Arial" w:hAnsi="Arial" w:cs="Arial"/>
          <w:b/>
          <w:bCs/>
          <w:color w:val="000000"/>
          <w:sz w:val="21"/>
          <w:szCs w:val="21"/>
        </w:rPr>
        <w:lastRenderedPageBreak/>
        <w:t>First sort all custom http request headers and request parameters in ascending order by lexicographical order (ASCII) of the parameter name</w:t>
      </w:r>
    </w:p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Header:</w:t>
            </w:r>
          </w:p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accessId": AKIDz8krbsJ5yKBZQpn74WFkmLPx3EXAMPLE,</w:t>
            </w:r>
          </w:p>
          <w:p w:rsidR="00AC05AC" w:rsidRDefault="00A82348">
            <w:r>
              <w:rPr>
                <w:rFonts w:hint="eastAsia"/>
              </w:rPr>
              <w:t xml:space="preserve">    "channel": 7,</w:t>
            </w:r>
          </w:p>
          <w:p w:rsidR="00AC05AC" w:rsidRDefault="00A82348">
            <w:r>
              <w:rPr>
                <w:rFonts w:hint="eastAsia"/>
              </w:rPr>
              <w:t xml:space="preserve">    "platform": 1,</w:t>
            </w:r>
          </w:p>
          <w:p w:rsidR="00AC05AC" w:rsidRDefault="00A82348">
            <w:r>
              <w:rPr>
                <w:rFonts w:hint="eastAsia"/>
              </w:rPr>
              <w:t xml:space="preserve">    "UTCTimestamp": 1535957371,</w:t>
            </w:r>
          </w:p>
          <w:p w:rsidR="00AC05AC" w:rsidRDefault="00A82348">
            <w:r>
              <w:rPr>
                <w:rFonts w:hint="eastAsia"/>
              </w:rPr>
              <w:t xml:space="preserve">    "nonce": 11886,</w:t>
            </w:r>
          </w:p>
          <w:p w:rsidR="00AC05AC" w:rsidRDefault="00A82348">
            <w:r>
              <w:rPr>
                <w:rFonts w:hint="eastAsia"/>
              </w:rPr>
              <w:t xml:space="preserve">    "version": "1.0.0"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  <w:p w:rsidR="00AC05AC" w:rsidRDefault="00A82348">
            <w:r>
              <w:rPr>
                <w:rFonts w:hint="eastAsia"/>
              </w:rPr>
              <w:t> </w:t>
            </w:r>
          </w:p>
          <w:p w:rsidR="00AC05AC" w:rsidRDefault="00A82348">
            <w:r>
              <w:rPr>
                <w:rFonts w:hint="eastAsia"/>
              </w:rPr>
              <w:t>Body:</w:t>
            </w:r>
          </w:p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zone":2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  <w:p w:rsidR="00AC05AC" w:rsidRDefault="00A82348">
            <w:r>
              <w:rPr>
                <w:rFonts w:hint="eastAsia"/>
              </w:rPr>
              <w:t> </w:t>
            </w:r>
          </w:p>
          <w:p w:rsidR="00AC05AC" w:rsidRDefault="00A82348">
            <w:r>
              <w:rPr>
                <w:rFonts w:hint="eastAsia"/>
              </w:rPr>
              <w:t>After ascending order sorting:</w:t>
            </w:r>
          </w:p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UTCTimestamp":1535957371,</w:t>
            </w:r>
          </w:p>
          <w:p w:rsidR="00AC05AC" w:rsidRDefault="00A82348">
            <w:r>
              <w:rPr>
                <w:rFonts w:hint="eastAsia"/>
              </w:rPr>
              <w:t xml:space="preserve">    "accessId":AKIDz8krbsJ5yKBZQpn74WFkmLPx3EXAMPLE,</w:t>
            </w:r>
          </w:p>
          <w:p w:rsidR="00AC05AC" w:rsidRDefault="00A82348">
            <w:r>
              <w:rPr>
                <w:rFonts w:hint="eastAsia"/>
              </w:rPr>
              <w:t xml:space="preserve">    "channel":7,</w:t>
            </w:r>
          </w:p>
          <w:p w:rsidR="00AC05AC" w:rsidRDefault="00A82348">
            <w:r>
              <w:rPr>
                <w:rFonts w:hint="eastAsia"/>
              </w:rPr>
              <w:t xml:space="preserve">    "nonce":11886,</w:t>
            </w:r>
          </w:p>
          <w:p w:rsidR="00AC05AC" w:rsidRDefault="00A82348">
            <w:r>
              <w:rPr>
                <w:rFonts w:hint="eastAsia"/>
              </w:rPr>
              <w:t xml:space="preserve">    "platform":1,</w:t>
            </w:r>
          </w:p>
          <w:p w:rsidR="00AC05AC" w:rsidRDefault="00A82348">
            <w:r>
              <w:rPr>
                <w:rFonts w:hint="eastAsia"/>
              </w:rPr>
              <w:t xml:space="preserve">    "version":1.0.0,</w:t>
            </w:r>
          </w:p>
          <w:p w:rsidR="00AC05AC" w:rsidRDefault="00A82348">
            <w:r>
              <w:rPr>
                <w:rFonts w:hint="eastAsia"/>
              </w:rPr>
              <w:t xml:space="preserve">    "zone":2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or the request structure of complex objects, supplementary description of parameter formatting is needed to be added, the subscript is needed to be added on the array, and parent-child object attributes are connected using</w:t>
      </w:r>
      <w:r>
        <w:rPr>
          <w:rFonts w:ascii="Arial" w:hAnsi="Arial" w:cs="Arial"/>
          <w:b/>
          <w:color w:val="333333"/>
          <w:sz w:val="21"/>
          <w:szCs w:val="21"/>
        </w:rPr>
        <w:t xml:space="preserve"> "."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or instance</w:t>
      </w:r>
      <w:r>
        <w:rPr>
          <w:rFonts w:ascii="Arial" w:hAnsi="Arial" w:cs="Arial" w:hint="eastAsia"/>
          <w:color w:val="333333"/>
          <w:sz w:val="21"/>
          <w:szCs w:val="21"/>
        </w:rPr>
        <w:t>：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# There may be parameter passing of complex objects in the later s</w:t>
            </w:r>
            <w:r w:rsidR="00A3325E">
              <w:rPr>
                <w:rFonts w:hint="eastAsia"/>
              </w:rPr>
              <w:t>label</w:t>
            </w:r>
            <w:r>
              <w:rPr>
                <w:rFonts w:hint="eastAsia"/>
              </w:rPr>
              <w:t>e，for instance</w:t>
            </w:r>
          </w:p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ksId":2</w:t>
            </w:r>
          </w:p>
          <w:p w:rsidR="00AC05AC" w:rsidRDefault="00A82348">
            <w:r>
              <w:rPr>
                <w:rFonts w:hint="eastAsia"/>
              </w:rPr>
              <w:t xml:space="preserve">    "renderEnvs":[{</w:t>
            </w:r>
          </w:p>
          <w:p w:rsidR="00AC05AC" w:rsidRDefault="00A82348">
            <w:r>
              <w:rPr>
                <w:rFonts w:hint="eastAsia"/>
              </w:rPr>
              <w:t xml:space="preserve">        envId:1</w:t>
            </w:r>
          </w:p>
          <w:p w:rsidR="00AC05AC" w:rsidRDefault="00A82348">
            <w:r>
              <w:rPr>
                <w:rFonts w:hint="eastAsia"/>
              </w:rPr>
              <w:t xml:space="preserve">        pluginIds:[2,3,4]</w:t>
            </w:r>
          </w:p>
          <w:p w:rsidR="00AC05AC" w:rsidRDefault="00A82348">
            <w:r>
              <w:rPr>
                <w:rFonts w:hint="eastAsia"/>
              </w:rPr>
              <w:t xml:space="preserve">    },{</w:t>
            </w:r>
          </w:p>
          <w:p w:rsidR="00AC05AC" w:rsidRDefault="00A82348">
            <w:r>
              <w:rPr>
                <w:rFonts w:hint="eastAsia"/>
              </w:rPr>
              <w:t xml:space="preserve">        envId:3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    pluginIds:[7,8,10]</w:t>
            </w:r>
          </w:p>
          <w:p w:rsidR="00AC05AC" w:rsidRDefault="00A82348">
            <w:r>
              <w:rPr>
                <w:rFonts w:hint="eastAsia"/>
              </w:rPr>
              <w:t> </w:t>
            </w:r>
          </w:p>
          <w:p w:rsidR="00AC05AC" w:rsidRDefault="00A82348">
            <w:r>
              <w:rPr>
                <w:rFonts w:hint="eastAsia"/>
              </w:rPr>
              <w:t xml:space="preserve">    }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  <w:p w:rsidR="00AC05AC" w:rsidRDefault="00A82348">
            <w:r>
              <w:rPr>
                <w:rFonts w:hint="eastAsia"/>
              </w:rPr>
              <w:t> </w:t>
            </w:r>
          </w:p>
          <w:p w:rsidR="00AC05AC" w:rsidRDefault="00A82348">
            <w:r>
              <w:rPr>
                <w:rFonts w:hint="eastAsia"/>
              </w:rPr>
              <w:t># The formatting result is as follows</w:t>
            </w:r>
          </w:p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ksId":2</w:t>
            </w:r>
          </w:p>
          <w:p w:rsidR="00AC05AC" w:rsidRDefault="00A82348">
            <w:r>
              <w:rPr>
                <w:rFonts w:hint="eastAsia"/>
              </w:rPr>
              <w:t xml:space="preserve">    "renderEnvs0.envId":1</w:t>
            </w:r>
          </w:p>
          <w:p w:rsidR="00AC05AC" w:rsidRDefault="00A82348">
            <w:r>
              <w:rPr>
                <w:rFonts w:hint="eastAsia"/>
              </w:rPr>
              <w:t xml:space="preserve">    "renderEnvs0.pluginIds0":2</w:t>
            </w:r>
          </w:p>
          <w:p w:rsidR="00AC05AC" w:rsidRDefault="00A82348">
            <w:r>
              <w:rPr>
                <w:rFonts w:hint="eastAsia"/>
              </w:rPr>
              <w:t xml:space="preserve">    "renderEnvs0.pluginIds1":3</w:t>
            </w:r>
          </w:p>
          <w:p w:rsidR="00AC05AC" w:rsidRDefault="00A82348">
            <w:r>
              <w:rPr>
                <w:rFonts w:hint="eastAsia"/>
              </w:rPr>
              <w:t xml:space="preserve">    "renderEnvs0.pluginIds2":4</w:t>
            </w:r>
          </w:p>
          <w:p w:rsidR="00AC05AC" w:rsidRDefault="00A82348">
            <w:r>
              <w:rPr>
                <w:rFonts w:hint="eastAsia"/>
              </w:rPr>
              <w:t xml:space="preserve">    "renderEnvs1.envId":3</w:t>
            </w:r>
          </w:p>
          <w:p w:rsidR="00AC05AC" w:rsidRDefault="00A82348">
            <w:r>
              <w:rPr>
                <w:rFonts w:hint="eastAsia"/>
              </w:rPr>
              <w:t xml:space="preserve">    "renderEnvs1.pluginIds0":7</w:t>
            </w:r>
          </w:p>
          <w:p w:rsidR="00AC05AC" w:rsidRDefault="00A82348">
            <w:r>
              <w:rPr>
                <w:rFonts w:hint="eastAsia"/>
              </w:rPr>
              <w:t xml:space="preserve">    "renderEnvs1.pluginIds1":8</w:t>
            </w:r>
          </w:p>
          <w:p w:rsidR="00AC05AC" w:rsidRDefault="00A82348">
            <w:r>
              <w:rPr>
                <w:rFonts w:hint="eastAsia"/>
              </w:rPr>
              <w:t xml:space="preserve">    "renderEnvs1.pluginIds2":10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sz w:val="21"/>
          <w:szCs w:val="21"/>
        </w:rPr>
        <w:t> 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b/>
          <w:bCs/>
          <w:sz w:val="21"/>
          <w:szCs w:val="21"/>
        </w:rPr>
        <w:t xml:space="preserve">2. </w:t>
      </w:r>
      <w:r w:rsidRPr="00396B17">
        <w:rPr>
          <w:rFonts w:ascii="Calibri" w:hAnsi="Calibri" w:cs="Calibri"/>
          <w:sz w:val="21"/>
          <w:szCs w:val="21"/>
          <w:shd w:val="clear" w:color="auto" w:fill="FCFCFE"/>
        </w:rPr>
        <w:t>Jointly request</w:t>
      </w:r>
      <w:r w:rsidRPr="00396B17">
        <w:rPr>
          <w:rFonts w:ascii="Calibri" w:hAnsi="Calibri" w:cs="Calibri"/>
        </w:rPr>
        <w:t xml:space="preserve"> the </w:t>
      </w:r>
      <w:hyperlink r:id="rId45" w:anchor="keyfrom=E2Ctranslation" w:history="1">
        <w:r w:rsidRPr="00396B17">
          <w:rPr>
            <w:rStyle w:val="a3"/>
            <w:rFonts w:ascii="Calibri" w:hAnsi="Calibri" w:cs="Calibri"/>
            <w:bCs/>
            <w:color w:val="auto"/>
            <w:sz w:val="21"/>
            <w:szCs w:val="21"/>
            <w:u w:val="none"/>
            <w:shd w:val="clear" w:color="auto" w:fill="FCFCFE"/>
          </w:rPr>
          <w:t>character string</w:t>
        </w:r>
      </w:hyperlink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sz w:val="21"/>
          <w:szCs w:val="21"/>
        </w:rPr>
        <w:t>The request header sorted in the previous step will be formatted into the form of "head name" = "head value". For example, for channel, the header name is "channel" and the header value is "7", so after the formatting “channel=7” will be displayed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sz w:val="21"/>
          <w:szCs w:val="21"/>
        </w:rPr>
        <w:t>#</w:t>
      </w:r>
      <w:r w:rsidRPr="00396B17">
        <w:rPr>
          <w:rFonts w:ascii="Calibri" w:hAnsi="Calibri" w:cs="Calibri"/>
          <w:sz w:val="21"/>
          <w:szCs w:val="21"/>
          <w:shd w:val="clear" w:color="auto" w:fill="FCFCFE"/>
        </w:rPr>
        <w:t xml:space="preserve"> Jointly request</w:t>
      </w:r>
      <w:r w:rsidRPr="00396B17">
        <w:rPr>
          <w:rFonts w:ascii="Calibri" w:hAnsi="Calibri" w:cs="Calibri"/>
        </w:rPr>
        <w:t xml:space="preserve"> the </w:t>
      </w:r>
      <w:hyperlink r:id="rId46" w:anchor="keyfrom=E2Ctranslation" w:history="1">
        <w:r w:rsidRPr="00396B17">
          <w:rPr>
            <w:rStyle w:val="a3"/>
            <w:rFonts w:ascii="Calibri" w:hAnsi="Calibri" w:cs="Calibri"/>
            <w:bCs/>
            <w:color w:val="auto"/>
            <w:sz w:val="21"/>
            <w:szCs w:val="21"/>
            <w:u w:val="none"/>
            <w:shd w:val="clear" w:color="auto" w:fill="FCFCFE"/>
          </w:rPr>
          <w:t>character string</w:t>
        </w:r>
      </w:hyperlink>
    </w:p>
    <w:p w:rsidR="00AC05AC" w:rsidRPr="00396B17" w:rsidRDefault="00AC05AC">
      <w:pPr>
        <w:spacing w:before="150"/>
        <w:rPr>
          <w:rFonts w:ascii="Calibri" w:hAnsi="Calibri" w:cs="Calibri"/>
          <w:sz w:val="21"/>
          <w:szCs w:val="21"/>
        </w:rPr>
      </w:pP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sz w:val="21"/>
          <w:szCs w:val="21"/>
        </w:rPr>
        <w:t>UTCTimestamp=1535957371&amp;accessId=AKIDz8krbsJ5yKBZQpn74WFkmLPx3EXAMPLE&amp;channel=7&amp;nonce=11886&amp;platform=1&amp;version=1.0.0&amp;zone=2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b/>
          <w:bCs/>
          <w:sz w:val="21"/>
          <w:szCs w:val="21"/>
        </w:rPr>
        <w:t>3. Combine the signatures of the original character string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sz w:val="21"/>
          <w:szCs w:val="21"/>
        </w:rPr>
        <w:t>This step generates a signature of character string that consists of the following parameters: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sz w:val="21"/>
          <w:szCs w:val="21"/>
        </w:rPr>
        <w:t>1) Request method: Only support POST method 7 full caps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sz w:val="21"/>
          <w:szCs w:val="21"/>
        </w:rPr>
        <w:t>2) Request host: AKA the module request domain name</w:t>
      </w:r>
      <w:r w:rsidRPr="00396B17">
        <w:rPr>
          <w:rFonts w:ascii="Calibri" w:hAnsi="Calibri" w:cs="Calibri"/>
          <w:sz w:val="21"/>
          <w:szCs w:val="21"/>
        </w:rPr>
        <w:t>，</w:t>
      </w:r>
      <w:r w:rsidRPr="00396B17">
        <w:rPr>
          <w:rFonts w:ascii="Calibri" w:hAnsi="Calibri" w:cs="Calibri"/>
          <w:sz w:val="21"/>
          <w:szCs w:val="21"/>
        </w:rPr>
        <w:t>for example</w:t>
      </w:r>
      <w:r w:rsidRPr="00396B17">
        <w:rPr>
          <w:rFonts w:ascii="Calibri" w:hAnsi="Calibri" w:cs="Calibri"/>
          <w:sz w:val="21"/>
          <w:szCs w:val="21"/>
        </w:rPr>
        <w:t>：</w:t>
      </w:r>
      <w:r w:rsidRPr="00396B17">
        <w:rPr>
          <w:rFonts w:ascii="Calibri" w:hAnsi="Calibri" w:cs="Calibri"/>
          <w:sz w:val="21"/>
          <w:szCs w:val="21"/>
        </w:rPr>
        <w:t>task</w:t>
      </w:r>
      <w:hyperlink r:id="rId47" w:history="1">
        <w:r w:rsidRPr="00396B17">
          <w:rPr>
            <w:rStyle w:val="a3"/>
            <w:rFonts w:ascii="Calibri" w:hAnsi="Calibri" w:cs="Calibri"/>
            <w:color w:val="auto"/>
            <w:sz w:val="21"/>
            <w:szCs w:val="21"/>
            <w:u w:val="none"/>
          </w:rPr>
          <w:t>.renderbus.com</w:t>
        </w:r>
      </w:hyperlink>
      <w:r w:rsidRPr="00396B17">
        <w:rPr>
          <w:rFonts w:ascii="Calibri" w:hAnsi="Calibri" w:cs="Calibri"/>
          <w:sz w:val="21"/>
          <w:szCs w:val="21"/>
        </w:rPr>
        <w:t>。</w:t>
      </w:r>
      <w:r w:rsidRPr="00396B17">
        <w:rPr>
          <w:rFonts w:ascii="Calibri" w:hAnsi="Calibri" w:cs="Calibri"/>
          <w:sz w:val="21"/>
          <w:szCs w:val="21"/>
        </w:rPr>
        <w:t> 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sz w:val="21"/>
          <w:szCs w:val="21"/>
        </w:rPr>
        <w:t>3) Request address: AKA the Interface path in the interface description, for example</w:t>
      </w:r>
      <w:r w:rsidRPr="00396B17">
        <w:rPr>
          <w:rFonts w:ascii="Calibri" w:hAnsi="Calibri" w:cs="Calibri"/>
          <w:sz w:val="21"/>
          <w:szCs w:val="21"/>
        </w:rPr>
        <w:t>：</w:t>
      </w:r>
      <w:r w:rsidRPr="00396B17">
        <w:rPr>
          <w:rFonts w:ascii="Calibri" w:hAnsi="Calibri" w:cs="Calibri"/>
          <w:i/>
          <w:iCs/>
          <w:sz w:val="21"/>
          <w:szCs w:val="21"/>
        </w:rPr>
        <w:t>/api/render/common/queryPlatforms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b/>
          <w:bCs/>
          <w:sz w:val="21"/>
          <w:szCs w:val="21"/>
        </w:rPr>
        <w:t>4) Request character string:</w:t>
      </w:r>
      <w:r w:rsidRPr="00396B17">
        <w:rPr>
          <w:rFonts w:ascii="Calibri" w:hAnsi="Calibri" w:cs="Calibri"/>
        </w:rPr>
        <w:t xml:space="preserve"> </w:t>
      </w:r>
      <w:r w:rsidRPr="00396B17">
        <w:rPr>
          <w:rFonts w:ascii="Calibri" w:hAnsi="Calibri" w:cs="Calibri"/>
          <w:b/>
          <w:bCs/>
          <w:sz w:val="21"/>
          <w:szCs w:val="21"/>
        </w:rPr>
        <w:t>the request string generated in the previous step</w:t>
      </w:r>
    </w:p>
    <w:p w:rsidR="00AC05AC" w:rsidRPr="00396B17" w:rsidRDefault="00AC05AC">
      <w:pPr>
        <w:spacing w:before="150"/>
        <w:rPr>
          <w:rFonts w:ascii="Calibri" w:hAnsi="Calibri" w:cs="Calibri"/>
          <w:sz w:val="21"/>
          <w:szCs w:val="21"/>
        </w:rPr>
      </w:pP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b/>
          <w:bCs/>
          <w:sz w:val="21"/>
          <w:szCs w:val="21"/>
        </w:rPr>
        <w:t>Structure</w:t>
      </w:r>
      <w:r w:rsidRPr="00396B17">
        <w:rPr>
          <w:rFonts w:ascii="Calibri" w:hAnsi="Calibri" w:cs="Calibri"/>
          <w:b/>
          <w:bCs/>
          <w:sz w:val="21"/>
          <w:szCs w:val="21"/>
        </w:rPr>
        <w:t>：</w:t>
      </w:r>
    </w:p>
    <w:p w:rsidR="00AC05AC" w:rsidRPr="00396B17" w:rsidRDefault="00A82348">
      <w:pPr>
        <w:spacing w:before="150"/>
        <w:rPr>
          <w:rFonts w:ascii="Calibri" w:hAnsi="Calibri" w:cs="Calibri"/>
          <w:sz w:val="21"/>
          <w:szCs w:val="21"/>
        </w:rPr>
      </w:pPr>
      <w:r w:rsidRPr="00396B17">
        <w:rPr>
          <w:rFonts w:ascii="Calibri" w:hAnsi="Calibri" w:cs="Calibri"/>
          <w:sz w:val="21"/>
          <w:szCs w:val="21"/>
        </w:rPr>
        <w:t>[Request method]: Request domain name &amp; request character string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lastRenderedPageBreak/>
        <w:t>Combine the signatures of the original character string ~ example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[POST]task.renderbus.com:/api/render/common/queryPlatforms&amp;UTCTimestamp=1535957371&amp;accessId=AKIDz8krbsJ5yKBZQpn74WFkmLPx3EXAMPLE&amp;channel=7&amp;nonce=11886&amp;platform=1&amp;version=1.0.0&amp;zone=2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4.</w:t>
      </w:r>
      <w:r>
        <w:rPr>
          <w:rFonts w:hint="eastAsia"/>
        </w:rPr>
        <w:t xml:space="preserve"> </w:t>
      </w:r>
      <w:r>
        <w:rPr>
          <w:rFonts w:ascii="Arial" w:hAnsi="Arial" w:cs="Arial"/>
          <w:b/>
          <w:bCs/>
          <w:color w:val="333333"/>
          <w:sz w:val="21"/>
          <w:szCs w:val="21"/>
        </w:rPr>
        <w:t>Generate signature string</w:t>
      </w:r>
    </w:p>
    <w:p w:rsidR="00AC05AC" w:rsidRDefault="00A82348">
      <w:pPr>
        <w:spacing w:before="15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First, use the</w:t>
      </w:r>
      <w:r>
        <w:rPr>
          <w:rFonts w:ascii="Arial" w:hAnsi="Arial" w:cs="Arial"/>
          <w:color w:val="FF0000"/>
          <w:sz w:val="21"/>
          <w:szCs w:val="21"/>
        </w:rPr>
        <w:t xml:space="preserve"> HmacSHA256 </w:t>
      </w:r>
      <w:r>
        <w:rPr>
          <w:rFonts w:ascii="Arial" w:hAnsi="Arial" w:cs="Arial"/>
          <w:color w:val="000000"/>
          <w:sz w:val="21"/>
          <w:szCs w:val="21"/>
        </w:rPr>
        <w:t>algorithm to sign the</w:t>
      </w:r>
      <w:r>
        <w:rPr>
          <w:rFonts w:ascii="Arial" w:hAnsi="Arial" w:cs="Arial"/>
          <w:b/>
          <w:bCs/>
          <w:color w:val="333333"/>
          <w:sz w:val="21"/>
          <w:szCs w:val="21"/>
        </w:rPr>
        <w:t xml:space="preserve"> signatures of the original character string</w:t>
      </w:r>
      <w:r>
        <w:rPr>
          <w:rFonts w:ascii="Arial" w:hAnsi="Arial" w:cs="Arial"/>
          <w:color w:val="000000"/>
          <w:sz w:val="21"/>
          <w:szCs w:val="21"/>
        </w:rPr>
        <w:t xml:space="preserve"> that obtained in the previous step, and then encode the generated signature string using Base64 to obtain the final signature string.</w:t>
      </w:r>
    </w:p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82348">
      <w:r>
        <w:rPr>
          <w:rFonts w:hint="eastAsia"/>
        </w:rPr>
        <w:t>String accessKey = "Gu5t9xGARNpq86cd98joQYCN3EXAMPLE";</w:t>
      </w:r>
    </w:p>
    <w:p w:rsidR="00AC05AC" w:rsidRDefault="00A82348">
      <w:r>
        <w:rPr>
          <w:rFonts w:hint="eastAsia"/>
        </w:rPr>
        <w:t>String srcStr = "[POST]task.renderbus.com:/api/render/common/queryPlatforms&amp;UTCTimestamp=1535957371&amp;accessId=AKIDz8krbsJ5yKBZQpn74WFkmLPx3EXAMPLE&amp;channel=7&amp;nonce=11886&amp;platform=1&amp;version=1.0.0&amp;zone=2";</w:t>
      </w:r>
    </w:p>
    <w:p w:rsidR="00AC05AC" w:rsidRDefault="00A82348">
      <w:r>
        <w:rPr>
          <w:rFonts w:hint="eastAsia"/>
        </w:rPr>
        <w:t>  </w:t>
      </w:r>
    </w:p>
    <w:p w:rsidR="00AC05AC" w:rsidRDefault="00A82348">
      <w:r>
        <w:rPr>
          <w:rFonts w:hint="eastAsia"/>
        </w:rPr>
        <w:t>Mac mac = Mac.getInstance("HmacSHA256");</w:t>
      </w:r>
    </w:p>
    <w:p w:rsidR="00AC05AC" w:rsidRDefault="00A82348">
      <w:r>
        <w:rPr>
          <w:rFonts w:hint="eastAsia"/>
        </w:rPr>
        <w:t>  </w:t>
      </w:r>
    </w:p>
    <w:p w:rsidR="00AC05AC" w:rsidRDefault="00A82348">
      <w:r>
        <w:rPr>
          <w:rFonts w:hint="eastAsia"/>
        </w:rPr>
        <w:t>SecretKeySpec secretKeySpec = </w:t>
      </w:r>
    </w:p>
    <w:p w:rsidR="00AC05AC" w:rsidRDefault="00A82348">
      <w:r>
        <w:rPr>
          <w:rFonts w:hint="eastAsia"/>
        </w:rPr>
        <w:t>new SecretKeySpec(accessKey.getBytes("UTF-8"), mac.getAlgorithm());</w:t>
      </w:r>
    </w:p>
    <w:p w:rsidR="00AC05AC" w:rsidRDefault="00A82348">
      <w:r>
        <w:rPr>
          <w:rFonts w:hint="eastAsia"/>
        </w:rPr>
        <w:t>  </w:t>
      </w:r>
    </w:p>
    <w:p w:rsidR="00AC05AC" w:rsidRDefault="00A82348">
      <w:r>
        <w:rPr>
          <w:rFonts w:hint="eastAsia"/>
        </w:rPr>
        <w:t>mac.init(secretKeySpec);</w:t>
      </w:r>
    </w:p>
    <w:p w:rsidR="00AC05AC" w:rsidRDefault="00A82348">
      <w:r>
        <w:rPr>
          <w:rFonts w:hint="eastAsia"/>
        </w:rPr>
        <w:t>byte[] hash = mac.doFinal(srcStr.getBytes("UTF-8"));</w:t>
      </w:r>
    </w:p>
    <w:p w:rsidR="00AC05AC" w:rsidRDefault="00A82348">
      <w:r>
        <w:rPr>
          <w:rFonts w:hint="eastAsia"/>
        </w:rPr>
        <w:t>String signStr = DatatypeConverter.printBase64Binary(hash);</w:t>
      </w:r>
    </w:p>
    <w:p w:rsidR="00AC05AC" w:rsidRDefault="00A82348">
      <w:r>
        <w:rPr>
          <w:rFonts w:hint="eastAsia"/>
        </w:rPr>
        <w:t>  </w:t>
      </w:r>
    </w:p>
    <w:p w:rsidR="00AC05AC" w:rsidRDefault="00A82348">
      <w:r>
        <w:rPr>
          <w:rFonts w:hint="eastAsia"/>
        </w:rPr>
        <w:t>return signStr;</w:t>
      </w:r>
    </w:p>
    <w:p w:rsidR="00AC05AC" w:rsidRDefault="00AC05AC">
      <w:pPr>
        <w:spacing w:before="150"/>
        <w:rPr>
          <w:rFonts w:ascii="Arial" w:hAnsi="Arial" w:cs="Arial"/>
          <w:b/>
          <w:bCs/>
          <w:color w:val="000000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The final signature string</w:t>
      </w:r>
      <w:r>
        <w:rPr>
          <w:rFonts w:ascii="Arial" w:hAnsi="Arial" w:cs="Arial" w:hint="eastAsia"/>
          <w:b/>
          <w:bCs/>
          <w:color w:val="000000"/>
          <w:sz w:val="21"/>
          <w:szCs w:val="21"/>
        </w:rPr>
        <w:t>：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6tvuz8bgDCz5vtS3amuMWVbOqzhaeWaOhNcWMqx9zcg=</w:t>
      </w:r>
    </w:p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000000"/>
          <w:sz w:val="21"/>
          <w:szCs w:val="21"/>
        </w:rPr>
        <w:t>5. Set up the signature</w:t>
      </w:r>
    </w:p>
    <w:p w:rsidR="00AC05AC" w:rsidRDefault="00A82348">
      <w:pPr>
        <w:spacing w:before="150"/>
        <w:rPr>
          <w:rFonts w:ascii="Arial" w:hAnsi="Arial" w:cs="Arial"/>
          <w:color w:val="545454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Set the generated signature string to the </w:t>
      </w:r>
      <w:r>
        <w:rPr>
          <w:rFonts w:ascii="Arial" w:hAnsi="Arial" w:cs="Arial"/>
          <w:b/>
          <w:color w:val="000000"/>
          <w:sz w:val="21"/>
          <w:szCs w:val="21"/>
        </w:rPr>
        <w:t xml:space="preserve">http request header </w:t>
      </w:r>
      <w:r>
        <w:rPr>
          <w:rFonts w:ascii="Arial" w:hAnsi="Arial" w:cs="Arial"/>
          <w:color w:val="545454"/>
          <w:sz w:val="21"/>
          <w:szCs w:val="21"/>
        </w:rPr>
        <w:t>signature=6tvuz8bgDCz5vtS3amuMWVbOqzhaeWaOhNcWMqx9zcg=</w:t>
      </w:r>
    </w:p>
    <w:p w:rsidR="00AC05AC" w:rsidRDefault="00AC05AC">
      <w:pPr>
        <w:rPr>
          <w:rFonts w:ascii="Arial" w:hAnsi="Arial" w:cs="Arial"/>
          <w:color w:val="545454"/>
          <w:sz w:val="21"/>
          <w:szCs w:val="21"/>
        </w:rPr>
        <w:sectPr w:rsidR="00AC05AC">
          <w:pgSz w:w="12240" w:h="15840"/>
          <w:pgMar w:top="1440" w:right="1080" w:bottom="1440" w:left="1080" w:header="720" w:footer="720" w:gutter="0"/>
          <w:pgNumType w:start="1"/>
          <w:cols w:space="720"/>
          <w:titlePg/>
        </w:sectPr>
      </w:pPr>
    </w:p>
    <w:p w:rsidR="00AC05AC" w:rsidRDefault="00A82348">
      <w:pPr>
        <w:pStyle w:val="1"/>
      </w:pPr>
      <w:bookmarkStart w:id="4" w:name="_Toc527032211"/>
      <w:r>
        <w:rPr>
          <w:rFonts w:hint="eastAsia"/>
        </w:rPr>
        <w:lastRenderedPageBreak/>
        <w:t>Error code description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134"/>
        <w:gridCol w:w="3260"/>
        <w:gridCol w:w="2701"/>
      </w:tblGrid>
      <w:tr w:rsidR="00AC05AC">
        <w:trPr>
          <w:tblHeader/>
        </w:trPr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Error code=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Status code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Info 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UCCESS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200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uccess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dicate the success result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AIL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100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ail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dicate the fail result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NEED_REDIRECT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301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need_redirect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Need to redirect to other addresses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ORBIDDEN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403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orbidden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No authorization to access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SOURCE_NOT_FOUND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404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source_not_found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ources none existing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O_NOT_HAVE_ANY_MORE_RECORD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700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o_not_have_any_more_record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No more records contained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RNAL_ERROR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500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rnal_error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erver processing failure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ARAMETER_INVALID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00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arameter_invalid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rPr>
                <w:rFonts w:cs="Calibri"/>
              </w:rPr>
            </w:pPr>
            <w:r>
              <w:rPr>
                <w:rFonts w:cs="Calibri" w:hint="eastAsia"/>
                <w:szCs w:val="21"/>
                <w:shd w:val="clear" w:color="auto" w:fill="FCFCFE"/>
              </w:rPr>
              <w:t>Invalid parameter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ARAMETER_CANT_BE_EMPTY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01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arameter_cant_be_empty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rPr>
                <w:b/>
              </w:rPr>
            </w:pPr>
            <w:r>
              <w:rPr>
                <w:rFonts w:hint="eastAsia"/>
              </w:rPr>
              <w:t>Required parameter missing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NEED_USER_LOGIN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02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need_user_login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dicate the user need to log in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LLEGAL_PROTOCOL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03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llegal_protocol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32786F">
            <w:hyperlink r:id="rId48" w:anchor="keyfrom=E2Ctranslation" w:history="1">
              <w:r w:rsidR="00A82348">
                <w:rPr>
                  <w:rStyle w:val="a3"/>
                  <w:rFonts w:ascii="Arial" w:hAnsi="Arial" w:cs="Arial"/>
                  <w:bCs/>
                  <w:color w:val="auto"/>
                  <w:sz w:val="21"/>
                  <w:szCs w:val="21"/>
                  <w:u w:val="none"/>
                  <w:shd w:val="clear" w:color="auto" w:fill="FCFCFE"/>
                </w:rPr>
                <w:t>Illegal request</w:t>
              </w:r>
            </w:hyperlink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VALIDATE_CODE_ERROR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04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validate_code_error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dicate the mobile phone verification code error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VINSUFFICIENT_PERMISSIONS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05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vinsufficient_permissions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sufficient permissions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lastRenderedPageBreak/>
              <w:t>VALIDATE_COMMOM_CODE_ERROR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06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validate_commom_code_error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Verification code error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VALIDATE_SEND_CODE_ERROR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07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validate_send_code_error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396B17">
            <w:r>
              <w:rPr>
                <w:rFonts w:hint="eastAsia"/>
              </w:rPr>
              <w:t>Indicat</w:t>
            </w:r>
            <w:r w:rsidR="00396B17">
              <w:t>es</w:t>
            </w:r>
            <w:r>
              <w:rPr>
                <w:rFonts w:hint="eastAsia"/>
              </w:rPr>
              <w:t xml:space="preserve"> the verification code </w:t>
            </w:r>
            <w:r w:rsidR="00396B17">
              <w:t xml:space="preserve">was </w:t>
            </w:r>
            <w:r>
              <w:rPr>
                <w:rFonts w:hint="eastAsia"/>
              </w:rPr>
              <w:t>failed to send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USER_AREA_ERROR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08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user_area_error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396B17">
            <w:r>
              <w:rPr>
                <w:rFonts w:hint="eastAsia"/>
              </w:rPr>
              <w:t>Customer</w:t>
            </w:r>
            <w:r>
              <w:t xml:space="preserve">’s </w:t>
            </w:r>
            <w:r w:rsidR="00A82348">
              <w:rPr>
                <w:rFonts w:hint="eastAsia"/>
              </w:rPr>
              <w:t>domestic and foreign regions do not match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IGNATURE_EXPIRED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10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ignature_expired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ignature expired</w:t>
            </w:r>
          </w:p>
        </w:tc>
      </w:tr>
      <w:tr w:rsidR="00AC05AC">
        <w:tc>
          <w:tcPr>
            <w:tcW w:w="296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IGNATURE_INVALID</w:t>
            </w:r>
          </w:p>
        </w:tc>
        <w:tc>
          <w:tcPr>
            <w:tcW w:w="113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611</w:t>
            </w:r>
          </w:p>
        </w:tc>
        <w:tc>
          <w:tcPr>
            <w:tcW w:w="326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ignature_invalid</w:t>
            </w:r>
          </w:p>
        </w:tc>
        <w:tc>
          <w:tcPr>
            <w:tcW w:w="270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valid signature</w:t>
            </w:r>
          </w:p>
        </w:tc>
      </w:tr>
    </w:tbl>
    <w:p w:rsidR="00AC05AC" w:rsidRDefault="00AC05AC"/>
    <w:p w:rsidR="00AC05AC" w:rsidRDefault="00AC05AC">
      <w:pPr>
        <w:rPr>
          <w:b/>
          <w:bCs/>
          <w:kern w:val="36"/>
          <w:sz w:val="48"/>
          <w:szCs w:val="48"/>
        </w:rPr>
        <w:sectPr w:rsidR="00AC05AC">
          <w:pgSz w:w="12240" w:h="15840"/>
          <w:pgMar w:top="1440" w:right="1080" w:bottom="1440" w:left="1080" w:header="720" w:footer="720" w:gutter="0"/>
          <w:cols w:space="720"/>
          <w:titlePg/>
        </w:sectPr>
      </w:pPr>
    </w:p>
    <w:bookmarkEnd w:id="4"/>
    <w:p w:rsidR="00AC05AC" w:rsidRDefault="00A82348">
      <w:pPr>
        <w:pStyle w:val="1"/>
      </w:pPr>
      <w:r>
        <w:rPr>
          <w:rFonts w:hint="eastAsia"/>
        </w:rPr>
        <w:lastRenderedPageBreak/>
        <w:t>Interface description</w:t>
      </w:r>
    </w:p>
    <w:p w:rsidR="00AC05AC" w:rsidRDefault="00A82348">
      <w:pPr>
        <w:pStyle w:val="2"/>
      </w:pPr>
      <w:r>
        <w:rPr>
          <w:rFonts w:hint="eastAsia"/>
        </w:rPr>
        <w:t>Obtain the platform list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Interface path: </w:t>
      </w:r>
      <w:r>
        <w:rPr>
          <w:rFonts w:ascii="Arial" w:hAnsi="Arial" w:cs="Arial"/>
          <w:color w:val="333333"/>
          <w:sz w:val="21"/>
          <w:szCs w:val="21"/>
        </w:rPr>
        <w:t> </w:t>
      </w:r>
      <w:r>
        <w:rPr>
          <w:rFonts w:ascii="Arial" w:hAnsi="Arial" w:cs="Arial"/>
          <w:i/>
          <w:iCs/>
          <w:color w:val="333333"/>
          <w:sz w:val="21"/>
          <w:szCs w:val="21"/>
        </w:rPr>
        <w:t>/api/render/common/queryPlatforms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Request parameters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5"/>
        <w:gridCol w:w="1140"/>
        <w:gridCol w:w="4749"/>
        <w:gridCol w:w="2590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Parameters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Type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Description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Memo 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zon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3325E">
            <w:r>
              <w:t>D</w:t>
            </w:r>
            <w:r w:rsidR="00A82348">
              <w:rPr>
                <w:rFonts w:hint="eastAsia"/>
              </w:rPr>
              <w:t>omestic and foreign regions</w:t>
            </w:r>
            <w:r>
              <w:t xml:space="preserve"> are </w:t>
            </w:r>
            <w:r>
              <w:rPr>
                <w:rFonts w:hint="eastAsia"/>
              </w:rPr>
              <w:t xml:space="preserve">Mandatary </w:t>
            </w:r>
            <w:r>
              <w:t>fiel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omestic：1，Foreign：2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Return parameters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5"/>
        <w:gridCol w:w="1140"/>
        <w:gridCol w:w="4638"/>
        <w:gridCol w:w="2694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Type </w:t>
            </w:r>
          </w:p>
        </w:tc>
        <w:tc>
          <w:tcPr>
            <w:tcW w:w="463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Description </w:t>
            </w:r>
          </w:p>
        </w:tc>
        <w:tc>
          <w:tcPr>
            <w:tcW w:w="26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Memo 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latfor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463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latform number</w:t>
            </w:r>
          </w:p>
        </w:tc>
        <w:tc>
          <w:tcPr>
            <w:tcW w:w="26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463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latform number description</w:t>
            </w:r>
          </w:p>
        </w:tc>
        <w:tc>
          <w:tcPr>
            <w:tcW w:w="269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Example of requesting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zone":2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Example of returning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[</w:t>
            </w:r>
          </w:p>
          <w:p w:rsidR="00AC05AC" w:rsidRDefault="00A82348">
            <w:r>
              <w:rPr>
                <w:rFonts w:hint="eastAsia"/>
              </w:rPr>
              <w:t xml:space="preserve">        {</w:t>
            </w:r>
          </w:p>
          <w:p w:rsidR="00AC05AC" w:rsidRDefault="00A82348">
            <w:r>
              <w:rPr>
                <w:rFonts w:hint="eastAsia"/>
              </w:rPr>
              <w:t xml:space="preserve">            "platform": 2,</w:t>
            </w:r>
          </w:p>
          <w:p w:rsidR="00AC05AC" w:rsidRDefault="00A82348">
            <w:r>
              <w:rPr>
                <w:rFonts w:hint="eastAsia"/>
              </w:rPr>
              <w:t xml:space="preserve">            "name": "query_platform_w2"</w:t>
            </w:r>
          </w:p>
          <w:p w:rsidR="00AC05AC" w:rsidRDefault="00A82348">
            <w:r>
              <w:rPr>
                <w:rFonts w:hint="eastAsia"/>
              </w:rPr>
              <w:t xml:space="preserve">        }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],</w:t>
            </w:r>
          </w:p>
          <w:p w:rsidR="00AC05AC" w:rsidRDefault="00A82348">
            <w:r>
              <w:rPr>
                <w:rFonts w:hint="eastAsia"/>
              </w:rPr>
              <w:t xml:space="preserve">    "serverTime": 1535949047370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C05AC" w:rsidRDefault="00A82348">
      <w:pPr>
        <w:pStyle w:val="2"/>
      </w:pPr>
      <w:r>
        <w:rPr>
          <w:rFonts w:hint="eastAsia"/>
        </w:rPr>
        <w:t>Obtain the user information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Interface path:</w:t>
      </w:r>
      <w:r>
        <w:rPr>
          <w:rFonts w:ascii="Arial" w:hAnsi="Arial" w:cs="Arial"/>
          <w:i/>
          <w:iCs/>
          <w:color w:val="333333"/>
          <w:sz w:val="21"/>
          <w:szCs w:val="21"/>
        </w:rPr>
        <w:t> /api/render/user/queryUserProfile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Request parameter: default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Return parameter: for details please refer to: the example of return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9"/>
        <w:gridCol w:w="784"/>
        <w:gridCol w:w="1631"/>
        <w:gridCol w:w="784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Type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Description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Memo 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The example of requesting: default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The example of return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{</w:t>
            </w:r>
          </w:p>
          <w:p w:rsidR="00AC05AC" w:rsidRDefault="00A82348">
            <w:r>
              <w:rPr>
                <w:rFonts w:hint="eastAsia"/>
              </w:rPr>
              <w:t xml:space="preserve">        "userId": 10001136,</w:t>
            </w:r>
          </w:p>
          <w:p w:rsidR="00AC05AC" w:rsidRDefault="00A82348">
            <w:r>
              <w:rPr>
                <w:rFonts w:hint="eastAsia"/>
              </w:rPr>
              <w:t xml:space="preserve">        "userName": "rayvision",</w:t>
            </w:r>
          </w:p>
          <w:p w:rsidR="00AC05AC" w:rsidRDefault="00A82348">
            <w:r>
              <w:rPr>
                <w:rFonts w:hint="eastAsia"/>
              </w:rPr>
              <w:t xml:space="preserve">        "platform": 2,</w:t>
            </w:r>
          </w:p>
          <w:p w:rsidR="00AC05AC" w:rsidRDefault="00A82348">
            <w:r>
              <w:rPr>
                <w:rFonts w:hint="eastAsia"/>
              </w:rPr>
              <w:t xml:space="preserve">        "phone": "173333333333",</w:t>
            </w:r>
          </w:p>
          <w:p w:rsidR="00AC05AC" w:rsidRDefault="00A82348">
            <w:r>
              <w:rPr>
                <w:rFonts w:hint="eastAsia"/>
              </w:rPr>
              <w:t xml:space="preserve">        "email": "",</w:t>
            </w:r>
          </w:p>
          <w:p w:rsidR="00AC05AC" w:rsidRDefault="00A82348">
            <w:r>
              <w:rPr>
                <w:rFonts w:hint="eastAsia"/>
              </w:rPr>
              <w:t xml:space="preserve">        "company": "",</w:t>
            </w:r>
          </w:p>
          <w:p w:rsidR="00AC05AC" w:rsidRDefault="00A82348">
            <w:r>
              <w:rPr>
                <w:rFonts w:hint="eastAsia"/>
              </w:rPr>
              <w:t xml:space="preserve">        "name": "",</w:t>
            </w:r>
          </w:p>
          <w:p w:rsidR="00AC05AC" w:rsidRDefault="00A82348">
            <w:r>
              <w:rPr>
                <w:rFonts w:hint="eastAsia"/>
              </w:rPr>
              <w:t xml:space="preserve">        "job": "",</w:t>
            </w:r>
          </w:p>
          <w:p w:rsidR="00AC05AC" w:rsidRDefault="00A82348">
            <w:r>
              <w:rPr>
                <w:rFonts w:hint="eastAsia"/>
              </w:rPr>
              <w:t xml:space="preserve">        "communicationNumber": "",</w:t>
            </w:r>
          </w:p>
          <w:p w:rsidR="00AC05AC" w:rsidRDefault="00A82348">
            <w:r>
              <w:rPr>
                <w:rFonts w:hint="eastAsia"/>
              </w:rPr>
              <w:t xml:space="preserve">        "softType": 2000,</w:t>
            </w:r>
          </w:p>
          <w:p w:rsidR="00AC05AC" w:rsidRDefault="00A82348">
            <w:r>
              <w:rPr>
                <w:rFonts w:hint="eastAsia"/>
              </w:rPr>
              <w:t xml:space="preserve">        "softStatus": 1,</w:t>
            </w:r>
          </w:p>
          <w:p w:rsidR="00AC05AC" w:rsidRDefault="00A82348">
            <w:r>
              <w:rPr>
                <w:rFonts w:hint="eastAsia"/>
              </w:rPr>
              <w:t xml:space="preserve">        "businessType": 1,</w:t>
            </w:r>
          </w:p>
          <w:p w:rsidR="00AC05AC" w:rsidRDefault="00A82348">
            <w:r>
              <w:rPr>
                <w:rFonts w:hint="eastAsia"/>
              </w:rPr>
              <w:t xml:space="preserve">        "status": 1,</w:t>
            </w:r>
          </w:p>
          <w:p w:rsidR="00AC05AC" w:rsidRDefault="00A82348">
            <w:r>
              <w:rPr>
                <w:rFonts w:hint="eastAsia"/>
              </w:rPr>
              <w:t xml:space="preserve">        "infoStatus": 0,</w:t>
            </w:r>
          </w:p>
          <w:p w:rsidR="00AC05AC" w:rsidRDefault="00A82348">
            <w:r>
              <w:rPr>
                <w:rFonts w:hint="eastAsia"/>
              </w:rPr>
              <w:t xml:space="preserve">        "accountType": 1,</w:t>
            </w:r>
          </w:p>
          <w:p w:rsidR="00AC05AC" w:rsidRDefault="00A82348">
            <w:r>
              <w:rPr>
                <w:rFonts w:hint="eastAsia"/>
              </w:rPr>
              <w:t xml:space="preserve">        "userType": 1,</w:t>
            </w:r>
          </w:p>
          <w:p w:rsidR="00AC05AC" w:rsidRDefault="00A82348">
            <w:r>
              <w:rPr>
                <w:rFonts w:hint="eastAsia"/>
              </w:rPr>
              <w:t xml:space="preserve">        "mainUserId": 0,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    "level": 49,</w:t>
            </w:r>
          </w:p>
          <w:p w:rsidR="00AC05AC" w:rsidRDefault="00A82348">
            <w:r>
              <w:rPr>
                <w:rFonts w:hint="eastAsia"/>
              </w:rPr>
              <w:t xml:space="preserve">        "pictureLever": null,</w:t>
            </w:r>
          </w:p>
          <w:p w:rsidR="00AC05AC" w:rsidRDefault="00A82348">
            <w:r>
              <w:rPr>
                <w:rFonts w:hint="eastAsia"/>
              </w:rPr>
              <w:t xml:space="preserve">        "zone": 1,</w:t>
            </w:r>
          </w:p>
          <w:p w:rsidR="00AC05AC" w:rsidRDefault="00A82348">
            <w:r>
              <w:rPr>
                <w:rFonts w:hint="eastAsia"/>
              </w:rPr>
              <w:t xml:space="preserve">        "rmbbalance": 0,</w:t>
            </w:r>
          </w:p>
          <w:p w:rsidR="00AC05AC" w:rsidRDefault="00A82348">
            <w:r>
              <w:rPr>
                <w:rFonts w:hint="eastAsia"/>
              </w:rPr>
              <w:t xml:space="preserve">        "usdbalance": 0,</w:t>
            </w:r>
          </w:p>
          <w:p w:rsidR="00AC05AC" w:rsidRDefault="00A82348">
            <w:r>
              <w:rPr>
                <w:rFonts w:hint="eastAsia"/>
              </w:rPr>
              <w:t xml:space="preserve">        "rmbCumulative": 0,</w:t>
            </w:r>
          </w:p>
          <w:p w:rsidR="00AC05AC" w:rsidRDefault="00A82348">
            <w:r>
              <w:rPr>
                <w:rFonts w:hint="eastAsia"/>
              </w:rPr>
              <w:t xml:space="preserve">        "usdCumulative": 0,</w:t>
            </w:r>
          </w:p>
          <w:p w:rsidR="00AC05AC" w:rsidRDefault="00A82348">
            <w:r>
              <w:rPr>
                <w:rFonts w:hint="eastAsia"/>
              </w:rPr>
              <w:t xml:space="preserve">        "credit": 0,</w:t>
            </w:r>
          </w:p>
          <w:p w:rsidR="00AC05AC" w:rsidRDefault="00A82348">
            <w:r>
              <w:rPr>
                <w:rFonts w:hint="eastAsia"/>
              </w:rPr>
              <w:t xml:space="preserve">        "coupon": 49.93,</w:t>
            </w:r>
          </w:p>
          <w:p w:rsidR="00AC05AC" w:rsidRDefault="00A82348">
            <w:r>
              <w:rPr>
                <w:rFonts w:hint="eastAsia"/>
              </w:rPr>
              <w:t xml:space="preserve">        "description": "",</w:t>
            </w:r>
          </w:p>
          <w:p w:rsidR="00AC05AC" w:rsidRDefault="00A82348">
            <w:r>
              <w:rPr>
                <w:rFonts w:hint="eastAsia"/>
              </w:rPr>
              <w:t xml:space="preserve">        "country": "China",</w:t>
            </w:r>
          </w:p>
          <w:p w:rsidR="00AC05AC" w:rsidRDefault="00A82348">
            <w:r>
              <w:rPr>
                <w:rFonts w:hint="eastAsia"/>
              </w:rPr>
              <w:t xml:space="preserve">        "city": "Zhongshan City, Guangdong Province",</w:t>
            </w:r>
          </w:p>
          <w:p w:rsidR="00AC05AC" w:rsidRDefault="00A82348">
            <w:r>
              <w:rPr>
                <w:rFonts w:hint="eastAsia"/>
              </w:rPr>
              <w:t xml:space="preserve">        "address": "",</w:t>
            </w:r>
          </w:p>
          <w:p w:rsidR="00AC05AC" w:rsidRDefault="00A82348">
            <w:r>
              <w:rPr>
                <w:rFonts w:hint="eastAsia"/>
              </w:rPr>
              <w:t xml:space="preserve">        "cpuPrice": 0.67,</w:t>
            </w:r>
          </w:p>
          <w:p w:rsidR="00AC05AC" w:rsidRDefault="00A82348">
            <w:r>
              <w:rPr>
                <w:rFonts w:hint="eastAsia"/>
              </w:rPr>
              <w:t xml:space="preserve">        "gpuPrice": 20,</w:t>
            </w:r>
          </w:p>
          <w:p w:rsidR="00AC05AC" w:rsidRDefault="00A82348">
            <w:r>
              <w:rPr>
                <w:rFonts w:hint="eastAsia"/>
              </w:rPr>
              <w:t xml:space="preserve">        "shareMainCapital": 0,</w:t>
            </w:r>
          </w:p>
          <w:p w:rsidR="00AC05AC" w:rsidRDefault="00A82348">
            <w:r>
              <w:rPr>
                <w:rFonts w:hint="eastAsia"/>
              </w:rPr>
              <w:t xml:space="preserve">        "subDeleteTask": 0,</w:t>
            </w:r>
          </w:p>
          <w:p w:rsidR="00AC05AC" w:rsidRDefault="00A82348">
            <w:r>
              <w:rPr>
                <w:rFonts w:hint="eastAsia"/>
              </w:rPr>
              <w:t xml:space="preserve">        "useMainBalance": 0,</w:t>
            </w:r>
          </w:p>
          <w:p w:rsidR="00AC05AC" w:rsidRDefault="00A82348">
            <w:r>
              <w:rPr>
                <w:rFonts w:hint="eastAsia"/>
              </w:rPr>
              <w:t xml:space="preserve">        "hideBalance": 0,</w:t>
            </w:r>
          </w:p>
          <w:p w:rsidR="00AC05AC" w:rsidRDefault="00A82348">
            <w:r>
              <w:rPr>
                <w:rFonts w:hint="eastAsia"/>
              </w:rPr>
              <w:t xml:space="preserve">        "hideJobCharge": 0,</w:t>
            </w:r>
          </w:p>
          <w:p w:rsidR="00AC05AC" w:rsidRDefault="00A82348">
            <w:r>
              <w:rPr>
                <w:rFonts w:hint="eastAsia"/>
              </w:rPr>
              <w:t xml:space="preserve">        "useLevelDirectory": 1,</w:t>
            </w:r>
          </w:p>
          <w:p w:rsidR="00AC05AC" w:rsidRDefault="00A82348">
            <w:r>
              <w:rPr>
                <w:rFonts w:hint="eastAsia"/>
              </w:rPr>
              <w:t xml:space="preserve">        "downloadDisable": 0,</w:t>
            </w:r>
          </w:p>
          <w:p w:rsidR="00AC05AC" w:rsidRDefault="00A82348">
            <w:r>
              <w:rPr>
                <w:rFonts w:hint="eastAsia"/>
              </w:rPr>
              <w:t xml:space="preserve">        "displaySubaccount": 1,</w:t>
            </w:r>
          </w:p>
          <w:p w:rsidR="00AC05AC" w:rsidRDefault="00A82348">
            <w:r>
              <w:rPr>
                <w:rFonts w:hint="eastAsia"/>
              </w:rPr>
              <w:t xml:space="preserve">        "subaccountLimits": 5,</w:t>
            </w:r>
          </w:p>
          <w:p w:rsidR="00AC05AC" w:rsidRDefault="00A82348">
            <w:r>
              <w:rPr>
                <w:rFonts w:hint="eastAsia"/>
              </w:rPr>
              <w:t xml:space="preserve">        "houdiniFlag": 0,</w:t>
            </w:r>
          </w:p>
          <w:p w:rsidR="00AC05AC" w:rsidRDefault="00A82348">
            <w:r>
              <w:rPr>
                <w:rFonts w:hint="eastAsia"/>
              </w:rPr>
              <w:t xml:space="preserve">        "c4dFlag": 0,</w:t>
            </w:r>
          </w:p>
          <w:p w:rsidR="00AC05AC" w:rsidRDefault="00A82348">
            <w:r>
              <w:rPr>
                <w:rFonts w:hint="eastAsia"/>
              </w:rPr>
              <w:t xml:space="preserve">        "blenderFlag": 0,</w:t>
            </w:r>
          </w:p>
          <w:p w:rsidR="00AC05AC" w:rsidRDefault="00A82348">
            <w:r>
              <w:rPr>
                <w:rFonts w:hint="eastAsia"/>
              </w:rPr>
              <w:t xml:space="preserve">        "keyshotFlag": 0,</w:t>
            </w:r>
          </w:p>
          <w:p w:rsidR="00AC05AC" w:rsidRDefault="00A82348">
            <w:r>
              <w:rPr>
                <w:rFonts w:hint="eastAsia"/>
              </w:rPr>
              <w:t xml:space="preserve">        "studentEndTime": null</w:t>
            </w:r>
          </w:p>
          <w:p w:rsidR="00AC05AC" w:rsidRDefault="00A82348">
            <w:r>
              <w:rPr>
                <w:rFonts w:hint="eastAsia"/>
              </w:rPr>
              <w:t xml:space="preserve">    },</w:t>
            </w:r>
          </w:p>
          <w:p w:rsidR="00AC05AC" w:rsidRDefault="00A82348">
            <w:r>
              <w:rPr>
                <w:rFonts w:hint="eastAsia"/>
              </w:rPr>
              <w:t xml:space="preserve">    "serverTime": 1535953580730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C05AC" w:rsidRDefault="00A82348">
      <w:pPr>
        <w:spacing w:before="150"/>
        <w:rPr>
          <w:b/>
          <w:bCs/>
          <w:sz w:val="36"/>
          <w:szCs w:val="36"/>
        </w:rPr>
      </w:pPr>
      <w:r>
        <w:rPr>
          <w:rFonts w:hint="eastAsia"/>
          <w:b/>
          <w:bCs/>
          <w:sz w:val="36"/>
          <w:szCs w:val="36"/>
        </w:rPr>
        <w:t>Obtain user settings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Interface path: </w:t>
      </w:r>
      <w:r>
        <w:rPr>
          <w:rFonts w:ascii="Arial" w:hAnsi="Arial" w:cs="Arial"/>
          <w:i/>
          <w:iCs/>
          <w:color w:val="333333"/>
          <w:sz w:val="21"/>
          <w:szCs w:val="21"/>
        </w:rPr>
        <w:t>/api/render/user/queryUserSetting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Request parameter: default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Return parameter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01"/>
        <w:gridCol w:w="1140"/>
        <w:gridCol w:w="3074"/>
        <w:gridCol w:w="1949"/>
      </w:tblGrid>
      <w:tr w:rsidR="0016240A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lastRenderedPageBreak/>
              <w:t xml:space="preserve">Parameter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Type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Description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82348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 xml:space="preserve">Memo 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infoS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account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shareMainCapita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subDeleteTask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useMainBalanc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singleNodeRender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Multiple frames rendered on one machin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maxIgnoreMapFla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16240A" w:rsidP="0016240A">
            <w:r>
              <w:t>Can choose to</w:t>
            </w:r>
            <w:r w:rsidRPr="0016240A">
              <w:t xml:space="preserve"> ignore the max map</w:t>
            </w:r>
            <w:r>
              <w:t xml:space="preserve"> </w:t>
            </w:r>
            <w:r w:rsidRPr="0016240A">
              <w:t>error</w:t>
            </w:r>
            <w:r>
              <w:t xml:space="preserve"> or no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16240A">
            <w:r>
              <w:rPr>
                <w:rFonts w:hint="eastAsia"/>
              </w:rPr>
              <w:t>0</w:t>
            </w:r>
            <w:r w:rsidR="0016240A">
              <w:t xml:space="preserve"> Do not ignore</w:t>
            </w:r>
            <w:r>
              <w:rPr>
                <w:rFonts w:hint="eastAsia"/>
              </w:rPr>
              <w:t>，1</w:t>
            </w:r>
            <w:r w:rsidR="0016240A">
              <w:t xml:space="preserve"> Ignore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autoCommi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16240A" w:rsidP="0016240A">
            <w:r>
              <w:t>Can choose</w:t>
            </w:r>
            <w:r w:rsidRPr="0016240A">
              <w:t xml:space="preserve"> start scene parameter rende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16240A">
            <w:r>
              <w:rPr>
                <w:rFonts w:hint="eastAsia"/>
              </w:rPr>
              <w:t>1</w:t>
            </w:r>
            <w:r w:rsidR="0016240A">
              <w:t xml:space="preserve"> Do not start</w:t>
            </w:r>
            <w:r>
              <w:rPr>
                <w:rFonts w:hint="eastAsia"/>
              </w:rPr>
              <w:t>，2</w:t>
            </w:r>
            <w:r w:rsidR="0016240A">
              <w:t xml:space="preserve"> Start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separateAccountFla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16240A">
            <w:r>
              <w:t>Separate the p</w:t>
            </w:r>
            <w:r w:rsidRPr="0016240A">
              <w:t>rimary a</w:t>
            </w:r>
            <w:r>
              <w:t xml:space="preserve">nd secondary account </w:t>
            </w:r>
            <w:r w:rsidRPr="0016240A">
              <w:t>setting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mifileSwitchFla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16240A">
            <w:r>
              <w:t>Indicate the switch option of m</w:t>
            </w:r>
            <w:r w:rsidR="00A82348">
              <w:rPr>
                <w:rFonts w:hint="eastAsia"/>
              </w:rPr>
              <w:t>i</w:t>
            </w:r>
            <w:r>
              <w:t xml:space="preserve"> Document analysis risk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assfileSwitchFla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16240A" w:rsidP="0016240A">
            <w:r w:rsidRPr="0016240A">
              <w:t>Do not analyze the ass file switch identifi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manuallyStartAnalysisFla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16240A">
            <w:r w:rsidRPr="0016240A">
              <w:t>Manually turn on the analysis switch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downloadDisa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16240A">
            <w:r>
              <w:t>Choose to d</w:t>
            </w:r>
            <w:r w:rsidRPr="0016240A">
              <w:t>isable download</w:t>
            </w:r>
            <w:r>
              <w:t>ing or no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16240A">
            <w:r>
              <w:rPr>
                <w:rFonts w:hint="eastAsia"/>
              </w:rPr>
              <w:t>1</w:t>
            </w:r>
            <w:r w:rsidR="0016240A">
              <w:t xml:space="preserve"> Disable</w:t>
            </w:r>
            <w:r>
              <w:rPr>
                <w:rFonts w:hint="eastAsia"/>
              </w:rPr>
              <w:t>，0</w:t>
            </w:r>
            <w:r w:rsidR="0016240A">
              <w:t xml:space="preserve"> Do not disable</w:t>
            </w:r>
          </w:p>
        </w:tc>
      </w:tr>
      <w:tr w:rsidR="0016240A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Over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16240A">
            <w:r w:rsidRPr="0016240A">
              <w:t>Timeout - hou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16240A" w:rsidRDefault="0016240A" w:rsidP="0016240A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Example of request: default</w:t>
      </w:r>
    </w:p>
    <w:p w:rsidR="00AC05AC" w:rsidRDefault="0016240A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Example of 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{</w:t>
            </w:r>
          </w:p>
          <w:p w:rsidR="00AC05AC" w:rsidRDefault="00A82348">
            <w:r>
              <w:rPr>
                <w:rFonts w:hint="eastAsia"/>
              </w:rPr>
              <w:t xml:space="preserve">        "infoStatus": null,</w:t>
            </w:r>
          </w:p>
          <w:p w:rsidR="00AC05AC" w:rsidRDefault="00A82348">
            <w:r>
              <w:rPr>
                <w:rFonts w:hint="eastAsia"/>
              </w:rPr>
              <w:t xml:space="preserve">        "accountType": null,</w:t>
            </w:r>
          </w:p>
          <w:p w:rsidR="00AC05AC" w:rsidRDefault="00A82348">
            <w:r>
              <w:rPr>
                <w:rFonts w:hint="eastAsia"/>
              </w:rPr>
              <w:t xml:space="preserve">        "shareMainCapital": 0,</w:t>
            </w:r>
          </w:p>
          <w:p w:rsidR="00AC05AC" w:rsidRDefault="00A82348">
            <w:r>
              <w:rPr>
                <w:rFonts w:hint="eastAsia"/>
              </w:rPr>
              <w:t xml:space="preserve">        "subDeleteTask": 0,</w:t>
            </w:r>
          </w:p>
          <w:p w:rsidR="00AC05AC" w:rsidRDefault="00A82348">
            <w:r>
              <w:rPr>
                <w:rFonts w:hint="eastAsia"/>
              </w:rPr>
              <w:t xml:space="preserve">        "useMainBalance": 0,</w:t>
            </w:r>
          </w:p>
          <w:p w:rsidR="00AC05AC" w:rsidRDefault="00A82348">
            <w:r>
              <w:rPr>
                <w:rFonts w:hint="eastAsia"/>
              </w:rPr>
              <w:t xml:space="preserve">        "singleNodeRenderFrames": "1",</w:t>
            </w:r>
          </w:p>
          <w:p w:rsidR="00AC05AC" w:rsidRDefault="00A82348">
            <w:r>
              <w:rPr>
                <w:rFonts w:hint="eastAsia"/>
              </w:rPr>
              <w:t xml:space="preserve">        "maxIgnoreMapFlag": "1",</w:t>
            </w:r>
          </w:p>
          <w:p w:rsidR="00AC05AC" w:rsidRDefault="00A82348">
            <w:r>
              <w:rPr>
                <w:rFonts w:hint="eastAsia"/>
              </w:rPr>
              <w:t xml:space="preserve">        "autoCommit": "2",</w:t>
            </w:r>
          </w:p>
          <w:p w:rsidR="00AC05AC" w:rsidRDefault="00A82348">
            <w:r>
              <w:rPr>
                <w:rFonts w:hint="eastAsia"/>
              </w:rPr>
              <w:t xml:space="preserve">        "separateAccountFlag": 0,</w:t>
            </w:r>
          </w:p>
          <w:p w:rsidR="00AC05AC" w:rsidRDefault="00A82348">
            <w:r>
              <w:rPr>
                <w:rFonts w:hint="eastAsia"/>
              </w:rPr>
              <w:t xml:space="preserve">        "mifileSwitchFlag": 0,</w:t>
            </w:r>
          </w:p>
          <w:p w:rsidR="00AC05AC" w:rsidRDefault="00A82348">
            <w:r>
              <w:rPr>
                <w:rFonts w:hint="eastAsia"/>
              </w:rPr>
              <w:t xml:space="preserve">        "assfileSwitchFlag": 0,</w:t>
            </w:r>
          </w:p>
          <w:p w:rsidR="00AC05AC" w:rsidRDefault="00A82348">
            <w:r>
              <w:rPr>
                <w:rFonts w:hint="eastAsia"/>
              </w:rPr>
              <w:t xml:space="preserve">        "manuallyStartAnalysisFlag": 0,</w:t>
            </w:r>
          </w:p>
          <w:p w:rsidR="00AC05AC" w:rsidRDefault="00A82348">
            <w:r>
              <w:rPr>
                <w:rFonts w:hint="eastAsia"/>
              </w:rPr>
              <w:t xml:space="preserve">        "downloadDisable": 0,</w:t>
            </w:r>
          </w:p>
          <w:p w:rsidR="00AC05AC" w:rsidRDefault="00A82348">
            <w:r>
              <w:rPr>
                <w:rFonts w:hint="eastAsia"/>
              </w:rPr>
              <w:t xml:space="preserve">        "taskOverTime": 12</w:t>
            </w:r>
          </w:p>
          <w:p w:rsidR="00AC05AC" w:rsidRDefault="00A82348">
            <w:r>
              <w:rPr>
                <w:rFonts w:hint="eastAsia"/>
              </w:rPr>
              <w:t xml:space="preserve">    },</w:t>
            </w:r>
          </w:p>
          <w:p w:rsidR="00AC05AC" w:rsidRDefault="00A82348">
            <w:r>
              <w:rPr>
                <w:rFonts w:hint="eastAsia"/>
              </w:rPr>
              <w:t xml:space="preserve">    "serverTime": 1535954828406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BE0133" w:rsidRDefault="00BE0133">
      <w:pPr>
        <w:spacing w:before="150"/>
        <w:rPr>
          <w:b/>
          <w:bCs/>
          <w:sz w:val="36"/>
          <w:szCs w:val="36"/>
        </w:rPr>
      </w:pPr>
      <w:r w:rsidRPr="00BE0133">
        <w:rPr>
          <w:b/>
          <w:bCs/>
          <w:sz w:val="36"/>
          <w:szCs w:val="36"/>
        </w:rPr>
        <w:t>Update user settings</w:t>
      </w:r>
    </w:p>
    <w:p w:rsidR="00AC05AC" w:rsidRDefault="00BE0133">
      <w:pPr>
        <w:spacing w:before="150"/>
        <w:rPr>
          <w:rFonts w:ascii="Arial" w:hAnsi="Arial" w:cs="Arial"/>
          <w:color w:val="333333"/>
          <w:sz w:val="21"/>
          <w:szCs w:val="21"/>
        </w:rPr>
      </w:pPr>
      <w:r w:rsidRPr="00BE0133">
        <w:rPr>
          <w:rFonts w:ascii="Calibri" w:hAnsi="Calibri" w:cs="Calibri"/>
          <w:b/>
          <w:bCs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user/updateUserSetting</w:t>
      </w:r>
    </w:p>
    <w:p w:rsidR="00AC05AC" w:rsidRDefault="00BE0133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</w:t>
      </w:r>
      <w:r>
        <w:rPr>
          <w:rFonts w:ascii="Arial" w:hAnsi="Arial" w:cs="Arial"/>
          <w:b/>
          <w:bCs/>
          <w:color w:val="333333"/>
          <w:sz w:val="21"/>
          <w:szCs w:val="21"/>
        </w:rPr>
        <w:t>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0"/>
        <w:gridCol w:w="1140"/>
        <w:gridCol w:w="414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BE0133">
            <w:pPr>
              <w:rPr>
                <w:b/>
                <w:bCs/>
                <w:color w:val="333333"/>
              </w:rPr>
            </w:pPr>
            <w:r>
              <w:rPr>
                <w:rFonts w:ascii="Arial" w:hAnsi="Arial" w:cs="Arial"/>
                <w:b/>
                <w:bCs/>
                <w:color w:val="333333"/>
                <w:sz w:val="21"/>
                <w:szCs w:val="21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BE0133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</w:t>
            </w:r>
            <w:r>
              <w:rPr>
                <w:b/>
                <w:bCs/>
                <w:color w:val="333333"/>
              </w:rPr>
              <w:t>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BE0133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</w:t>
            </w:r>
            <w:r>
              <w:rPr>
                <w:b/>
                <w:bCs/>
                <w:color w:val="333333"/>
              </w:rPr>
              <w:t>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BE0133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</w:t>
            </w:r>
            <w:r>
              <w:rPr>
                <w:b/>
                <w:bCs/>
                <w:color w:val="333333"/>
              </w:rPr>
              <w:t>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Over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E0133" w:rsidP="00BE0133">
            <w:r>
              <w:t xml:space="preserve">Set up of </w:t>
            </w:r>
            <w:r w:rsidRPr="00BE0133">
              <w:t>Task timeout</w:t>
            </w:r>
            <w:r>
              <w:t xml:space="preserve"> situa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BE0133" w:rsidRDefault="00BE0133">
      <w:pPr>
        <w:spacing w:before="150"/>
        <w:rPr>
          <w:rFonts w:ascii="Arial" w:hAnsi="Arial" w:cs="Arial"/>
          <w:b/>
          <w:bCs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</w:t>
      </w:r>
      <w:r>
        <w:rPr>
          <w:rFonts w:ascii="Arial" w:hAnsi="Arial" w:cs="Arial"/>
          <w:b/>
          <w:bCs/>
          <w:color w:val="333333"/>
          <w:sz w:val="21"/>
          <w:szCs w:val="21"/>
        </w:rPr>
        <w:t>eturn parameter: default</w:t>
      </w:r>
    </w:p>
    <w:p w:rsidR="00AC05AC" w:rsidRDefault="00BE0133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Example of 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skOverTime": 13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BE0133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lastRenderedPageBreak/>
        <w:t>E</w:t>
      </w:r>
      <w:r>
        <w:rPr>
          <w:rFonts w:ascii="Arial" w:hAnsi="Arial" w:cs="Arial"/>
          <w:b/>
          <w:bCs/>
          <w:color w:val="333333"/>
          <w:sz w:val="21"/>
          <w:szCs w:val="21"/>
        </w:rPr>
        <w:t>xample of 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BE0133">
      <w:pPr>
        <w:pStyle w:val="2"/>
      </w:pPr>
      <w:bookmarkStart w:id="5" w:name="_Toc527032216"/>
      <w:bookmarkStart w:id="6" w:name="_Toc528936298"/>
      <w:r>
        <w:t xml:space="preserve">Obtain </w:t>
      </w:r>
      <w:r w:rsidRPr="00BE0133">
        <w:t>user transfer</w:t>
      </w:r>
      <w:r>
        <w:t xml:space="preserve"> </w:t>
      </w:r>
      <w:r w:rsidR="00A82348">
        <w:rPr>
          <w:rFonts w:hint="eastAsia"/>
        </w:rPr>
        <w:t>BID</w:t>
      </w:r>
      <w:bookmarkEnd w:id="5"/>
      <w:bookmarkEnd w:id="6"/>
    </w:p>
    <w:p w:rsidR="00AC05AC" w:rsidRDefault="00BE0133">
      <w:pPr>
        <w:spacing w:before="150"/>
        <w:rPr>
          <w:rFonts w:ascii="Arial" w:hAnsi="Arial" w:cs="Arial"/>
          <w:color w:val="333333"/>
          <w:sz w:val="21"/>
          <w:szCs w:val="21"/>
        </w:rPr>
      </w:pPr>
      <w:r w:rsidRPr="00BE0133">
        <w:rPr>
          <w:rFonts w:ascii="Calibri" w:hAnsi="Calibri" w:cs="Calibri"/>
          <w:b/>
          <w:bCs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task/getTransferBid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020"/>
        <w:gridCol w:w="390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AA6DF4">
            <w:pPr>
              <w:rPr>
                <w:b/>
                <w:bCs/>
                <w:color w:val="333333"/>
              </w:rPr>
            </w:pPr>
            <w:r>
              <w:rPr>
                <w:b/>
                <w:bCs/>
                <w:color w:val="333333"/>
              </w:rPr>
              <w:t>P</w:t>
            </w:r>
            <w:r w:rsidR="00883157">
              <w:rPr>
                <w:rFonts w:hint="eastAsia"/>
                <w:b/>
                <w:bCs/>
                <w:color w:val="333333"/>
              </w:rPr>
              <w:t>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onfig_b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323646">
            <w:r w:rsidRPr="00323646">
              <w:t>Configuration file</w:t>
            </w:r>
            <w:r>
              <w:t xml:space="preserve"> transfer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output_b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323646">
            <w:r>
              <w:rPr>
                <w:rFonts w:hint="eastAsia"/>
              </w:rPr>
              <w:t>D</w:t>
            </w:r>
            <w:r>
              <w:t xml:space="preserve">ownload the transfer file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put_b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323646">
            <w:r>
              <w:rPr>
                <w:rFonts w:hint="eastAsia"/>
              </w:rPr>
              <w:t>A</w:t>
            </w:r>
            <w:r>
              <w:t>sset upload</w:t>
            </w:r>
            <w:r>
              <w:rPr>
                <w:rFonts w:hint="eastAsia"/>
              </w:rPr>
              <w:t xml:space="preserve"> </w:t>
            </w:r>
            <w:r>
              <w:t>transfer</w:t>
            </w:r>
            <w:r w:rsidR="00A3325E">
              <w:t xml:space="preserve">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 w:rsidR="00883157"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{</w:t>
            </w:r>
          </w:p>
          <w:p w:rsidR="00AC05AC" w:rsidRDefault="00A82348">
            <w:r>
              <w:rPr>
                <w:rFonts w:hint="eastAsia"/>
              </w:rPr>
              <w:t xml:space="preserve">        "config_bid": "30201",</w:t>
            </w:r>
          </w:p>
          <w:p w:rsidR="00AC05AC" w:rsidRDefault="00A82348">
            <w:r>
              <w:rPr>
                <w:rFonts w:hint="eastAsia"/>
              </w:rPr>
              <w:t xml:space="preserve">        "output_bid": "20201",</w:t>
            </w:r>
          </w:p>
          <w:p w:rsidR="00AC05AC" w:rsidRDefault="00A82348">
            <w:r>
              <w:rPr>
                <w:rFonts w:hint="eastAsia"/>
              </w:rPr>
              <w:t xml:space="preserve">        "input_bid": "10201"</w:t>
            </w:r>
          </w:p>
          <w:p w:rsidR="00AC05AC" w:rsidRDefault="00A82348">
            <w:r>
              <w:rPr>
                <w:rFonts w:hint="eastAsia"/>
              </w:rPr>
              <w:t xml:space="preserve">    }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964631</w:t>
            </w:r>
          </w:p>
          <w:p w:rsidR="00AC05AC" w:rsidRDefault="00A82348">
            <w:r>
              <w:rPr>
                <w:rFonts w:hint="eastAsia"/>
              </w:rPr>
              <w:lastRenderedPageBreak/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A6DF4" w:rsidRDefault="00AA6DF4">
      <w:pPr>
        <w:spacing w:before="150"/>
        <w:rPr>
          <w:b/>
          <w:bCs/>
          <w:sz w:val="36"/>
          <w:szCs w:val="36"/>
        </w:rPr>
      </w:pPr>
      <w:r w:rsidRPr="00AA6DF4">
        <w:rPr>
          <w:b/>
          <w:bCs/>
          <w:sz w:val="36"/>
          <w:szCs w:val="36"/>
        </w:rPr>
        <w:t xml:space="preserve">Create task </w:t>
      </w:r>
      <w:r>
        <w:rPr>
          <w:b/>
          <w:bCs/>
          <w:sz w:val="36"/>
          <w:szCs w:val="36"/>
        </w:rPr>
        <w:t>ID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task/createTask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140"/>
        <w:gridCol w:w="3125"/>
        <w:gridCol w:w="4335"/>
      </w:tblGrid>
      <w:tr w:rsidR="00BD7366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BD73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oun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D7366" w:rsidP="00BD7366">
            <w:r>
              <w:t>The numbers of created task 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BD73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outUser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o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D7366">
            <w:r>
              <w:rPr>
                <w:rFonts w:hint="eastAsia"/>
              </w:rPr>
              <w:t>O</w:t>
            </w:r>
            <w:r>
              <w:t>ptional</w:t>
            </w:r>
            <w:r w:rsidR="00A82348">
              <w:rPr>
                <w:rFonts w:hint="eastAsia"/>
              </w:rPr>
              <w:t>，</w:t>
            </w:r>
            <w:r w:rsidRPr="00BD7366">
              <w:t>External user</w:t>
            </w:r>
            <w:r>
              <w:t xml:space="preserve">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D7366" w:rsidP="00BD7366">
            <w:r w:rsidRPr="00BD7366">
              <w:t>Used to distinguish third-party access</w:t>
            </w:r>
            <w:r>
              <w:t>ed users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0"/>
        <w:gridCol w:w="1860"/>
        <w:gridCol w:w="186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aliasTaskId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String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D7366" w:rsidP="00BD7366">
            <w:r>
              <w:rPr>
                <w:rFonts w:hint="eastAsia"/>
              </w:rPr>
              <w:t>T</w:t>
            </w:r>
            <w:r>
              <w:t xml:space="preserve">ask </w:t>
            </w:r>
            <w:r w:rsidR="00A82348">
              <w:rPr>
                <w:rFonts w:hint="eastAsia"/>
              </w:rPr>
              <w:t>ID</w:t>
            </w:r>
            <w:r>
              <w:t xml:space="preserve"> </w:t>
            </w:r>
            <w:r>
              <w:rPr>
                <w:rFonts w:hint="eastAsia"/>
              </w:rPr>
              <w:t>a</w:t>
            </w:r>
            <w:r>
              <w:t>lia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Id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D7366">
            <w:r>
              <w:rPr>
                <w:rFonts w:hint="eastAsia"/>
              </w:rPr>
              <w:t>T</w:t>
            </w:r>
            <w:r>
              <w:t xml:space="preserve">ask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count":1,</w:t>
            </w:r>
          </w:p>
          <w:p w:rsidR="00AC05AC" w:rsidRDefault="00A82348">
            <w:r>
              <w:rPr>
                <w:rFonts w:hint="eastAsia"/>
              </w:rPr>
              <w:t xml:space="preserve">    "outUserId": 10000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 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{</w:t>
            </w:r>
          </w:p>
          <w:p w:rsidR="00AC05AC" w:rsidRDefault="00A82348">
            <w:r>
              <w:rPr>
                <w:rFonts w:hint="eastAsia"/>
              </w:rPr>
              <w:t xml:space="preserve">        "aliasTaskIdList": [</w:t>
            </w:r>
          </w:p>
          <w:p w:rsidR="00AC05AC" w:rsidRDefault="00A82348">
            <w:r>
              <w:rPr>
                <w:rFonts w:hint="eastAsia"/>
              </w:rPr>
              <w:t xml:space="preserve">            "2W19097"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    ],</w:t>
            </w:r>
          </w:p>
          <w:p w:rsidR="00AC05AC" w:rsidRDefault="00A82348">
            <w:r>
              <w:rPr>
                <w:rFonts w:hint="eastAsia"/>
              </w:rPr>
              <w:t xml:space="preserve">        "taskIdList": [</w:t>
            </w:r>
          </w:p>
          <w:p w:rsidR="00AC05AC" w:rsidRDefault="00A82348">
            <w:r>
              <w:rPr>
                <w:rFonts w:hint="eastAsia"/>
              </w:rPr>
              <w:t xml:space="preserve">            19097</w:t>
            </w:r>
          </w:p>
          <w:p w:rsidR="00AC05AC" w:rsidRDefault="00A82348">
            <w:r>
              <w:rPr>
                <w:rFonts w:hint="eastAsia"/>
              </w:rPr>
              <w:t xml:space="preserve">        ]</w:t>
            </w:r>
          </w:p>
          <w:p w:rsidR="00AC05AC" w:rsidRDefault="00A82348">
            <w:r>
              <w:rPr>
                <w:rFonts w:hint="eastAsia"/>
              </w:rPr>
              <w:t xml:space="preserve">    },</w:t>
            </w:r>
          </w:p>
          <w:p w:rsidR="00AC05AC" w:rsidRDefault="00A82348">
            <w:r>
              <w:rPr>
                <w:rFonts w:hint="eastAsia"/>
              </w:rPr>
              <w:t xml:space="preserve">    "serverTime": 1535959487092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C05AC" w:rsidRDefault="00AA6DF4">
      <w:pPr>
        <w:pStyle w:val="2"/>
      </w:pPr>
      <w:r>
        <w:rPr>
          <w:rFonts w:hint="eastAsia"/>
        </w:rPr>
        <w:t>S</w:t>
      </w:r>
      <w:r>
        <w:t>ubmit task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task/submitTask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140"/>
        <w:gridCol w:w="1706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A6DF4" w:rsidRPr="00AA6DF4" w:rsidRDefault="00AA6DF4" w:rsidP="00AA6DF4">
            <w:pPr>
              <w:pStyle w:val="2"/>
              <w:rPr>
                <w:b w:val="0"/>
                <w:sz w:val="24"/>
                <w:szCs w:val="24"/>
              </w:rPr>
            </w:pPr>
            <w:r w:rsidRPr="00AA6DF4">
              <w:rPr>
                <w:rFonts w:hint="eastAsia"/>
                <w:b w:val="0"/>
                <w:sz w:val="24"/>
                <w:szCs w:val="24"/>
              </w:rPr>
              <w:t>S</w:t>
            </w:r>
            <w:r w:rsidRPr="00AA6DF4">
              <w:rPr>
                <w:b w:val="0"/>
                <w:sz w:val="24"/>
                <w:szCs w:val="24"/>
              </w:rPr>
              <w:t>ubmit task</w:t>
            </w:r>
          </w:p>
          <w:p w:rsidR="00AC05AC" w:rsidRDefault="00A82348">
            <w:r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skId": 19111</w:t>
            </w:r>
          </w:p>
          <w:p w:rsidR="00AC05AC" w:rsidRDefault="00A82348">
            <w:r>
              <w:rPr>
                <w:rFonts w:hint="eastAsia"/>
              </w:rPr>
              <w:t>}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 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A6DF4" w:rsidRDefault="00AA6DF4">
      <w:pPr>
        <w:spacing w:before="1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Obtain</w:t>
      </w:r>
      <w:r w:rsidRPr="00AA6DF4">
        <w:rPr>
          <w:b/>
          <w:bCs/>
          <w:sz w:val="36"/>
          <w:szCs w:val="36"/>
        </w:rPr>
        <w:t xml:space="preserve"> analysis error code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common/queryErrorDetail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020"/>
        <w:gridCol w:w="2820"/>
        <w:gridCol w:w="4140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od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A6DF4" w:rsidP="00AA6DF4">
            <w:r>
              <w:t>Mandatary</w:t>
            </w:r>
            <w:r w:rsidR="00A82348">
              <w:rPr>
                <w:rFonts w:hint="eastAsia"/>
              </w:rPr>
              <w:t>，</w:t>
            </w:r>
            <w:r>
              <w:rPr>
                <w:rFonts w:hint="eastAsia"/>
              </w:rPr>
              <w:t>e</w:t>
            </w:r>
            <w:r>
              <w:t>rror cod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angua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A6DF4">
            <w:r>
              <w:rPr>
                <w:rFonts w:hint="eastAsia"/>
              </w:rPr>
              <w:t>Op</w:t>
            </w:r>
            <w:r>
              <w:t>tional</w:t>
            </w:r>
            <w:r w:rsidR="00A82348">
              <w:rPr>
                <w:rFonts w:hint="eastAsia"/>
              </w:rPr>
              <w:t>，</w:t>
            </w:r>
            <w:r>
              <w:rPr>
                <w:rFonts w:hint="eastAsia"/>
              </w:rPr>
              <w:t>langua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0：</w:t>
            </w:r>
            <w:r w:rsidR="00AA6DF4">
              <w:rPr>
                <w:rFonts w:hint="eastAsia"/>
              </w:rPr>
              <w:t>Chinese</w:t>
            </w:r>
            <w:r>
              <w:rPr>
                <w:rFonts w:hint="eastAsia"/>
              </w:rPr>
              <w:t>（</w:t>
            </w:r>
            <w:r w:rsidR="00AA6DF4">
              <w:rPr>
                <w:rFonts w:hint="eastAsia"/>
              </w:rPr>
              <w:t>default</w:t>
            </w:r>
            <w:r>
              <w:rPr>
                <w:rFonts w:hint="eastAsia"/>
              </w:rPr>
              <w:t>） 1：</w:t>
            </w:r>
            <w:r w:rsidR="00AA6DF4">
              <w:rPr>
                <w:rFonts w:hint="eastAsia"/>
              </w:rPr>
              <w:t>English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 List&lt;CodeInfo&gt;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5"/>
        <w:gridCol w:w="1140"/>
        <w:gridCol w:w="3082"/>
        <w:gridCol w:w="3237"/>
      </w:tblGrid>
      <w:tr w:rsidR="00AA6DF4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A6DF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A6DF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od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A6DF4">
            <w:r>
              <w:rPr>
                <w:rFonts w:hint="eastAsia"/>
              </w:rPr>
              <w:t>error cod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A6DF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883157">
            <w:r>
              <w:rPr>
                <w:rFonts w:hint="eastAsia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AA6DF4">
            <w:r>
              <w:rPr>
                <w:rFonts w:hint="eastAsia"/>
              </w:rPr>
              <w:t>0</w:t>
            </w:r>
            <w:r w:rsidR="00AA6DF4">
              <w:t xml:space="preserve"> W</w:t>
            </w:r>
            <w:r w:rsidR="00AA6DF4">
              <w:rPr>
                <w:rFonts w:hint="eastAsia"/>
              </w:rPr>
              <w:t>arn</w:t>
            </w:r>
            <w:r w:rsidR="00AA6DF4">
              <w:t>ing</w:t>
            </w:r>
            <w:r>
              <w:rPr>
                <w:rFonts w:hint="eastAsia"/>
              </w:rPr>
              <w:t>-</w:t>
            </w:r>
            <w:r w:rsidR="00AA6DF4">
              <w:t>can be ignored</w:t>
            </w:r>
            <w:r>
              <w:rPr>
                <w:rFonts w:hint="eastAsia"/>
              </w:rPr>
              <w:t>，1</w:t>
            </w:r>
            <w:r w:rsidR="00AA6DF4">
              <w:t xml:space="preserve"> Error</w:t>
            </w:r>
            <w:r>
              <w:rPr>
                <w:rFonts w:hint="eastAsia"/>
              </w:rPr>
              <w:t>-</w:t>
            </w:r>
            <w:r w:rsidR="00AA6DF4">
              <w:rPr>
                <w:rFonts w:hint="eastAsia"/>
              </w:rPr>
              <w:t>c</w:t>
            </w:r>
            <w:r w:rsidR="00AA6DF4">
              <w:t>an not be ignored</w:t>
            </w:r>
          </w:p>
        </w:tc>
      </w:tr>
      <w:tr w:rsidR="00AA6DF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languageFla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A6DF4">
            <w:r>
              <w:rPr>
                <w:rFonts w:hint="eastAsia"/>
              </w:rPr>
              <w:t>language</w:t>
            </w:r>
            <w:r w:rsidR="00883157">
              <w:rPr>
                <w:rFonts w:hint="eastAsia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0</w:t>
            </w:r>
            <w:r w:rsidR="00AA6DF4">
              <w:rPr>
                <w:rFonts w:hint="eastAsia"/>
              </w:rPr>
              <w:t>Chinese</w:t>
            </w:r>
            <w:r>
              <w:rPr>
                <w:rFonts w:hint="eastAsia"/>
              </w:rPr>
              <w:t>，1</w:t>
            </w:r>
            <w:r w:rsidR="00AA6DF4">
              <w:rPr>
                <w:rFonts w:hint="eastAsia"/>
              </w:rPr>
              <w:t>English</w:t>
            </w:r>
          </w:p>
        </w:tc>
      </w:tr>
      <w:tr w:rsidR="00AA6DF4" w:rsidTr="00AA6DF4">
        <w:trPr>
          <w:trHeight w:val="754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desDescriptionC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A6DF4">
            <w:r>
              <w:rPr>
                <w:rFonts w:hint="eastAsia"/>
              </w:rPr>
              <w:t>Chinese</w:t>
            </w:r>
            <w:r>
              <w:t xml:space="preserve"> </w:t>
            </w:r>
            <w:r>
              <w:rPr>
                <w:rFonts w:hint="eastAsia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A6DF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desSolutionC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A6DF4">
            <w:r>
              <w:rPr>
                <w:rFonts w:hint="eastAsia"/>
              </w:rPr>
              <w:t>S</w:t>
            </w:r>
            <w:r>
              <w:t>olu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A6DF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solutionPath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A6DF4">
            <w:r>
              <w:t>Connect to solu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A6DF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isRepai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A6DF4">
            <w:r>
              <w:rPr>
                <w:rFonts w:hint="eastAsia"/>
              </w:rPr>
              <w:t>C</w:t>
            </w:r>
            <w:r>
              <w:t>heck if repair</w:t>
            </w:r>
            <w:r w:rsidR="00C74038">
              <w:t>able</w:t>
            </w:r>
            <w:r>
              <w:t xml:space="preserve"> or no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C74038">
            <w:r>
              <w:rPr>
                <w:rFonts w:hint="eastAsia"/>
              </w:rPr>
              <w:t xml:space="preserve">1 </w:t>
            </w:r>
            <w:r w:rsidR="00C74038">
              <w:t>Repairable</w:t>
            </w:r>
            <w:r w:rsidR="00AA6DF4">
              <w:t xml:space="preserve"> </w:t>
            </w:r>
            <w:r>
              <w:rPr>
                <w:rFonts w:hint="eastAsia"/>
              </w:rPr>
              <w:t>，0</w:t>
            </w:r>
            <w:r w:rsidR="00C74038">
              <w:t xml:space="preserve"> Non-repairable</w:t>
            </w:r>
          </w:p>
        </w:tc>
      </w:tr>
      <w:tr w:rsidR="00AA6DF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isOpe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C74038">
            <w:r>
              <w:rPr>
                <w:rFonts w:hint="eastAsia"/>
              </w:rPr>
              <w:t>C</w:t>
            </w:r>
            <w:r>
              <w:t xml:space="preserve">heck if turn on the intercept of the error or not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C74038">
            <w:r>
              <w:rPr>
                <w:rFonts w:hint="eastAsia"/>
              </w:rPr>
              <w:t xml:space="preserve">0 </w:t>
            </w:r>
            <w:r w:rsidR="00C74038">
              <w:rPr>
                <w:rFonts w:hint="eastAsia"/>
              </w:rPr>
              <w:t>N</w:t>
            </w:r>
            <w:r w:rsidR="00C74038">
              <w:t>ot turn on the intercept</w:t>
            </w:r>
            <w:r>
              <w:rPr>
                <w:rFonts w:hint="eastAsia"/>
              </w:rPr>
              <w:t xml:space="preserve">，1 </w:t>
            </w:r>
            <w:r w:rsidR="00C74038">
              <w:t>Turn on the intercept</w:t>
            </w:r>
          </w:p>
        </w:tc>
      </w:tr>
      <w:tr w:rsidR="00AA6DF4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update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at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C74038">
            <w:r>
              <w:t>The final update 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lastRenderedPageBreak/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code":15000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82348">
      <w:bookmarkStart w:id="7" w:name="_Toc527032220"/>
      <w:r>
        <w:rPr>
          <w:rFonts w:hint="eastAsia"/>
        </w:rPr>
        <w:t>{</w:t>
      </w:r>
    </w:p>
    <w:p w:rsidR="00AC05AC" w:rsidRDefault="00A82348">
      <w:r>
        <w:rPr>
          <w:rFonts w:hint="eastAsia"/>
        </w:rPr>
        <w:t xml:space="preserve">    "version": "1.0.0",</w:t>
      </w:r>
    </w:p>
    <w:p w:rsidR="00AC05AC" w:rsidRDefault="00A82348">
      <w:r>
        <w:rPr>
          <w:rFonts w:hint="eastAsia"/>
        </w:rPr>
        <w:t xml:space="preserve">    "result": true,</w:t>
      </w:r>
    </w:p>
    <w:p w:rsidR="00AC05AC" w:rsidRDefault="00A82348">
      <w:r>
        <w:rPr>
          <w:rFonts w:hint="eastAsia"/>
        </w:rPr>
        <w:t xml:space="preserve">    "message": "success",</w:t>
      </w:r>
    </w:p>
    <w:p w:rsidR="00AC05AC" w:rsidRDefault="00A82348">
      <w:r>
        <w:rPr>
          <w:rFonts w:hint="eastAsia"/>
        </w:rPr>
        <w:t xml:space="preserve">    "code": 200,</w:t>
      </w:r>
    </w:p>
    <w:p w:rsidR="00AC05AC" w:rsidRDefault="00A82348">
      <w:r>
        <w:rPr>
          <w:rFonts w:hint="eastAsia"/>
        </w:rPr>
        <w:t xml:space="preserve">    "data": [</w:t>
      </w:r>
    </w:p>
    <w:p w:rsidR="00AC05AC" w:rsidRDefault="00A82348">
      <w:r>
        <w:rPr>
          <w:rFonts w:hint="eastAsia"/>
        </w:rPr>
        <w:t xml:space="preserve">        {</w:t>
      </w:r>
    </w:p>
    <w:p w:rsidR="00AC05AC" w:rsidRDefault="00A82348">
      <w:r>
        <w:rPr>
          <w:rFonts w:hint="eastAsia"/>
        </w:rPr>
        <w:t xml:space="preserve">            "id": 5,</w:t>
      </w:r>
    </w:p>
    <w:p w:rsidR="00AC05AC" w:rsidRDefault="00A82348">
      <w:r>
        <w:rPr>
          <w:rFonts w:hint="eastAsia"/>
        </w:rPr>
        <w:t xml:space="preserve">            "code": "15000",</w:t>
      </w:r>
    </w:p>
    <w:p w:rsidR="00AC05AC" w:rsidRDefault="00A82348">
      <w:r>
        <w:rPr>
          <w:rFonts w:hint="eastAsia"/>
        </w:rPr>
        <w:t xml:space="preserve">            "type": 1,</w:t>
      </w:r>
    </w:p>
    <w:p w:rsidR="00AC05AC" w:rsidRDefault="00A82348">
      <w:r>
        <w:rPr>
          <w:rFonts w:hint="eastAsia"/>
        </w:rPr>
        <w:t xml:space="preserve">            "languageFlag": 0,</w:t>
      </w:r>
    </w:p>
    <w:p w:rsidR="00AC05AC" w:rsidRDefault="00A82348">
      <w:r>
        <w:rPr>
          <w:rFonts w:hint="eastAsia"/>
        </w:rPr>
        <w:t xml:space="preserve">            "desDescriptionCn": "</w:t>
      </w:r>
      <w:r w:rsidR="00BD7366">
        <w:rPr>
          <w:rFonts w:hint="eastAsia"/>
        </w:rPr>
        <w:t>S</w:t>
      </w:r>
      <w:r w:rsidR="00BD7366">
        <w:t xml:space="preserve">tuck or failed to initiate </w:t>
      </w:r>
      <w:r>
        <w:rPr>
          <w:rFonts w:hint="eastAsia"/>
        </w:rPr>
        <w:t>3ds max",</w:t>
      </w:r>
    </w:p>
    <w:p w:rsidR="00AC05AC" w:rsidRDefault="00A82348">
      <w:r>
        <w:rPr>
          <w:rFonts w:hint="eastAsia"/>
        </w:rPr>
        <w:t xml:space="preserve">            "desSolutionCn": "1.</w:t>
      </w:r>
      <w:r w:rsidR="00BD7366" w:rsidRPr="00BD7366">
        <w:t xml:space="preserve"> Check if the corresponding version of 3ds max has a special popup window, if any, manually close it; \n2. Check if the operating system has set a high level of permissions."</w:t>
      </w:r>
      <w:r>
        <w:rPr>
          <w:rFonts w:hint="eastAsia"/>
        </w:rPr>
        <w:t>",</w:t>
      </w:r>
    </w:p>
    <w:p w:rsidR="00AC05AC" w:rsidRDefault="00A82348">
      <w:r>
        <w:rPr>
          <w:rFonts w:hint="eastAsia"/>
        </w:rPr>
        <w:t xml:space="preserve">            "solutionPath": "</w:t>
      </w:r>
      <w:hyperlink r:id="rId49" w:history="1">
        <w:r>
          <w:rPr>
            <w:rStyle w:val="a3"/>
            <w:rFonts w:hint="eastAsia"/>
            <w:color w:val="3572B0"/>
            <w:u w:val="none"/>
          </w:rPr>
          <w:t>http://note.youdao.com/noteshare?id=d8f1ea0c46dfb524af798f6b1d31cf6f"</w:t>
        </w:r>
      </w:hyperlink>
      <w:r>
        <w:rPr>
          <w:rFonts w:hint="eastAsia"/>
        </w:rPr>
        <w:t>,</w:t>
      </w:r>
    </w:p>
    <w:p w:rsidR="00AC05AC" w:rsidRDefault="00A82348">
      <w:r>
        <w:rPr>
          <w:rFonts w:hint="eastAsia"/>
        </w:rPr>
        <w:t xml:space="preserve">            "isRepair": 0,</w:t>
      </w:r>
    </w:p>
    <w:p w:rsidR="00AC05AC" w:rsidRDefault="00A82348">
      <w:r>
        <w:rPr>
          <w:rFonts w:hint="eastAsia"/>
        </w:rPr>
        <w:t xml:space="preserve">            "isDelete": 1,</w:t>
      </w:r>
    </w:p>
    <w:p w:rsidR="00AC05AC" w:rsidRDefault="00A82348">
      <w:r>
        <w:rPr>
          <w:rFonts w:hint="eastAsia"/>
        </w:rPr>
        <w:t xml:space="preserve">            "isOpen": 1,</w:t>
      </w:r>
    </w:p>
    <w:p w:rsidR="00AC05AC" w:rsidRDefault="00A82348">
      <w:r>
        <w:rPr>
          <w:rFonts w:hint="eastAsia"/>
        </w:rPr>
        <w:t xml:space="preserve">            "lastModifyAdmin": "",</w:t>
      </w:r>
    </w:p>
    <w:p w:rsidR="00AC05AC" w:rsidRDefault="00A82348">
      <w:r>
        <w:rPr>
          <w:rFonts w:hint="eastAsia"/>
        </w:rPr>
        <w:t xml:space="preserve">            "updateTime": 1534387709000</w:t>
      </w:r>
    </w:p>
    <w:p w:rsidR="00AC05AC" w:rsidRDefault="00A82348">
      <w:r>
        <w:rPr>
          <w:rFonts w:hint="eastAsia"/>
        </w:rPr>
        <w:t xml:space="preserve">        }</w:t>
      </w:r>
    </w:p>
    <w:p w:rsidR="00AC05AC" w:rsidRDefault="00A82348">
      <w:r>
        <w:rPr>
          <w:rFonts w:hint="eastAsia"/>
        </w:rPr>
        <w:t xml:space="preserve">    ],</w:t>
      </w:r>
    </w:p>
    <w:p w:rsidR="00AC05AC" w:rsidRDefault="00A82348">
      <w:r>
        <w:rPr>
          <w:rFonts w:hint="eastAsia"/>
        </w:rPr>
        <w:t xml:space="preserve">    "serverTime": 1535962451356</w:t>
      </w:r>
    </w:p>
    <w:p w:rsidR="00AC05AC" w:rsidRDefault="00A82348">
      <w:r>
        <w:rPr>
          <w:rFonts w:hint="eastAsia"/>
        </w:rPr>
        <w:t>}</w:t>
      </w:r>
    </w:p>
    <w:p w:rsidR="00AC05AC" w:rsidRDefault="00AC05AC"/>
    <w:p w:rsidR="00AC05AC" w:rsidRDefault="00BD7366">
      <w:pPr>
        <w:pStyle w:val="2"/>
      </w:pPr>
      <w:r>
        <w:rPr>
          <w:rFonts w:hint="eastAsia"/>
        </w:rPr>
        <w:t>Obtain the task list</w:t>
      </w:r>
      <w:bookmarkEnd w:id="7"/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task/getTaskList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860"/>
        <w:gridCol w:w="3756"/>
        <w:gridCol w:w="2948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lastRenderedPageBreak/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ageNu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D7366" w:rsidP="00BD7366">
            <w:r>
              <w:rPr>
                <w:rFonts w:hint="eastAsia"/>
              </w:rPr>
              <w:t>Mandatary</w:t>
            </w:r>
            <w:r w:rsidR="00A82348">
              <w:rPr>
                <w:rFonts w:hint="eastAsia"/>
              </w:rPr>
              <w:t>，</w:t>
            </w:r>
            <w:r>
              <w:rPr>
                <w:rFonts w:hint="eastAsia"/>
              </w:rPr>
              <w:t>n</w:t>
            </w:r>
            <w:r>
              <w:t xml:space="preserve">umber of </w:t>
            </w:r>
            <w:r>
              <w:rPr>
                <w:rFonts w:hint="eastAsia"/>
              </w:rPr>
              <w:t>c</w:t>
            </w:r>
            <w:r>
              <w:t>urrent pa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ageSiz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D7366" w:rsidP="0000595E">
            <w:r>
              <w:rPr>
                <w:rFonts w:hint="eastAsia"/>
              </w:rPr>
              <w:t>Mandatary</w:t>
            </w:r>
            <w:r w:rsidR="00A82348">
              <w:rPr>
                <w:rFonts w:hint="eastAsia"/>
              </w:rPr>
              <w:t>，</w:t>
            </w:r>
            <w:r w:rsidR="0000595E">
              <w:rPr>
                <w:rFonts w:hint="eastAsia"/>
              </w:rPr>
              <w:t>q</w:t>
            </w:r>
            <w:r w:rsidR="0000595E">
              <w:t xml:space="preserve">uantities of displaying per page 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atus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 w:rsidP="0000595E">
            <w:r>
              <w:rPr>
                <w:rFonts w:hint="eastAsia"/>
              </w:rPr>
              <w:t>status code</w:t>
            </w:r>
            <w:r>
              <w:t xml:space="preserve"> </w:t>
            </w:r>
            <w:r>
              <w:rPr>
                <w:rFonts w:hint="eastAsia"/>
              </w:rPr>
              <w:t>l</w:t>
            </w:r>
            <w:r>
              <w:t>ist</w:t>
            </w:r>
            <w:r w:rsidR="00A82348">
              <w:rPr>
                <w:rFonts w:hint="eastAsia"/>
              </w:rPr>
              <w:t>，</w:t>
            </w:r>
            <w:r>
              <w:t>q</w:t>
            </w:r>
            <w:r w:rsidRPr="0000595E">
              <w:t>uery the status of the task in the 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 w:rsidP="0000595E">
            <w:r>
              <w:t xml:space="preserve">Check </w:t>
            </w:r>
            <w:r w:rsidRPr="0000595E">
              <w:t>task status</w:t>
            </w:r>
            <w:r>
              <w:t xml:space="preserve"> d</w:t>
            </w:r>
            <w:r w:rsidR="00883157">
              <w:rPr>
                <w:rFonts w:hint="eastAsia"/>
              </w:rPr>
              <w:t>escription</w:t>
            </w:r>
            <w:r>
              <w:t xml:space="preserve"> for details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00595E">
      <w:pPr>
        <w:spacing w:before="150"/>
        <w:rPr>
          <w:rFonts w:ascii="Arial" w:hAnsi="Arial" w:cs="Arial"/>
          <w:b/>
          <w:bCs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T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ask status</w:t>
      </w:r>
      <w:r>
        <w:rPr>
          <w:rFonts w:ascii="Arial" w:hAnsi="Arial" w:cs="Arial"/>
          <w:b/>
          <w:bCs/>
          <w:color w:val="333333"/>
          <w:sz w:val="21"/>
          <w:szCs w:val="21"/>
        </w:rPr>
        <w:t xml:space="preserve"> d</w:t>
      </w:r>
      <w:r w:rsidR="00883157">
        <w:rPr>
          <w:rFonts w:ascii="Arial" w:hAnsi="Arial" w:cs="Arial" w:hint="eastAsia"/>
          <w:b/>
          <w:bCs/>
          <w:color w:val="333333"/>
          <w:sz w:val="21"/>
          <w:szCs w:val="21"/>
        </w:rPr>
        <w:t>escription</w:t>
      </w:r>
      <w:r w:rsidR="00A82348">
        <w:rPr>
          <w:rFonts w:ascii="Arial" w:hAnsi="Arial" w:cs="Arial" w:hint="eastAsia"/>
          <w:b/>
          <w:bCs/>
          <w:color w:val="333333"/>
          <w:sz w:val="21"/>
          <w:szCs w:val="21"/>
        </w:rPr>
        <w:t>：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1706"/>
        <w:gridCol w:w="4740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00595E">
            <w:pPr>
              <w:rPr>
                <w:b/>
                <w:bCs/>
                <w:color w:val="333333"/>
              </w:rPr>
            </w:pPr>
            <w:r>
              <w:rPr>
                <w:b/>
                <w:bCs/>
                <w:color w:val="333333"/>
              </w:rPr>
              <w:t>S</w:t>
            </w:r>
            <w:r>
              <w:rPr>
                <w:rFonts w:hint="eastAsia"/>
                <w:b/>
                <w:bCs/>
                <w:color w:val="333333"/>
              </w:rPr>
              <w:t>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00595E">
            <w:pPr>
              <w:rPr>
                <w:b/>
                <w:bCs/>
                <w:color w:val="333333"/>
              </w:rPr>
            </w:pPr>
            <w:r>
              <w:rPr>
                <w:b/>
                <w:bCs/>
                <w:color w:val="333333"/>
              </w:rPr>
              <w:t>S</w:t>
            </w:r>
            <w:r>
              <w:rPr>
                <w:rFonts w:hint="eastAsia"/>
                <w:b/>
                <w:bCs/>
                <w:color w:val="333333"/>
              </w:rPr>
              <w:t>tatus cod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WAIT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rPr>
                <w:rFonts w:hint="eastAsia"/>
              </w:rPr>
              <w:t>W</w:t>
            </w:r>
            <w:r>
              <w:t>aiting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t>Rendering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RE_RENDE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t>Prepared to be handled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OP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rPr>
                <w:rFonts w:hint="eastAsia"/>
              </w:rPr>
              <w:t>S</w:t>
            </w:r>
            <w:r>
              <w:t>top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ARREARAGE_STOP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2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rPr>
                <w:rFonts w:hint="eastAsia"/>
              </w:rPr>
              <w:t>S</w:t>
            </w:r>
            <w:r>
              <w:t>top due to arrearage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IME_OUT_STOP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2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rPr>
                <w:rFonts w:hint="eastAsia"/>
              </w:rPr>
              <w:t>S</w:t>
            </w:r>
            <w:r>
              <w:t>top due to timing out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INISHE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2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rPr>
                <w:rFonts w:hint="eastAsia"/>
              </w:rPr>
              <w:t>F</w:t>
            </w:r>
            <w:r>
              <w:t>inished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INISHED_HAS_FAILE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3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rPr>
                <w:rFonts w:hint="eastAsia"/>
              </w:rPr>
              <w:t>F</w:t>
            </w:r>
            <w:r>
              <w:t>inished with failed frames contained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ABAND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3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rPr>
                <w:rFonts w:hint="eastAsia"/>
              </w:rPr>
              <w:t>G</w:t>
            </w:r>
            <w:r>
              <w:t>ive up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INISHED_TE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4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rPr>
                <w:rFonts w:hint="eastAsia"/>
              </w:rPr>
              <w:t>T</w:t>
            </w:r>
            <w:r>
              <w:t>est completed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AILE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4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0595E">
            <w:r>
              <w:rPr>
                <w:rFonts w:hint="eastAsia"/>
              </w:rPr>
              <w:t>F</w:t>
            </w:r>
            <w:r>
              <w:t>ailed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ANALYS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5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3325E">
            <w:r>
              <w:t xml:space="preserve">Analyzing 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b/>
          <w:bCs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 w:rsidR="006B233A">
        <w:rPr>
          <w:rFonts w:ascii="Arial" w:hAnsi="Arial" w:cs="Arial"/>
          <w:b/>
          <w:bCs/>
          <w:color w:val="333333"/>
          <w:sz w:val="21"/>
          <w:szCs w:val="21"/>
        </w:rPr>
        <w:t>l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ist&lt;Task</w:t>
      </w:r>
      <w:r w:rsidR="006B233A">
        <w:rPr>
          <w:rFonts w:ascii="Arial" w:hAnsi="Arial" w:cs="Arial"/>
          <w:b/>
          <w:bCs/>
          <w:color w:val="333333"/>
          <w:sz w:val="21"/>
          <w:szCs w:val="21"/>
        </w:rPr>
        <w:t xml:space="preserve"> 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Info&gt;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0"/>
        <w:gridCol w:w="2115"/>
        <w:gridCol w:w="1706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lastRenderedPageBreak/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cene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Alia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S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atusTex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reTaskS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reStatusTex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otal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abort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executing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one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ailed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sRan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roject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Consu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Arrear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ubmitDat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art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ompletedDat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Dura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user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roduc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Leve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lastRenderedPageBreak/>
              <w:t>taskUserLeve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Limi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Over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outputFile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munuTask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ayerParent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keyValu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userAccountConsu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ouponConsu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sOpe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Camer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loneParent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loneOriginal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hareMainCapita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Ra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spRenderingTask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List&lt;Task</w:t>
            </w:r>
            <w:r w:rsidR="00911A37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Info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ayer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TypeTex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sDelet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pageNum": 1,</w:t>
            </w:r>
          </w:p>
          <w:p w:rsidR="00AC05AC" w:rsidRDefault="00A82348">
            <w:r>
              <w:rPr>
                <w:rFonts w:hint="eastAsia"/>
              </w:rPr>
              <w:t xml:space="preserve">    "pageSize": 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82348">
      <w:r>
        <w:rPr>
          <w:rFonts w:hint="eastAsia"/>
        </w:rPr>
        <w:t>{</w:t>
      </w:r>
    </w:p>
    <w:p w:rsidR="00AC05AC" w:rsidRDefault="00A82348">
      <w:r>
        <w:rPr>
          <w:rFonts w:hint="eastAsia"/>
        </w:rPr>
        <w:t xml:space="preserve">    "version": "1.0.0",</w:t>
      </w:r>
    </w:p>
    <w:p w:rsidR="00AC05AC" w:rsidRDefault="00A82348">
      <w:r>
        <w:rPr>
          <w:rFonts w:hint="eastAsia"/>
        </w:rPr>
        <w:t xml:space="preserve">    "result": true,</w:t>
      </w:r>
    </w:p>
    <w:p w:rsidR="00AC05AC" w:rsidRDefault="00A82348">
      <w:r>
        <w:rPr>
          <w:rFonts w:hint="eastAsia"/>
        </w:rPr>
        <w:t xml:space="preserve">    "message": "success",</w:t>
      </w:r>
    </w:p>
    <w:p w:rsidR="00AC05AC" w:rsidRDefault="00A82348">
      <w:r>
        <w:rPr>
          <w:rFonts w:hint="eastAsia"/>
        </w:rPr>
        <w:t xml:space="preserve">    "code": 200,</w:t>
      </w:r>
    </w:p>
    <w:p w:rsidR="00AC05AC" w:rsidRDefault="00A82348">
      <w:r>
        <w:rPr>
          <w:rFonts w:hint="eastAsia"/>
        </w:rPr>
        <w:t xml:space="preserve">    "data": {</w:t>
      </w:r>
    </w:p>
    <w:p w:rsidR="00AC05AC" w:rsidRDefault="00A82348">
      <w:r>
        <w:rPr>
          <w:rFonts w:hint="eastAsia"/>
        </w:rPr>
        <w:t xml:space="preserve">        "pageCount": 32,</w:t>
      </w:r>
    </w:p>
    <w:p w:rsidR="00AC05AC" w:rsidRDefault="00A82348">
      <w:r>
        <w:rPr>
          <w:rFonts w:hint="eastAsia"/>
        </w:rPr>
        <w:t xml:space="preserve">        "pageNum": 1,</w:t>
      </w:r>
    </w:p>
    <w:p w:rsidR="00AC05AC" w:rsidRDefault="00A82348">
      <w:r>
        <w:rPr>
          <w:rFonts w:hint="eastAsia"/>
        </w:rPr>
        <w:t xml:space="preserve">        "total": 32,</w:t>
      </w:r>
    </w:p>
    <w:p w:rsidR="00AC05AC" w:rsidRDefault="00A82348">
      <w:r>
        <w:rPr>
          <w:rFonts w:hint="eastAsia"/>
        </w:rPr>
        <w:t xml:space="preserve">        "size": 1,</w:t>
      </w:r>
    </w:p>
    <w:p w:rsidR="00AC05AC" w:rsidRDefault="00A82348">
      <w:r>
        <w:rPr>
          <w:rFonts w:hint="eastAsia"/>
        </w:rPr>
        <w:t xml:space="preserve">        "items": [</w:t>
      </w:r>
    </w:p>
    <w:p w:rsidR="00AC05AC" w:rsidRDefault="00A82348">
      <w:r>
        <w:rPr>
          <w:rFonts w:hint="eastAsia"/>
        </w:rPr>
        <w:t xml:space="preserve">            {</w:t>
      </w:r>
    </w:p>
    <w:p w:rsidR="00AC05AC" w:rsidRDefault="00A82348">
      <w:r>
        <w:rPr>
          <w:rFonts w:hint="eastAsia"/>
        </w:rPr>
        <w:t xml:space="preserve">                "sceneName": "</w:t>
      </w:r>
      <w:r w:rsidR="00911A37">
        <w:rPr>
          <w:rFonts w:hint="eastAsia"/>
        </w:rPr>
        <w:t>c</w:t>
      </w:r>
      <w:r w:rsidR="00911A37">
        <w:t>loakroom</w:t>
      </w:r>
      <w:r>
        <w:rPr>
          <w:rFonts w:hint="eastAsia"/>
        </w:rPr>
        <w:t>.max",</w:t>
      </w:r>
    </w:p>
    <w:p w:rsidR="00AC05AC" w:rsidRDefault="00A82348">
      <w:r>
        <w:rPr>
          <w:rFonts w:hint="eastAsia"/>
        </w:rPr>
        <w:t xml:space="preserve">                "id": 18278,</w:t>
      </w:r>
    </w:p>
    <w:p w:rsidR="00AC05AC" w:rsidRDefault="00A82348">
      <w:r>
        <w:rPr>
          <w:rFonts w:hint="eastAsia"/>
        </w:rPr>
        <w:t xml:space="preserve">                "taskAlias": "P18278",</w:t>
      </w:r>
    </w:p>
    <w:p w:rsidR="00AC05AC" w:rsidRDefault="00A82348">
      <w:r>
        <w:rPr>
          <w:rFonts w:hint="eastAsia"/>
        </w:rPr>
        <w:t xml:space="preserve">                "taskStatus": 0,</w:t>
      </w:r>
    </w:p>
    <w:p w:rsidR="00AC05AC" w:rsidRDefault="00A82348">
      <w:r>
        <w:rPr>
          <w:rFonts w:hint="eastAsia"/>
        </w:rPr>
        <w:t xml:space="preserve">                "statusText": "render_task_status_0",</w:t>
      </w:r>
    </w:p>
    <w:p w:rsidR="00AC05AC" w:rsidRDefault="00A82348">
      <w:r>
        <w:rPr>
          <w:rFonts w:hint="eastAsia"/>
        </w:rPr>
        <w:t xml:space="preserve">                "preTaskStatus": 25,</w:t>
      </w:r>
    </w:p>
    <w:p w:rsidR="00AC05AC" w:rsidRDefault="00A82348">
      <w:r>
        <w:rPr>
          <w:rFonts w:hint="eastAsia"/>
        </w:rPr>
        <w:t xml:space="preserve">                "preStatusText": "render_task_status_25",</w:t>
      </w:r>
    </w:p>
    <w:p w:rsidR="00AC05AC" w:rsidRDefault="00A82348">
      <w:r>
        <w:rPr>
          <w:rFonts w:hint="eastAsia"/>
        </w:rPr>
        <w:t xml:space="preserve">                "totalFrames": 0,</w:t>
      </w:r>
    </w:p>
    <w:p w:rsidR="00AC05AC" w:rsidRDefault="00A82348">
      <w:r>
        <w:rPr>
          <w:rFonts w:hint="eastAsia"/>
        </w:rPr>
        <w:t xml:space="preserve">                "abortFrames": null,</w:t>
      </w:r>
    </w:p>
    <w:p w:rsidR="00AC05AC" w:rsidRDefault="00A82348">
      <w:r>
        <w:rPr>
          <w:rFonts w:hint="eastAsia"/>
        </w:rPr>
        <w:t xml:space="preserve">                "executingFrames": null,</w:t>
      </w:r>
    </w:p>
    <w:p w:rsidR="00AC05AC" w:rsidRDefault="00A82348">
      <w:r>
        <w:rPr>
          <w:rFonts w:hint="eastAsia"/>
        </w:rPr>
        <w:t xml:space="preserve">                "doneFrames": null,</w:t>
      </w:r>
    </w:p>
    <w:p w:rsidR="00AC05AC" w:rsidRDefault="00A82348">
      <w:r>
        <w:rPr>
          <w:rFonts w:hint="eastAsia"/>
        </w:rPr>
        <w:t xml:space="preserve">                "failedFrames": 0,</w:t>
      </w:r>
    </w:p>
    <w:p w:rsidR="00AC05AC" w:rsidRDefault="00A82348">
      <w:r>
        <w:rPr>
          <w:rFonts w:hint="eastAsia"/>
        </w:rPr>
        <w:t xml:space="preserve">                "framesRange": "0",</w:t>
      </w:r>
    </w:p>
    <w:p w:rsidR="00AC05AC" w:rsidRDefault="00A82348">
      <w:r>
        <w:rPr>
          <w:rFonts w:hint="eastAsia"/>
        </w:rPr>
        <w:t xml:space="preserve">                "projectName": "",</w:t>
      </w:r>
    </w:p>
    <w:p w:rsidR="00AC05AC" w:rsidRDefault="00A82348">
      <w:r>
        <w:rPr>
          <w:rFonts w:hint="eastAsia"/>
        </w:rPr>
        <w:t xml:space="preserve">                "renderConsume": null,</w:t>
      </w:r>
    </w:p>
    <w:p w:rsidR="00AC05AC" w:rsidRDefault="00A82348">
      <w:r>
        <w:rPr>
          <w:rFonts w:hint="eastAsia"/>
        </w:rPr>
        <w:t xml:space="preserve">                "taskArrears": 0,</w:t>
      </w:r>
    </w:p>
    <w:p w:rsidR="00AC05AC" w:rsidRDefault="00A82348">
      <w:r>
        <w:rPr>
          <w:rFonts w:hint="eastAsia"/>
        </w:rPr>
        <w:t xml:space="preserve">                "submitDate": 1535602289000,</w:t>
      </w:r>
    </w:p>
    <w:p w:rsidR="00AC05AC" w:rsidRDefault="00A82348">
      <w:r>
        <w:rPr>
          <w:rFonts w:hint="eastAsia"/>
        </w:rPr>
        <w:t xml:space="preserve">                "startTime": null,</w:t>
      </w:r>
    </w:p>
    <w:p w:rsidR="00AC05AC" w:rsidRDefault="00A82348">
      <w:r>
        <w:rPr>
          <w:rFonts w:hint="eastAsia"/>
        </w:rPr>
        <w:t xml:space="preserve">                "completedDate": null,</w:t>
      </w:r>
    </w:p>
    <w:p w:rsidR="00AC05AC" w:rsidRDefault="00A82348">
      <w:r>
        <w:rPr>
          <w:rFonts w:hint="eastAsia"/>
        </w:rPr>
        <w:t xml:space="preserve">                "renderDuration": null,</w:t>
      </w:r>
    </w:p>
    <w:p w:rsidR="00AC05AC" w:rsidRDefault="00A82348">
      <w:r>
        <w:rPr>
          <w:rFonts w:hint="eastAsia"/>
        </w:rPr>
        <w:t xml:space="preserve">                "userName": "xiaoguotu_ljian",</w:t>
      </w:r>
    </w:p>
    <w:p w:rsidR="00AC05AC" w:rsidRDefault="00A82348">
      <w:r>
        <w:rPr>
          <w:rFonts w:hint="eastAsia"/>
        </w:rPr>
        <w:lastRenderedPageBreak/>
        <w:t xml:space="preserve">                "producer": null,</w:t>
      </w:r>
    </w:p>
    <w:p w:rsidR="00AC05AC" w:rsidRDefault="00A82348">
      <w:r>
        <w:rPr>
          <w:rFonts w:hint="eastAsia"/>
        </w:rPr>
        <w:t xml:space="preserve">                "taskLevel": 79,</w:t>
      </w:r>
    </w:p>
    <w:p w:rsidR="00AC05AC" w:rsidRDefault="00A82348">
      <w:r>
        <w:rPr>
          <w:rFonts w:hint="eastAsia"/>
        </w:rPr>
        <w:t xml:space="preserve">                "taskUserLevel": 0,</w:t>
      </w:r>
    </w:p>
    <w:p w:rsidR="00AC05AC" w:rsidRDefault="00A82348">
      <w:r>
        <w:rPr>
          <w:rFonts w:hint="eastAsia"/>
        </w:rPr>
        <w:t xml:space="preserve">                "taskLimit": 200,</w:t>
      </w:r>
    </w:p>
    <w:p w:rsidR="00AC05AC" w:rsidRDefault="00A82348">
      <w:r>
        <w:rPr>
          <w:rFonts w:hint="eastAsia"/>
        </w:rPr>
        <w:t xml:space="preserve">                "taskOverTime": null,</w:t>
      </w:r>
    </w:p>
    <w:p w:rsidR="00AC05AC" w:rsidRDefault="00A82348">
      <w:r>
        <w:rPr>
          <w:rFonts w:hint="eastAsia"/>
        </w:rPr>
        <w:t xml:space="preserve">                "userId": 10001520,</w:t>
      </w:r>
    </w:p>
    <w:p w:rsidR="00AC05AC" w:rsidRDefault="00A82348">
      <w:r>
        <w:rPr>
          <w:rFonts w:hint="eastAsia"/>
        </w:rPr>
        <w:t xml:space="preserve">                "outputFileName": null,</w:t>
      </w:r>
    </w:p>
    <w:p w:rsidR="00AC05AC" w:rsidRDefault="00A82348">
      <w:r>
        <w:rPr>
          <w:rFonts w:hint="eastAsia"/>
        </w:rPr>
        <w:t xml:space="preserve">                "munuTaskId": "",</w:t>
      </w:r>
    </w:p>
    <w:p w:rsidR="00AC05AC" w:rsidRDefault="00A82348">
      <w:r>
        <w:rPr>
          <w:rFonts w:hint="eastAsia"/>
        </w:rPr>
        <w:t xml:space="preserve">                "layerParentId": 0,</w:t>
      </w:r>
    </w:p>
    <w:p w:rsidR="00AC05AC" w:rsidRDefault="00A82348">
      <w:r>
        <w:rPr>
          <w:rFonts w:hint="eastAsia"/>
        </w:rPr>
        <w:t xml:space="preserve">                "cgId": 2001,</w:t>
      </w:r>
    </w:p>
    <w:p w:rsidR="00AC05AC" w:rsidRDefault="00A82348">
      <w:r>
        <w:rPr>
          <w:rFonts w:hint="eastAsia"/>
        </w:rPr>
        <w:t xml:space="preserve">                "keyValue": "filter_kernel:Catmull-Rom::channel:0::gi_width:1066::openRenderBlocker:1::element_type:tga::secondary_gi_engine:0::tiles:16::reflection_refraction:1::all_camera:[\"VRayCam001\",\"VRayCam002\",\"VRayCam003\"]::renderable_camera:[\"VRayCam003\"]::displacement:1::light_cache_mode:0::height:2400::renderBlockerNum:16::gi:1::frames:0::gi_height:800::output_file_type:.tga::output_file:VRayCam0030000_.tga::element_active:1::tiles_type:block::filter_on:1::photonnode:0::node:0::vfb:0::output_file_basename:VRayCam0030000::photonKg:3::gi_frames:0::renderNum:1::width:3200::name:vray::irradiance_map_mode:4::primary_gi_engine:0::image_sampler_type:1::",</w:t>
      </w:r>
    </w:p>
    <w:p w:rsidR="00AC05AC" w:rsidRDefault="00A82348">
      <w:r>
        <w:rPr>
          <w:rFonts w:hint="eastAsia"/>
        </w:rPr>
        <w:t xml:space="preserve">                "userAccountConsume": null,</w:t>
      </w:r>
    </w:p>
    <w:p w:rsidR="00AC05AC" w:rsidRDefault="00A82348">
      <w:r>
        <w:rPr>
          <w:rFonts w:hint="eastAsia"/>
        </w:rPr>
        <w:t xml:space="preserve">                "couponConsume": null,</w:t>
      </w:r>
    </w:p>
    <w:p w:rsidR="00AC05AC" w:rsidRDefault="00A82348">
      <w:r>
        <w:rPr>
          <w:rFonts w:hint="eastAsia"/>
        </w:rPr>
        <w:t xml:space="preserve">                "isOpen": 1,</w:t>
      </w:r>
    </w:p>
    <w:p w:rsidR="00AC05AC" w:rsidRDefault="00A82348">
      <w:r>
        <w:rPr>
          <w:rFonts w:hint="eastAsia"/>
        </w:rPr>
        <w:t xml:space="preserve">                "taskType": "",</w:t>
      </w:r>
    </w:p>
    <w:p w:rsidR="00AC05AC" w:rsidRDefault="00A82348">
      <w:r>
        <w:rPr>
          <w:rFonts w:hint="eastAsia"/>
        </w:rPr>
        <w:t xml:space="preserve">                "renderCamera": "VRayCam003",</w:t>
      </w:r>
    </w:p>
    <w:p w:rsidR="00AC05AC" w:rsidRDefault="00A82348">
      <w:r>
        <w:rPr>
          <w:rFonts w:hint="eastAsia"/>
        </w:rPr>
        <w:t xml:space="preserve">                "cloneParentId": null,</w:t>
      </w:r>
    </w:p>
    <w:p w:rsidR="00AC05AC" w:rsidRDefault="00A82348">
      <w:r>
        <w:rPr>
          <w:rFonts w:hint="eastAsia"/>
        </w:rPr>
        <w:t xml:space="preserve">                "cloneOriginalId": null,</w:t>
      </w:r>
    </w:p>
    <w:p w:rsidR="00AC05AC" w:rsidRDefault="00A82348">
      <w:r>
        <w:rPr>
          <w:rFonts w:hint="eastAsia"/>
        </w:rPr>
        <w:t xml:space="preserve">                "shareMainCapital": 0,</w:t>
      </w:r>
    </w:p>
    <w:p w:rsidR="00AC05AC" w:rsidRDefault="00A82348">
      <w:r>
        <w:rPr>
          <w:rFonts w:hint="eastAsia"/>
        </w:rPr>
        <w:t xml:space="preserve">                "taskRam": null,</w:t>
      </w:r>
    </w:p>
    <w:p w:rsidR="00AC05AC" w:rsidRDefault="00A82348">
      <w:r>
        <w:rPr>
          <w:rFonts w:hint="eastAsia"/>
        </w:rPr>
        <w:t xml:space="preserve">                "respRenderingTaskList": [</w:t>
      </w:r>
    </w:p>
    <w:p w:rsidR="00AC05AC" w:rsidRDefault="00A82348">
      <w:r>
        <w:rPr>
          <w:rFonts w:hint="eastAsia"/>
        </w:rPr>
        <w:t xml:space="preserve">                    {</w:t>
      </w:r>
    </w:p>
    <w:p w:rsidR="00AC05AC" w:rsidRDefault="00A82348">
      <w:r>
        <w:rPr>
          <w:rFonts w:hint="eastAsia"/>
        </w:rPr>
        <w:t xml:space="preserve">                        "sceneName": "</w:t>
      </w:r>
      <w:r w:rsidR="00911A37">
        <w:rPr>
          <w:rFonts w:hint="eastAsia"/>
        </w:rPr>
        <w:t>c</w:t>
      </w:r>
      <w:r w:rsidR="00911A37">
        <w:t>loakroom</w:t>
      </w:r>
      <w:r>
        <w:rPr>
          <w:rFonts w:hint="eastAsia"/>
        </w:rPr>
        <w:t>.max",</w:t>
      </w:r>
    </w:p>
    <w:p w:rsidR="00AC05AC" w:rsidRDefault="00A82348">
      <w:r>
        <w:rPr>
          <w:rFonts w:hint="eastAsia"/>
        </w:rPr>
        <w:t xml:space="preserve">                        "id": 18280,</w:t>
      </w:r>
    </w:p>
    <w:p w:rsidR="00AC05AC" w:rsidRDefault="00A82348">
      <w:r>
        <w:rPr>
          <w:rFonts w:hint="eastAsia"/>
        </w:rPr>
        <w:t xml:space="preserve">                        "taskAlias": "P18280",</w:t>
      </w:r>
    </w:p>
    <w:p w:rsidR="00AC05AC" w:rsidRDefault="00A82348">
      <w:r>
        <w:rPr>
          <w:rFonts w:hint="eastAsia"/>
        </w:rPr>
        <w:t xml:space="preserve">                        "taskStatus": 25,</w:t>
      </w:r>
    </w:p>
    <w:p w:rsidR="00AC05AC" w:rsidRDefault="00A82348">
      <w:r>
        <w:rPr>
          <w:rFonts w:hint="eastAsia"/>
        </w:rPr>
        <w:t xml:space="preserve">                        "statusText": "render_task_status_25",</w:t>
      </w:r>
    </w:p>
    <w:p w:rsidR="00AC05AC" w:rsidRDefault="00A82348">
      <w:r>
        <w:rPr>
          <w:rFonts w:hint="eastAsia"/>
        </w:rPr>
        <w:t xml:space="preserve">                        "preTaskStatus": null,</w:t>
      </w:r>
    </w:p>
    <w:p w:rsidR="00AC05AC" w:rsidRDefault="00A82348">
      <w:r>
        <w:rPr>
          <w:rFonts w:hint="eastAsia"/>
        </w:rPr>
        <w:t xml:space="preserve">                        "preStatusText": null,</w:t>
      </w:r>
    </w:p>
    <w:p w:rsidR="00AC05AC" w:rsidRDefault="00A82348">
      <w:r>
        <w:rPr>
          <w:rFonts w:hint="eastAsia"/>
        </w:rPr>
        <w:t xml:space="preserve">                        "totalFrames": 1,</w:t>
      </w:r>
    </w:p>
    <w:p w:rsidR="00AC05AC" w:rsidRDefault="00A82348">
      <w:r>
        <w:rPr>
          <w:rFonts w:hint="eastAsia"/>
        </w:rPr>
        <w:t xml:space="preserve">                        "abortFrames": 0,</w:t>
      </w:r>
    </w:p>
    <w:p w:rsidR="00AC05AC" w:rsidRDefault="00A82348">
      <w:r>
        <w:rPr>
          <w:rFonts w:hint="eastAsia"/>
        </w:rPr>
        <w:t xml:space="preserve">                        "executingFrames": 0,</w:t>
      </w:r>
    </w:p>
    <w:p w:rsidR="00AC05AC" w:rsidRDefault="00A82348">
      <w:r>
        <w:rPr>
          <w:rFonts w:hint="eastAsia"/>
        </w:rPr>
        <w:t xml:space="preserve">                        "doneFrames": 1,</w:t>
      </w:r>
    </w:p>
    <w:p w:rsidR="00AC05AC" w:rsidRDefault="00A82348">
      <w:r>
        <w:rPr>
          <w:rFonts w:hint="eastAsia"/>
        </w:rPr>
        <w:lastRenderedPageBreak/>
        <w:t xml:space="preserve">                        "failedFrames": 0,</w:t>
      </w:r>
    </w:p>
    <w:p w:rsidR="00AC05AC" w:rsidRDefault="00A82348">
      <w:r>
        <w:rPr>
          <w:rFonts w:hint="eastAsia"/>
        </w:rPr>
        <w:t xml:space="preserve">                        "framesRange": "0",</w:t>
      </w:r>
    </w:p>
    <w:p w:rsidR="00AC05AC" w:rsidRDefault="00A82348">
      <w:r>
        <w:rPr>
          <w:rFonts w:hint="eastAsia"/>
        </w:rPr>
        <w:t xml:space="preserve">                        "projectName": "",</w:t>
      </w:r>
    </w:p>
    <w:p w:rsidR="00AC05AC" w:rsidRDefault="00A82348">
      <w:r>
        <w:rPr>
          <w:rFonts w:hint="eastAsia"/>
        </w:rPr>
        <w:t xml:space="preserve">                        "renderConsume": 1.57,</w:t>
      </w:r>
    </w:p>
    <w:p w:rsidR="00AC05AC" w:rsidRDefault="00A82348">
      <w:r>
        <w:rPr>
          <w:rFonts w:hint="eastAsia"/>
        </w:rPr>
        <w:t xml:space="preserve">                        "taskArrears": 0,</w:t>
      </w:r>
    </w:p>
    <w:p w:rsidR="00AC05AC" w:rsidRDefault="00A82348">
      <w:r>
        <w:rPr>
          <w:rFonts w:hint="eastAsia"/>
        </w:rPr>
        <w:t xml:space="preserve">                        "submitDate": 1535602289000,</w:t>
      </w:r>
    </w:p>
    <w:p w:rsidR="00AC05AC" w:rsidRDefault="00A82348">
      <w:r>
        <w:rPr>
          <w:rFonts w:hint="eastAsia"/>
        </w:rPr>
        <w:t xml:space="preserve">                        "startTime": 1535602601000,</w:t>
      </w:r>
    </w:p>
    <w:p w:rsidR="00AC05AC" w:rsidRDefault="00A82348">
      <w:r>
        <w:rPr>
          <w:rFonts w:hint="eastAsia"/>
        </w:rPr>
        <w:t xml:space="preserve">                        "completedDate": 1535603874000,</w:t>
      </w:r>
    </w:p>
    <w:p w:rsidR="00AC05AC" w:rsidRDefault="00A82348">
      <w:r>
        <w:rPr>
          <w:rFonts w:hint="eastAsia"/>
        </w:rPr>
        <w:t xml:space="preserve">                        "renderDuration": 1176,</w:t>
      </w:r>
    </w:p>
    <w:p w:rsidR="00AC05AC" w:rsidRDefault="00A82348">
      <w:r>
        <w:rPr>
          <w:rFonts w:hint="eastAsia"/>
        </w:rPr>
        <w:t xml:space="preserve">                        "userName": "xiaoguotu_ljian",</w:t>
      </w:r>
    </w:p>
    <w:p w:rsidR="00AC05AC" w:rsidRDefault="00A82348">
      <w:r>
        <w:rPr>
          <w:rFonts w:hint="eastAsia"/>
        </w:rPr>
        <w:t xml:space="preserve">                        "producer": null,</w:t>
      </w:r>
    </w:p>
    <w:p w:rsidR="00AC05AC" w:rsidRDefault="00A82348">
      <w:r>
        <w:rPr>
          <w:rFonts w:hint="eastAsia"/>
        </w:rPr>
        <w:t xml:space="preserve">                        "taskLevel": 79,</w:t>
      </w:r>
    </w:p>
    <w:p w:rsidR="00AC05AC" w:rsidRDefault="00A82348">
      <w:r>
        <w:rPr>
          <w:rFonts w:hint="eastAsia"/>
        </w:rPr>
        <w:t xml:space="preserve">                        "taskUserLevel": 0,</w:t>
      </w:r>
    </w:p>
    <w:p w:rsidR="00AC05AC" w:rsidRDefault="00A82348">
      <w:r>
        <w:rPr>
          <w:rFonts w:hint="eastAsia"/>
        </w:rPr>
        <w:t xml:space="preserve">                        "taskLimit": 200,</w:t>
      </w:r>
    </w:p>
    <w:p w:rsidR="00AC05AC" w:rsidRDefault="00A82348">
      <w:r>
        <w:rPr>
          <w:rFonts w:hint="eastAsia"/>
        </w:rPr>
        <w:t xml:space="preserve">                        "taskOverTime": 86400000,</w:t>
      </w:r>
    </w:p>
    <w:p w:rsidR="00AC05AC" w:rsidRDefault="00A82348">
      <w:r>
        <w:rPr>
          <w:rFonts w:hint="eastAsia"/>
        </w:rPr>
        <w:t xml:space="preserve">                        "userId": 10001520,</w:t>
      </w:r>
    </w:p>
    <w:p w:rsidR="00AC05AC" w:rsidRDefault="00A82348">
      <w:r>
        <w:rPr>
          <w:rFonts w:hint="eastAsia"/>
        </w:rPr>
        <w:t xml:space="preserve">                        "outputFileName": "18280_</w:t>
      </w:r>
      <w:r w:rsidR="00911A37">
        <w:rPr>
          <w:rFonts w:hint="eastAsia"/>
        </w:rPr>
        <w:t>c</w:t>
      </w:r>
      <w:r w:rsidR="00911A37">
        <w:t>loakroom</w:t>
      </w:r>
      <w:r>
        <w:rPr>
          <w:rFonts w:hint="eastAsia"/>
        </w:rPr>
        <w:t>",</w:t>
      </w:r>
    </w:p>
    <w:p w:rsidR="00AC05AC" w:rsidRDefault="00A82348">
      <w:r>
        <w:rPr>
          <w:rFonts w:hint="eastAsia"/>
        </w:rPr>
        <w:t xml:space="preserve">                        "munuTaskId": "2018083000075",</w:t>
      </w:r>
    </w:p>
    <w:p w:rsidR="00AC05AC" w:rsidRDefault="00A82348">
      <w:r>
        <w:rPr>
          <w:rFonts w:hint="eastAsia"/>
        </w:rPr>
        <w:t xml:space="preserve">                        "layerParentId": 18278,</w:t>
      </w:r>
    </w:p>
    <w:p w:rsidR="00AC05AC" w:rsidRDefault="00A82348">
      <w:r>
        <w:rPr>
          <w:rFonts w:hint="eastAsia"/>
        </w:rPr>
        <w:t xml:space="preserve">                        "cgId": 2001,</w:t>
      </w:r>
    </w:p>
    <w:p w:rsidR="00AC05AC" w:rsidRDefault="00A82348">
      <w:r>
        <w:rPr>
          <w:rFonts w:hint="eastAsia"/>
        </w:rPr>
        <w:t xml:space="preserve">                        "keyValue": "filter_kernel:Catmull-Rom::channel:0::gi_width:1066::openRenderBlocker:1::element_type:tga::secondary_gi_engine:0::tiles:16::reflection_refraction:1::all_camera:[\"VRayCam001\",\"VRayCam002\",\"VRayCam003\"]::renderable_camera:[\"VRayCam003\"]::displacement:1::light_cache_mode:0::height:2400::renderBlockerNum:16::gi:1::frames:0::gi_height:800::output_file_type:.tga::output_file:VRayCam0030000_.tga::element_active:1::tiles_type:block::filter_on:1::photonnode:0::node:0::vfb:0::output_file_basename:VRayCam0030000::photonKg:3::gi_frames:0::renderNum:1::width:3200::name:vray::irradiance_map_mode:4::primary_gi_engine:0::image_sampler_type:1::",</w:t>
      </w:r>
    </w:p>
    <w:p w:rsidR="00AC05AC" w:rsidRDefault="00A82348">
      <w:r>
        <w:rPr>
          <w:rFonts w:hint="eastAsia"/>
        </w:rPr>
        <w:t xml:space="preserve">                        "userAccountConsume": 0,</w:t>
      </w:r>
    </w:p>
    <w:p w:rsidR="00AC05AC" w:rsidRDefault="00A82348">
      <w:r>
        <w:rPr>
          <w:rFonts w:hint="eastAsia"/>
        </w:rPr>
        <w:t xml:space="preserve">                        "couponConsume": 1.57,</w:t>
      </w:r>
    </w:p>
    <w:p w:rsidR="00AC05AC" w:rsidRDefault="00A82348">
      <w:r>
        <w:rPr>
          <w:rFonts w:hint="eastAsia"/>
        </w:rPr>
        <w:t xml:space="preserve">                        "isOpen": 0,</w:t>
      </w:r>
    </w:p>
    <w:p w:rsidR="00AC05AC" w:rsidRDefault="00A82348">
      <w:r>
        <w:rPr>
          <w:rFonts w:hint="eastAsia"/>
        </w:rPr>
        <w:t xml:space="preserve">                        "taskType": "RenderPhoton",</w:t>
      </w:r>
    </w:p>
    <w:p w:rsidR="00AC05AC" w:rsidRDefault="00A82348">
      <w:r>
        <w:rPr>
          <w:rFonts w:hint="eastAsia"/>
        </w:rPr>
        <w:t xml:space="preserve">                        "renderCamera": "VRayCam003",</w:t>
      </w:r>
    </w:p>
    <w:p w:rsidR="00AC05AC" w:rsidRDefault="00A82348">
      <w:r>
        <w:rPr>
          <w:rFonts w:hint="eastAsia"/>
        </w:rPr>
        <w:t xml:space="preserve">                        "cloneParentId": 0,</w:t>
      </w:r>
    </w:p>
    <w:p w:rsidR="00AC05AC" w:rsidRDefault="00A82348">
      <w:r>
        <w:rPr>
          <w:rFonts w:hint="eastAsia"/>
        </w:rPr>
        <w:t xml:space="preserve">                        "cloneOriginalId": 0,</w:t>
      </w:r>
    </w:p>
    <w:p w:rsidR="00AC05AC" w:rsidRDefault="00A82348">
      <w:r>
        <w:rPr>
          <w:rFonts w:hint="eastAsia"/>
        </w:rPr>
        <w:t xml:space="preserve">                        "shareMainCapital": 0,</w:t>
      </w:r>
    </w:p>
    <w:p w:rsidR="00AC05AC" w:rsidRDefault="00A82348">
      <w:r>
        <w:rPr>
          <w:rFonts w:hint="eastAsia"/>
        </w:rPr>
        <w:t xml:space="preserve">                        "taskRam": null,</w:t>
      </w:r>
    </w:p>
    <w:p w:rsidR="00AC05AC" w:rsidRDefault="00A82348">
      <w:r>
        <w:rPr>
          <w:rFonts w:hint="eastAsia"/>
        </w:rPr>
        <w:t xml:space="preserve">                        "respRenderingTaskList": null,</w:t>
      </w:r>
    </w:p>
    <w:p w:rsidR="00AC05AC" w:rsidRDefault="00A82348">
      <w:r>
        <w:rPr>
          <w:rFonts w:hint="eastAsia"/>
        </w:rPr>
        <w:t xml:space="preserve">                        "layerName": null,</w:t>
      </w:r>
    </w:p>
    <w:p w:rsidR="00AC05AC" w:rsidRDefault="00A82348">
      <w:r>
        <w:rPr>
          <w:rFonts w:hint="eastAsia"/>
        </w:rPr>
        <w:t xml:space="preserve">                        "taskTypeText": "render_photons_task",</w:t>
      </w:r>
    </w:p>
    <w:p w:rsidR="00AC05AC" w:rsidRDefault="00A82348">
      <w:r>
        <w:rPr>
          <w:rFonts w:hint="eastAsia"/>
        </w:rPr>
        <w:lastRenderedPageBreak/>
        <w:t xml:space="preserve">                        "isDelete": 1</w:t>
      </w:r>
    </w:p>
    <w:p w:rsidR="00AC05AC" w:rsidRDefault="00A82348">
      <w:r>
        <w:rPr>
          <w:rFonts w:hint="eastAsia"/>
        </w:rPr>
        <w:t xml:space="preserve">                    },</w:t>
      </w:r>
    </w:p>
    <w:p w:rsidR="00AC05AC" w:rsidRDefault="00A82348">
      <w:r>
        <w:rPr>
          <w:rFonts w:hint="eastAsia"/>
        </w:rPr>
        <w:t xml:space="preserve">                    {</w:t>
      </w:r>
    </w:p>
    <w:p w:rsidR="00AC05AC" w:rsidRDefault="00A82348">
      <w:r>
        <w:rPr>
          <w:rFonts w:hint="eastAsia"/>
        </w:rPr>
        <w:t xml:space="preserve">                        "sceneName": "</w:t>
      </w:r>
      <w:r w:rsidR="00911A37">
        <w:rPr>
          <w:rFonts w:hint="eastAsia"/>
        </w:rPr>
        <w:t>cloakroom</w:t>
      </w:r>
      <w:r>
        <w:rPr>
          <w:rFonts w:hint="eastAsia"/>
        </w:rPr>
        <w:t>.max",</w:t>
      </w:r>
    </w:p>
    <w:p w:rsidR="00AC05AC" w:rsidRDefault="00A82348">
      <w:r>
        <w:rPr>
          <w:rFonts w:hint="eastAsia"/>
        </w:rPr>
        <w:t xml:space="preserve">                        "id": 18281,</w:t>
      </w:r>
    </w:p>
    <w:p w:rsidR="00AC05AC" w:rsidRDefault="00A82348">
      <w:r>
        <w:rPr>
          <w:rFonts w:hint="eastAsia"/>
        </w:rPr>
        <w:t xml:space="preserve">                        "taskAlias": "P18281",</w:t>
      </w:r>
    </w:p>
    <w:p w:rsidR="00AC05AC" w:rsidRDefault="00A82348">
      <w:r>
        <w:rPr>
          <w:rFonts w:hint="eastAsia"/>
        </w:rPr>
        <w:t xml:space="preserve">                        "taskStatus": 25,</w:t>
      </w:r>
    </w:p>
    <w:p w:rsidR="00AC05AC" w:rsidRDefault="00A82348">
      <w:r>
        <w:rPr>
          <w:rFonts w:hint="eastAsia"/>
        </w:rPr>
        <w:t xml:space="preserve">                        "statusText": "render_task_status_25",</w:t>
      </w:r>
    </w:p>
    <w:p w:rsidR="00AC05AC" w:rsidRDefault="00A82348">
      <w:r>
        <w:rPr>
          <w:rFonts w:hint="eastAsia"/>
        </w:rPr>
        <w:t xml:space="preserve">                        "preTaskStatus": null,</w:t>
      </w:r>
    </w:p>
    <w:p w:rsidR="00AC05AC" w:rsidRDefault="00A82348">
      <w:r>
        <w:rPr>
          <w:rFonts w:hint="eastAsia"/>
        </w:rPr>
        <w:t xml:space="preserve">                        "preStatusText": null,</w:t>
      </w:r>
    </w:p>
    <w:p w:rsidR="00AC05AC" w:rsidRDefault="00A82348">
      <w:r>
        <w:rPr>
          <w:rFonts w:hint="eastAsia"/>
        </w:rPr>
        <w:t xml:space="preserve">                        "totalFrames": 17,</w:t>
      </w:r>
    </w:p>
    <w:p w:rsidR="00AC05AC" w:rsidRDefault="00A82348">
      <w:r>
        <w:rPr>
          <w:rFonts w:hint="eastAsia"/>
        </w:rPr>
        <w:t xml:space="preserve">                        "abortFrames": 0,</w:t>
      </w:r>
    </w:p>
    <w:p w:rsidR="00AC05AC" w:rsidRDefault="00A82348">
      <w:r>
        <w:rPr>
          <w:rFonts w:hint="eastAsia"/>
        </w:rPr>
        <w:t xml:space="preserve">                        "executingFrames": 0,</w:t>
      </w:r>
    </w:p>
    <w:p w:rsidR="00AC05AC" w:rsidRDefault="00A82348">
      <w:r>
        <w:rPr>
          <w:rFonts w:hint="eastAsia"/>
        </w:rPr>
        <w:t xml:space="preserve">                        "doneFrames": 17,</w:t>
      </w:r>
    </w:p>
    <w:p w:rsidR="00AC05AC" w:rsidRDefault="00A82348">
      <w:r>
        <w:rPr>
          <w:rFonts w:hint="eastAsia"/>
        </w:rPr>
        <w:t xml:space="preserve">                        "failedFrames": 0,</w:t>
      </w:r>
    </w:p>
    <w:p w:rsidR="00AC05AC" w:rsidRDefault="00A82348">
      <w:r>
        <w:rPr>
          <w:rFonts w:hint="eastAsia"/>
        </w:rPr>
        <w:t xml:space="preserve">                        "framesRange": "0",</w:t>
      </w:r>
    </w:p>
    <w:p w:rsidR="00AC05AC" w:rsidRDefault="00A82348">
      <w:r>
        <w:rPr>
          <w:rFonts w:hint="eastAsia"/>
        </w:rPr>
        <w:t xml:space="preserve">                        "projectName": "",</w:t>
      </w:r>
    </w:p>
    <w:p w:rsidR="00AC05AC" w:rsidRDefault="00A82348">
      <w:r>
        <w:rPr>
          <w:rFonts w:hint="eastAsia"/>
        </w:rPr>
        <w:t xml:space="preserve">                        "renderConsume": 6.7,</w:t>
      </w:r>
    </w:p>
    <w:p w:rsidR="00AC05AC" w:rsidRDefault="00A82348">
      <w:r>
        <w:rPr>
          <w:rFonts w:hint="eastAsia"/>
        </w:rPr>
        <w:t xml:space="preserve">                        "taskArrears": 0,</w:t>
      </w:r>
    </w:p>
    <w:p w:rsidR="00AC05AC" w:rsidRDefault="00A82348">
      <w:r>
        <w:rPr>
          <w:rFonts w:hint="eastAsia"/>
        </w:rPr>
        <w:t xml:space="preserve">                        "submitDate": 1535602289000,</w:t>
      </w:r>
    </w:p>
    <w:p w:rsidR="00AC05AC" w:rsidRDefault="00A82348">
      <w:r>
        <w:rPr>
          <w:rFonts w:hint="eastAsia"/>
        </w:rPr>
        <w:t xml:space="preserve">                        "startTime": 1535603885000,</w:t>
      </w:r>
    </w:p>
    <w:p w:rsidR="00AC05AC" w:rsidRDefault="00A82348">
      <w:r>
        <w:rPr>
          <w:rFonts w:hint="eastAsia"/>
        </w:rPr>
        <w:t xml:space="preserve">                        "completedDate": 1535604765000,</w:t>
      </w:r>
    </w:p>
    <w:p w:rsidR="00AC05AC" w:rsidRDefault="00A82348">
      <w:r>
        <w:rPr>
          <w:rFonts w:hint="eastAsia"/>
        </w:rPr>
        <w:t xml:space="preserve">                        "renderDuration": 5028,</w:t>
      </w:r>
    </w:p>
    <w:p w:rsidR="00AC05AC" w:rsidRDefault="00A82348">
      <w:r>
        <w:rPr>
          <w:rFonts w:hint="eastAsia"/>
        </w:rPr>
        <w:t xml:space="preserve">                        "userName": "xiaoguotu_ljian",</w:t>
      </w:r>
    </w:p>
    <w:p w:rsidR="00AC05AC" w:rsidRDefault="00A82348">
      <w:r>
        <w:rPr>
          <w:rFonts w:hint="eastAsia"/>
        </w:rPr>
        <w:t xml:space="preserve">                        "producer": null,</w:t>
      </w:r>
    </w:p>
    <w:p w:rsidR="00AC05AC" w:rsidRDefault="00A82348">
      <w:r>
        <w:rPr>
          <w:rFonts w:hint="eastAsia"/>
        </w:rPr>
        <w:t xml:space="preserve">                        "taskLevel": 79,</w:t>
      </w:r>
    </w:p>
    <w:p w:rsidR="00AC05AC" w:rsidRDefault="00A82348">
      <w:r>
        <w:rPr>
          <w:rFonts w:hint="eastAsia"/>
        </w:rPr>
        <w:t xml:space="preserve">                        "taskUserLevel": 0,</w:t>
      </w:r>
    </w:p>
    <w:p w:rsidR="00AC05AC" w:rsidRDefault="00A82348">
      <w:r>
        <w:rPr>
          <w:rFonts w:hint="eastAsia"/>
        </w:rPr>
        <w:t xml:space="preserve">                        "taskLimit": 200,</w:t>
      </w:r>
    </w:p>
    <w:p w:rsidR="00AC05AC" w:rsidRDefault="00A82348">
      <w:r>
        <w:rPr>
          <w:rFonts w:hint="eastAsia"/>
        </w:rPr>
        <w:t xml:space="preserve">                        "taskOverTime": 86400000,</w:t>
      </w:r>
    </w:p>
    <w:p w:rsidR="00AC05AC" w:rsidRDefault="00A82348">
      <w:r>
        <w:rPr>
          <w:rFonts w:hint="eastAsia"/>
        </w:rPr>
        <w:t xml:space="preserve">                        "userId": 10001520,</w:t>
      </w:r>
    </w:p>
    <w:p w:rsidR="00AC05AC" w:rsidRDefault="00A82348">
      <w:r>
        <w:rPr>
          <w:rFonts w:hint="eastAsia"/>
        </w:rPr>
        <w:t xml:space="preserve">                        "outputFileName": "18281_</w:t>
      </w:r>
      <w:r w:rsidR="00911A37">
        <w:rPr>
          <w:rFonts w:hint="eastAsia"/>
        </w:rPr>
        <w:t>cloakroom</w:t>
      </w:r>
      <w:r>
        <w:rPr>
          <w:rFonts w:hint="eastAsia"/>
        </w:rPr>
        <w:t>",</w:t>
      </w:r>
    </w:p>
    <w:p w:rsidR="00AC05AC" w:rsidRDefault="00A82348">
      <w:r>
        <w:rPr>
          <w:rFonts w:hint="eastAsia"/>
        </w:rPr>
        <w:t xml:space="preserve">                        "munuTaskId": "2018083000079",</w:t>
      </w:r>
    </w:p>
    <w:p w:rsidR="00AC05AC" w:rsidRDefault="00A82348">
      <w:r>
        <w:rPr>
          <w:rFonts w:hint="eastAsia"/>
        </w:rPr>
        <w:t xml:space="preserve">                        "layerParentId": 18278,</w:t>
      </w:r>
    </w:p>
    <w:p w:rsidR="00AC05AC" w:rsidRDefault="00A82348">
      <w:r>
        <w:rPr>
          <w:rFonts w:hint="eastAsia"/>
        </w:rPr>
        <w:t xml:space="preserve">                        "cgId": 2001,</w:t>
      </w:r>
    </w:p>
    <w:p w:rsidR="00AC05AC" w:rsidRDefault="00A82348">
      <w:r>
        <w:rPr>
          <w:rFonts w:hint="eastAsia"/>
        </w:rPr>
        <w:t xml:space="preserve">                        "keyValue": "filter_kernel:Catmull-Rom::channel:0::gi_width:1066::openRenderBlocker:1::element_type:tga::secondary_gi_engine:0::tiles:16::reflection_refraction:1::all_camera:[\"VRayCam001\",\"VRayCam002\",\"VRayCam003\"]::renderable_camera:[\"VRayCam003\"]::displacement:1::light_cache_mode:0::height:2400::renderBlockerNum:16::gi:1::frames:0::gi_height:800::output_file_type:.tga::output_file:VRayCam0030000_.tga::element_active:1::tiles_type:block::filter_on:1::photonnode:0::node:0::vfb:0::output_file_basename:VRayCam0030000::photonKg:</w:t>
      </w:r>
      <w:r>
        <w:rPr>
          <w:rFonts w:hint="eastAsia"/>
        </w:rPr>
        <w:lastRenderedPageBreak/>
        <w:t>3::gi_frames:0::renderNum:1::width:3200::name:vray::irradiance_map_mode:4::primary_gi_engine:0::image_sampler_type:1::",</w:t>
      </w:r>
    </w:p>
    <w:p w:rsidR="00AC05AC" w:rsidRDefault="00A82348">
      <w:r>
        <w:rPr>
          <w:rFonts w:hint="eastAsia"/>
        </w:rPr>
        <w:t xml:space="preserve">                        "userAccountConsume": 0,</w:t>
      </w:r>
    </w:p>
    <w:p w:rsidR="00AC05AC" w:rsidRDefault="00A82348">
      <w:r>
        <w:rPr>
          <w:rFonts w:hint="eastAsia"/>
        </w:rPr>
        <w:t xml:space="preserve">                        "couponConsume": 6.7,</w:t>
      </w:r>
    </w:p>
    <w:p w:rsidR="00AC05AC" w:rsidRDefault="00A82348">
      <w:r>
        <w:rPr>
          <w:rFonts w:hint="eastAsia"/>
        </w:rPr>
        <w:t xml:space="preserve">                        "isOpen": 0,</w:t>
      </w:r>
    </w:p>
    <w:p w:rsidR="00AC05AC" w:rsidRDefault="00A82348">
      <w:r>
        <w:rPr>
          <w:rFonts w:hint="eastAsia"/>
        </w:rPr>
        <w:t xml:space="preserve">                        "taskType": "Render",</w:t>
      </w:r>
    </w:p>
    <w:p w:rsidR="00AC05AC" w:rsidRDefault="00A82348">
      <w:r>
        <w:rPr>
          <w:rFonts w:hint="eastAsia"/>
        </w:rPr>
        <w:t xml:space="preserve">                        "renderCamera": "VRayCam003",</w:t>
      </w:r>
    </w:p>
    <w:p w:rsidR="00AC05AC" w:rsidRDefault="00A82348">
      <w:r>
        <w:rPr>
          <w:rFonts w:hint="eastAsia"/>
        </w:rPr>
        <w:t xml:space="preserve">                        "cloneParentId": 0,</w:t>
      </w:r>
    </w:p>
    <w:p w:rsidR="00AC05AC" w:rsidRDefault="00A82348">
      <w:r>
        <w:rPr>
          <w:rFonts w:hint="eastAsia"/>
        </w:rPr>
        <w:t xml:space="preserve">                        "cloneOriginalId": 0,</w:t>
      </w:r>
    </w:p>
    <w:p w:rsidR="00AC05AC" w:rsidRDefault="00A82348">
      <w:r>
        <w:rPr>
          <w:rFonts w:hint="eastAsia"/>
        </w:rPr>
        <w:t xml:space="preserve">                        "shareMainCapital": 0,</w:t>
      </w:r>
    </w:p>
    <w:p w:rsidR="00AC05AC" w:rsidRDefault="00A82348">
      <w:r>
        <w:rPr>
          <w:rFonts w:hint="eastAsia"/>
        </w:rPr>
        <w:t xml:space="preserve">                        "taskRam": null,</w:t>
      </w:r>
    </w:p>
    <w:p w:rsidR="00AC05AC" w:rsidRDefault="00A82348">
      <w:r>
        <w:rPr>
          <w:rFonts w:hint="eastAsia"/>
        </w:rPr>
        <w:t xml:space="preserve">                        "respRenderingTaskList": null,</w:t>
      </w:r>
    </w:p>
    <w:p w:rsidR="00AC05AC" w:rsidRDefault="00A82348">
      <w:r>
        <w:rPr>
          <w:rFonts w:hint="eastAsia"/>
        </w:rPr>
        <w:t xml:space="preserve">                        "layerName": null,</w:t>
      </w:r>
    </w:p>
    <w:p w:rsidR="00AC05AC" w:rsidRDefault="00A82348">
      <w:r>
        <w:rPr>
          <w:rFonts w:hint="eastAsia"/>
        </w:rPr>
        <w:t xml:space="preserve">                        "taskTypeText": "render_major_picture_task",</w:t>
      </w:r>
    </w:p>
    <w:p w:rsidR="00AC05AC" w:rsidRDefault="00A82348">
      <w:r>
        <w:rPr>
          <w:rFonts w:hint="eastAsia"/>
        </w:rPr>
        <w:t xml:space="preserve">                        "isDelete": 1</w:t>
      </w:r>
    </w:p>
    <w:p w:rsidR="00AC05AC" w:rsidRDefault="00A82348">
      <w:r>
        <w:rPr>
          <w:rFonts w:hint="eastAsia"/>
        </w:rPr>
        <w:t xml:space="preserve">                    }</w:t>
      </w:r>
    </w:p>
    <w:p w:rsidR="00AC05AC" w:rsidRDefault="00A82348">
      <w:r>
        <w:rPr>
          <w:rFonts w:hint="eastAsia"/>
        </w:rPr>
        <w:t xml:space="preserve">                ],</w:t>
      </w:r>
    </w:p>
    <w:p w:rsidR="00AC05AC" w:rsidRDefault="00A82348">
      <w:r>
        <w:rPr>
          <w:rFonts w:hint="eastAsia"/>
        </w:rPr>
        <w:t xml:space="preserve">                "layerName": null,</w:t>
      </w:r>
    </w:p>
    <w:p w:rsidR="00AC05AC" w:rsidRDefault="00A82348">
      <w:r>
        <w:rPr>
          <w:rFonts w:hint="eastAsia"/>
        </w:rPr>
        <w:t xml:space="preserve">                "taskTypeText": null,</w:t>
      </w:r>
    </w:p>
    <w:p w:rsidR="00AC05AC" w:rsidRDefault="00A82348">
      <w:r>
        <w:rPr>
          <w:rFonts w:hint="eastAsia"/>
        </w:rPr>
        <w:t xml:space="preserve">                "isDelete": 1</w:t>
      </w:r>
    </w:p>
    <w:p w:rsidR="00AC05AC" w:rsidRDefault="00A82348">
      <w:r>
        <w:rPr>
          <w:rFonts w:hint="eastAsia"/>
        </w:rPr>
        <w:t xml:space="preserve">            }</w:t>
      </w:r>
    </w:p>
    <w:p w:rsidR="00AC05AC" w:rsidRDefault="00A82348">
      <w:r>
        <w:rPr>
          <w:rFonts w:hint="eastAsia"/>
        </w:rPr>
        <w:t xml:space="preserve">        ]</w:t>
      </w:r>
    </w:p>
    <w:p w:rsidR="00AC05AC" w:rsidRDefault="00A82348">
      <w:r>
        <w:rPr>
          <w:rFonts w:hint="eastAsia"/>
        </w:rPr>
        <w:t xml:space="preserve">    },</w:t>
      </w:r>
    </w:p>
    <w:p w:rsidR="00AC05AC" w:rsidRDefault="00A82348">
      <w:r>
        <w:rPr>
          <w:rFonts w:hint="eastAsia"/>
        </w:rPr>
        <w:t xml:space="preserve">    "serverTime": 1535964116655</w:t>
      </w:r>
    </w:p>
    <w:p w:rsidR="00AC05AC" w:rsidRDefault="00A82348">
      <w:r>
        <w:rPr>
          <w:rFonts w:hint="eastAsia"/>
        </w:rPr>
        <w:t>}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911A37">
      <w:pPr>
        <w:pStyle w:val="2"/>
      </w:pPr>
      <w:r>
        <w:rPr>
          <w:rFonts w:hint="eastAsia"/>
        </w:rPr>
        <w:t>S</w:t>
      </w:r>
      <w:r>
        <w:t>top task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task/stopTask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860"/>
        <w:gridCol w:w="342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Para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911A37">
            <w:r>
              <w:t>Combination of the task 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"taskParam":[1111307,1111309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911A37">
      <w:pPr>
        <w:pStyle w:val="2"/>
      </w:pPr>
      <w:r>
        <w:rPr>
          <w:rFonts w:hint="eastAsia"/>
        </w:rPr>
        <w:t>S</w:t>
      </w:r>
      <w:r>
        <w:t>tart task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task/startTask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860"/>
        <w:gridCol w:w="342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Para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911A37">
            <w:r>
              <w:t>Combination of the task 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skParam":[1111307,1111309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C05AC" w:rsidRDefault="00911A37">
      <w:pPr>
        <w:pStyle w:val="2"/>
      </w:pPr>
      <w:r>
        <w:rPr>
          <w:rFonts w:hint="eastAsia"/>
        </w:rPr>
        <w:t>A</w:t>
      </w:r>
      <w:r>
        <w:t>bandon task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task/abortTask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860"/>
        <w:gridCol w:w="342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Para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911A37">
            <w:r>
              <w:t>Combination of the task 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skParam":[1111307,1111309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911A37">
      <w:pPr>
        <w:pStyle w:val="2"/>
      </w:pPr>
      <w:r>
        <w:rPr>
          <w:rFonts w:hint="eastAsia"/>
        </w:rPr>
        <w:t>D</w:t>
      </w:r>
      <w:r>
        <w:t>elete task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task/deleteTask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860"/>
        <w:gridCol w:w="174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lastRenderedPageBreak/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Para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3325E">
            <w:r>
              <w:t>T</w:t>
            </w:r>
            <w:r w:rsidR="00911A37">
              <w:t>ask ID</w:t>
            </w:r>
            <w:r>
              <w:t xml:space="preserve"> 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skParam":[1111307,1111309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 w:rsidTr="00911A37">
        <w:trPr>
          <w:tblCellSpacing w:w="0" w:type="dxa"/>
        </w:trPr>
        <w:tc>
          <w:tcPr>
            <w:tcW w:w="16470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911A37" w:rsidRDefault="00911A37">
      <w:pPr>
        <w:spacing w:before="1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Obtain the </w:t>
      </w:r>
      <w:r w:rsidRPr="00911A37">
        <w:rPr>
          <w:b/>
          <w:bCs/>
          <w:sz w:val="36"/>
          <w:szCs w:val="36"/>
        </w:rPr>
        <w:t>task rendering frame details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task/queryTaskFrames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0"/>
        <w:gridCol w:w="1140"/>
        <w:gridCol w:w="3210"/>
        <w:gridCol w:w="3854"/>
      </w:tblGrid>
      <w:tr w:rsidR="00911A37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911A37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911A37">
            <w:r>
              <w:rPr>
                <w:rFonts w:hint="eastAsia"/>
              </w:rPr>
              <w:t>Tas</w:t>
            </w:r>
            <w:r>
              <w:t>k</w:t>
            </w:r>
            <w:r>
              <w:rPr>
                <w:rFonts w:hint="eastAsia"/>
              </w:rPr>
              <w:t xml:space="preserve"> 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911A37" w:rsidP="00911A37">
            <w:r>
              <w:rPr>
                <w:rFonts w:hint="eastAsia"/>
              </w:rPr>
              <w:t>Tas</w:t>
            </w:r>
            <w:r>
              <w:t>k</w:t>
            </w:r>
            <w:r>
              <w:rPr>
                <w:rFonts w:hint="eastAsia"/>
              </w:rPr>
              <w:t xml:space="preserve"> ID</w:t>
            </w:r>
            <w:r w:rsidR="00A82348">
              <w:rPr>
                <w:rFonts w:hint="eastAsia"/>
              </w:rPr>
              <w:t>，</w:t>
            </w:r>
            <w:r w:rsidRPr="00911A37">
              <w:t xml:space="preserve">Is the unique identifier of the task, </w:t>
            </w:r>
            <w:r>
              <w:t>mandatary</w:t>
            </w:r>
            <w:r w:rsidRPr="00911A37">
              <w:t xml:space="preserve"> field</w:t>
            </w:r>
          </w:p>
        </w:tc>
      </w:tr>
      <w:tr w:rsidR="00911A37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earchKeywor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911A37" w:rsidP="00911A37">
            <w:r w:rsidRPr="00911A37">
              <w:t xml:space="preserve">Query based on </w:t>
            </w:r>
            <w:r>
              <w:t xml:space="preserve">the name of the multiple </w:t>
            </w:r>
            <w:r w:rsidRPr="00911A37">
              <w:t>frame</w:t>
            </w:r>
            <w:r>
              <w:t>s that rendered on one machin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>
              <w:t xml:space="preserve">Is a string that be queried based on name of the multiple </w:t>
            </w:r>
            <w:r w:rsidRPr="00911A37">
              <w:t>frame</w:t>
            </w:r>
            <w:r>
              <w:t>s that rendered on one machine, optional field</w:t>
            </w:r>
          </w:p>
        </w:tc>
      </w:tr>
      <w:tr w:rsidR="00911A37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ageNu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>
              <w:t>Current page numb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-</w:t>
            </w:r>
          </w:p>
        </w:tc>
      </w:tr>
      <w:tr w:rsidR="00911A37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lastRenderedPageBreak/>
              <w:t>pageSiz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>
              <w:rPr>
                <w:rFonts w:hint="eastAsia"/>
              </w:rPr>
              <w:t>S</w:t>
            </w:r>
            <w:r>
              <w:t>ize of the data that displayed per pa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-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 List&lt;FrameInfo&gt;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73"/>
        <w:gridCol w:w="954"/>
        <w:gridCol w:w="1383"/>
        <w:gridCol w:w="5954"/>
      </w:tblGrid>
      <w:tr w:rsidR="005A393B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user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o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>
              <w:rPr>
                <w:rFonts w:hint="eastAsia"/>
              </w:rPr>
              <w:t>user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Pric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ou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>
              <w:t>Render pric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ee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 w:rsidP="005A393B">
            <w:r>
              <w:rPr>
                <w:rFonts w:hint="eastAsia"/>
              </w:rPr>
              <w:t>F</w:t>
            </w:r>
            <w:r>
              <w:t>ee charge t</w:t>
            </w:r>
            <w:r w:rsidR="00883157">
              <w:rPr>
                <w:rFonts w:hint="eastAsia"/>
              </w:rPr>
              <w:t>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5A393B">
            <w:r>
              <w:rPr>
                <w:rFonts w:hint="eastAsia"/>
              </w:rPr>
              <w:t xml:space="preserve">0 </w:t>
            </w:r>
            <w:r w:rsidR="005A393B">
              <w:rPr>
                <w:rFonts w:hint="eastAsia"/>
              </w:rPr>
              <w:t>Q</w:t>
            </w:r>
            <w:r w:rsidR="005A393B">
              <w:t>uantity-based</w:t>
            </w:r>
            <w:r>
              <w:rPr>
                <w:rFonts w:hint="eastAsia"/>
              </w:rPr>
              <w:t xml:space="preserve">，1 </w:t>
            </w:r>
            <w:r w:rsidR="005A393B">
              <w:rPr>
                <w:rFonts w:hint="eastAsia"/>
              </w:rPr>
              <w:t>M</w:t>
            </w:r>
            <w:r w:rsidR="005A393B">
              <w:t>achine-bashed</w:t>
            </w:r>
            <w:r>
              <w:rPr>
                <w:rFonts w:hint="eastAsia"/>
              </w:rPr>
              <w:t xml:space="preserve">，2 </w:t>
            </w:r>
            <w:r w:rsidR="005A393B">
              <w:rPr>
                <w:rFonts w:hint="eastAsia"/>
              </w:rPr>
              <w:t>P</w:t>
            </w:r>
            <w:r w:rsidR="005A393B">
              <w:t>roject-based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latfor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>
              <w:t>P</w:t>
            </w:r>
            <w:r>
              <w:rPr>
                <w:rFonts w:hint="eastAsia"/>
              </w:rPr>
              <w:t>latfor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Index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 w:rsidRPr="005A393B">
              <w:t>Frame sequence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Block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 w:rsidRPr="005A393B">
              <w:t>Current frame numb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S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 w:rsidP="005A393B">
            <w:r>
              <w:t xml:space="preserve">Current frame </w:t>
            </w:r>
            <w:r w:rsidR="0000595E">
              <w:rPr>
                <w:rFonts w:hint="eastAsia"/>
              </w:rPr>
              <w:t>s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5A393B">
            <w:r>
              <w:rPr>
                <w:rFonts w:hint="eastAsia"/>
              </w:rPr>
              <w:t>1/</w:t>
            </w:r>
            <w:r w:rsidR="005A393B">
              <w:t>Waiting</w:t>
            </w:r>
            <w:r>
              <w:rPr>
                <w:rFonts w:hint="eastAsia"/>
              </w:rPr>
              <w:t>,2/</w:t>
            </w:r>
            <w:r w:rsidR="005A393B">
              <w:rPr>
                <w:rFonts w:hint="eastAsia"/>
              </w:rPr>
              <w:t>P</w:t>
            </w:r>
            <w:r w:rsidR="005A393B">
              <w:t>rocessing</w:t>
            </w:r>
            <w:r>
              <w:rPr>
                <w:rFonts w:hint="eastAsia"/>
              </w:rPr>
              <w:t>,3/</w:t>
            </w:r>
            <w:r w:rsidR="005A393B">
              <w:t>Stopped</w:t>
            </w:r>
            <w:r>
              <w:rPr>
                <w:rFonts w:hint="eastAsia"/>
              </w:rPr>
              <w:t>,4/</w:t>
            </w:r>
            <w:r w:rsidR="005A393B">
              <w:rPr>
                <w:rFonts w:hint="eastAsia"/>
              </w:rPr>
              <w:t>C</w:t>
            </w:r>
            <w:r w:rsidR="005A393B">
              <w:t>omplete</w:t>
            </w:r>
            <w:r>
              <w:rPr>
                <w:rFonts w:hint="eastAsia"/>
              </w:rPr>
              <w:t>,5/</w:t>
            </w:r>
            <w:r w:rsidR="005A393B">
              <w:rPr>
                <w:rFonts w:hint="eastAsia"/>
              </w:rPr>
              <w:t>F</w:t>
            </w:r>
            <w:r w:rsidR="005A393B">
              <w:t>ailed</w:t>
            </w:r>
            <w:r>
              <w:rPr>
                <w:rFonts w:hint="eastAsia"/>
              </w:rPr>
              <w:t>,6/</w:t>
            </w:r>
            <w:r w:rsidR="005A393B">
              <w:rPr>
                <w:rFonts w:hint="eastAsia"/>
              </w:rPr>
              <w:t>W</w:t>
            </w:r>
            <w:r w:rsidR="005A393B">
              <w:t>aiting for the pre-handeling</w:t>
            </w:r>
            <w:r>
              <w:rPr>
                <w:rFonts w:hint="eastAsia"/>
              </w:rPr>
              <w:t>,7/</w:t>
            </w:r>
            <w:r w:rsidR="005A393B">
              <w:t>Waiting for p</w:t>
            </w:r>
            <w:r w:rsidR="005A393B" w:rsidRPr="005A393B">
              <w:t>hotonic frame renderin</w:t>
            </w:r>
            <w:r w:rsidR="005A393B">
              <w:t>g completed</w:t>
            </w:r>
            <w:r>
              <w:rPr>
                <w:rFonts w:hint="eastAsia"/>
              </w:rPr>
              <w:t>,8/</w:t>
            </w:r>
            <w:r w:rsidR="005A393B">
              <w:t>Waiting for the priority rendering completed</w:t>
            </w:r>
            <w:r>
              <w:rPr>
                <w:rFonts w:hint="eastAsia"/>
              </w:rPr>
              <w:t>,9/</w:t>
            </w:r>
            <w:r w:rsidR="005A393B">
              <w:t xml:space="preserve"> </w:t>
            </w:r>
            <w:r w:rsidR="005A393B" w:rsidRPr="005A393B">
              <w:t>Wait for the photon job to finish rendering</w:t>
            </w:r>
            <w:r>
              <w:rPr>
                <w:rFonts w:hint="eastAsia"/>
              </w:rPr>
              <w:t>,10/</w:t>
            </w:r>
            <w:r w:rsidR="005A393B">
              <w:t>Waiting for the</w:t>
            </w:r>
            <w:r w:rsidR="005A393B" w:rsidRPr="005A393B">
              <w:t xml:space="preserve"> settlement job rendering completed</w:t>
            </w:r>
            <w:r>
              <w:rPr>
                <w:rFonts w:hint="eastAsia"/>
              </w:rPr>
              <w:t>,11/</w:t>
            </w:r>
            <w:r w:rsidR="005A393B">
              <w:t>Task timing out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eeAmoun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ou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 w:rsidRPr="005A393B">
              <w:t>Balance deduc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lastRenderedPageBreak/>
              <w:t>couponFe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ou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 w:rsidRPr="005A393B">
              <w:t>Vouchers deduc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art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o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 w:rsidRPr="005A393B">
              <w:t>Start time (m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end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o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 w:rsidRPr="005A393B">
              <w:t>End time (ms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Execute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o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 w:rsidRPr="005A393B">
              <w:t>Rendering frame 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StatusTex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>
              <w:rPr>
                <w:rFonts w:hint="eastAsia"/>
              </w:rPr>
              <w:t>F</w:t>
            </w:r>
            <w:r>
              <w:t xml:space="preserve">rame </w:t>
            </w:r>
            <w:r w:rsidR="0000595E">
              <w:rPr>
                <w:rFonts w:hint="eastAsia"/>
              </w:rPr>
              <w:t>status</w:t>
            </w:r>
            <w:r>
              <w:t xml:space="preserve"> </w:t>
            </w:r>
            <w:r w:rsidR="00AA6DF4">
              <w:rPr>
                <w:rFonts w:hint="eastAsia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arrearsFe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ou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 w:rsidRPr="005A393B">
              <w:t>Render frame arrears amoun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o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>
              <w:t>Task 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>
            <w:r>
              <w:rPr>
                <w:rFonts w:hint="eastAsia"/>
              </w:rPr>
              <w:t>F</w:t>
            </w:r>
            <w:r>
              <w:t xml:space="preserve">rame </w:t>
            </w:r>
            <w:r w:rsidR="00883157">
              <w:rPr>
                <w:rFonts w:hint="eastAsia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5A393B" w:rsidP="00B822F8">
            <w:r w:rsidRPr="005A393B">
              <w:t xml:space="preserve">1/Pre-rendering (only one frame, </w:t>
            </w:r>
            <w:r>
              <w:t xml:space="preserve">even </w:t>
            </w:r>
            <w:r w:rsidRPr="005A393B">
              <w:t>for multi-camera case), 2/photo</w:t>
            </w:r>
            <w:r>
              <w:t>n frame</w:t>
            </w:r>
            <w:r w:rsidRPr="005A393B">
              <w:t>, 3/</w:t>
            </w:r>
            <w:r>
              <w:t xml:space="preserve">combine </w:t>
            </w:r>
            <w:r w:rsidRPr="005A393B">
              <w:t>photo</w:t>
            </w:r>
            <w:r>
              <w:t>n frame</w:t>
            </w:r>
            <w:r w:rsidRPr="005A393B">
              <w:t>, 4/priority frame, 5/main</w:t>
            </w:r>
            <w:r w:rsidR="00B822F8">
              <w:t xml:space="preserve"> </w:t>
            </w:r>
            <w:r w:rsidR="00B822F8" w:rsidRPr="005A393B">
              <w:t>render</w:t>
            </w:r>
            <w:r w:rsidRPr="005A393B">
              <w:t xml:space="preserve"> frame, 6</w:t>
            </w:r>
            <w:r w:rsidR="00B822F8" w:rsidRPr="005A393B">
              <w:t xml:space="preserve"> pri</w:t>
            </w:r>
            <w:r w:rsidR="00B822F8">
              <w:t>ority</w:t>
            </w:r>
            <w:r w:rsidR="00B822F8" w:rsidRPr="005A393B">
              <w:t xml:space="preserve"> </w:t>
            </w:r>
            <w:r w:rsidRPr="005A393B">
              <w:t xml:space="preserve">/maya/max </w:t>
            </w:r>
            <w:r w:rsidR="00B822F8">
              <w:t>composite rendering frame</w:t>
            </w:r>
            <w:r w:rsidRPr="005A393B">
              <w:t>, 7/maya/max rendering main picture composite frame, 8/houdini settlement frame, 9/max channel frame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commitFla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822F8">
            <w:r w:rsidRPr="00B822F8">
              <w:t>Recount ti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822F8" w:rsidP="00B822F8">
            <w:r>
              <w:rPr>
                <w:rFonts w:hint="eastAsia"/>
              </w:rPr>
              <w:t>I</w:t>
            </w:r>
            <w:r>
              <w:t xml:space="preserve">ndicate the recount time  </w:t>
            </w:r>
            <w:r w:rsidR="00AA6DF4">
              <w:rPr>
                <w:rFonts w:hint="eastAsia"/>
              </w:rPr>
              <w:t>default</w:t>
            </w:r>
            <w:r>
              <w:t xml:space="preserve"> </w:t>
            </w:r>
            <w:r>
              <w:rPr>
                <w:rFonts w:hint="eastAsia"/>
              </w:rPr>
              <w:t>i</w:t>
            </w:r>
            <w:r>
              <w:t xml:space="preserve">s </w:t>
            </w:r>
            <w:r w:rsidR="00A82348">
              <w:rPr>
                <w:rFonts w:hint="eastAsia"/>
              </w:rPr>
              <w:t>0,</w:t>
            </w:r>
            <w:r>
              <w:rPr>
                <w:rFonts w:hint="eastAsia"/>
              </w:rPr>
              <w:t>i</w:t>
            </w:r>
            <w:r>
              <w:t>ncreased as the recount time increase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Over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822F8">
            <w:r>
              <w:rPr>
                <w:rFonts w:hint="eastAsia"/>
              </w:rPr>
              <w:t>o</w:t>
            </w:r>
            <w:r>
              <w:t>ver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822F8">
            <w:r>
              <w:t>Overtime details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lastRenderedPageBreak/>
              <w:t>gop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B822F8">
            <w:r>
              <w:t xml:space="preserve">Houdini </w:t>
            </w:r>
            <w:r w:rsidRPr="00B822F8">
              <w:t>Settlement node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5A393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Ra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3325E" w:rsidP="00A02D23">
            <w:r>
              <w:t>M</w:t>
            </w:r>
            <w:r w:rsidR="00A02D23" w:rsidRPr="00A02D23">
              <w:t xml:space="preserve">emory </w:t>
            </w:r>
            <w:r w:rsidR="00A02D23">
              <w:t xml:space="preserve">of the </w:t>
            </w:r>
            <w:r w:rsidR="00A02D23" w:rsidRPr="00A02D23">
              <w:t>task rendering</w:t>
            </w:r>
            <w:r w:rsidR="00A02D23">
              <w:t xml:space="preserve"> f</w:t>
            </w:r>
            <w:r w:rsidR="00A02D23" w:rsidRPr="00A02D23">
              <w:t xml:space="preserve">rame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 w:rsidP="00A02D23">
            <w:r w:rsidRPr="00A02D23">
              <w:t xml:space="preserve">No memory requirement if </w:t>
            </w:r>
            <w:r>
              <w:t>d</w:t>
            </w:r>
            <w:r w:rsidRPr="00A02D23">
              <w:t>escription</w:t>
            </w:r>
            <w:r w:rsidR="00A3325E">
              <w:t xml:space="preserve"> does</w:t>
            </w:r>
            <w:r>
              <w:t xml:space="preserve"> not specified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skId": 19088,</w:t>
            </w:r>
          </w:p>
          <w:p w:rsidR="00AC05AC" w:rsidRDefault="00A82348">
            <w:r>
              <w:rPr>
                <w:rFonts w:hint="eastAsia"/>
              </w:rPr>
              <w:t xml:space="preserve">    "pageNum": 1,</w:t>
            </w:r>
          </w:p>
          <w:p w:rsidR="00AC05AC" w:rsidRDefault="00A82348">
            <w:r>
              <w:rPr>
                <w:rFonts w:hint="eastAsia"/>
              </w:rPr>
              <w:t xml:space="preserve">    "pageSize": 2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 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{</w:t>
            </w:r>
          </w:p>
          <w:p w:rsidR="00AC05AC" w:rsidRDefault="00A82348">
            <w:r>
              <w:rPr>
                <w:rFonts w:hint="eastAsia"/>
              </w:rPr>
              <w:t xml:space="preserve">        "pageCount": 9,</w:t>
            </w:r>
          </w:p>
          <w:p w:rsidR="00AC05AC" w:rsidRDefault="00A82348">
            <w:r>
              <w:rPr>
                <w:rFonts w:hint="eastAsia"/>
              </w:rPr>
              <w:t xml:space="preserve">        "pageNum": 1,</w:t>
            </w:r>
          </w:p>
          <w:p w:rsidR="00AC05AC" w:rsidRDefault="00A82348">
            <w:r>
              <w:rPr>
                <w:rFonts w:hint="eastAsia"/>
              </w:rPr>
              <w:t xml:space="preserve">        "total": 17,</w:t>
            </w:r>
          </w:p>
          <w:p w:rsidR="00AC05AC" w:rsidRDefault="00A82348">
            <w:r>
              <w:rPr>
                <w:rFonts w:hint="eastAsia"/>
              </w:rPr>
              <w:t xml:space="preserve">        "size": 2,</w:t>
            </w:r>
          </w:p>
          <w:p w:rsidR="00AC05AC" w:rsidRDefault="00A82348">
            <w:r>
              <w:rPr>
                <w:rFonts w:hint="eastAsia"/>
              </w:rPr>
              <w:t xml:space="preserve">        "items": [</w:t>
            </w:r>
          </w:p>
          <w:p w:rsidR="00AC05AC" w:rsidRDefault="00A82348">
            <w:r>
              <w:rPr>
                <w:rFonts w:hint="eastAsia"/>
              </w:rPr>
              <w:t xml:space="preserve">            {</w:t>
            </w:r>
          </w:p>
          <w:p w:rsidR="00AC05AC" w:rsidRDefault="00A82348">
            <w:r>
              <w:rPr>
                <w:rFonts w:hint="eastAsia"/>
              </w:rPr>
              <w:t xml:space="preserve">                "id": 1546598,</w:t>
            </w:r>
          </w:p>
          <w:p w:rsidR="00AC05AC" w:rsidRDefault="00A82348">
            <w:r>
              <w:rPr>
                <w:rFonts w:hint="eastAsia"/>
              </w:rPr>
              <w:t xml:space="preserve">                "userId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ramePrice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eeType": null,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            "platform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rameIndex": "0-1",</w:t>
            </w:r>
          </w:p>
          <w:p w:rsidR="00AC05AC" w:rsidRDefault="00A82348">
            <w:r>
              <w:rPr>
                <w:rFonts w:hint="eastAsia"/>
              </w:rPr>
              <w:t xml:space="preserve">                "frameStatus": 4,</w:t>
            </w:r>
          </w:p>
          <w:p w:rsidR="00AC05AC" w:rsidRDefault="00A82348">
            <w:r>
              <w:rPr>
                <w:rFonts w:hint="eastAsia"/>
              </w:rPr>
              <w:t xml:space="preserve">                "feeAmount": 0.44,</w:t>
            </w:r>
          </w:p>
          <w:p w:rsidR="00AC05AC" w:rsidRDefault="00A82348">
            <w:r>
              <w:rPr>
                <w:rFonts w:hint="eastAsia"/>
              </w:rPr>
              <w:t xml:space="preserve">                "startTime": 1535960273000,</w:t>
            </w:r>
          </w:p>
          <w:p w:rsidR="00AC05AC" w:rsidRDefault="00A82348">
            <w:r>
              <w:rPr>
                <w:rFonts w:hint="eastAsia"/>
              </w:rPr>
              <w:t xml:space="preserve">                "endTime": 1535960762000,</w:t>
            </w:r>
          </w:p>
          <w:p w:rsidR="00AC05AC" w:rsidRDefault="00A82348">
            <w:r>
              <w:rPr>
                <w:rFonts w:hint="eastAsia"/>
              </w:rPr>
              <w:t xml:space="preserve">                "frameExecuteTime": 489,</w:t>
            </w:r>
          </w:p>
          <w:p w:rsidR="00AC05AC" w:rsidRDefault="00A82348">
            <w:r>
              <w:rPr>
                <w:rFonts w:hint="eastAsia"/>
              </w:rPr>
              <w:t xml:space="preserve">                "frameStatusText": "task_frame_status_4",</w:t>
            </w:r>
          </w:p>
          <w:p w:rsidR="00AC05AC" w:rsidRDefault="00A82348">
            <w:r>
              <w:rPr>
                <w:rFonts w:hint="eastAsia"/>
              </w:rPr>
              <w:t xml:space="preserve">                "arrearsFee": null,</w:t>
            </w:r>
          </w:p>
          <w:p w:rsidR="00AC05AC" w:rsidRDefault="00A82348">
            <w:r>
              <w:rPr>
                <w:rFonts w:hint="eastAsia"/>
              </w:rPr>
              <w:t xml:space="preserve">                "munuJobId": "0",</w:t>
            </w:r>
          </w:p>
          <w:p w:rsidR="00AC05AC" w:rsidRDefault="00A82348">
            <w:r>
              <w:rPr>
                <w:rFonts w:hint="eastAsia"/>
              </w:rPr>
              <w:t xml:space="preserve">                "taskId": 19088,</w:t>
            </w:r>
          </w:p>
          <w:p w:rsidR="00AC05AC" w:rsidRDefault="00A82348">
            <w:r>
              <w:rPr>
                <w:rFonts w:hint="eastAsia"/>
              </w:rPr>
              <w:t xml:space="preserve">                "munuTaskId": "2018090300040",</w:t>
            </w:r>
          </w:p>
          <w:p w:rsidR="00AC05AC" w:rsidRDefault="00A82348">
            <w:r>
              <w:rPr>
                <w:rFonts w:hint="eastAsia"/>
              </w:rPr>
              <w:t xml:space="preserve">                "frameType": 5,</w:t>
            </w:r>
          </w:p>
          <w:p w:rsidR="00AC05AC" w:rsidRDefault="00A82348">
            <w:r>
              <w:rPr>
                <w:rFonts w:hint="eastAsia"/>
              </w:rPr>
              <w:t xml:space="preserve">                "couponFee": 0,</w:t>
            </w:r>
          </w:p>
          <w:p w:rsidR="00AC05AC" w:rsidRDefault="00A82348">
            <w:r>
              <w:rPr>
                <w:rFonts w:hint="eastAsia"/>
              </w:rPr>
              <w:t xml:space="preserve">                "recommitFlag": 0,</w:t>
            </w:r>
          </w:p>
          <w:p w:rsidR="00AC05AC" w:rsidRDefault="00A82348">
            <w:r>
              <w:rPr>
                <w:rFonts w:hint="eastAsia"/>
              </w:rPr>
              <w:t xml:space="preserve">                "isCopy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rameBlock": "1",</w:t>
            </w:r>
          </w:p>
          <w:p w:rsidR="00AC05AC" w:rsidRDefault="00A82348">
            <w:r>
              <w:rPr>
                <w:rFonts w:hint="eastAsia"/>
              </w:rPr>
              <w:t xml:space="preserve">                "taskOverTime": 86400000,</w:t>
            </w:r>
          </w:p>
          <w:p w:rsidR="00AC05AC" w:rsidRDefault="00A82348">
            <w:r>
              <w:rPr>
                <w:rFonts w:hint="eastAsia"/>
              </w:rPr>
              <w:t xml:space="preserve">                "gopName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rameRam": null</w:t>
            </w:r>
          </w:p>
          <w:p w:rsidR="00AC05AC" w:rsidRDefault="00A82348">
            <w:r>
              <w:rPr>
                <w:rFonts w:hint="eastAsia"/>
              </w:rPr>
              <w:t xml:space="preserve">            },</w:t>
            </w:r>
          </w:p>
          <w:p w:rsidR="00AC05AC" w:rsidRDefault="00A82348">
            <w:r>
              <w:rPr>
                <w:rFonts w:hint="eastAsia"/>
              </w:rPr>
              <w:t xml:space="preserve">            {</w:t>
            </w:r>
          </w:p>
          <w:p w:rsidR="00AC05AC" w:rsidRDefault="00A82348">
            <w:r>
              <w:rPr>
                <w:rFonts w:hint="eastAsia"/>
              </w:rPr>
              <w:t xml:space="preserve">                "id": 1546599,</w:t>
            </w:r>
          </w:p>
          <w:p w:rsidR="00AC05AC" w:rsidRDefault="00A82348">
            <w:r>
              <w:rPr>
                <w:rFonts w:hint="eastAsia"/>
              </w:rPr>
              <w:t xml:space="preserve">                "userId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ramePrice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eeType": null,</w:t>
            </w:r>
          </w:p>
          <w:p w:rsidR="00AC05AC" w:rsidRDefault="00A82348">
            <w:r>
              <w:rPr>
                <w:rFonts w:hint="eastAsia"/>
              </w:rPr>
              <w:t xml:space="preserve">                "platform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rameIndex": "0-2",</w:t>
            </w:r>
          </w:p>
          <w:p w:rsidR="00AC05AC" w:rsidRDefault="00A82348">
            <w:r>
              <w:rPr>
                <w:rFonts w:hint="eastAsia"/>
              </w:rPr>
              <w:t xml:space="preserve">                "frameStatus": 4,</w:t>
            </w:r>
          </w:p>
          <w:p w:rsidR="00AC05AC" w:rsidRDefault="00A82348">
            <w:r>
              <w:rPr>
                <w:rFonts w:hint="eastAsia"/>
              </w:rPr>
              <w:t xml:space="preserve">                "feeAmount": 0.43,</w:t>
            </w:r>
          </w:p>
          <w:p w:rsidR="00AC05AC" w:rsidRDefault="00A82348">
            <w:r>
              <w:rPr>
                <w:rFonts w:hint="eastAsia"/>
              </w:rPr>
              <w:t xml:space="preserve">                "startTime": 1535960856000,</w:t>
            </w:r>
          </w:p>
          <w:p w:rsidR="00AC05AC" w:rsidRDefault="00A82348">
            <w:r>
              <w:rPr>
                <w:rFonts w:hint="eastAsia"/>
              </w:rPr>
              <w:t xml:space="preserve">                "endTime": 1535961338000,</w:t>
            </w:r>
          </w:p>
          <w:p w:rsidR="00AC05AC" w:rsidRDefault="00A82348">
            <w:r>
              <w:rPr>
                <w:rFonts w:hint="eastAsia"/>
              </w:rPr>
              <w:t xml:space="preserve">                "frameExecuteTime": 482,</w:t>
            </w:r>
          </w:p>
          <w:p w:rsidR="00AC05AC" w:rsidRDefault="00A82348">
            <w:r>
              <w:rPr>
                <w:rFonts w:hint="eastAsia"/>
              </w:rPr>
              <w:t xml:space="preserve">                "frameStatusText": "task_frame_status_4",</w:t>
            </w:r>
          </w:p>
          <w:p w:rsidR="00AC05AC" w:rsidRDefault="00A82348">
            <w:r>
              <w:rPr>
                <w:rFonts w:hint="eastAsia"/>
              </w:rPr>
              <w:t xml:space="preserve">                "arrearsFee": null,</w:t>
            </w:r>
          </w:p>
          <w:p w:rsidR="00AC05AC" w:rsidRDefault="00A82348">
            <w:r>
              <w:rPr>
                <w:rFonts w:hint="eastAsia"/>
              </w:rPr>
              <w:t xml:space="preserve">                "munuJobId": "1",</w:t>
            </w:r>
          </w:p>
          <w:p w:rsidR="00AC05AC" w:rsidRDefault="00A82348">
            <w:r>
              <w:rPr>
                <w:rFonts w:hint="eastAsia"/>
              </w:rPr>
              <w:t xml:space="preserve">                "taskId": 19088,</w:t>
            </w:r>
          </w:p>
          <w:p w:rsidR="00AC05AC" w:rsidRDefault="00A82348">
            <w:r>
              <w:rPr>
                <w:rFonts w:hint="eastAsia"/>
              </w:rPr>
              <w:t xml:space="preserve">                "munuTaskId": "2018090300040",</w:t>
            </w:r>
          </w:p>
          <w:p w:rsidR="00AC05AC" w:rsidRDefault="00A82348">
            <w:r>
              <w:rPr>
                <w:rFonts w:hint="eastAsia"/>
              </w:rPr>
              <w:t xml:space="preserve">                "frameType": 5,</w:t>
            </w:r>
          </w:p>
          <w:p w:rsidR="00AC05AC" w:rsidRDefault="00A82348">
            <w:r>
              <w:rPr>
                <w:rFonts w:hint="eastAsia"/>
              </w:rPr>
              <w:t xml:space="preserve">                "couponFee": 0,</w:t>
            </w:r>
          </w:p>
          <w:p w:rsidR="00AC05AC" w:rsidRDefault="00A82348">
            <w:r>
              <w:rPr>
                <w:rFonts w:hint="eastAsia"/>
              </w:rPr>
              <w:t xml:space="preserve">                "recommitFlag": 0,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            "isCopy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rameBlock": "2",</w:t>
            </w:r>
          </w:p>
          <w:p w:rsidR="00AC05AC" w:rsidRDefault="00A82348">
            <w:r>
              <w:rPr>
                <w:rFonts w:hint="eastAsia"/>
              </w:rPr>
              <w:t xml:space="preserve">                "taskOverTime": 86400000,</w:t>
            </w:r>
          </w:p>
          <w:p w:rsidR="00AC05AC" w:rsidRDefault="00A82348">
            <w:r>
              <w:rPr>
                <w:rFonts w:hint="eastAsia"/>
              </w:rPr>
              <w:t xml:space="preserve">                "gopName": null,</w:t>
            </w:r>
          </w:p>
          <w:p w:rsidR="00AC05AC" w:rsidRDefault="00A82348">
            <w:r>
              <w:rPr>
                <w:rFonts w:hint="eastAsia"/>
              </w:rPr>
              <w:t xml:space="preserve">                "frameRam": null</w:t>
            </w:r>
          </w:p>
          <w:p w:rsidR="00AC05AC" w:rsidRDefault="00A82348">
            <w:r>
              <w:rPr>
                <w:rFonts w:hint="eastAsia"/>
              </w:rPr>
              <w:t xml:space="preserve">            }</w:t>
            </w:r>
          </w:p>
          <w:p w:rsidR="00AC05AC" w:rsidRDefault="00A82348">
            <w:r>
              <w:rPr>
                <w:rFonts w:hint="eastAsia"/>
              </w:rPr>
              <w:t xml:space="preserve">        ]</w:t>
            </w:r>
          </w:p>
          <w:p w:rsidR="00AC05AC" w:rsidRDefault="00A82348">
            <w:r>
              <w:rPr>
                <w:rFonts w:hint="eastAsia"/>
              </w:rPr>
              <w:t xml:space="preserve">    },</w:t>
            </w:r>
          </w:p>
          <w:p w:rsidR="00AC05AC" w:rsidRDefault="00A82348">
            <w:r>
              <w:rPr>
                <w:rFonts w:hint="eastAsia"/>
              </w:rPr>
              <w:t xml:space="preserve">    "serverTime": 1535966967143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02D23" w:rsidRDefault="00A02D23">
      <w:pPr>
        <w:spacing w:before="1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btain</w:t>
      </w:r>
      <w:r w:rsidRPr="00A02D23">
        <w:rPr>
          <w:b/>
          <w:bCs/>
          <w:sz w:val="36"/>
          <w:szCs w:val="36"/>
        </w:rPr>
        <w:t xml:space="preserve"> the overview</w:t>
      </w:r>
      <w:r>
        <w:rPr>
          <w:b/>
          <w:bCs/>
          <w:sz w:val="36"/>
          <w:szCs w:val="36"/>
        </w:rPr>
        <w:t xml:space="preserve"> of</w:t>
      </w:r>
      <w:r w:rsidRPr="00A02D23">
        <w:rPr>
          <w:b/>
          <w:bCs/>
          <w:sz w:val="36"/>
          <w:szCs w:val="36"/>
        </w:rPr>
        <w:t xml:space="preserve"> task </w:t>
      </w:r>
      <w:r>
        <w:rPr>
          <w:b/>
          <w:bCs/>
          <w:sz w:val="36"/>
          <w:szCs w:val="36"/>
        </w:rPr>
        <w:t>rendering frames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task/queryAllFrameStats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1"/>
        <w:gridCol w:w="1140"/>
        <w:gridCol w:w="426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executingFramesTota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>
            <w:r w:rsidRPr="00A02D23">
              <w:t>Number of frames in rende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doneFramesTota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 w:rsidP="00A02D23">
            <w:r w:rsidRPr="00A02D23">
              <w:t xml:space="preserve">Number of frames </w:t>
            </w:r>
            <w:r>
              <w:t>complete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failedFramesTota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>
            <w:r>
              <w:t>Number of rendered frames faile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waitingFramesTota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>
            <w:r w:rsidRPr="00A02D23">
              <w:t>Number o</w:t>
            </w:r>
            <w:r>
              <w:t>f frames in wait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total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 w:rsidP="00A02D23">
            <w:r w:rsidRPr="00A02D23">
              <w:t xml:space="preserve">Number of </w:t>
            </w:r>
            <w:r>
              <w:t xml:space="preserve">overall rendered </w:t>
            </w:r>
            <w:r w:rsidRPr="00A02D23">
              <w:t xml:space="preserve">frames 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 w:rsidR="00883157"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{</w:t>
            </w:r>
          </w:p>
          <w:p w:rsidR="00AC05AC" w:rsidRDefault="00A82348">
            <w:r>
              <w:rPr>
                <w:rFonts w:hint="eastAsia"/>
              </w:rPr>
              <w:t xml:space="preserve">        "executingFramesTotal": 1,</w:t>
            </w:r>
          </w:p>
          <w:p w:rsidR="00AC05AC" w:rsidRDefault="00A82348">
            <w:r>
              <w:rPr>
                <w:rFonts w:hint="eastAsia"/>
              </w:rPr>
              <w:t xml:space="preserve">        "doneFramesTotal": 308,</w:t>
            </w:r>
          </w:p>
          <w:p w:rsidR="00AC05AC" w:rsidRDefault="00A82348">
            <w:r>
              <w:rPr>
                <w:rFonts w:hint="eastAsia"/>
              </w:rPr>
              <w:t xml:space="preserve">        "failedFramesTotal": 2,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    "waitingFramesTotal": 153,</w:t>
            </w:r>
          </w:p>
          <w:p w:rsidR="00AC05AC" w:rsidRDefault="00A82348">
            <w:r>
              <w:rPr>
                <w:rFonts w:hint="eastAsia"/>
              </w:rPr>
              <w:t xml:space="preserve">        "totalFrames": 577</w:t>
            </w:r>
          </w:p>
          <w:p w:rsidR="00AC05AC" w:rsidRDefault="00A82348">
            <w:r>
              <w:rPr>
                <w:rFonts w:hint="eastAsia"/>
              </w:rPr>
              <w:t xml:space="preserve">    },</w:t>
            </w:r>
          </w:p>
          <w:p w:rsidR="00AC05AC" w:rsidRDefault="00A82348">
            <w:r>
              <w:rPr>
                <w:rFonts w:hint="eastAsia"/>
              </w:rPr>
              <w:t xml:space="preserve">    "serverTime": 1535968038725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C05AC" w:rsidRDefault="00A02D23">
      <w:pPr>
        <w:pStyle w:val="2"/>
      </w:pPr>
      <w:r>
        <w:rPr>
          <w:rFonts w:hint="eastAsia"/>
        </w:rPr>
        <w:t>R</w:t>
      </w:r>
      <w:r>
        <w:t>e-submit the failed frames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task/restartFailedFrames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860"/>
        <w:gridCol w:w="174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Para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3325E">
            <w:r>
              <w:t>T</w:t>
            </w:r>
            <w:r w:rsidR="00A02D23">
              <w:t>ask ID</w:t>
            </w:r>
            <w:r>
              <w:t xml:space="preserve"> 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skParam":[1111307,1111309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02D23">
      <w:pPr>
        <w:pStyle w:val="2"/>
      </w:pPr>
      <w:r>
        <w:rPr>
          <w:rFonts w:hint="eastAsia"/>
        </w:rPr>
        <w:t>R</w:t>
      </w:r>
      <w:r>
        <w:t>e-submit the specified frames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task/restartFrame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2173"/>
        <w:gridCol w:w="2619"/>
        <w:gridCol w:w="3808"/>
      </w:tblGrid>
      <w:tr w:rsidR="00A02D23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lastRenderedPageBreak/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02D2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>
            <w:r>
              <w:rPr>
                <w:rFonts w:hint="eastAsia"/>
              </w:rPr>
              <w:t>T</w:t>
            </w:r>
            <w:r>
              <w:t>ask 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02D2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d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>
            <w:r>
              <w:t>Combine the frame 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 w:rsidP="00A02D23">
            <w:r>
              <w:t>Effective if 0 displayed when selectALL</w:t>
            </w:r>
          </w:p>
        </w:tc>
      </w:tr>
      <w:tr w:rsidR="00A02D2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electAl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>
            <w:r>
              <w:rPr>
                <w:rFonts w:hint="eastAsia"/>
              </w:rPr>
              <w:t>C</w:t>
            </w:r>
            <w:r>
              <w:t>hoose if re-submit al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A02D23">
            <w:r>
              <w:rPr>
                <w:rFonts w:hint="eastAsia"/>
              </w:rPr>
              <w:t>1</w:t>
            </w:r>
            <w:r w:rsidR="00A02D23">
              <w:rPr>
                <w:rFonts w:hint="eastAsia"/>
              </w:rPr>
              <w:t xml:space="preserve"> </w:t>
            </w:r>
            <w:r w:rsidR="00A02D23">
              <w:t>All</w:t>
            </w:r>
            <w:r>
              <w:rPr>
                <w:rFonts w:hint="eastAsia"/>
              </w:rPr>
              <w:t>，0</w:t>
            </w:r>
            <w:r w:rsidR="00A02D23">
              <w:t xml:space="preserve"> Only the specified frame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skId": 10001,</w:t>
            </w:r>
          </w:p>
          <w:p w:rsidR="00AC05AC" w:rsidRDefault="00A82348">
            <w:r>
              <w:rPr>
                <w:rFonts w:hint="eastAsia"/>
              </w:rPr>
              <w:t xml:space="preserve">    "selectAll":0,</w:t>
            </w:r>
          </w:p>
          <w:p w:rsidR="00AC05AC" w:rsidRDefault="00A82348">
            <w:r>
              <w:rPr>
                <w:rFonts w:hint="eastAsia"/>
              </w:rPr>
              <w:t xml:space="preserve">    "ids":[0,1,2,3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136E59">
      <w:pPr>
        <w:pStyle w:val="2"/>
      </w:pPr>
      <w:bookmarkStart w:id="8" w:name="_Toc527032229"/>
      <w:bookmarkStart w:id="9" w:name="_Toc528936311"/>
      <w:r>
        <w:rPr>
          <w:rFonts w:hint="eastAsia"/>
        </w:rPr>
        <w:t xml:space="preserve">Obtain </w:t>
      </w:r>
      <w:r w:rsidR="00A82348">
        <w:rPr>
          <w:rFonts w:hint="eastAsia"/>
        </w:rPr>
        <w:t>任务详情</w:t>
      </w:r>
      <w:bookmarkEnd w:id="8"/>
      <w:bookmarkEnd w:id="9"/>
      <w:r w:rsidR="00A02D23">
        <w:rPr>
          <w:rFonts w:hint="eastAsia"/>
        </w:rPr>
        <w:t>O</w:t>
      </w:r>
      <w:r w:rsidR="00A02D23">
        <w:t>btain the task details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task/queryTaskInfo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860"/>
        <w:gridCol w:w="330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Id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02D23">
            <w:r>
              <w:rPr>
                <w:rFonts w:hint="eastAsia"/>
              </w:rPr>
              <w:t>C</w:t>
            </w:r>
            <w:r>
              <w:t xml:space="preserve">ombine the </w:t>
            </w:r>
            <w:r w:rsidRPr="000F06A9">
              <w:rPr>
                <w:highlight w:val="yellow"/>
              </w:rPr>
              <w:t>shell task</w:t>
            </w:r>
            <w:r>
              <w:t xml:space="preserve"> 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lastRenderedPageBreak/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 List&lt;TaskInfo&gt;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0"/>
        <w:gridCol w:w="1994"/>
        <w:gridCol w:w="1706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cene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Alia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S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atusTex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reTaskS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reStatusTex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otal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abort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executing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one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ailedFra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framesRan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roject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Consu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Arrear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ubmitDat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art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ompletedDat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Dura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user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roduc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lastRenderedPageBreak/>
              <w:t>taskLeve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UserLeve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Limi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OverTi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outputFile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munuTask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ayerParent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keyValu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userAccountConsu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ouponConsu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sOpe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Camer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loneParent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loneOriginal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hareMainCapita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Ra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spRenderingTask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List&lt;TaskInfo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ayer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taskTypeTex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sDelet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taskIds": [19084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r>
        <w:rPr>
          <w:rFonts w:ascii="Arial" w:hAnsi="Arial" w:cs="Arial"/>
          <w:color w:val="333333"/>
          <w:sz w:val="21"/>
          <w:szCs w:val="21"/>
        </w:rPr>
        <w:t> </w:t>
      </w:r>
      <w:r>
        <w:rPr>
          <w:rFonts w:hint="eastAsia"/>
        </w:rPr>
        <w:t> {</w:t>
      </w:r>
    </w:p>
    <w:p w:rsidR="00AC05AC" w:rsidRDefault="00A82348">
      <w:r>
        <w:rPr>
          <w:rFonts w:hint="eastAsia"/>
        </w:rPr>
        <w:t xml:space="preserve">    "version": "1.0.0",</w:t>
      </w:r>
    </w:p>
    <w:p w:rsidR="00AC05AC" w:rsidRDefault="00A82348">
      <w:r>
        <w:rPr>
          <w:rFonts w:hint="eastAsia"/>
        </w:rPr>
        <w:t xml:space="preserve">    "result": true,</w:t>
      </w:r>
    </w:p>
    <w:p w:rsidR="00AC05AC" w:rsidRDefault="00A82348">
      <w:r>
        <w:rPr>
          <w:rFonts w:hint="eastAsia"/>
        </w:rPr>
        <w:t xml:space="preserve">    "message": "success",</w:t>
      </w:r>
    </w:p>
    <w:p w:rsidR="00AC05AC" w:rsidRDefault="00A82348">
      <w:r>
        <w:rPr>
          <w:rFonts w:hint="eastAsia"/>
        </w:rPr>
        <w:t xml:space="preserve">    "code": 200,</w:t>
      </w:r>
    </w:p>
    <w:p w:rsidR="00AC05AC" w:rsidRDefault="00A82348">
      <w:r>
        <w:rPr>
          <w:rFonts w:hint="eastAsia"/>
        </w:rPr>
        <w:t xml:space="preserve">    "data": {</w:t>
      </w:r>
    </w:p>
    <w:p w:rsidR="00AC05AC" w:rsidRDefault="00A82348">
      <w:r>
        <w:rPr>
          <w:rFonts w:hint="eastAsia"/>
        </w:rPr>
        <w:t xml:space="preserve">        "pageCount": 1,</w:t>
      </w:r>
    </w:p>
    <w:p w:rsidR="00AC05AC" w:rsidRDefault="00A82348">
      <w:r>
        <w:rPr>
          <w:rFonts w:hint="eastAsia"/>
        </w:rPr>
        <w:t xml:space="preserve">        "pageNum": 1,</w:t>
      </w:r>
    </w:p>
    <w:p w:rsidR="00AC05AC" w:rsidRDefault="00A82348">
      <w:r>
        <w:rPr>
          <w:rFonts w:hint="eastAsia"/>
        </w:rPr>
        <w:t xml:space="preserve">        "total": 1,</w:t>
      </w:r>
    </w:p>
    <w:p w:rsidR="00AC05AC" w:rsidRDefault="00A82348">
      <w:r>
        <w:rPr>
          <w:rFonts w:hint="eastAsia"/>
        </w:rPr>
        <w:t xml:space="preserve">        "size": 100,</w:t>
      </w:r>
    </w:p>
    <w:p w:rsidR="00AC05AC" w:rsidRDefault="00A82348">
      <w:r>
        <w:rPr>
          <w:rFonts w:hint="eastAsia"/>
        </w:rPr>
        <w:t xml:space="preserve">        "items": [</w:t>
      </w:r>
    </w:p>
    <w:p w:rsidR="00AC05AC" w:rsidRDefault="00A82348">
      <w:r>
        <w:rPr>
          <w:rFonts w:hint="eastAsia"/>
        </w:rPr>
        <w:t xml:space="preserve">            {</w:t>
      </w:r>
    </w:p>
    <w:p w:rsidR="00AC05AC" w:rsidRDefault="00A82348">
      <w:r>
        <w:rPr>
          <w:rFonts w:hint="eastAsia"/>
        </w:rPr>
        <w:t xml:space="preserve">                "sceneName": "3d66.com_593362_2018.max",</w:t>
      </w:r>
    </w:p>
    <w:p w:rsidR="00AC05AC" w:rsidRDefault="00A82348">
      <w:r>
        <w:rPr>
          <w:rFonts w:hint="eastAsia"/>
        </w:rPr>
        <w:t xml:space="preserve">                "id": 19084,</w:t>
      </w:r>
    </w:p>
    <w:p w:rsidR="00AC05AC" w:rsidRDefault="00A82348">
      <w:r>
        <w:rPr>
          <w:rFonts w:hint="eastAsia"/>
        </w:rPr>
        <w:t xml:space="preserve">                "taskAlias": "P19084",</w:t>
      </w:r>
    </w:p>
    <w:p w:rsidR="00AC05AC" w:rsidRDefault="00A82348">
      <w:r>
        <w:rPr>
          <w:rFonts w:hint="eastAsia"/>
        </w:rPr>
        <w:t xml:space="preserve">                "taskStatus": 0,</w:t>
      </w:r>
    </w:p>
    <w:p w:rsidR="00AC05AC" w:rsidRDefault="00A82348">
      <w:r>
        <w:rPr>
          <w:rFonts w:hint="eastAsia"/>
        </w:rPr>
        <w:t xml:space="preserve">                "statusText": "render_task_status_0",</w:t>
      </w:r>
    </w:p>
    <w:p w:rsidR="00AC05AC" w:rsidRDefault="00A82348">
      <w:r>
        <w:rPr>
          <w:rFonts w:hint="eastAsia"/>
        </w:rPr>
        <w:t xml:space="preserve">                "preTaskStatus": 25,</w:t>
      </w:r>
    </w:p>
    <w:p w:rsidR="00AC05AC" w:rsidRDefault="00A82348">
      <w:r>
        <w:rPr>
          <w:rFonts w:hint="eastAsia"/>
        </w:rPr>
        <w:t xml:space="preserve">                "preStatusText": "render_task_status_25",</w:t>
      </w:r>
    </w:p>
    <w:p w:rsidR="00AC05AC" w:rsidRDefault="00A82348">
      <w:r>
        <w:rPr>
          <w:rFonts w:hint="eastAsia"/>
        </w:rPr>
        <w:t xml:space="preserve">                "totalFrames": 0,</w:t>
      </w:r>
    </w:p>
    <w:p w:rsidR="00AC05AC" w:rsidRDefault="00A82348">
      <w:r>
        <w:rPr>
          <w:rFonts w:hint="eastAsia"/>
        </w:rPr>
        <w:t xml:space="preserve">                "abortFrames": null,</w:t>
      </w:r>
    </w:p>
    <w:p w:rsidR="00AC05AC" w:rsidRDefault="00A82348">
      <w:r>
        <w:rPr>
          <w:rFonts w:hint="eastAsia"/>
        </w:rPr>
        <w:t xml:space="preserve">                "executingFrames": null,</w:t>
      </w:r>
    </w:p>
    <w:p w:rsidR="00AC05AC" w:rsidRDefault="00A82348">
      <w:r>
        <w:rPr>
          <w:rFonts w:hint="eastAsia"/>
        </w:rPr>
        <w:t xml:space="preserve">                "doneFrames": null,</w:t>
      </w:r>
    </w:p>
    <w:p w:rsidR="00AC05AC" w:rsidRDefault="00A82348">
      <w:r>
        <w:rPr>
          <w:rFonts w:hint="eastAsia"/>
        </w:rPr>
        <w:t xml:space="preserve">                "failedFrames": 0,</w:t>
      </w:r>
    </w:p>
    <w:p w:rsidR="00AC05AC" w:rsidRDefault="00A82348">
      <w:r>
        <w:rPr>
          <w:rFonts w:hint="eastAsia"/>
        </w:rPr>
        <w:t xml:space="preserve">                "framesRange": "0",</w:t>
      </w:r>
    </w:p>
    <w:p w:rsidR="00AC05AC" w:rsidRDefault="00A82348">
      <w:r>
        <w:rPr>
          <w:rFonts w:hint="eastAsia"/>
        </w:rPr>
        <w:t xml:space="preserve">                "projectName": "",</w:t>
      </w:r>
    </w:p>
    <w:p w:rsidR="00AC05AC" w:rsidRDefault="00A82348">
      <w:r>
        <w:rPr>
          <w:rFonts w:hint="eastAsia"/>
        </w:rPr>
        <w:t xml:space="preserve">                "renderConsume": null,</w:t>
      </w:r>
    </w:p>
    <w:p w:rsidR="00AC05AC" w:rsidRDefault="00A82348">
      <w:r>
        <w:rPr>
          <w:rFonts w:hint="eastAsia"/>
        </w:rPr>
        <w:t xml:space="preserve">                "taskArrears": 0,</w:t>
      </w:r>
    </w:p>
    <w:p w:rsidR="00AC05AC" w:rsidRDefault="00A82348">
      <w:r>
        <w:rPr>
          <w:rFonts w:hint="eastAsia"/>
        </w:rPr>
        <w:t xml:space="preserve">                "submitDate": 1535958477000,</w:t>
      </w:r>
    </w:p>
    <w:p w:rsidR="00AC05AC" w:rsidRDefault="00A82348">
      <w:r>
        <w:rPr>
          <w:rFonts w:hint="eastAsia"/>
        </w:rPr>
        <w:t xml:space="preserve">                "startTime": null,</w:t>
      </w:r>
    </w:p>
    <w:p w:rsidR="00AC05AC" w:rsidRDefault="00A82348">
      <w:r>
        <w:rPr>
          <w:rFonts w:hint="eastAsia"/>
        </w:rPr>
        <w:t xml:space="preserve">                "completedDate": null,</w:t>
      </w:r>
    </w:p>
    <w:p w:rsidR="00AC05AC" w:rsidRDefault="00A82348">
      <w:r>
        <w:rPr>
          <w:rFonts w:hint="eastAsia"/>
        </w:rPr>
        <w:t xml:space="preserve">                "renderDuration": null,</w:t>
      </w:r>
    </w:p>
    <w:p w:rsidR="00AC05AC" w:rsidRDefault="00A82348">
      <w:r>
        <w:rPr>
          <w:rFonts w:hint="eastAsia"/>
        </w:rPr>
        <w:t xml:space="preserve">                "userName": "xiaoguotu_ljian",</w:t>
      </w:r>
    </w:p>
    <w:p w:rsidR="00AC05AC" w:rsidRDefault="00A82348">
      <w:r>
        <w:rPr>
          <w:rFonts w:hint="eastAsia"/>
        </w:rPr>
        <w:t xml:space="preserve">                "producer": null,</w:t>
      </w:r>
    </w:p>
    <w:p w:rsidR="00AC05AC" w:rsidRDefault="00A82348">
      <w:r>
        <w:rPr>
          <w:rFonts w:hint="eastAsia"/>
        </w:rPr>
        <w:t xml:space="preserve">                "taskLevel": 60,</w:t>
      </w:r>
    </w:p>
    <w:p w:rsidR="00AC05AC" w:rsidRDefault="00A82348">
      <w:r>
        <w:rPr>
          <w:rFonts w:hint="eastAsia"/>
        </w:rPr>
        <w:lastRenderedPageBreak/>
        <w:t xml:space="preserve">                "taskUserLevel": 0,</w:t>
      </w:r>
    </w:p>
    <w:p w:rsidR="00AC05AC" w:rsidRDefault="00A82348">
      <w:r>
        <w:rPr>
          <w:rFonts w:hint="eastAsia"/>
        </w:rPr>
        <w:t xml:space="preserve">                "taskLimit": null,</w:t>
      </w:r>
    </w:p>
    <w:p w:rsidR="00AC05AC" w:rsidRDefault="00A82348">
      <w:r>
        <w:rPr>
          <w:rFonts w:hint="eastAsia"/>
        </w:rPr>
        <w:t xml:space="preserve">                "taskOverTime": null,</w:t>
      </w:r>
    </w:p>
    <w:p w:rsidR="00AC05AC" w:rsidRDefault="00A82348">
      <w:r>
        <w:rPr>
          <w:rFonts w:hint="eastAsia"/>
        </w:rPr>
        <w:t xml:space="preserve">                "userId": 10001520,</w:t>
      </w:r>
    </w:p>
    <w:p w:rsidR="00AC05AC" w:rsidRDefault="00A82348">
      <w:r>
        <w:rPr>
          <w:rFonts w:hint="eastAsia"/>
        </w:rPr>
        <w:t xml:space="preserve">                "outputFileName": null,</w:t>
      </w:r>
    </w:p>
    <w:p w:rsidR="00AC05AC" w:rsidRDefault="00A82348">
      <w:r>
        <w:rPr>
          <w:rFonts w:hint="eastAsia"/>
        </w:rPr>
        <w:t xml:space="preserve">                "munuTaskId": "",</w:t>
      </w:r>
    </w:p>
    <w:p w:rsidR="00AC05AC" w:rsidRDefault="00A82348">
      <w:r>
        <w:rPr>
          <w:rFonts w:hint="eastAsia"/>
        </w:rPr>
        <w:t xml:space="preserve">                "layerParentId": 0,</w:t>
      </w:r>
    </w:p>
    <w:p w:rsidR="00AC05AC" w:rsidRDefault="00A82348">
      <w:r>
        <w:rPr>
          <w:rFonts w:hint="eastAsia"/>
        </w:rPr>
        <w:t xml:space="preserve">                "cgId": 2001,</w:t>
      </w:r>
    </w:p>
    <w:p w:rsidR="00AC05AC" w:rsidRDefault="00A82348">
      <w:r>
        <w:rPr>
          <w:rFonts w:hint="eastAsia"/>
        </w:rPr>
        <w:t xml:space="preserve">                "keyValue": "filter_kernel:Catmull-Rom::channel:0::gi_width:666::openRenderBlocker:1::element_type:tga::secondary_gi_engine:3::tiles:16::reflection_refraction:1::all_camera:[\"Camera001\"]::renderable_camera:[\"Camera001\"]::displacement:0::light_cache_mode:0::height:1400::renderBlockerNum:16::gi:1::frames:0::gi_height:466::output_file_type:.tga::output_file:Renderbus_.tga::element_active:1::tiles_type:block::filter_on:1::photonnode:0::node:0::vfb:0::output_file_basename:Renderbus::photonKg:3::gi_frames:0::renderNum:1::width:2000::name:vray::irradiance_map_mode:4::primary_gi_engine:0::image_sampler_type:1::",</w:t>
      </w:r>
    </w:p>
    <w:p w:rsidR="00AC05AC" w:rsidRDefault="00A82348">
      <w:r>
        <w:rPr>
          <w:rFonts w:hint="eastAsia"/>
        </w:rPr>
        <w:t xml:space="preserve">                "userAccountConsume": null,</w:t>
      </w:r>
    </w:p>
    <w:p w:rsidR="00AC05AC" w:rsidRDefault="00A82348">
      <w:r>
        <w:rPr>
          <w:rFonts w:hint="eastAsia"/>
        </w:rPr>
        <w:t xml:space="preserve">                "couponConsume": null,</w:t>
      </w:r>
    </w:p>
    <w:p w:rsidR="00AC05AC" w:rsidRDefault="00A82348">
      <w:r>
        <w:rPr>
          <w:rFonts w:hint="eastAsia"/>
        </w:rPr>
        <w:t xml:space="preserve">                "isOpen": 1,</w:t>
      </w:r>
    </w:p>
    <w:p w:rsidR="00AC05AC" w:rsidRDefault="00A82348">
      <w:r>
        <w:rPr>
          <w:rFonts w:hint="eastAsia"/>
        </w:rPr>
        <w:t xml:space="preserve">                "taskType": "",</w:t>
      </w:r>
    </w:p>
    <w:p w:rsidR="00AC05AC" w:rsidRDefault="00A82348">
      <w:r>
        <w:rPr>
          <w:rFonts w:hint="eastAsia"/>
        </w:rPr>
        <w:t xml:space="preserve">                "renderCamera": "Camera001",</w:t>
      </w:r>
    </w:p>
    <w:p w:rsidR="00AC05AC" w:rsidRDefault="00A82348">
      <w:r>
        <w:rPr>
          <w:rFonts w:hint="eastAsia"/>
        </w:rPr>
        <w:t xml:space="preserve">                "cloneParentId": null,</w:t>
      </w:r>
    </w:p>
    <w:p w:rsidR="00AC05AC" w:rsidRDefault="00A82348">
      <w:r>
        <w:rPr>
          <w:rFonts w:hint="eastAsia"/>
        </w:rPr>
        <w:t xml:space="preserve">                "cloneOriginalId": null,</w:t>
      </w:r>
    </w:p>
    <w:p w:rsidR="00AC05AC" w:rsidRDefault="00A82348">
      <w:r>
        <w:rPr>
          <w:rFonts w:hint="eastAsia"/>
        </w:rPr>
        <w:t xml:space="preserve">                "shareMainCapital": 0,</w:t>
      </w:r>
    </w:p>
    <w:p w:rsidR="00AC05AC" w:rsidRDefault="00A82348">
      <w:r>
        <w:rPr>
          <w:rFonts w:hint="eastAsia"/>
        </w:rPr>
        <w:t xml:space="preserve">                "taskRam": null,</w:t>
      </w:r>
    </w:p>
    <w:p w:rsidR="00AC05AC" w:rsidRDefault="00A82348">
      <w:r>
        <w:rPr>
          <w:rFonts w:hint="eastAsia"/>
        </w:rPr>
        <w:t xml:space="preserve">                "respRenderingTaskList": [</w:t>
      </w:r>
    </w:p>
    <w:p w:rsidR="00AC05AC" w:rsidRDefault="00A82348">
      <w:r>
        <w:rPr>
          <w:rFonts w:hint="eastAsia"/>
        </w:rPr>
        <w:t xml:space="preserve">                    {</w:t>
      </w:r>
    </w:p>
    <w:p w:rsidR="00AC05AC" w:rsidRDefault="00A82348">
      <w:r>
        <w:rPr>
          <w:rFonts w:hint="eastAsia"/>
        </w:rPr>
        <w:t xml:space="preserve">                        "sceneName": "3d66.com_593362_2018.max",</w:t>
      </w:r>
    </w:p>
    <w:p w:rsidR="00AC05AC" w:rsidRDefault="00A82348">
      <w:r>
        <w:rPr>
          <w:rFonts w:hint="eastAsia"/>
        </w:rPr>
        <w:t xml:space="preserve">                        "id": 19087,</w:t>
      </w:r>
    </w:p>
    <w:p w:rsidR="00AC05AC" w:rsidRDefault="00A82348">
      <w:r>
        <w:rPr>
          <w:rFonts w:hint="eastAsia"/>
        </w:rPr>
        <w:t xml:space="preserve">                        "taskAlias": "P19087",</w:t>
      </w:r>
    </w:p>
    <w:p w:rsidR="00AC05AC" w:rsidRDefault="00A82348">
      <w:r>
        <w:rPr>
          <w:rFonts w:hint="eastAsia"/>
        </w:rPr>
        <w:t xml:space="preserve">                        "taskStatus": 25,</w:t>
      </w:r>
    </w:p>
    <w:p w:rsidR="00AC05AC" w:rsidRDefault="00A82348">
      <w:r>
        <w:rPr>
          <w:rFonts w:hint="eastAsia"/>
        </w:rPr>
        <w:t xml:space="preserve">                        "statusText": "render_task_status_25",</w:t>
      </w:r>
    </w:p>
    <w:p w:rsidR="00AC05AC" w:rsidRDefault="00A82348">
      <w:r>
        <w:rPr>
          <w:rFonts w:hint="eastAsia"/>
        </w:rPr>
        <w:t xml:space="preserve">                        "preTaskStatus": null,</w:t>
      </w:r>
    </w:p>
    <w:p w:rsidR="00AC05AC" w:rsidRDefault="00A82348">
      <w:r>
        <w:rPr>
          <w:rFonts w:hint="eastAsia"/>
        </w:rPr>
        <w:t xml:space="preserve">                        "preStatusText": null,</w:t>
      </w:r>
    </w:p>
    <w:p w:rsidR="00AC05AC" w:rsidRDefault="00A82348">
      <w:r>
        <w:rPr>
          <w:rFonts w:hint="eastAsia"/>
        </w:rPr>
        <w:t xml:space="preserve">                        "totalFrames": 1,</w:t>
      </w:r>
    </w:p>
    <w:p w:rsidR="00AC05AC" w:rsidRDefault="00A82348">
      <w:r>
        <w:rPr>
          <w:rFonts w:hint="eastAsia"/>
        </w:rPr>
        <w:t xml:space="preserve">                        "abortFrames": 0,</w:t>
      </w:r>
    </w:p>
    <w:p w:rsidR="00AC05AC" w:rsidRDefault="00A82348">
      <w:r>
        <w:rPr>
          <w:rFonts w:hint="eastAsia"/>
        </w:rPr>
        <w:t xml:space="preserve">                        "executingFrames": 0,</w:t>
      </w:r>
    </w:p>
    <w:p w:rsidR="00AC05AC" w:rsidRDefault="00A82348">
      <w:r>
        <w:rPr>
          <w:rFonts w:hint="eastAsia"/>
        </w:rPr>
        <w:t xml:space="preserve">                        "doneFrames": 1,</w:t>
      </w:r>
    </w:p>
    <w:p w:rsidR="00AC05AC" w:rsidRDefault="00A82348">
      <w:r>
        <w:rPr>
          <w:rFonts w:hint="eastAsia"/>
        </w:rPr>
        <w:t xml:space="preserve">                        "failedFrames": 0,</w:t>
      </w:r>
    </w:p>
    <w:p w:rsidR="00AC05AC" w:rsidRDefault="00A82348">
      <w:r>
        <w:rPr>
          <w:rFonts w:hint="eastAsia"/>
        </w:rPr>
        <w:t xml:space="preserve">                        "framesRange": "0",</w:t>
      </w:r>
    </w:p>
    <w:p w:rsidR="00AC05AC" w:rsidRDefault="00A82348">
      <w:r>
        <w:rPr>
          <w:rFonts w:hint="eastAsia"/>
        </w:rPr>
        <w:t xml:space="preserve">                        "projectName": "",</w:t>
      </w:r>
    </w:p>
    <w:p w:rsidR="00AC05AC" w:rsidRDefault="00A82348">
      <w:r>
        <w:rPr>
          <w:rFonts w:hint="eastAsia"/>
        </w:rPr>
        <w:lastRenderedPageBreak/>
        <w:t xml:space="preserve">                        "renderConsume": 1.31,</w:t>
      </w:r>
    </w:p>
    <w:p w:rsidR="00AC05AC" w:rsidRDefault="00A82348">
      <w:r>
        <w:rPr>
          <w:rFonts w:hint="eastAsia"/>
        </w:rPr>
        <w:t xml:space="preserve">                        "taskArrears": 0,</w:t>
      </w:r>
    </w:p>
    <w:p w:rsidR="00AC05AC" w:rsidRDefault="00A82348">
      <w:r>
        <w:rPr>
          <w:rFonts w:hint="eastAsia"/>
        </w:rPr>
        <w:t xml:space="preserve">                        "submitDate": 1535958477000,</w:t>
      </w:r>
    </w:p>
    <w:p w:rsidR="00AC05AC" w:rsidRDefault="00A82348">
      <w:r>
        <w:rPr>
          <w:rFonts w:hint="eastAsia"/>
        </w:rPr>
        <w:t xml:space="preserve">                        "startTime": 1535958658000,</w:t>
      </w:r>
    </w:p>
    <w:p w:rsidR="00AC05AC" w:rsidRDefault="00A82348">
      <w:r>
        <w:rPr>
          <w:rFonts w:hint="eastAsia"/>
        </w:rPr>
        <w:t xml:space="preserve">                        "completedDate": 1535960243000,</w:t>
      </w:r>
    </w:p>
    <w:p w:rsidR="00AC05AC" w:rsidRDefault="00A82348">
      <w:r>
        <w:rPr>
          <w:rFonts w:hint="eastAsia"/>
        </w:rPr>
        <w:t xml:space="preserve">                        "renderDuration": 1471,</w:t>
      </w:r>
    </w:p>
    <w:p w:rsidR="00AC05AC" w:rsidRDefault="00A82348">
      <w:r>
        <w:rPr>
          <w:rFonts w:hint="eastAsia"/>
        </w:rPr>
        <w:t xml:space="preserve">                        "userName": "xiaoguotu_ljian",</w:t>
      </w:r>
    </w:p>
    <w:p w:rsidR="00AC05AC" w:rsidRDefault="00A82348">
      <w:r>
        <w:rPr>
          <w:rFonts w:hint="eastAsia"/>
        </w:rPr>
        <w:t xml:space="preserve">                        "producer": null,</w:t>
      </w:r>
    </w:p>
    <w:p w:rsidR="00AC05AC" w:rsidRDefault="00A82348">
      <w:r>
        <w:rPr>
          <w:rFonts w:hint="eastAsia"/>
        </w:rPr>
        <w:t xml:space="preserve">                        "taskLevel": 60,</w:t>
      </w:r>
    </w:p>
    <w:p w:rsidR="00AC05AC" w:rsidRDefault="00A82348">
      <w:r>
        <w:rPr>
          <w:rFonts w:hint="eastAsia"/>
        </w:rPr>
        <w:t xml:space="preserve">                        "taskUserLevel": 0,</w:t>
      </w:r>
    </w:p>
    <w:p w:rsidR="00AC05AC" w:rsidRDefault="00A82348">
      <w:r>
        <w:rPr>
          <w:rFonts w:hint="eastAsia"/>
        </w:rPr>
        <w:t xml:space="preserve">                        "taskLimit": null,</w:t>
      </w:r>
    </w:p>
    <w:p w:rsidR="00AC05AC" w:rsidRDefault="00A82348">
      <w:r>
        <w:rPr>
          <w:rFonts w:hint="eastAsia"/>
        </w:rPr>
        <w:t xml:space="preserve">                        "taskOverTime": 86400000,</w:t>
      </w:r>
    </w:p>
    <w:p w:rsidR="00AC05AC" w:rsidRDefault="00A82348">
      <w:r>
        <w:rPr>
          <w:rFonts w:hint="eastAsia"/>
        </w:rPr>
        <w:t xml:space="preserve">                        "userId": 10001520,</w:t>
      </w:r>
    </w:p>
    <w:p w:rsidR="00AC05AC" w:rsidRDefault="00A82348">
      <w:r>
        <w:rPr>
          <w:rFonts w:hint="eastAsia"/>
        </w:rPr>
        <w:t xml:space="preserve">                        "outputFileName": "19087_3d66.com_593362_2018",</w:t>
      </w:r>
    </w:p>
    <w:p w:rsidR="00AC05AC" w:rsidRDefault="00A82348">
      <w:r>
        <w:rPr>
          <w:rFonts w:hint="eastAsia"/>
        </w:rPr>
        <w:t xml:space="preserve">                        "munuTaskId": "2018090300037",</w:t>
      </w:r>
    </w:p>
    <w:p w:rsidR="00AC05AC" w:rsidRDefault="00A82348">
      <w:r>
        <w:rPr>
          <w:rFonts w:hint="eastAsia"/>
        </w:rPr>
        <w:t xml:space="preserve">                        "layerParentId": 19084,</w:t>
      </w:r>
    </w:p>
    <w:p w:rsidR="00AC05AC" w:rsidRDefault="00A82348">
      <w:r>
        <w:rPr>
          <w:rFonts w:hint="eastAsia"/>
        </w:rPr>
        <w:t xml:space="preserve">                        "cgId": 2001,</w:t>
      </w:r>
    </w:p>
    <w:p w:rsidR="00AC05AC" w:rsidRDefault="00A82348">
      <w:r>
        <w:rPr>
          <w:rFonts w:hint="eastAsia"/>
        </w:rPr>
        <w:t xml:space="preserve">                        "keyValue": "filter_kernel:Catmull-Rom::channel:0::gi_width:666::openRenderBlocker:1::element_type:tga::secondary_gi_engine:3::tiles:16::reflection_refraction:1::all_camera:[\"Camera001\"]::renderable_camera:[\"Camera001\"]::displacement:0::light_cache_mode:0::height:1400::renderBlockerNum:16::gi:1::frames:0::gi_height:466::output_file_type:.tga::output_file:Renderbus_.tga::element_active:1::tiles_type:block::filter_on:1::photonnode:0::node:0::vfb:0::output_file_basename:Renderbus::photonKg:3::gi_frames:0::renderNum:1::width:2000::name:vray::irradiance_map_mode:4::primary_gi_engine:0::image_sampler_type:1::",</w:t>
      </w:r>
    </w:p>
    <w:p w:rsidR="00AC05AC" w:rsidRDefault="00A82348">
      <w:r>
        <w:rPr>
          <w:rFonts w:hint="eastAsia"/>
        </w:rPr>
        <w:t xml:space="preserve">                        "userAccountConsume": 1.31,</w:t>
      </w:r>
    </w:p>
    <w:p w:rsidR="00AC05AC" w:rsidRDefault="00A82348">
      <w:r>
        <w:rPr>
          <w:rFonts w:hint="eastAsia"/>
        </w:rPr>
        <w:t xml:space="preserve">                        "couponConsume": 0,</w:t>
      </w:r>
    </w:p>
    <w:p w:rsidR="00AC05AC" w:rsidRDefault="00A82348">
      <w:r>
        <w:rPr>
          <w:rFonts w:hint="eastAsia"/>
        </w:rPr>
        <w:t xml:space="preserve">                        "isOpen": 0,</w:t>
      </w:r>
    </w:p>
    <w:p w:rsidR="00AC05AC" w:rsidRDefault="00A82348">
      <w:r>
        <w:rPr>
          <w:rFonts w:hint="eastAsia"/>
        </w:rPr>
        <w:t xml:space="preserve">                        "taskType": "RenderPhoton",</w:t>
      </w:r>
    </w:p>
    <w:p w:rsidR="00AC05AC" w:rsidRDefault="00A82348">
      <w:r>
        <w:rPr>
          <w:rFonts w:hint="eastAsia"/>
        </w:rPr>
        <w:t xml:space="preserve">                        "renderCamera": "Camera001",</w:t>
      </w:r>
    </w:p>
    <w:p w:rsidR="00AC05AC" w:rsidRDefault="00A82348">
      <w:r>
        <w:rPr>
          <w:rFonts w:hint="eastAsia"/>
        </w:rPr>
        <w:t xml:space="preserve">                        "cloneParentId": 0,</w:t>
      </w:r>
    </w:p>
    <w:p w:rsidR="00AC05AC" w:rsidRDefault="00A82348">
      <w:r>
        <w:rPr>
          <w:rFonts w:hint="eastAsia"/>
        </w:rPr>
        <w:t xml:space="preserve">                        "cloneOriginalId": 0,</w:t>
      </w:r>
    </w:p>
    <w:p w:rsidR="00AC05AC" w:rsidRDefault="00A82348">
      <w:r>
        <w:rPr>
          <w:rFonts w:hint="eastAsia"/>
        </w:rPr>
        <w:t xml:space="preserve">                        "shareMainCapital": 0,</w:t>
      </w:r>
    </w:p>
    <w:p w:rsidR="00AC05AC" w:rsidRDefault="00A82348">
      <w:r>
        <w:rPr>
          <w:rFonts w:hint="eastAsia"/>
        </w:rPr>
        <w:t xml:space="preserve">                        "taskRam": null,</w:t>
      </w:r>
    </w:p>
    <w:p w:rsidR="00AC05AC" w:rsidRDefault="00A82348">
      <w:r>
        <w:rPr>
          <w:rFonts w:hint="eastAsia"/>
        </w:rPr>
        <w:t xml:space="preserve">                        "respRenderingTaskList": null,</w:t>
      </w:r>
    </w:p>
    <w:p w:rsidR="00AC05AC" w:rsidRDefault="00A82348">
      <w:r>
        <w:rPr>
          <w:rFonts w:hint="eastAsia"/>
        </w:rPr>
        <w:t xml:space="preserve">                        "layerName": null,</w:t>
      </w:r>
    </w:p>
    <w:p w:rsidR="00AC05AC" w:rsidRDefault="00A82348">
      <w:r>
        <w:rPr>
          <w:rFonts w:hint="eastAsia"/>
        </w:rPr>
        <w:t xml:space="preserve">                        "taskTypeText": "render_photons_task",</w:t>
      </w:r>
    </w:p>
    <w:p w:rsidR="00AC05AC" w:rsidRDefault="00A82348">
      <w:r>
        <w:rPr>
          <w:rFonts w:hint="eastAsia"/>
        </w:rPr>
        <w:t xml:space="preserve">                        "isDelete": 1</w:t>
      </w:r>
    </w:p>
    <w:p w:rsidR="00AC05AC" w:rsidRDefault="00A82348">
      <w:r>
        <w:rPr>
          <w:rFonts w:hint="eastAsia"/>
        </w:rPr>
        <w:t xml:space="preserve">                    },</w:t>
      </w:r>
    </w:p>
    <w:p w:rsidR="00AC05AC" w:rsidRDefault="00A82348">
      <w:r>
        <w:rPr>
          <w:rFonts w:hint="eastAsia"/>
        </w:rPr>
        <w:t xml:space="preserve">                    {</w:t>
      </w:r>
    </w:p>
    <w:p w:rsidR="00AC05AC" w:rsidRDefault="00A82348">
      <w:r>
        <w:rPr>
          <w:rFonts w:hint="eastAsia"/>
        </w:rPr>
        <w:t xml:space="preserve">                        "sceneName": "3d66.com_593362_2018.max",</w:t>
      </w:r>
    </w:p>
    <w:p w:rsidR="00AC05AC" w:rsidRDefault="00A82348">
      <w:r>
        <w:rPr>
          <w:rFonts w:hint="eastAsia"/>
        </w:rPr>
        <w:lastRenderedPageBreak/>
        <w:t xml:space="preserve">                        "id": 19088,</w:t>
      </w:r>
    </w:p>
    <w:p w:rsidR="00AC05AC" w:rsidRDefault="00A82348">
      <w:r>
        <w:rPr>
          <w:rFonts w:hint="eastAsia"/>
        </w:rPr>
        <w:t xml:space="preserve">                        "taskAlias": "P19088",</w:t>
      </w:r>
    </w:p>
    <w:p w:rsidR="00AC05AC" w:rsidRDefault="00A82348">
      <w:r>
        <w:rPr>
          <w:rFonts w:hint="eastAsia"/>
        </w:rPr>
        <w:t xml:space="preserve">                        "taskStatus": 10,</w:t>
      </w:r>
    </w:p>
    <w:p w:rsidR="00AC05AC" w:rsidRDefault="00A82348">
      <w:r>
        <w:rPr>
          <w:rFonts w:hint="eastAsia"/>
        </w:rPr>
        <w:t xml:space="preserve">                        "statusText": "render_task_status_10",</w:t>
      </w:r>
    </w:p>
    <w:p w:rsidR="00AC05AC" w:rsidRDefault="00A82348">
      <w:r>
        <w:rPr>
          <w:rFonts w:hint="eastAsia"/>
        </w:rPr>
        <w:t xml:space="preserve">                        "preTaskStatus": null,</w:t>
      </w:r>
    </w:p>
    <w:p w:rsidR="00AC05AC" w:rsidRDefault="00A82348">
      <w:r>
        <w:rPr>
          <w:rFonts w:hint="eastAsia"/>
        </w:rPr>
        <w:t xml:space="preserve">                        "preStatusText": null,</w:t>
      </w:r>
    </w:p>
    <w:p w:rsidR="00AC05AC" w:rsidRDefault="00A82348">
      <w:r>
        <w:rPr>
          <w:rFonts w:hint="eastAsia"/>
        </w:rPr>
        <w:t xml:space="preserve">                        "totalFrames": 17,</w:t>
      </w:r>
    </w:p>
    <w:p w:rsidR="00AC05AC" w:rsidRDefault="00A82348">
      <w:r>
        <w:rPr>
          <w:rFonts w:hint="eastAsia"/>
        </w:rPr>
        <w:t xml:space="preserve">                        "abortFrames": 6,</w:t>
      </w:r>
    </w:p>
    <w:p w:rsidR="00AC05AC" w:rsidRDefault="00A82348">
      <w:r>
        <w:rPr>
          <w:rFonts w:hint="eastAsia"/>
        </w:rPr>
        <w:t xml:space="preserve">                        "executingFrames": 0,</w:t>
      </w:r>
    </w:p>
    <w:p w:rsidR="00AC05AC" w:rsidRDefault="00A82348">
      <w:r>
        <w:rPr>
          <w:rFonts w:hint="eastAsia"/>
        </w:rPr>
        <w:t xml:space="preserve">                        "doneFrames": 11,</w:t>
      </w:r>
    </w:p>
    <w:p w:rsidR="00AC05AC" w:rsidRDefault="00A82348">
      <w:r>
        <w:rPr>
          <w:rFonts w:hint="eastAsia"/>
        </w:rPr>
        <w:t xml:space="preserve">                        "failedFrames": 0,</w:t>
      </w:r>
    </w:p>
    <w:p w:rsidR="00AC05AC" w:rsidRDefault="00A82348">
      <w:r>
        <w:rPr>
          <w:rFonts w:hint="eastAsia"/>
        </w:rPr>
        <w:t xml:space="preserve">                        "framesRange": "0",</w:t>
      </w:r>
    </w:p>
    <w:p w:rsidR="00AC05AC" w:rsidRDefault="00A82348">
      <w:r>
        <w:rPr>
          <w:rFonts w:hint="eastAsia"/>
        </w:rPr>
        <w:t xml:space="preserve">                        "projectName": "",</w:t>
      </w:r>
    </w:p>
    <w:p w:rsidR="00AC05AC" w:rsidRDefault="00A82348">
      <w:r>
        <w:rPr>
          <w:rFonts w:hint="eastAsia"/>
        </w:rPr>
        <w:t xml:space="preserve">                        "renderConsume": 4.84,</w:t>
      </w:r>
    </w:p>
    <w:p w:rsidR="00AC05AC" w:rsidRDefault="00A82348">
      <w:r>
        <w:rPr>
          <w:rFonts w:hint="eastAsia"/>
        </w:rPr>
        <w:t xml:space="preserve">                        "taskArrears": 0,</w:t>
      </w:r>
    </w:p>
    <w:p w:rsidR="00AC05AC" w:rsidRDefault="00A82348">
      <w:r>
        <w:rPr>
          <w:rFonts w:hint="eastAsia"/>
        </w:rPr>
        <w:t xml:space="preserve">                        "submitDate": 1535958477000,</w:t>
      </w:r>
    </w:p>
    <w:p w:rsidR="00AC05AC" w:rsidRDefault="00A82348">
      <w:r>
        <w:rPr>
          <w:rFonts w:hint="eastAsia"/>
        </w:rPr>
        <w:t xml:space="preserve">                        "startTime": 1535960247000,</w:t>
      </w:r>
    </w:p>
    <w:p w:rsidR="00AC05AC" w:rsidRDefault="00A82348">
      <w:r>
        <w:rPr>
          <w:rFonts w:hint="eastAsia"/>
        </w:rPr>
        <w:t xml:space="preserve">                        "completedDate": 1535967000000,</w:t>
      </w:r>
    </w:p>
    <w:p w:rsidR="00AC05AC" w:rsidRDefault="00A82348">
      <w:r>
        <w:rPr>
          <w:rFonts w:hint="eastAsia"/>
        </w:rPr>
        <w:t xml:space="preserve">                        "renderDuration": 5420,</w:t>
      </w:r>
    </w:p>
    <w:p w:rsidR="00AC05AC" w:rsidRDefault="00A82348">
      <w:r>
        <w:rPr>
          <w:rFonts w:hint="eastAsia"/>
        </w:rPr>
        <w:t xml:space="preserve">                        "userName": "xiaoguotu_ljian",</w:t>
      </w:r>
    </w:p>
    <w:p w:rsidR="00AC05AC" w:rsidRDefault="00A82348">
      <w:r>
        <w:rPr>
          <w:rFonts w:hint="eastAsia"/>
        </w:rPr>
        <w:t xml:space="preserve">                        "producer": null,</w:t>
      </w:r>
    </w:p>
    <w:p w:rsidR="00AC05AC" w:rsidRDefault="00A82348">
      <w:r>
        <w:rPr>
          <w:rFonts w:hint="eastAsia"/>
        </w:rPr>
        <w:t xml:space="preserve">                        "taskLevel": 60,</w:t>
      </w:r>
    </w:p>
    <w:p w:rsidR="00AC05AC" w:rsidRDefault="00A82348">
      <w:r>
        <w:rPr>
          <w:rFonts w:hint="eastAsia"/>
        </w:rPr>
        <w:t xml:space="preserve">                        "taskUserLevel": 0,</w:t>
      </w:r>
    </w:p>
    <w:p w:rsidR="00AC05AC" w:rsidRDefault="00A82348">
      <w:r>
        <w:rPr>
          <w:rFonts w:hint="eastAsia"/>
        </w:rPr>
        <w:t xml:space="preserve">                        "taskLimit": null,</w:t>
      </w:r>
    </w:p>
    <w:p w:rsidR="00AC05AC" w:rsidRDefault="00A82348">
      <w:r>
        <w:rPr>
          <w:rFonts w:hint="eastAsia"/>
        </w:rPr>
        <w:t xml:space="preserve">                        "taskOverTime": 86400000,</w:t>
      </w:r>
    </w:p>
    <w:p w:rsidR="00AC05AC" w:rsidRDefault="00A82348">
      <w:r>
        <w:rPr>
          <w:rFonts w:hint="eastAsia"/>
        </w:rPr>
        <w:t xml:space="preserve">                        "userId": 10001520,</w:t>
      </w:r>
    </w:p>
    <w:p w:rsidR="00AC05AC" w:rsidRDefault="00A82348">
      <w:r>
        <w:rPr>
          <w:rFonts w:hint="eastAsia"/>
        </w:rPr>
        <w:t xml:space="preserve">                        "outputFileName": "19088_3d66.com_593362_2018",</w:t>
      </w:r>
    </w:p>
    <w:p w:rsidR="00AC05AC" w:rsidRDefault="00A82348">
      <w:r>
        <w:rPr>
          <w:rFonts w:hint="eastAsia"/>
        </w:rPr>
        <w:t xml:space="preserve">                        "munuTaskId": "2018090300040",</w:t>
      </w:r>
    </w:p>
    <w:p w:rsidR="00AC05AC" w:rsidRDefault="00A82348">
      <w:r>
        <w:rPr>
          <w:rFonts w:hint="eastAsia"/>
        </w:rPr>
        <w:t xml:space="preserve">                        "layerParentId": 19084,</w:t>
      </w:r>
    </w:p>
    <w:p w:rsidR="00AC05AC" w:rsidRDefault="00A82348">
      <w:r>
        <w:rPr>
          <w:rFonts w:hint="eastAsia"/>
        </w:rPr>
        <w:t xml:space="preserve">                        "cgId": 2001,</w:t>
      </w:r>
    </w:p>
    <w:p w:rsidR="00AC05AC" w:rsidRDefault="00A82348">
      <w:r>
        <w:rPr>
          <w:rFonts w:hint="eastAsia"/>
        </w:rPr>
        <w:t xml:space="preserve">                        "keyValue": "filter_kernel:Catmull-Rom::channel:0::gi_width:666::openRenderBlocker:1::element_type:tga::secondary_gi_engine:3::tiles:16::reflection_refraction:1::all_camera:[\"Camera001\"]::renderable_camera:[\"Camera001\"]::displacement:0::light_cache_mode:0::height:1400::renderBlockerNum:16::gi:1::frames:0::gi_height:466::output_file_type:.tga::output_file:Renderbus_.tga::element_active:1::tiles_type:block::filter_on:1::photonnode:0::node:0::vfb:0::output_file_basename:Renderbus::photonKg:3::gi_frames:0::renderNum:1::width:2000::name:vray::irradiance_map_mode:4::primary_gi_engine:0::image_sampler_type:1::",</w:t>
      </w:r>
    </w:p>
    <w:p w:rsidR="00AC05AC" w:rsidRDefault="00A82348">
      <w:r>
        <w:rPr>
          <w:rFonts w:hint="eastAsia"/>
        </w:rPr>
        <w:t xml:space="preserve">                        "userAccountConsume": 4.84,</w:t>
      </w:r>
    </w:p>
    <w:p w:rsidR="00AC05AC" w:rsidRDefault="00A82348">
      <w:r>
        <w:rPr>
          <w:rFonts w:hint="eastAsia"/>
        </w:rPr>
        <w:t xml:space="preserve">                        "couponConsume": 0,</w:t>
      </w:r>
    </w:p>
    <w:p w:rsidR="00AC05AC" w:rsidRDefault="00A82348">
      <w:r>
        <w:rPr>
          <w:rFonts w:hint="eastAsia"/>
        </w:rPr>
        <w:t xml:space="preserve">                        "isOpen": 0,</w:t>
      </w:r>
    </w:p>
    <w:p w:rsidR="00AC05AC" w:rsidRDefault="00A82348">
      <w:r>
        <w:rPr>
          <w:rFonts w:hint="eastAsia"/>
        </w:rPr>
        <w:lastRenderedPageBreak/>
        <w:t xml:space="preserve">                        "taskType": "Render",</w:t>
      </w:r>
    </w:p>
    <w:p w:rsidR="00AC05AC" w:rsidRDefault="00A82348">
      <w:r>
        <w:rPr>
          <w:rFonts w:hint="eastAsia"/>
        </w:rPr>
        <w:t xml:space="preserve">                        "renderCamera": "Camera001",</w:t>
      </w:r>
    </w:p>
    <w:p w:rsidR="00AC05AC" w:rsidRDefault="00A82348">
      <w:r>
        <w:rPr>
          <w:rFonts w:hint="eastAsia"/>
        </w:rPr>
        <w:t xml:space="preserve">                        "cloneParentId": 0,</w:t>
      </w:r>
    </w:p>
    <w:p w:rsidR="00AC05AC" w:rsidRDefault="00A82348">
      <w:r>
        <w:rPr>
          <w:rFonts w:hint="eastAsia"/>
        </w:rPr>
        <w:t xml:space="preserve">                        "cloneOriginalId": 0,</w:t>
      </w:r>
    </w:p>
    <w:p w:rsidR="00AC05AC" w:rsidRDefault="00A82348">
      <w:r>
        <w:rPr>
          <w:rFonts w:hint="eastAsia"/>
        </w:rPr>
        <w:t xml:space="preserve">                        "shareMainCapital": 0,</w:t>
      </w:r>
    </w:p>
    <w:p w:rsidR="00AC05AC" w:rsidRDefault="00A82348">
      <w:r>
        <w:rPr>
          <w:rFonts w:hint="eastAsia"/>
        </w:rPr>
        <w:t xml:space="preserve">                        "taskRam": null,</w:t>
      </w:r>
    </w:p>
    <w:p w:rsidR="00AC05AC" w:rsidRDefault="00A82348">
      <w:r>
        <w:rPr>
          <w:rFonts w:hint="eastAsia"/>
        </w:rPr>
        <w:t xml:space="preserve">                        "respRenderingTaskList": null,</w:t>
      </w:r>
    </w:p>
    <w:p w:rsidR="00AC05AC" w:rsidRDefault="00A82348">
      <w:r>
        <w:rPr>
          <w:rFonts w:hint="eastAsia"/>
        </w:rPr>
        <w:t xml:space="preserve">                        "layerName": null,</w:t>
      </w:r>
    </w:p>
    <w:p w:rsidR="00AC05AC" w:rsidRDefault="00A82348">
      <w:r>
        <w:rPr>
          <w:rFonts w:hint="eastAsia"/>
        </w:rPr>
        <w:t xml:space="preserve">                        "taskTypeText": "render_major_picture_task",</w:t>
      </w:r>
    </w:p>
    <w:p w:rsidR="00AC05AC" w:rsidRDefault="00A82348">
      <w:r>
        <w:rPr>
          <w:rFonts w:hint="eastAsia"/>
        </w:rPr>
        <w:t xml:space="preserve">                        "isDelete": 1</w:t>
      </w:r>
    </w:p>
    <w:p w:rsidR="00AC05AC" w:rsidRDefault="00A82348">
      <w:r>
        <w:rPr>
          <w:rFonts w:hint="eastAsia"/>
        </w:rPr>
        <w:t xml:space="preserve">                    }</w:t>
      </w:r>
    </w:p>
    <w:p w:rsidR="00AC05AC" w:rsidRDefault="00A82348">
      <w:r>
        <w:rPr>
          <w:rFonts w:hint="eastAsia"/>
        </w:rPr>
        <w:t xml:space="preserve">                ],</w:t>
      </w:r>
    </w:p>
    <w:p w:rsidR="00AC05AC" w:rsidRDefault="00A82348">
      <w:r>
        <w:rPr>
          <w:rFonts w:hint="eastAsia"/>
        </w:rPr>
        <w:t xml:space="preserve">                "layerName": null,</w:t>
      </w:r>
    </w:p>
    <w:p w:rsidR="00AC05AC" w:rsidRDefault="00A82348">
      <w:r>
        <w:rPr>
          <w:rFonts w:hint="eastAsia"/>
        </w:rPr>
        <w:t xml:space="preserve">                "taskTypeText": null,</w:t>
      </w:r>
    </w:p>
    <w:p w:rsidR="00AC05AC" w:rsidRDefault="00A82348">
      <w:r>
        <w:rPr>
          <w:rFonts w:hint="eastAsia"/>
        </w:rPr>
        <w:t xml:space="preserve">                "isDelete": 1</w:t>
      </w:r>
    </w:p>
    <w:p w:rsidR="00AC05AC" w:rsidRDefault="00A82348">
      <w:r>
        <w:rPr>
          <w:rFonts w:hint="eastAsia"/>
        </w:rPr>
        <w:t xml:space="preserve">            }</w:t>
      </w:r>
    </w:p>
    <w:p w:rsidR="00AC05AC" w:rsidRDefault="00A82348">
      <w:r>
        <w:rPr>
          <w:rFonts w:hint="eastAsia"/>
        </w:rPr>
        <w:t xml:space="preserve">        ]</w:t>
      </w:r>
    </w:p>
    <w:p w:rsidR="00AC05AC" w:rsidRDefault="00A82348">
      <w:r>
        <w:rPr>
          <w:rFonts w:hint="eastAsia"/>
        </w:rPr>
        <w:t xml:space="preserve">    },</w:t>
      </w:r>
    </w:p>
    <w:p w:rsidR="00AC05AC" w:rsidRDefault="00A82348">
      <w:r>
        <w:rPr>
          <w:rFonts w:hint="eastAsia"/>
        </w:rPr>
        <w:t xml:space="preserve">    "serverTime": 1535969100700</w:t>
      </w:r>
    </w:p>
    <w:p w:rsidR="00AC05AC" w:rsidRDefault="00A82348">
      <w:r>
        <w:rPr>
          <w:rFonts w:hint="eastAsia"/>
        </w:rPr>
        <w:t>}</w:t>
      </w:r>
    </w:p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0F06A9" w:rsidRDefault="000F06A9">
      <w:pPr>
        <w:spacing w:before="150"/>
        <w:rPr>
          <w:bCs/>
          <w:sz w:val="36"/>
          <w:szCs w:val="36"/>
        </w:rPr>
      </w:pPr>
      <w:r w:rsidRPr="000F06A9">
        <w:rPr>
          <w:bCs/>
          <w:sz w:val="36"/>
          <w:szCs w:val="36"/>
        </w:rPr>
        <w:t>Add a custom label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common/addLabel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020"/>
        <w:gridCol w:w="174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new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3325E">
            <w:r>
              <w:t>Label</w:t>
            </w:r>
            <w:r w:rsidR="000F06A9">
              <w:t xml:space="preserve">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3325E">
            <w:r>
              <w:t>Lable</w:t>
            </w:r>
            <w:r w:rsidR="000F06A9">
              <w:t xml:space="preserve"> </w:t>
            </w:r>
            <w:r w:rsidR="0000595E">
              <w:rPr>
                <w:rFonts w:hint="eastAsia"/>
              </w:rPr>
              <w:t>stat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newName": "myLabel",</w:t>
            </w:r>
          </w:p>
          <w:p w:rsidR="00AC05AC" w:rsidRDefault="00A82348">
            <w:r>
              <w:rPr>
                <w:rFonts w:hint="eastAsia"/>
              </w:rPr>
              <w:t xml:space="preserve">    "status": 0</w:t>
            </w:r>
          </w:p>
          <w:p w:rsidR="00AC05AC" w:rsidRDefault="00A82348">
            <w:r>
              <w:rPr>
                <w:rFonts w:hint="eastAsia"/>
              </w:rPr>
              <w:t>}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0F06A9" w:rsidRDefault="000F06A9">
      <w:pPr>
        <w:spacing w:before="150"/>
        <w:rPr>
          <w:b/>
          <w:bCs/>
          <w:sz w:val="36"/>
          <w:szCs w:val="36"/>
        </w:rPr>
      </w:pPr>
      <w:r w:rsidRPr="000F06A9">
        <w:rPr>
          <w:b/>
          <w:bCs/>
          <w:sz w:val="36"/>
          <w:szCs w:val="36"/>
        </w:rPr>
        <w:t>Delete custom label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common/deleteLabel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859"/>
        <w:gridCol w:w="1706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delName": "myLabel"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0F06A9" w:rsidRDefault="000F06A9">
      <w:pPr>
        <w:spacing w:before="1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Obtain custom label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common/getLabelList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0F06A9">
        <w:rPr>
          <w:rFonts w:ascii="Arial" w:hAnsi="Arial" w:cs="Arial"/>
          <w:b/>
          <w:bCs/>
          <w:color w:val="333333"/>
          <w:sz w:val="21"/>
          <w:szCs w:val="21"/>
        </w:rPr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859"/>
        <w:gridCol w:w="4190"/>
        <w:gridCol w:w="2268"/>
      </w:tblGrid>
      <w:tr w:rsidR="00AC05AC" w:rsidTr="006170B1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419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226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 w:rsidTr="006170B1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419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 w:rsidTr="006170B1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419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pPr>
              <w:divId w:val="1072193199"/>
            </w:pPr>
            <w:r>
              <w:rPr>
                <w:rFonts w:hint="eastAsia"/>
              </w:rPr>
              <w:t>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pPr>
              <w:divId w:val="1280843899"/>
            </w:pPr>
            <w:r>
              <w:rPr>
                <w:rFonts w:hint="eastAsia"/>
              </w:rPr>
              <w:t>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0F06A9" w:rsidRDefault="000F06A9">
      <w:pPr>
        <w:spacing w:before="1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btain the</w:t>
      </w:r>
      <w:r w:rsidRPr="000F06A9">
        <w:rPr>
          <w:b/>
          <w:bCs/>
          <w:sz w:val="36"/>
          <w:szCs w:val="36"/>
        </w:rPr>
        <w:t xml:space="preserve"> supported rendering software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common/querySupportedSoftware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1980"/>
        <w:gridCol w:w="474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sAutoCommi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C</w:t>
            </w:r>
            <w:r>
              <w:t>hoose if submit automatically or no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Info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Software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0F06A9">
            <w:r w:rsidRPr="000F06A9">
              <w:t xml:space="preserve">Renderer version </w:t>
            </w:r>
            <w:r>
              <w:t>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default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0F06A9">
            <w:r>
              <w:t>D</w:t>
            </w:r>
            <w:r w:rsidR="00AA6DF4">
              <w:rPr>
                <w:rFonts w:hint="eastAsia"/>
              </w:rPr>
              <w:t>efault</w:t>
            </w:r>
            <w:r>
              <w:t xml:space="preserve"> renderer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Software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1140"/>
        <w:gridCol w:w="486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</w:t>
            </w:r>
            <w:r>
              <w:t xml:space="preserve">ender software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lastRenderedPageBreak/>
              <w:t>cg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</w:t>
            </w:r>
            <w:r>
              <w:t>ender software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 w:rsidRPr="000F06A9">
              <w:t>Render file suffix suppor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conPath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 w:rsidRPr="000F06A9">
              <w:t>Rendering software icon addres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sNeedProjectPath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sNeedAnalys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 w:rsidRPr="000F06A9">
              <w:t>Need to analyz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sSupportLinux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0F06A9">
            <w:r>
              <w:t>Indicates if</w:t>
            </w:r>
            <w:r w:rsidRPr="000F06A9">
              <w:t xml:space="preserve"> linux</w:t>
            </w:r>
            <w:r>
              <w:t xml:space="preserve"> is supported or no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 w:rsidR="00883157"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 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{</w:t>
            </w:r>
          </w:p>
          <w:p w:rsidR="00AC05AC" w:rsidRDefault="00A82348">
            <w:r>
              <w:rPr>
                <w:rFonts w:hint="eastAsia"/>
              </w:rPr>
              <w:t xml:space="preserve">        "isAutoCommit": 2,</w:t>
            </w:r>
          </w:p>
          <w:p w:rsidR="00AC05AC" w:rsidRDefault="00A82348">
            <w:r>
              <w:rPr>
                <w:rFonts w:hint="eastAsia"/>
              </w:rPr>
              <w:t xml:space="preserve">        "renderInfoList": [</w:t>
            </w:r>
          </w:p>
          <w:p w:rsidR="00AC05AC" w:rsidRDefault="00A82348">
            <w:r>
              <w:rPr>
                <w:rFonts w:hint="eastAsia"/>
              </w:rPr>
              <w:t xml:space="preserve">            {</w:t>
            </w:r>
          </w:p>
          <w:p w:rsidR="00AC05AC" w:rsidRDefault="00A82348">
            <w:r>
              <w:rPr>
                <w:rFonts w:hint="eastAsia"/>
              </w:rPr>
              <w:t xml:space="preserve">                "cgId": 2000,</w:t>
            </w:r>
          </w:p>
          <w:p w:rsidR="00AC05AC" w:rsidRDefault="00A82348">
            <w:r>
              <w:rPr>
                <w:rFonts w:hint="eastAsia"/>
              </w:rPr>
              <w:t xml:space="preserve">                "cgName": "Maya",</w:t>
            </w:r>
          </w:p>
          <w:p w:rsidR="00AC05AC" w:rsidRDefault="00A82348">
            <w:r>
              <w:rPr>
                <w:rFonts w:hint="eastAsia"/>
              </w:rPr>
              <w:t xml:space="preserve">                "cgType": "ma;mb",</w:t>
            </w:r>
          </w:p>
          <w:p w:rsidR="00AC05AC" w:rsidRDefault="00A82348">
            <w:r>
              <w:rPr>
                <w:rFonts w:hint="eastAsia"/>
              </w:rPr>
              <w:t xml:space="preserve">                "iconPath": "/img/softimage/maya.png",</w:t>
            </w:r>
          </w:p>
          <w:p w:rsidR="00AC05AC" w:rsidRDefault="00A82348">
            <w:r>
              <w:rPr>
                <w:rFonts w:hint="eastAsia"/>
              </w:rPr>
              <w:t xml:space="preserve">                "isNeedProjectPath": 3,</w:t>
            </w:r>
          </w:p>
          <w:p w:rsidR="00AC05AC" w:rsidRDefault="00A82348">
            <w:r>
              <w:rPr>
                <w:rFonts w:hint="eastAsia"/>
              </w:rPr>
              <w:t xml:space="preserve">                "isNeedAnalyse": 1,</w:t>
            </w:r>
          </w:p>
          <w:p w:rsidR="00AC05AC" w:rsidRDefault="00A82348">
            <w:r>
              <w:rPr>
                <w:rFonts w:hint="eastAsia"/>
              </w:rPr>
              <w:t xml:space="preserve">                "isSupportLinux": 1</w:t>
            </w:r>
          </w:p>
          <w:p w:rsidR="00AC05AC" w:rsidRDefault="00A82348">
            <w:r>
              <w:rPr>
                <w:rFonts w:hint="eastAsia"/>
              </w:rPr>
              <w:t xml:space="preserve">            }</w:t>
            </w:r>
          </w:p>
          <w:p w:rsidR="00AC05AC" w:rsidRDefault="00A82348">
            <w:r>
              <w:rPr>
                <w:rFonts w:hint="eastAsia"/>
              </w:rPr>
              <w:t xml:space="preserve">        ],</w:t>
            </w:r>
          </w:p>
          <w:p w:rsidR="00AC05AC" w:rsidRDefault="00A82348">
            <w:r>
              <w:rPr>
                <w:rFonts w:hint="eastAsia"/>
              </w:rPr>
              <w:t xml:space="preserve">        "defaultCgId": 2001</w:t>
            </w:r>
          </w:p>
          <w:p w:rsidR="00AC05AC" w:rsidRDefault="00A82348">
            <w:r>
              <w:rPr>
                <w:rFonts w:hint="eastAsia"/>
              </w:rPr>
              <w:t xml:space="preserve">    },</w:t>
            </w:r>
          </w:p>
          <w:p w:rsidR="00AC05AC" w:rsidRDefault="00A82348">
            <w:r>
              <w:rPr>
                <w:rFonts w:hint="eastAsia"/>
              </w:rPr>
              <w:t xml:space="preserve">    "serverTime": 153597355896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0F06A9" w:rsidRDefault="000F06A9">
      <w:pPr>
        <w:spacing w:before="1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btain</w:t>
      </w:r>
      <w:r w:rsidRPr="000F06A9">
        <w:rPr>
          <w:b/>
          <w:bCs/>
          <w:sz w:val="36"/>
          <w:szCs w:val="36"/>
        </w:rPr>
        <w:t xml:space="preserve"> supported rendering software plugins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common/querySupportedPlugin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2460"/>
        <w:gridCol w:w="1706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</w:t>
            </w:r>
            <w:r>
              <w:t xml:space="preserve">ender software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7"/>
        <w:gridCol w:w="2472"/>
        <w:gridCol w:w="306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gPlugi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Plugin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S</w:t>
            </w:r>
            <w:r>
              <w:t>upported plugin 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g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</w:t>
            </w:r>
            <w:r>
              <w:rPr>
                <w:rFonts w:hint="eastAsia"/>
                <w:b/>
                <w:bCs/>
              </w:rPr>
              <w:t>Soft</w:t>
            </w:r>
            <w:r w:rsidR="000F06A9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</w:t>
            </w:r>
            <w:r>
              <w:rPr>
                <w:rFonts w:hint="eastAsia"/>
              </w:rPr>
              <w:t>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S</w:t>
            </w:r>
            <w:r>
              <w:t>upported software 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Plugin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17"/>
        <w:gridCol w:w="2351"/>
        <w:gridCol w:w="4537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v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 w:rsidRPr="000F06A9">
              <w:t>Rendering software version ID</w:t>
            </w:r>
            <w:r w:rsidRPr="000F06A9">
              <w:rPr>
                <w:rFonts w:hint="eastAsia"/>
              </w:rPr>
              <w:t xml:space="preserve"> </w:t>
            </w:r>
            <w:r w:rsidR="00A82348">
              <w:rPr>
                <w:rFonts w:hint="eastAsia"/>
              </w:rPr>
              <w:t>(</w:t>
            </w:r>
            <w:r w:rsidR="00A82348">
              <w:rPr>
                <w:rFonts w:hint="eastAsia"/>
                <w:b/>
                <w:bCs/>
              </w:rPr>
              <w:t>Soft</w:t>
            </w:r>
            <w:r w:rsidR="00A3325E">
              <w:rPr>
                <w:b/>
                <w:bCs/>
              </w:rPr>
              <w:t xml:space="preserve"> </w:t>
            </w:r>
            <w:r w:rsidR="00A82348">
              <w:rPr>
                <w:rFonts w:hint="eastAsia"/>
                <w:b/>
                <w:bCs/>
              </w:rPr>
              <w:t>Version.id</w:t>
            </w:r>
            <w:r w:rsidR="00A82348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plugin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  <w:r w:rsidR="000F06A9">
              <w:rPr>
                <w:rFonts w:hint="eastAsia"/>
              </w:rPr>
              <w:t>P</w:t>
            </w:r>
            <w:r w:rsidR="000F06A9">
              <w:t>lugin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 w:rsidTr="000F06A9">
        <w:trPr>
          <w:trHeight w:val="27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pluginVersion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</w:t>
            </w:r>
            <w:r>
              <w:rPr>
                <w:rFonts w:hint="eastAsia"/>
                <w:b/>
                <w:bCs/>
              </w:rPr>
              <w:t>Plugin</w:t>
            </w:r>
            <w:r w:rsidR="000F06A9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</w:t>
            </w:r>
            <w:r>
              <w:rPr>
                <w:rFonts w:hint="eastAsia"/>
              </w:rPr>
              <w:t>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0F06A9">
            <w:r w:rsidRPr="000F06A9">
              <w:t xml:space="preserve">Plugin version </w:t>
            </w:r>
            <w:r>
              <w:t>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PluginVersion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73"/>
        <w:gridCol w:w="1260"/>
        <w:gridCol w:w="258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plugin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Plugin version</w:t>
            </w:r>
            <w:r>
              <w:t xml:space="preserve"> </w:t>
            </w:r>
            <w:r w:rsidR="00A82348">
              <w:rPr>
                <w:rFonts w:hint="eastAsia"/>
              </w:rPr>
              <w:t>ID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plugin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  <w:r w:rsidR="000F06A9">
              <w:rPr>
                <w:rFonts w:hint="eastAsia"/>
              </w:rPr>
              <w:t>Plugin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plugin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  <w:r w:rsidR="000F06A9">
              <w:rPr>
                <w:rFonts w:hint="eastAsia"/>
              </w:rPr>
              <w:t>Plugin 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t>SoftVersion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97"/>
        <w:gridCol w:w="1140"/>
        <w:gridCol w:w="366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lastRenderedPageBreak/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software</w:t>
            </w:r>
            <w:r>
              <w:t xml:space="preserve"> </w:t>
            </w:r>
            <w:r>
              <w:rPr>
                <w:rFonts w:hint="eastAsia"/>
              </w:rPr>
              <w:t>version</w:t>
            </w:r>
            <w:r>
              <w:t xml:space="preserve"> </w:t>
            </w:r>
            <w:r w:rsidR="00A82348">
              <w:rPr>
                <w:rFonts w:hint="eastAsia"/>
              </w:rPr>
              <w:t>ID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  <w:r w:rsidR="000F06A9">
              <w:rPr>
                <w:rFonts w:hint="eastAsia"/>
              </w:rPr>
              <w:t>Render software</w:t>
            </w:r>
            <w:r w:rsidR="000F06A9">
              <w:t xml:space="preserve"> </w:t>
            </w:r>
            <w:r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g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0F06A9">
            <w:r>
              <w:rPr>
                <w:rFonts w:hint="eastAsia"/>
              </w:rPr>
              <w:t>Render software</w:t>
            </w:r>
            <w:r>
              <w:t xml:space="preserve"> </w:t>
            </w:r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g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software</w:t>
            </w:r>
            <w:r>
              <w:t xml:space="preserve"> </w:t>
            </w:r>
            <w:r>
              <w:rPr>
                <w:rFonts w:hint="eastAsia"/>
              </w:rPr>
              <w:t>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cgId": 2012</w:t>
            </w:r>
          </w:p>
          <w:p w:rsidR="00AC05AC" w:rsidRDefault="00A82348">
            <w:r>
              <w:rPr>
                <w:rFonts w:hint="eastAsia"/>
              </w:rPr>
              <w:t>}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{</w:t>
            </w:r>
          </w:p>
          <w:p w:rsidR="00AC05AC" w:rsidRDefault="00A82348">
            <w:r>
              <w:rPr>
                <w:rFonts w:hint="eastAsia"/>
              </w:rPr>
              <w:t xml:space="preserve">        "cgPlugin": [</w:t>
            </w:r>
          </w:p>
          <w:p w:rsidR="00AC05AC" w:rsidRDefault="00A82348">
            <w:r>
              <w:rPr>
                <w:rFonts w:hint="eastAsia"/>
              </w:rPr>
              <w:t xml:space="preserve">            {</w:t>
            </w:r>
          </w:p>
          <w:p w:rsidR="00AC05AC" w:rsidRDefault="00A82348">
            <w:r>
              <w:rPr>
                <w:rFonts w:hint="eastAsia"/>
              </w:rPr>
              <w:t xml:space="preserve">                "cvId": 19,</w:t>
            </w:r>
          </w:p>
          <w:p w:rsidR="00AC05AC" w:rsidRDefault="00A82348">
            <w:r>
              <w:rPr>
                <w:rFonts w:hint="eastAsia"/>
              </w:rPr>
              <w:t xml:space="preserve">                "pluginName": "zblur",</w:t>
            </w:r>
          </w:p>
          <w:p w:rsidR="00AC05AC" w:rsidRDefault="00A82348">
            <w:r>
              <w:rPr>
                <w:rFonts w:hint="eastAsia"/>
              </w:rPr>
              <w:t xml:space="preserve">                "pluginVersions": [</w:t>
            </w:r>
          </w:p>
          <w:p w:rsidR="00AC05AC" w:rsidRDefault="00A82348">
            <w:r>
              <w:rPr>
                <w:rFonts w:hint="eastAsia"/>
              </w:rPr>
              <w:t xml:space="preserve">                    {</w:t>
            </w:r>
          </w:p>
          <w:p w:rsidR="00AC05AC" w:rsidRDefault="00A82348">
            <w:r>
              <w:rPr>
                <w:rFonts w:hint="eastAsia"/>
              </w:rPr>
              <w:t xml:space="preserve">                        "pluginId": 1652,</w:t>
            </w:r>
          </w:p>
          <w:p w:rsidR="00AC05AC" w:rsidRDefault="00A82348">
            <w:r>
              <w:rPr>
                <w:rFonts w:hint="eastAsia"/>
              </w:rPr>
              <w:t xml:space="preserve">                        "pluginName": "zblur",</w:t>
            </w:r>
          </w:p>
          <w:p w:rsidR="00AC05AC" w:rsidRDefault="00A82348">
            <w:r>
              <w:rPr>
                <w:rFonts w:hint="eastAsia"/>
              </w:rPr>
              <w:t xml:space="preserve">                        "pluginVersion": "zblur 2.02.019"</w:t>
            </w:r>
          </w:p>
          <w:p w:rsidR="00AC05AC" w:rsidRDefault="00A82348">
            <w:r>
              <w:rPr>
                <w:rFonts w:hint="eastAsia"/>
              </w:rPr>
              <w:t xml:space="preserve">                    }</w:t>
            </w:r>
          </w:p>
          <w:p w:rsidR="00AC05AC" w:rsidRDefault="00A82348">
            <w:r>
              <w:rPr>
                <w:rFonts w:hint="eastAsia"/>
              </w:rPr>
              <w:t xml:space="preserve">                ]</w:t>
            </w:r>
          </w:p>
          <w:p w:rsidR="00AC05AC" w:rsidRDefault="00A82348">
            <w:r>
              <w:rPr>
                <w:rFonts w:hint="eastAsia"/>
              </w:rPr>
              <w:t xml:space="preserve">            },</w:t>
            </w:r>
          </w:p>
          <w:p w:rsidR="00AC05AC" w:rsidRDefault="00A82348">
            <w:r>
              <w:rPr>
                <w:rFonts w:hint="eastAsia"/>
              </w:rPr>
              <w:t xml:space="preserve">        ],</w:t>
            </w:r>
          </w:p>
          <w:p w:rsidR="00AC05AC" w:rsidRDefault="00A82348">
            <w:r>
              <w:rPr>
                <w:rFonts w:hint="eastAsia"/>
              </w:rPr>
              <w:t xml:space="preserve">        "cgVersion": [</w:t>
            </w:r>
          </w:p>
          <w:p w:rsidR="00AC05AC" w:rsidRDefault="00A82348">
            <w:r>
              <w:rPr>
                <w:rFonts w:hint="eastAsia"/>
              </w:rPr>
              <w:t xml:space="preserve">            {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            "id": 23,</w:t>
            </w:r>
          </w:p>
          <w:p w:rsidR="00AC05AC" w:rsidRDefault="00A82348">
            <w:r>
              <w:rPr>
                <w:rFonts w:hint="eastAsia"/>
              </w:rPr>
              <w:t xml:space="preserve">                "cgId": 2005,</w:t>
            </w:r>
          </w:p>
          <w:p w:rsidR="00AC05AC" w:rsidRDefault="00A82348">
            <w:r>
              <w:rPr>
                <w:rFonts w:hint="eastAsia"/>
              </w:rPr>
              <w:t xml:space="preserve">                "cgName": "CINEMA 4D",</w:t>
            </w:r>
          </w:p>
          <w:p w:rsidR="00AC05AC" w:rsidRDefault="00A82348">
            <w:r>
              <w:rPr>
                <w:rFonts w:hint="eastAsia"/>
              </w:rPr>
              <w:t xml:space="preserve">                "cgVersion": "R19"</w:t>
            </w:r>
          </w:p>
          <w:p w:rsidR="00AC05AC" w:rsidRDefault="00A82348">
            <w:r>
              <w:rPr>
                <w:rFonts w:hint="eastAsia"/>
              </w:rPr>
              <w:t xml:space="preserve">            }</w:t>
            </w:r>
          </w:p>
          <w:p w:rsidR="00AC05AC" w:rsidRDefault="00A82348">
            <w:r>
              <w:rPr>
                <w:rFonts w:hint="eastAsia"/>
              </w:rPr>
              <w:t xml:space="preserve">        ]</w:t>
            </w:r>
          </w:p>
          <w:p w:rsidR="00AC05AC" w:rsidRDefault="00A82348">
            <w:r>
              <w:rPr>
                <w:rFonts w:hint="eastAsia"/>
              </w:rPr>
              <w:t xml:space="preserve">    },</w:t>
            </w:r>
          </w:p>
          <w:p w:rsidR="00AC05AC" w:rsidRDefault="00A82348">
            <w:r>
              <w:rPr>
                <w:rFonts w:hint="eastAsia"/>
              </w:rPr>
              <w:t xml:space="preserve">    "serverTime": 1535973841043</w:t>
            </w:r>
          </w:p>
          <w:p w:rsidR="00AC05AC" w:rsidRDefault="00A82348">
            <w:r>
              <w:rPr>
                <w:rFonts w:hint="eastAsia"/>
              </w:rPr>
              <w:t>}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0F06A9" w:rsidRDefault="000F06A9">
      <w:pPr>
        <w:spacing w:before="1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New</w:t>
      </w:r>
      <w:r w:rsidRPr="000F06A9">
        <w:rPr>
          <w:b/>
          <w:bCs/>
          <w:sz w:val="36"/>
          <w:szCs w:val="36"/>
        </w:rPr>
        <w:t xml:space="preserve"> user rendering environment configuration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common/addRenderEnv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0"/>
        <w:gridCol w:w="1860"/>
        <w:gridCol w:w="3179"/>
        <w:gridCol w:w="2925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software</w:t>
            </w:r>
            <w:r>
              <w:t xml:space="preserve">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Soft</w:t>
            </w:r>
            <w:r w:rsidR="00763066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.cgId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0F06A9">
            <w:r>
              <w:rPr>
                <w:rFonts w:hint="eastAsia"/>
              </w:rPr>
              <w:t>Render software</w:t>
            </w:r>
            <w:r>
              <w:t xml:space="preserve"> </w:t>
            </w:r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Soft</w:t>
            </w:r>
            <w:r w:rsidR="00763066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.cgName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software</w:t>
            </w:r>
            <w:r>
              <w:t xml:space="preserve"> </w:t>
            </w:r>
            <w:r>
              <w:rPr>
                <w:rFonts w:hint="eastAsia"/>
              </w:rPr>
              <w:t>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Soft</w:t>
            </w:r>
            <w:r w:rsidR="00763066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.cgVersion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Layer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0F06A9">
            <w:r>
              <w:t>M</w:t>
            </w:r>
            <w:r w:rsidR="00A82348">
              <w:rPr>
                <w:rFonts w:hint="eastAsia"/>
              </w:rPr>
              <w:t>aya</w:t>
            </w:r>
            <w:r>
              <w:t xml:space="preserve"> render </w:t>
            </w:r>
            <w:r w:rsidR="00883157">
              <w:rPr>
                <w:rFonts w:hint="eastAsia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edit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0F06A9">
            <w:r>
              <w:rPr>
                <w:rFonts w:hint="eastAsia"/>
              </w:rPr>
              <w:t>render environment</w:t>
            </w:r>
            <w:r>
              <w:t xml:space="preserve"> </w:t>
            </w:r>
            <w:r>
              <w:rPr>
                <w:rFonts w:hint="eastAsia"/>
              </w:rPr>
              <w:t>custom</w:t>
            </w:r>
            <w:r>
              <w:t xml:space="preserve"> </w:t>
            </w:r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Syste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</w:t>
            </w:r>
            <w:r>
              <w:t>ender syste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0 linux, 1 windows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luginId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763066">
            <w:r>
              <w:rPr>
                <w:rFonts w:hint="eastAsia"/>
              </w:rPr>
              <w:t>render plugin</w:t>
            </w:r>
            <w:r w:rsidR="00763066">
              <w:t xml:space="preserve"> </w:t>
            </w:r>
            <w:r w:rsidR="00763066">
              <w:rPr>
                <w:rFonts w:hint="eastAsia"/>
              </w:rPr>
              <w:t>l</w:t>
            </w:r>
            <w:r w:rsidR="00763066">
              <w:t>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Plugin</w:t>
            </w:r>
            <w:r w:rsidR="00763066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.plugin</w:t>
            </w:r>
            <w:r w:rsidR="00763066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Id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020"/>
        <w:gridCol w:w="390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edit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763066">
            <w:r>
              <w:rPr>
                <w:rFonts w:hint="eastAsia"/>
              </w:rPr>
              <w:t>render environment</w:t>
            </w:r>
            <w:r w:rsidR="00763066">
              <w:t xml:space="preserve"> </w:t>
            </w:r>
            <w:r>
              <w:rPr>
                <w:rFonts w:hint="eastAsia"/>
              </w:rPr>
              <w:t>custom</w:t>
            </w:r>
            <w:r w:rsidR="00763066">
              <w:t xml:space="preserve"> </w:t>
            </w:r>
            <w:r w:rsidR="00763066">
              <w:rPr>
                <w:rFonts w:hint="eastAsia"/>
              </w:rPr>
              <w:t>n</w:t>
            </w:r>
            <w:r w:rsidR="00763066">
              <w:t>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cgId": 2000,</w:t>
            </w:r>
          </w:p>
          <w:p w:rsidR="00AC05AC" w:rsidRDefault="00A82348">
            <w:r>
              <w:rPr>
                <w:rFonts w:hint="eastAsia"/>
              </w:rPr>
              <w:t xml:space="preserve">    "cgName": "Maya",</w:t>
            </w:r>
          </w:p>
          <w:p w:rsidR="00AC05AC" w:rsidRDefault="00A82348">
            <w:r>
              <w:rPr>
                <w:rFonts w:hint="eastAsia"/>
              </w:rPr>
              <w:t xml:space="preserve">    "cgVersion": "2020",</w:t>
            </w:r>
          </w:p>
          <w:p w:rsidR="00AC05AC" w:rsidRDefault="00A82348">
            <w:r>
              <w:rPr>
                <w:rFonts w:hint="eastAsia"/>
              </w:rPr>
              <w:t xml:space="preserve">    "renderLayerType":0,</w:t>
            </w:r>
          </w:p>
          <w:p w:rsidR="00AC05AC" w:rsidRDefault="00A82348">
            <w:r>
              <w:rPr>
                <w:rFonts w:hint="eastAsia"/>
              </w:rPr>
              <w:t xml:space="preserve">    "editName":"testRenderEnv",</w:t>
            </w:r>
          </w:p>
          <w:p w:rsidR="00AC05AC" w:rsidRDefault="00A82348">
            <w:r>
              <w:rPr>
                <w:rFonts w:hint="eastAsia"/>
              </w:rPr>
              <w:t xml:space="preserve">    "renderSystem":"0",</w:t>
            </w:r>
          </w:p>
          <w:p w:rsidR="00AC05AC" w:rsidRDefault="00A82348">
            <w:r>
              <w:rPr>
                <w:rFonts w:hint="eastAsia"/>
              </w:rPr>
              <w:t xml:space="preserve">    "pluginIds":[1166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{</w:t>
            </w:r>
          </w:p>
          <w:p w:rsidR="00AC05AC" w:rsidRDefault="00A82348">
            <w:r>
              <w:rPr>
                <w:rFonts w:hint="eastAsia"/>
              </w:rPr>
              <w:t xml:space="preserve">        "editName": "testRenderEnv"</w:t>
            </w:r>
          </w:p>
          <w:p w:rsidR="00AC05AC" w:rsidRDefault="00A82348">
            <w:r>
              <w:rPr>
                <w:rFonts w:hint="eastAsia"/>
              </w:rPr>
              <w:t xml:space="preserve">    },</w:t>
            </w:r>
          </w:p>
          <w:p w:rsidR="00AC05AC" w:rsidRDefault="00A82348">
            <w:r>
              <w:rPr>
                <w:rFonts w:hint="eastAsia"/>
              </w:rPr>
              <w:t xml:space="preserve">    "serverTime": 153595789421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763066">
      <w:pPr>
        <w:pStyle w:val="2"/>
      </w:pPr>
      <w:bookmarkStart w:id="10" w:name="_Toc527032235"/>
      <w:bookmarkStart w:id="11" w:name="_Toc528936318"/>
      <w:r>
        <w:t xml:space="preserve">Adjust </w:t>
      </w:r>
      <w:r w:rsidR="005A393B">
        <w:rPr>
          <w:rFonts w:hint="eastAsia"/>
        </w:rPr>
        <w:t>user</w:t>
      </w:r>
      <w:r>
        <w:t xml:space="preserve"> </w:t>
      </w:r>
      <w:r w:rsidR="000F06A9">
        <w:rPr>
          <w:rFonts w:hint="eastAsia"/>
        </w:rPr>
        <w:t>render environment</w:t>
      </w:r>
      <w:bookmarkEnd w:id="10"/>
      <w:bookmarkEnd w:id="11"/>
      <w:r>
        <w:t xml:space="preserve"> configuration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common/updateRenderEnv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0"/>
        <w:gridCol w:w="1860"/>
        <w:gridCol w:w="2395"/>
        <w:gridCol w:w="370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software</w:t>
            </w:r>
            <w:r w:rsidR="00763066">
              <w:t xml:space="preserve">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Soft</w:t>
            </w:r>
            <w:r w:rsidR="00763066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.cgId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763066">
            <w:r>
              <w:rPr>
                <w:rFonts w:hint="eastAsia"/>
              </w:rPr>
              <w:t>Render software</w:t>
            </w:r>
            <w:r w:rsidR="00763066">
              <w:rPr>
                <w:rFonts w:hint="eastAsia"/>
              </w:rPr>
              <w:t xml:space="preserve"> </w:t>
            </w:r>
            <w:r w:rsidR="00763066">
              <w:t>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Soft</w:t>
            </w:r>
            <w:r w:rsidR="00763066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.cgName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software</w:t>
            </w:r>
            <w:r w:rsidR="00763066">
              <w:t xml:space="preserve"> </w:t>
            </w:r>
            <w:r>
              <w:rPr>
                <w:rFonts w:hint="eastAsia"/>
              </w:rPr>
              <w:t>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Soft</w:t>
            </w:r>
            <w:r w:rsidR="00763066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.cgVersion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lastRenderedPageBreak/>
              <w:t>renderLayer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763066" w:rsidP="00763066">
            <w:r>
              <w:t>M</w:t>
            </w:r>
            <w:r w:rsidR="00A82348">
              <w:rPr>
                <w:rFonts w:hint="eastAsia"/>
              </w:rPr>
              <w:t>aya</w:t>
            </w:r>
            <w:r>
              <w:t xml:space="preserve"> render </w:t>
            </w:r>
            <w:r w:rsidR="00883157">
              <w:rPr>
                <w:rFonts w:hint="eastAsia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edit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environment</w:t>
            </w:r>
            <w:r w:rsidR="00763066">
              <w:t xml:space="preserve"> </w:t>
            </w:r>
            <w:r>
              <w:rPr>
                <w:rFonts w:hint="eastAsia"/>
              </w:rPr>
              <w:t>custom</w:t>
            </w:r>
            <w:r w:rsidR="00763066">
              <w:rPr>
                <w:rFonts w:hint="eastAsia"/>
              </w:rPr>
              <w:t xml:space="preserve"> </w:t>
            </w:r>
            <w:r w:rsidR="00763066">
              <w:t>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763066" w:rsidP="00763066">
            <w:r>
              <w:t xml:space="preserve">Adjust the </w:t>
            </w:r>
            <w:r w:rsidRPr="00763066">
              <w:t>configuration name</w:t>
            </w:r>
            <w:r>
              <w:t xml:space="preserve"> that required a</w:t>
            </w:r>
            <w:r w:rsidRPr="00763066">
              <w:t xml:space="preserve"> pass</w:t>
            </w:r>
            <w:r>
              <w:t>ing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renderSyste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</w:t>
            </w:r>
            <w:r>
              <w:t>ender syste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0 linux, 1 windows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pluginId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Integer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0F06A9">
            <w:r>
              <w:rPr>
                <w:rFonts w:hint="eastAsia"/>
              </w:rPr>
              <w:t>render plugin</w:t>
            </w:r>
            <w:r>
              <w:t xml:space="preserve"> </w:t>
            </w:r>
            <w:r>
              <w:rPr>
                <w:rFonts w:hint="eastAsia"/>
              </w:rPr>
              <w:t>l</w:t>
            </w:r>
            <w:r>
              <w:t>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  <w:b/>
                <w:bCs/>
              </w:rPr>
              <w:t>Plugin</w:t>
            </w:r>
            <w:r w:rsidR="000F06A9">
              <w:rPr>
                <w:b/>
                <w:bCs/>
              </w:rPr>
              <w:t xml:space="preserve"> </w:t>
            </w:r>
            <w:r w:rsidR="000F06A9">
              <w:rPr>
                <w:rFonts w:hint="eastAsia"/>
                <w:b/>
                <w:bCs/>
              </w:rPr>
              <w:t>Version</w:t>
            </w:r>
            <w:r w:rsidR="000F06A9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plugin</w:t>
            </w:r>
            <w:r w:rsidR="000F06A9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Id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cgId": 2000,</w:t>
            </w:r>
          </w:p>
          <w:p w:rsidR="00AC05AC" w:rsidRDefault="00A82348">
            <w:r>
              <w:rPr>
                <w:rFonts w:hint="eastAsia"/>
              </w:rPr>
              <w:t xml:space="preserve">    "cgName": "Maya",</w:t>
            </w:r>
          </w:p>
          <w:p w:rsidR="00AC05AC" w:rsidRDefault="00A82348">
            <w:r>
              <w:rPr>
                <w:rFonts w:hint="eastAsia"/>
              </w:rPr>
              <w:t xml:space="preserve">    "cgVersion": "2020",</w:t>
            </w:r>
          </w:p>
          <w:p w:rsidR="00AC05AC" w:rsidRDefault="00A82348">
            <w:r>
              <w:rPr>
                <w:rFonts w:hint="eastAsia"/>
              </w:rPr>
              <w:t xml:space="preserve">    "renderLayerType":0,</w:t>
            </w:r>
          </w:p>
          <w:p w:rsidR="00AC05AC" w:rsidRDefault="00A82348">
            <w:r>
              <w:rPr>
                <w:rFonts w:hint="eastAsia"/>
              </w:rPr>
              <w:t xml:space="preserve">    "editName":"testRenderEnv",</w:t>
            </w:r>
          </w:p>
          <w:p w:rsidR="00AC05AC" w:rsidRDefault="00A82348">
            <w:r>
              <w:rPr>
                <w:rFonts w:hint="eastAsia"/>
              </w:rPr>
              <w:t xml:space="preserve">    "renderSystem":"0",</w:t>
            </w:r>
          </w:p>
          <w:p w:rsidR="00AC05AC" w:rsidRDefault="00A82348">
            <w:r>
              <w:rPr>
                <w:rFonts w:hint="eastAsia"/>
              </w:rPr>
              <w:t xml:space="preserve">    "pluginIds":[]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602706380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763066">
      <w:pPr>
        <w:pStyle w:val="2"/>
      </w:pPr>
      <w:bookmarkStart w:id="12" w:name="_Toc527032236"/>
      <w:bookmarkStart w:id="13" w:name="_Toc528936319"/>
      <w:r>
        <w:rPr>
          <w:rFonts w:hint="eastAsia"/>
        </w:rPr>
        <w:t>D</w:t>
      </w:r>
      <w:r>
        <w:t xml:space="preserve">elete </w:t>
      </w:r>
      <w:r w:rsidR="005A393B">
        <w:rPr>
          <w:rFonts w:hint="eastAsia"/>
        </w:rPr>
        <w:t>user</w:t>
      </w:r>
      <w:r w:rsidR="00A3325E">
        <w:t xml:space="preserve"> </w:t>
      </w:r>
      <w:r w:rsidR="000F06A9">
        <w:rPr>
          <w:rFonts w:hint="eastAsia"/>
        </w:rPr>
        <w:t>render environment</w:t>
      </w:r>
      <w:bookmarkEnd w:id="12"/>
      <w:bookmarkEnd w:id="13"/>
      <w:r>
        <w:t xml:space="preserve"> configuration 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lastRenderedPageBreak/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 /api/render/common/deleteRenderEnv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020"/>
        <w:gridCol w:w="390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edit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763066">
            <w:r>
              <w:rPr>
                <w:rFonts w:hint="eastAsia"/>
              </w:rPr>
              <w:t>render environment</w:t>
            </w:r>
            <w:r w:rsidR="00763066">
              <w:t xml:space="preserve"> </w:t>
            </w:r>
            <w:r>
              <w:rPr>
                <w:rFonts w:hint="eastAsia"/>
              </w:rPr>
              <w:t>custom</w:t>
            </w:r>
            <w:r w:rsidR="00763066">
              <w:t xml:space="preserve"> </w:t>
            </w:r>
            <w:r w:rsidR="00763066">
              <w:rPr>
                <w:rFonts w:hint="eastAsia"/>
              </w:rPr>
              <w:t>n</w:t>
            </w:r>
            <w:r w:rsidR="00763066">
              <w:t>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editName":"testRenderEnv"</w:t>
            </w:r>
          </w:p>
          <w:p w:rsidR="00AC05AC" w:rsidRDefault="00A82348">
            <w:r>
              <w:rPr>
                <w:rFonts w:hint="eastAsia"/>
              </w:rPr>
              <w:t>}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6027063801</w:t>
            </w:r>
          </w:p>
          <w:p w:rsidR="00AC05AC" w:rsidRDefault="00A82348">
            <w:r>
              <w:rPr>
                <w:rFonts w:hint="eastAsia"/>
              </w:rPr>
              <w:t>}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763066">
      <w:pPr>
        <w:pStyle w:val="2"/>
      </w:pPr>
      <w:bookmarkStart w:id="14" w:name="_Toc527032237"/>
      <w:bookmarkStart w:id="15" w:name="_Toc527036438"/>
      <w:bookmarkStart w:id="16" w:name="_Toc528936320"/>
      <w:r>
        <w:rPr>
          <w:rFonts w:hint="eastAsia"/>
        </w:rPr>
        <w:t>S</w:t>
      </w:r>
      <w:r>
        <w:t xml:space="preserve">et up </w:t>
      </w:r>
      <w:r w:rsidR="00AA6DF4">
        <w:rPr>
          <w:rFonts w:hint="eastAsia"/>
        </w:rPr>
        <w:t>default</w:t>
      </w:r>
      <w:r>
        <w:t xml:space="preserve"> </w:t>
      </w:r>
      <w:r w:rsidR="000F06A9">
        <w:rPr>
          <w:rFonts w:hint="eastAsia"/>
        </w:rPr>
        <w:t>render environment</w:t>
      </w:r>
      <w:bookmarkEnd w:id="14"/>
      <w:bookmarkEnd w:id="15"/>
      <w:bookmarkEnd w:id="16"/>
      <w:r>
        <w:t xml:space="preserve"> configuration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common/setDefaultRenderEnv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020"/>
        <w:gridCol w:w="390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edit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763066">
            <w:r>
              <w:rPr>
                <w:rFonts w:hint="eastAsia"/>
              </w:rPr>
              <w:t>render environment</w:t>
            </w:r>
            <w:r w:rsidR="00763066">
              <w:t xml:space="preserve"> </w:t>
            </w:r>
            <w:r>
              <w:rPr>
                <w:rFonts w:hint="eastAsia"/>
              </w:rPr>
              <w:t>custom</w:t>
            </w:r>
            <w:r w:rsidR="00763066">
              <w:t xml:space="preserve"> </w:t>
            </w:r>
            <w:r w:rsidR="00763066">
              <w:rPr>
                <w:rFonts w:hint="eastAsia"/>
              </w:rPr>
              <w:t>n</w:t>
            </w:r>
            <w:r w:rsidR="00763066">
              <w:t>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 xml:space="preserve">: </w:t>
      </w:r>
      <w:r>
        <w:rPr>
          <w:rFonts w:ascii="Arial" w:hAnsi="Arial" w:cs="Arial" w:hint="eastAsia"/>
          <w:b/>
          <w:bCs/>
          <w:color w:val="333333"/>
          <w:sz w:val="21"/>
          <w:szCs w:val="21"/>
        </w:rPr>
        <w:t>default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editName":"testRenderEnv"</w:t>
            </w:r>
          </w:p>
          <w:p w:rsidR="00AC05AC" w:rsidRDefault="00A82348">
            <w:r>
              <w:rPr>
                <w:rFonts w:hint="eastAsia"/>
              </w:rPr>
              <w:lastRenderedPageBreak/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 null,</w:t>
            </w:r>
          </w:p>
          <w:p w:rsidR="00AC05AC" w:rsidRDefault="00A82348">
            <w:r>
              <w:rPr>
                <w:rFonts w:hint="eastAsia"/>
              </w:rPr>
              <w:t xml:space="preserve">    "serverTime": 1536027063801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763066">
      <w:pPr>
        <w:pStyle w:val="2"/>
      </w:pPr>
      <w:bookmarkStart w:id="17" w:name="_Toc527032238"/>
      <w:bookmarkStart w:id="18" w:name="_Toc528936321"/>
      <w:r>
        <w:rPr>
          <w:rFonts w:hint="eastAsia"/>
        </w:rPr>
        <w:t>O</w:t>
      </w:r>
      <w:r>
        <w:t xml:space="preserve">btain </w:t>
      </w:r>
      <w:r w:rsidR="005A393B">
        <w:rPr>
          <w:rFonts w:hint="eastAsia"/>
        </w:rPr>
        <w:t>user</w:t>
      </w:r>
      <w:r>
        <w:t xml:space="preserve"> </w:t>
      </w:r>
      <w:r w:rsidR="000F06A9">
        <w:rPr>
          <w:rFonts w:hint="eastAsia"/>
        </w:rPr>
        <w:t>render environment</w:t>
      </w:r>
      <w:r>
        <w:t xml:space="preserve"> </w:t>
      </w:r>
      <w:r>
        <w:rPr>
          <w:rFonts w:hint="eastAsia"/>
        </w:rPr>
        <w:t>configuration</w:t>
      </w:r>
      <w:bookmarkEnd w:id="17"/>
      <w:bookmarkEnd w:id="18"/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Interface path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 </w:t>
      </w:r>
      <w:r w:rsidR="00A82348">
        <w:rPr>
          <w:rFonts w:ascii="Arial" w:hAnsi="Arial" w:cs="Arial"/>
          <w:i/>
          <w:iCs/>
          <w:color w:val="333333"/>
          <w:sz w:val="21"/>
          <w:szCs w:val="21"/>
        </w:rPr>
        <w:t>/api/render/common/getRenderEnv</w:t>
      </w: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quest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4"/>
        <w:gridCol w:w="1140"/>
        <w:gridCol w:w="2460"/>
        <w:gridCol w:w="859"/>
      </w:tblGrid>
      <w:tr w:rsidR="00AC05AC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AC05AC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software</w:t>
            </w:r>
            <w:r w:rsidR="00763066">
              <w:t xml:space="preserve">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883157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Return parameter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 List&lt;RenderEnv&gt;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25"/>
        <w:gridCol w:w="1790"/>
        <w:gridCol w:w="2348"/>
        <w:gridCol w:w="2601"/>
      </w:tblGrid>
      <w:tr w:rsidR="00763066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:rsidR="00AC05AC" w:rsidRDefault="00883157">
            <w:pPr>
              <w:rPr>
                <w:b/>
                <w:bCs/>
                <w:color w:val="333333"/>
              </w:rPr>
            </w:pPr>
            <w:r>
              <w:rPr>
                <w:rFonts w:hint="eastAsia"/>
                <w:b/>
                <w:bCs/>
                <w:color w:val="333333"/>
              </w:rPr>
              <w:t>Memo</w:t>
            </w:r>
          </w:p>
        </w:tc>
      </w:tr>
      <w:tr w:rsidR="007630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g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software</w:t>
            </w:r>
            <w:r w:rsidR="00763066">
              <w:t xml:space="preserve"> </w:t>
            </w:r>
            <w:r w:rsidR="00A82348">
              <w:rPr>
                <w:rFonts w:hint="eastAsia"/>
              </w:rPr>
              <w:t>I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7630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edit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environment</w:t>
            </w:r>
            <w:r w:rsidR="00763066">
              <w:t xml:space="preserve"> </w:t>
            </w:r>
            <w:r>
              <w:rPr>
                <w:rFonts w:hint="eastAsia"/>
              </w:rPr>
              <w:t>custom</w:t>
            </w:r>
            <w:r w:rsidR="00763066">
              <w:rPr>
                <w:rFonts w:hint="eastAsia"/>
              </w:rPr>
              <w:t xml:space="preserve"> </w:t>
            </w:r>
            <w:r w:rsidR="00763066">
              <w:t>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7630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g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763066">
            <w:r>
              <w:rPr>
                <w:rFonts w:hint="eastAsia"/>
              </w:rPr>
              <w:t>Render software</w:t>
            </w:r>
            <w:r w:rsidR="00763066">
              <w:rPr>
                <w:rFonts w:hint="eastAsia"/>
              </w:rPr>
              <w:t xml:space="preserve"> </w:t>
            </w:r>
            <w:r w:rsidR="00763066">
              <w:t>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7630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cg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>
            <w:r>
              <w:rPr>
                <w:rFonts w:hint="eastAsia"/>
              </w:rPr>
              <w:t>Render software</w:t>
            </w:r>
            <w:r w:rsidR="00763066">
              <w:t xml:space="preserve"> </w:t>
            </w:r>
            <w:r>
              <w:rPr>
                <w:rFonts w:hint="eastAsia"/>
              </w:rPr>
              <w:t>ver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7630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lastRenderedPageBreak/>
              <w:t>os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763066">
            <w:r>
              <w:rPr>
                <w:rFonts w:hint="eastAsia"/>
              </w:rPr>
              <w:t>render environment</w:t>
            </w:r>
            <w:r w:rsidR="00763066">
              <w:t xml:space="preserve"> syste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0Linux，1windows</w:t>
            </w:r>
          </w:p>
        </w:tc>
      </w:tr>
      <w:tr w:rsidR="007630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renderLayerTyp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  <w:tr w:rsidR="007630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isDefaul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763066">
            <w:r>
              <w:rPr>
                <w:rFonts w:hint="eastAsia"/>
              </w:rPr>
              <w:t>C</w:t>
            </w:r>
            <w:r>
              <w:t xml:space="preserve">heck if it is the </w:t>
            </w:r>
            <w:r w:rsidR="00AA6DF4">
              <w:rPr>
                <w:rFonts w:hint="eastAsia"/>
              </w:rPr>
              <w:t>default</w:t>
            </w:r>
            <w:r>
              <w:t xml:space="preserve"> </w:t>
            </w:r>
            <w:r>
              <w:rPr>
                <w:rFonts w:hint="eastAsia"/>
              </w:rPr>
              <w:t>configura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 w:rsidP="00763066">
            <w:r>
              <w:rPr>
                <w:rFonts w:hint="eastAsia"/>
              </w:rPr>
              <w:t>0</w:t>
            </w:r>
            <w:r w:rsidR="00763066">
              <w:t xml:space="preserve"> </w:t>
            </w:r>
            <w:r w:rsidR="00763066">
              <w:rPr>
                <w:rFonts w:hint="eastAsia"/>
              </w:rPr>
              <w:t>N</w:t>
            </w:r>
            <w:r w:rsidR="00763066">
              <w:t xml:space="preserve">ot </w:t>
            </w:r>
            <w:r w:rsidR="00AA6DF4">
              <w:rPr>
                <w:rFonts w:hint="eastAsia"/>
              </w:rPr>
              <w:t>default</w:t>
            </w:r>
            <w:r w:rsidR="00763066">
              <w:t xml:space="preserve"> </w:t>
            </w:r>
            <w:r w:rsidR="00763066">
              <w:rPr>
                <w:rFonts w:hint="eastAsia"/>
              </w:rPr>
              <w:t>configuration</w:t>
            </w:r>
            <w:r>
              <w:rPr>
                <w:rFonts w:hint="eastAsia"/>
              </w:rPr>
              <w:t xml:space="preserve"> 1</w:t>
            </w:r>
            <w:r w:rsidR="00763066">
              <w:t xml:space="preserve"> </w:t>
            </w:r>
            <w:r w:rsidR="00763066">
              <w:rPr>
                <w:rFonts w:hint="eastAsia"/>
              </w:rPr>
              <w:t>I</w:t>
            </w:r>
            <w:r w:rsidR="00763066">
              <w:t xml:space="preserve">s </w:t>
            </w:r>
            <w:r w:rsidR="00AA6DF4">
              <w:rPr>
                <w:rFonts w:hint="eastAsia"/>
              </w:rPr>
              <w:t>default</w:t>
            </w:r>
            <w:r w:rsidR="00763066">
              <w:t xml:space="preserve"> </w:t>
            </w:r>
            <w:r w:rsidR="00763066">
              <w:rPr>
                <w:rFonts w:hint="eastAsia"/>
              </w:rPr>
              <w:t>configuration</w:t>
            </w:r>
          </w:p>
        </w:tc>
      </w:tr>
      <w:tr w:rsidR="007630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FFFFFF"/>
              </w:rPr>
            </w:pPr>
            <w:r>
              <w:rPr>
                <w:rFonts w:ascii="Courier New" w:hAnsi="Courier New" w:cs="Courier New"/>
              </w:rPr>
              <w:t>respUserPluginInfoVo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List&lt;</w:t>
            </w:r>
            <w:r>
              <w:rPr>
                <w:rFonts w:hint="eastAsia"/>
                <w:b/>
                <w:bCs/>
              </w:rPr>
              <w:t>Plugin</w:t>
            </w:r>
            <w:r w:rsidR="00763066"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Version</w:t>
            </w:r>
            <w:r>
              <w:rPr>
                <w:rFonts w:hint="eastAsia"/>
              </w:rPr>
              <w:t>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0F06A9" w:rsidP="00763066">
            <w:r>
              <w:rPr>
                <w:rFonts w:hint="eastAsia"/>
              </w:rPr>
              <w:t>render environment</w:t>
            </w:r>
            <w:r w:rsidR="00763066">
              <w:t xml:space="preserve"> </w:t>
            </w:r>
            <w:r w:rsidR="00763066">
              <w:rPr>
                <w:rFonts w:hint="eastAsia"/>
              </w:rPr>
              <w:t>p</w:t>
            </w:r>
            <w:r w:rsidR="00763066">
              <w:t>lugin</w:t>
            </w:r>
            <w:r w:rsidR="00763066">
              <w:rPr>
                <w:rFonts w:hint="eastAsia"/>
              </w:rPr>
              <w:t xml:space="preserve"> </w:t>
            </w:r>
            <w:r w:rsidR="00763066">
              <w:t>li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:rsidR="00AC05AC" w:rsidRDefault="00A82348">
            <w:r>
              <w:rPr>
                <w:rFonts w:hint="eastAsia"/>
              </w:rPr>
              <w:t> </w:t>
            </w:r>
          </w:p>
        </w:tc>
      </w:tr>
    </w:tbl>
    <w:p w:rsidR="00AC05AC" w:rsidRDefault="00AC05AC">
      <w:pPr>
        <w:spacing w:before="150"/>
        <w:rPr>
          <w:rFonts w:ascii="Arial" w:hAnsi="Arial" w:cs="Arial"/>
          <w:color w:val="333333"/>
          <w:sz w:val="21"/>
          <w:szCs w:val="21"/>
        </w:rPr>
      </w:pP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>Example of request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cgId":"2000"</w:t>
            </w:r>
          </w:p>
          <w:p w:rsidR="00AC05AC" w:rsidRDefault="00A82348">
            <w:r>
              <w:rPr>
                <w:rFonts w:hint="eastAsia"/>
              </w:rPr>
              <w:t>} </w:t>
            </w:r>
          </w:p>
        </w:tc>
      </w:tr>
    </w:tbl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:rsidR="00AC05AC" w:rsidRDefault="00AA6DF4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 w:hint="eastAsia"/>
          <w:b/>
          <w:bCs/>
          <w:color w:val="333333"/>
          <w:sz w:val="21"/>
          <w:szCs w:val="21"/>
        </w:rPr>
        <w:t xml:space="preserve">Example of </w:t>
      </w:r>
      <w:r w:rsidR="00A02D23">
        <w:rPr>
          <w:rFonts w:ascii="Arial" w:hAnsi="Arial" w:cs="Arial" w:hint="eastAsia"/>
          <w:b/>
          <w:bCs/>
          <w:color w:val="333333"/>
          <w:sz w:val="21"/>
          <w:szCs w:val="21"/>
        </w:rPr>
        <w:t>return</w:t>
      </w:r>
      <w:r w:rsidR="00A82348">
        <w:rPr>
          <w:rFonts w:ascii="Arial" w:hAnsi="Arial" w:cs="Arial"/>
          <w:b/>
          <w:bCs/>
          <w:color w:val="333333"/>
          <w:sz w:val="21"/>
          <w:szCs w:val="21"/>
        </w:rPr>
        <w:t>:</w:t>
      </w:r>
    </w:p>
    <w:p w:rsidR="00AC05AC" w:rsidRDefault="00A82348">
      <w:pPr>
        <w:spacing w:before="15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tbl>
      <w:tblPr>
        <w:tblW w:w="164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0"/>
      </w:tblGrid>
      <w:tr w:rsidR="00AC05AC">
        <w:trPr>
          <w:tblCellSpacing w:w="0" w:type="dxa"/>
        </w:trPr>
        <w:tc>
          <w:tcPr>
            <w:tcW w:w="16245" w:type="dxa"/>
            <w:vAlign w:val="center"/>
            <w:hideMark/>
          </w:tcPr>
          <w:p w:rsidR="00AC05AC" w:rsidRDefault="00A82348">
            <w:r>
              <w:rPr>
                <w:rFonts w:hint="eastAsia"/>
              </w:rPr>
              <w:t>{</w:t>
            </w:r>
          </w:p>
          <w:p w:rsidR="00AC05AC" w:rsidRDefault="00A82348">
            <w:r>
              <w:rPr>
                <w:rFonts w:hint="eastAsia"/>
              </w:rPr>
              <w:t xml:space="preserve">    "version": "1.0.0",</w:t>
            </w:r>
          </w:p>
          <w:p w:rsidR="00AC05AC" w:rsidRDefault="00A82348">
            <w:r>
              <w:rPr>
                <w:rFonts w:hint="eastAsia"/>
              </w:rPr>
              <w:t xml:space="preserve">    "result": true,</w:t>
            </w:r>
          </w:p>
          <w:p w:rsidR="00AC05AC" w:rsidRDefault="00A82348">
            <w:r>
              <w:rPr>
                <w:rFonts w:hint="eastAsia"/>
              </w:rPr>
              <w:t xml:space="preserve">    "message": "success",</w:t>
            </w:r>
          </w:p>
          <w:p w:rsidR="00AC05AC" w:rsidRDefault="00A82348">
            <w:r>
              <w:rPr>
                <w:rFonts w:hint="eastAsia"/>
              </w:rPr>
              <w:t xml:space="preserve">    "code": 200,</w:t>
            </w:r>
          </w:p>
          <w:p w:rsidR="00AC05AC" w:rsidRDefault="00A82348">
            <w:r>
              <w:rPr>
                <w:rFonts w:hint="eastAsia"/>
              </w:rPr>
              <w:t xml:space="preserve">    "data": [</w:t>
            </w:r>
          </w:p>
          <w:p w:rsidR="00AC05AC" w:rsidRDefault="00A82348">
            <w:r>
              <w:rPr>
                <w:rFonts w:hint="eastAsia"/>
              </w:rPr>
              <w:t xml:space="preserve">        {</w:t>
            </w:r>
          </w:p>
          <w:p w:rsidR="00AC05AC" w:rsidRDefault="00A82348">
            <w:r>
              <w:rPr>
                <w:rFonts w:hint="eastAsia"/>
              </w:rPr>
              <w:t xml:space="preserve">            "cgId": 2000,</w:t>
            </w:r>
          </w:p>
          <w:p w:rsidR="00AC05AC" w:rsidRDefault="00A82348">
            <w:r>
              <w:rPr>
                <w:rFonts w:hint="eastAsia"/>
              </w:rPr>
              <w:t xml:space="preserve">            "editName": "testRenderEnv332",</w:t>
            </w:r>
          </w:p>
          <w:p w:rsidR="00AC05AC" w:rsidRDefault="00A82348">
            <w:r>
              <w:rPr>
                <w:rFonts w:hint="eastAsia"/>
              </w:rPr>
              <w:t xml:space="preserve">            "cgName": "Maya",</w:t>
            </w:r>
          </w:p>
          <w:p w:rsidR="00AC05AC" w:rsidRDefault="00A82348">
            <w:r>
              <w:rPr>
                <w:rFonts w:hint="eastAsia"/>
              </w:rPr>
              <w:t xml:space="preserve">            "cgVersion": "2020",</w:t>
            </w:r>
          </w:p>
          <w:p w:rsidR="00AC05AC" w:rsidRDefault="00A82348">
            <w:r>
              <w:rPr>
                <w:rFonts w:hint="eastAsia"/>
              </w:rPr>
              <w:t xml:space="preserve">            "osName": 0,</w:t>
            </w:r>
          </w:p>
          <w:p w:rsidR="00AC05AC" w:rsidRDefault="00A82348">
            <w:r>
              <w:rPr>
                <w:rFonts w:hint="eastAsia"/>
              </w:rPr>
              <w:t xml:space="preserve">            "renderLayerType": 0,</w:t>
            </w:r>
          </w:p>
          <w:p w:rsidR="00AC05AC" w:rsidRDefault="00A82348">
            <w:r>
              <w:rPr>
                <w:rFonts w:hint="eastAsia"/>
              </w:rPr>
              <w:t xml:space="preserve">            "isDefault": 0,</w:t>
            </w:r>
          </w:p>
          <w:p w:rsidR="00AC05AC" w:rsidRDefault="00A82348">
            <w:r>
              <w:rPr>
                <w:rFonts w:hint="eastAsia"/>
              </w:rPr>
              <w:t xml:space="preserve">            "respUserPluginInfoVos": [</w:t>
            </w:r>
          </w:p>
          <w:p w:rsidR="00AC05AC" w:rsidRDefault="00A82348">
            <w:r>
              <w:rPr>
                <w:rFonts w:hint="eastAsia"/>
              </w:rPr>
              <w:lastRenderedPageBreak/>
              <w:t xml:space="preserve">                {</w:t>
            </w:r>
          </w:p>
          <w:p w:rsidR="00AC05AC" w:rsidRDefault="00A82348">
            <w:r>
              <w:rPr>
                <w:rFonts w:hint="eastAsia"/>
              </w:rPr>
              <w:t xml:space="preserve">                    "pluginId": 1166,</w:t>
            </w:r>
          </w:p>
          <w:p w:rsidR="00AC05AC" w:rsidRDefault="00A82348">
            <w:r>
              <w:rPr>
                <w:rFonts w:hint="eastAsia"/>
              </w:rPr>
              <w:t xml:space="preserve">                    "pluginName": "wobble",</w:t>
            </w:r>
          </w:p>
          <w:p w:rsidR="00AC05AC" w:rsidRDefault="00A82348">
            <w:r>
              <w:rPr>
                <w:rFonts w:hint="eastAsia"/>
              </w:rPr>
              <w:t xml:space="preserve">                    "pluginVersion": "wobble 0.9.5"</w:t>
            </w:r>
          </w:p>
          <w:p w:rsidR="00AC05AC" w:rsidRDefault="00A82348">
            <w:r>
              <w:rPr>
                <w:rFonts w:hint="eastAsia"/>
              </w:rPr>
              <w:t xml:space="preserve">                }</w:t>
            </w:r>
          </w:p>
          <w:p w:rsidR="00AC05AC" w:rsidRDefault="00A82348">
            <w:r>
              <w:rPr>
                <w:rFonts w:hint="eastAsia"/>
              </w:rPr>
              <w:t xml:space="preserve">            ]</w:t>
            </w:r>
          </w:p>
          <w:p w:rsidR="00AC05AC" w:rsidRDefault="00A82348">
            <w:r>
              <w:rPr>
                <w:rFonts w:hint="eastAsia"/>
              </w:rPr>
              <w:t xml:space="preserve">        },</w:t>
            </w:r>
          </w:p>
          <w:p w:rsidR="00AC05AC" w:rsidRDefault="00A82348">
            <w:r>
              <w:rPr>
                <w:rFonts w:hint="eastAsia"/>
              </w:rPr>
              <w:t xml:space="preserve">        {</w:t>
            </w:r>
          </w:p>
          <w:p w:rsidR="00AC05AC" w:rsidRDefault="00A82348">
            <w:r>
              <w:rPr>
                <w:rFonts w:hint="eastAsia"/>
              </w:rPr>
              <w:t xml:space="preserve">            "cgId": 2000,</w:t>
            </w:r>
          </w:p>
          <w:p w:rsidR="00AC05AC" w:rsidRDefault="00A82348">
            <w:r>
              <w:rPr>
                <w:rFonts w:hint="eastAsia"/>
              </w:rPr>
              <w:t xml:space="preserve">            "editName": "testRenderEnv222",</w:t>
            </w:r>
          </w:p>
          <w:p w:rsidR="00AC05AC" w:rsidRDefault="00A82348">
            <w:r>
              <w:rPr>
                <w:rFonts w:hint="eastAsia"/>
              </w:rPr>
              <w:t xml:space="preserve">            "cgName": "Maya",</w:t>
            </w:r>
          </w:p>
          <w:p w:rsidR="00AC05AC" w:rsidRDefault="00A82348">
            <w:r>
              <w:rPr>
                <w:rFonts w:hint="eastAsia"/>
              </w:rPr>
              <w:t xml:space="preserve">            "cgVersion": "2020",</w:t>
            </w:r>
          </w:p>
          <w:p w:rsidR="00AC05AC" w:rsidRDefault="00A82348">
            <w:r>
              <w:rPr>
                <w:rFonts w:hint="eastAsia"/>
              </w:rPr>
              <w:t xml:space="preserve">            "osName": 0,</w:t>
            </w:r>
          </w:p>
          <w:p w:rsidR="00AC05AC" w:rsidRDefault="00A82348">
            <w:r>
              <w:rPr>
                <w:rFonts w:hint="eastAsia"/>
              </w:rPr>
              <w:t xml:space="preserve">            "renderLayerType": 0,</w:t>
            </w:r>
          </w:p>
          <w:p w:rsidR="00AC05AC" w:rsidRDefault="00A82348">
            <w:r>
              <w:rPr>
                <w:rFonts w:hint="eastAsia"/>
              </w:rPr>
              <w:t xml:space="preserve">            "isDefault": 0,</w:t>
            </w:r>
          </w:p>
          <w:p w:rsidR="00AC05AC" w:rsidRDefault="00A82348">
            <w:r>
              <w:rPr>
                <w:rFonts w:hint="eastAsia"/>
              </w:rPr>
              <w:t xml:space="preserve">            "respUserPluginInfoVos": [</w:t>
            </w:r>
          </w:p>
          <w:p w:rsidR="00AC05AC" w:rsidRDefault="00A82348">
            <w:r>
              <w:rPr>
                <w:rFonts w:hint="eastAsia"/>
              </w:rPr>
              <w:t xml:space="preserve">                {</w:t>
            </w:r>
          </w:p>
          <w:p w:rsidR="00AC05AC" w:rsidRDefault="00A82348">
            <w:r>
              <w:rPr>
                <w:rFonts w:hint="eastAsia"/>
              </w:rPr>
              <w:t xml:space="preserve">                    "pluginId": 1166,</w:t>
            </w:r>
          </w:p>
          <w:p w:rsidR="00AC05AC" w:rsidRDefault="00A82348">
            <w:r>
              <w:rPr>
                <w:rFonts w:hint="eastAsia"/>
              </w:rPr>
              <w:t xml:space="preserve">                    "pluginName": "wobble",</w:t>
            </w:r>
          </w:p>
          <w:p w:rsidR="00AC05AC" w:rsidRDefault="00A82348">
            <w:r>
              <w:rPr>
                <w:rFonts w:hint="eastAsia"/>
              </w:rPr>
              <w:t xml:space="preserve">                    "pluginVersion": "wobble 0.9.5"</w:t>
            </w:r>
          </w:p>
          <w:p w:rsidR="00AC05AC" w:rsidRDefault="00A82348">
            <w:r>
              <w:rPr>
                <w:rFonts w:hint="eastAsia"/>
              </w:rPr>
              <w:t xml:space="preserve">                }</w:t>
            </w:r>
          </w:p>
          <w:p w:rsidR="00AC05AC" w:rsidRDefault="00A82348">
            <w:r>
              <w:rPr>
                <w:rFonts w:hint="eastAsia"/>
              </w:rPr>
              <w:t xml:space="preserve">            ]</w:t>
            </w:r>
          </w:p>
          <w:p w:rsidR="00AC05AC" w:rsidRDefault="00A82348">
            <w:r>
              <w:rPr>
                <w:rFonts w:hint="eastAsia"/>
              </w:rPr>
              <w:t xml:space="preserve">        }</w:t>
            </w:r>
          </w:p>
          <w:p w:rsidR="00AC05AC" w:rsidRDefault="00A82348">
            <w:r>
              <w:rPr>
                <w:rFonts w:hint="eastAsia"/>
              </w:rPr>
              <w:t xml:space="preserve">    ],</w:t>
            </w:r>
          </w:p>
          <w:p w:rsidR="00AC05AC" w:rsidRDefault="00A82348">
            <w:r>
              <w:rPr>
                <w:rFonts w:hint="eastAsia"/>
              </w:rPr>
              <w:t xml:space="preserve">    "serverTime": 1536028132519</w:t>
            </w:r>
          </w:p>
          <w:p w:rsidR="00AC05AC" w:rsidRDefault="00A82348">
            <w:r>
              <w:rPr>
                <w:rFonts w:hint="eastAsia"/>
              </w:rPr>
              <w:t>}</w:t>
            </w:r>
          </w:p>
        </w:tc>
      </w:tr>
    </w:tbl>
    <w:p w:rsidR="00A82348" w:rsidRDefault="00A82348"/>
    <w:sectPr w:rsidR="00A82348">
      <w:footerReference w:type="first" r:id="rId50"/>
      <w:pgSz w:w="12240" w:h="15840"/>
      <w:pgMar w:top="1440" w:right="1080" w:bottom="1440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786F" w:rsidRDefault="0032786F">
      <w:r>
        <w:separator/>
      </w:r>
    </w:p>
  </w:endnote>
  <w:endnote w:type="continuationSeparator" w:id="0">
    <w:p w:rsidR="0032786F" w:rsidRDefault="003278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Mono CJK JP Regular">
    <w:altName w:val="Arial"/>
    <w:charset w:val="00"/>
    <w:family w:val="swiss"/>
    <w:pitch w:val="variable"/>
  </w:font>
  <w:font w:name="Noto Sans CJK JP Regular">
    <w:altName w:val="Arial"/>
    <w:charset w:val="00"/>
    <w:family w:val="swiss"/>
    <w:pitch w:val="variable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Fallback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hint="eastAsia"/>
      </w:rPr>
      <w:id w:val="-1222284325"/>
      <w:docPartObj>
        <w:docPartGallery w:val="Page Numbers (Bottom of Page)"/>
        <w:docPartUnique/>
      </w:docPartObj>
    </w:sdtPr>
    <w:sdtEndPr/>
    <w:sdtContent>
      <w:p w:rsidR="00136E59" w:rsidRDefault="00136E59">
        <w:pPr>
          <w:pStyle w:val="a7"/>
          <w:jc w:val="right"/>
        </w:pPr>
        <w:r>
          <w:rPr>
            <w:rFonts w:hint="eastAsia"/>
          </w:rPr>
          <w:fldChar w:fldCharType="begin"/>
        </w:r>
        <w:r>
          <w:rPr>
            <w:rFonts w:hint="eastAsia"/>
          </w:rPr>
          <w:instrText>PAGE   \* MERGEFORMAT</w:instrText>
        </w:r>
        <w:r>
          <w:rPr>
            <w:rFonts w:hint="eastAsia"/>
          </w:rPr>
          <w:fldChar w:fldCharType="separate"/>
        </w:r>
        <w:r w:rsidR="00375131" w:rsidRPr="00375131">
          <w:rPr>
            <w:noProof/>
            <w:lang w:val="zh-CN"/>
          </w:rPr>
          <w:t>7</w:t>
        </w:r>
        <w:r>
          <w:rPr>
            <w:rFonts w:hint="eastAsia"/>
          </w:rPr>
          <w:fldChar w:fldCharType="end"/>
        </w:r>
      </w:p>
    </w:sdtContent>
  </w:sdt>
  <w:p w:rsidR="00136E59" w:rsidRDefault="00136E59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786F" w:rsidRDefault="0032786F">
      <w:r>
        <w:separator/>
      </w:r>
    </w:p>
  </w:footnote>
  <w:footnote w:type="continuationSeparator" w:id="0">
    <w:p w:rsidR="0032786F" w:rsidRDefault="003278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641B3"/>
    <w:multiLevelType w:val="hybridMultilevel"/>
    <w:tmpl w:val="F6ACCE64"/>
    <w:lvl w:ilvl="0" w:tplc="525CFEF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jS0MDMyMbewNDVX0lEKTi0uzszPAykwrQUAmObUBSwAAAA="/>
  </w:docVars>
  <w:rsids>
    <w:rsidRoot w:val="00844825"/>
    <w:rsid w:val="0000595E"/>
    <w:rsid w:val="000F06A9"/>
    <w:rsid w:val="00136E59"/>
    <w:rsid w:val="0016240A"/>
    <w:rsid w:val="001823CD"/>
    <w:rsid w:val="00294C54"/>
    <w:rsid w:val="00323646"/>
    <w:rsid w:val="0032786F"/>
    <w:rsid w:val="00375131"/>
    <w:rsid w:val="00396B17"/>
    <w:rsid w:val="005A393B"/>
    <w:rsid w:val="006170B1"/>
    <w:rsid w:val="006B233A"/>
    <w:rsid w:val="00763066"/>
    <w:rsid w:val="00844825"/>
    <w:rsid w:val="00883157"/>
    <w:rsid w:val="00911A37"/>
    <w:rsid w:val="00A02D23"/>
    <w:rsid w:val="00A3325E"/>
    <w:rsid w:val="00A82348"/>
    <w:rsid w:val="00AA6DF4"/>
    <w:rsid w:val="00AC05AC"/>
    <w:rsid w:val="00B822F8"/>
    <w:rsid w:val="00BD7366"/>
    <w:rsid w:val="00BE0133"/>
    <w:rsid w:val="00C64429"/>
    <w:rsid w:val="00C74038"/>
    <w:rsid w:val="00F27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8588693-7252-42B5-BC95-CB8CC926B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link w:val="1Char1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2">
    <w:name w:val="heading 2"/>
    <w:basedOn w:val="a"/>
    <w:link w:val="2Char1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link w:val="3Char1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link w:val="4Char1"/>
    <w:uiPriority w:val="9"/>
    <w:qFormat/>
    <w:pPr>
      <w:spacing w:before="100" w:beforeAutospacing="1" w:after="100" w:afterAutospacing="1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800080"/>
      <w:u w:val="single"/>
    </w:rPr>
  </w:style>
  <w:style w:type="character" w:styleId="HTML">
    <w:name w:val="HTML Code"/>
    <w:basedOn w:val="a0"/>
    <w:uiPriority w:val="99"/>
    <w:semiHidden/>
    <w:unhideWhenUsed/>
    <w:rPr>
      <w:rFonts w:ascii="宋体" w:eastAsia="宋体" w:hAnsi="宋体" w:cs="宋体" w:hint="eastAsia"/>
      <w:sz w:val="24"/>
      <w:szCs w:val="24"/>
    </w:rPr>
  </w:style>
  <w:style w:type="character" w:customStyle="1" w:styleId="1Char">
    <w:name w:val="标题 1 Char"/>
    <w:basedOn w:val="a0"/>
    <w:uiPriority w:val="9"/>
    <w:locked/>
    <w:rPr>
      <w:rFonts w:ascii="宋体" w:eastAsia="宋体" w:hAnsi="宋体" w:cs="宋体" w:hint="eastAsia"/>
      <w:b/>
      <w:bCs/>
      <w:kern w:val="44"/>
      <w:sz w:val="44"/>
      <w:szCs w:val="44"/>
    </w:rPr>
  </w:style>
  <w:style w:type="character" w:customStyle="1" w:styleId="2Char">
    <w:name w:val="标题 2 Char"/>
    <w:basedOn w:val="a0"/>
    <w:uiPriority w:val="9"/>
    <w:locked/>
    <w:rPr>
      <w:rFonts w:asciiTheme="majorHAnsi" w:eastAsiaTheme="majorEastAsia" w:hAnsiTheme="majorHAnsi" w:cstheme="majorBidi" w:hint="eastAsia"/>
      <w:b/>
      <w:bCs/>
      <w:sz w:val="32"/>
      <w:szCs w:val="32"/>
    </w:rPr>
  </w:style>
  <w:style w:type="character" w:customStyle="1" w:styleId="3Char">
    <w:name w:val="标题 3 Char"/>
    <w:basedOn w:val="a0"/>
    <w:uiPriority w:val="9"/>
    <w:locked/>
    <w:rPr>
      <w:rFonts w:ascii="宋体" w:eastAsia="宋体" w:hAnsi="宋体" w:cs="宋体" w:hint="eastAsia"/>
      <w:b/>
      <w:bCs/>
      <w:sz w:val="32"/>
      <w:szCs w:val="32"/>
    </w:rPr>
  </w:style>
  <w:style w:type="character" w:customStyle="1" w:styleId="4Char">
    <w:name w:val="标题 4 Char"/>
    <w:basedOn w:val="a0"/>
    <w:uiPriority w:val="9"/>
    <w:locked/>
    <w:rPr>
      <w:rFonts w:asciiTheme="majorHAnsi" w:eastAsiaTheme="majorEastAsia" w:hAnsiTheme="majorHAnsi" w:cstheme="majorBidi" w:hint="eastAsia"/>
      <w:b/>
      <w:bCs/>
      <w:sz w:val="28"/>
      <w:szCs w:val="28"/>
    </w:rPr>
  </w:style>
  <w:style w:type="paragraph" w:styleId="HTML0">
    <w:name w:val="HTML Preformatted"/>
    <w:basedOn w:val="a"/>
    <w:link w:val="HTMLChar1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character" w:customStyle="1" w:styleId="HTMLChar">
    <w:name w:val="HTML 预设格式 Char"/>
    <w:basedOn w:val="a0"/>
    <w:uiPriority w:val="99"/>
    <w:semiHidden/>
    <w:locked/>
    <w:rPr>
      <w:rFonts w:ascii="Courier New" w:eastAsia="宋体" w:hAnsi="Courier New" w:cs="Courier New" w:hint="default"/>
    </w:rPr>
  </w:style>
  <w:style w:type="paragraph" w:styleId="a5">
    <w:name w:val="Normal (Web)"/>
    <w:basedOn w:val="a"/>
    <w:uiPriority w:val="99"/>
    <w:semiHidden/>
    <w:unhideWhenUsed/>
    <w:pPr>
      <w:spacing w:before="100" w:beforeAutospacing="1" w:after="100" w:afterAutospacing="1"/>
    </w:pPr>
  </w:style>
  <w:style w:type="paragraph" w:styleId="10">
    <w:name w:val="toc 1"/>
    <w:basedOn w:val="a"/>
    <w:next w:val="a"/>
    <w:autoRedefine/>
    <w:uiPriority w:val="39"/>
    <w:semiHidden/>
    <w:unhideWhenUsed/>
    <w:pPr>
      <w:tabs>
        <w:tab w:val="right" w:leader="dot" w:pos="9350"/>
      </w:tabs>
      <w:spacing w:before="120" w:after="120"/>
      <w:jc w:val="center"/>
    </w:pPr>
    <w:rPr>
      <w:rFonts w:asciiTheme="minorHAnsi" w:eastAsiaTheme="minorHAnsi"/>
      <w:b/>
      <w:bCs/>
      <w:caps/>
      <w:sz w:val="30"/>
      <w:szCs w:val="30"/>
    </w:rPr>
  </w:style>
  <w:style w:type="paragraph" w:styleId="20">
    <w:name w:val="toc 2"/>
    <w:basedOn w:val="a"/>
    <w:next w:val="a"/>
    <w:autoRedefine/>
    <w:uiPriority w:val="39"/>
    <w:semiHidden/>
    <w:unhideWhenUsed/>
    <w:pPr>
      <w:ind w:left="240"/>
    </w:pPr>
    <w:rPr>
      <w:rFonts w:asciiTheme="minorHAnsi" w:eastAsiaTheme="minorHAnsi"/>
      <w:smallCaps/>
      <w:sz w:val="20"/>
      <w:szCs w:val="20"/>
    </w:rPr>
  </w:style>
  <w:style w:type="paragraph" w:styleId="30">
    <w:name w:val="toc 3"/>
    <w:basedOn w:val="a"/>
    <w:next w:val="a"/>
    <w:autoRedefine/>
    <w:uiPriority w:val="39"/>
    <w:semiHidden/>
    <w:unhideWhenUsed/>
    <w:pPr>
      <w:ind w:left="480"/>
    </w:pPr>
    <w:rPr>
      <w:rFonts w:asciiTheme="minorHAnsi" w:eastAsiaTheme="minorHAnsi"/>
      <w:i/>
      <w:iCs/>
      <w:sz w:val="20"/>
      <w:szCs w:val="20"/>
    </w:rPr>
  </w:style>
  <w:style w:type="paragraph" w:styleId="40">
    <w:name w:val="toc 4"/>
    <w:basedOn w:val="a"/>
    <w:next w:val="a"/>
    <w:autoRedefine/>
    <w:uiPriority w:val="39"/>
    <w:semiHidden/>
    <w:unhideWhenUsed/>
    <w:pPr>
      <w:ind w:left="720"/>
    </w:pPr>
    <w:rPr>
      <w:rFonts w:asciiTheme="minorHAnsi"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semiHidden/>
    <w:unhideWhenUsed/>
    <w:pPr>
      <w:ind w:left="960"/>
    </w:pPr>
    <w:rPr>
      <w:rFonts w:asciiTheme="minorHAnsi"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semiHidden/>
    <w:unhideWhenUsed/>
    <w:pPr>
      <w:ind w:left="1200"/>
    </w:pPr>
    <w:rPr>
      <w:rFonts w:asciiTheme="minorHAnsi"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semiHidden/>
    <w:unhideWhenUsed/>
    <w:pPr>
      <w:ind w:left="1440"/>
    </w:pPr>
    <w:rPr>
      <w:rFonts w:asciiTheme="minorHAnsi"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semiHidden/>
    <w:unhideWhenUsed/>
    <w:pPr>
      <w:ind w:left="1680"/>
    </w:pPr>
    <w:rPr>
      <w:rFonts w:asciiTheme="minorHAnsi" w:eastAsia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semiHidden/>
    <w:unhideWhenUsed/>
    <w:pPr>
      <w:ind w:left="1920"/>
    </w:pPr>
    <w:rPr>
      <w:rFonts w:asciiTheme="minorHAnsi" w:eastAsiaTheme="minorHAnsi"/>
      <w:sz w:val="18"/>
      <w:szCs w:val="18"/>
    </w:rPr>
  </w:style>
  <w:style w:type="paragraph" w:styleId="a6">
    <w:name w:val="header"/>
    <w:basedOn w:val="a"/>
    <w:link w:val="Char1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uiPriority w:val="99"/>
    <w:semiHidden/>
    <w:locked/>
    <w:rPr>
      <w:rFonts w:ascii="宋体" w:eastAsia="宋体" w:hAnsi="宋体" w:cs="宋体" w:hint="eastAsia"/>
      <w:sz w:val="18"/>
      <w:szCs w:val="18"/>
    </w:rPr>
  </w:style>
  <w:style w:type="paragraph" w:styleId="a7">
    <w:name w:val="footer"/>
    <w:basedOn w:val="a"/>
    <w:link w:val="Char10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uiPriority w:val="99"/>
    <w:semiHidden/>
    <w:locked/>
    <w:rPr>
      <w:rFonts w:ascii="宋体" w:eastAsia="宋体" w:hAnsi="宋体" w:cs="宋体" w:hint="eastAsia"/>
      <w:sz w:val="18"/>
      <w:szCs w:val="18"/>
    </w:rPr>
  </w:style>
  <w:style w:type="paragraph" w:styleId="a8">
    <w:name w:val="Body Text"/>
    <w:basedOn w:val="a"/>
    <w:link w:val="Char2"/>
    <w:uiPriority w:val="1"/>
    <w:semiHidden/>
    <w:unhideWhenUsed/>
    <w:qFormat/>
    <w:pPr>
      <w:widowControl w:val="0"/>
      <w:autoSpaceDE w:val="0"/>
      <w:autoSpaceDN w:val="0"/>
      <w:spacing w:line="311" w:lineRule="exact"/>
      <w:ind w:left="100"/>
    </w:pPr>
    <w:rPr>
      <w:rFonts w:ascii="Noto Sans Mono CJK JP Regular" w:eastAsia="Noto Sans Mono CJK JP Regular" w:hAnsi="Noto Sans Mono CJK JP Regular" w:cs="Noto Sans Mono CJK JP Regular"/>
      <w:lang w:val="zh-CN" w:bidi="zh-CN"/>
    </w:rPr>
  </w:style>
  <w:style w:type="character" w:customStyle="1" w:styleId="Char2">
    <w:name w:val="正文文本 Char"/>
    <w:basedOn w:val="a0"/>
    <w:link w:val="a8"/>
    <w:uiPriority w:val="1"/>
    <w:semiHidden/>
    <w:locked/>
    <w:rPr>
      <w:rFonts w:ascii="Noto Sans Mono CJK JP Regular" w:eastAsia="Noto Sans Mono CJK JP Regular" w:hAnsi="Noto Sans Mono CJK JP Regular" w:cs="Noto Sans Mono CJK JP Regular" w:hint="default"/>
      <w:sz w:val="24"/>
      <w:szCs w:val="24"/>
      <w:lang w:val="zh-CN" w:bidi="zh-CN"/>
    </w:rPr>
  </w:style>
  <w:style w:type="character" w:customStyle="1" w:styleId="Char3">
    <w:name w:val="无间隔 Char"/>
    <w:basedOn w:val="a0"/>
    <w:link w:val="a9"/>
    <w:uiPriority w:val="1"/>
    <w:locked/>
    <w:rPr>
      <w:rFonts w:asciiTheme="minorHAnsi" w:eastAsia="等线" w:hAnsiTheme="minorHAnsi" w:cstheme="minorBidi" w:hint="eastAsia"/>
      <w:sz w:val="22"/>
      <w:szCs w:val="22"/>
    </w:rPr>
  </w:style>
  <w:style w:type="paragraph" w:styleId="a9">
    <w:name w:val="No Spacing"/>
    <w:link w:val="Char3"/>
    <w:uiPriority w:val="1"/>
    <w:semiHidden/>
    <w:qFormat/>
    <w:rPr>
      <w:rFonts w:asciiTheme="minorHAnsi" w:hAnsiTheme="minorHAnsi" w:cstheme="minorBidi"/>
      <w:sz w:val="22"/>
      <w:szCs w:val="22"/>
    </w:rPr>
  </w:style>
  <w:style w:type="paragraph" w:styleId="TOC">
    <w:name w:val="TOC Heading"/>
    <w:basedOn w:val="1"/>
    <w:next w:val="a"/>
    <w:uiPriority w:val="39"/>
    <w:semiHidden/>
    <w:unhideWhenUsed/>
    <w:qFormat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</w:rPr>
  </w:style>
  <w:style w:type="paragraph" w:customStyle="1" w:styleId="msonormal0">
    <w:name w:val="msonormal"/>
    <w:basedOn w:val="a"/>
    <w:uiPriority w:val="99"/>
    <w:semiHidden/>
    <w:pPr>
      <w:spacing w:before="100" w:beforeAutospacing="1" w:after="100" w:afterAutospacing="1"/>
    </w:pPr>
  </w:style>
  <w:style w:type="paragraph" w:customStyle="1" w:styleId="TableParagraph">
    <w:name w:val="Table Paragraph"/>
    <w:basedOn w:val="a"/>
    <w:uiPriority w:val="1"/>
    <w:semiHidden/>
    <w:qFormat/>
    <w:pPr>
      <w:widowControl w:val="0"/>
      <w:autoSpaceDE w:val="0"/>
      <w:autoSpaceDN w:val="0"/>
      <w:spacing w:line="501" w:lineRule="exact"/>
      <w:ind w:left="151"/>
    </w:pPr>
    <w:rPr>
      <w:rFonts w:ascii="Noto Sans Mono CJK JP Regular" w:eastAsia="Noto Sans Mono CJK JP Regular" w:hAnsi="Noto Sans Mono CJK JP Regular" w:cs="Noto Sans Mono CJK JP Regular"/>
      <w:sz w:val="22"/>
      <w:szCs w:val="22"/>
      <w:lang w:val="zh-CN" w:bidi="zh-CN"/>
    </w:rPr>
  </w:style>
  <w:style w:type="character" w:customStyle="1" w:styleId="11">
    <w:name w:val="标题 1 字符"/>
    <w:basedOn w:val="a0"/>
    <w:uiPriority w:val="9"/>
    <w:locked/>
    <w:rPr>
      <w:rFonts w:ascii="宋体" w:eastAsia="宋体" w:hAnsi="宋体" w:cs="宋体" w:hint="eastAsia"/>
      <w:b/>
      <w:bCs/>
      <w:kern w:val="44"/>
      <w:sz w:val="44"/>
      <w:szCs w:val="44"/>
    </w:rPr>
  </w:style>
  <w:style w:type="character" w:customStyle="1" w:styleId="21">
    <w:name w:val="标题 2 字符"/>
    <w:basedOn w:val="a0"/>
    <w:uiPriority w:val="9"/>
    <w:locked/>
    <w:rPr>
      <w:rFonts w:asciiTheme="majorHAnsi" w:eastAsiaTheme="majorEastAsia" w:hAnsiTheme="majorHAnsi" w:cstheme="majorBidi" w:hint="eastAsia"/>
      <w:b/>
      <w:bCs/>
      <w:sz w:val="32"/>
      <w:szCs w:val="32"/>
    </w:rPr>
  </w:style>
  <w:style w:type="character" w:customStyle="1" w:styleId="31">
    <w:name w:val="标题 3 字符"/>
    <w:basedOn w:val="a0"/>
    <w:uiPriority w:val="9"/>
    <w:locked/>
    <w:rPr>
      <w:rFonts w:ascii="宋体" w:eastAsia="宋体" w:hAnsi="宋体" w:cs="宋体" w:hint="eastAsia"/>
      <w:b/>
      <w:bCs/>
      <w:sz w:val="32"/>
      <w:szCs w:val="32"/>
    </w:rPr>
  </w:style>
  <w:style w:type="character" w:customStyle="1" w:styleId="41">
    <w:name w:val="标题 4 字符"/>
    <w:basedOn w:val="a0"/>
    <w:uiPriority w:val="9"/>
    <w:locked/>
    <w:rPr>
      <w:rFonts w:asciiTheme="majorHAnsi" w:eastAsiaTheme="majorEastAsia" w:hAnsiTheme="majorHAnsi" w:cstheme="majorBidi" w:hint="eastAsia"/>
      <w:b/>
      <w:bCs/>
      <w:sz w:val="28"/>
      <w:szCs w:val="28"/>
    </w:rPr>
  </w:style>
  <w:style w:type="character" w:customStyle="1" w:styleId="HTML1">
    <w:name w:val="HTML 预设格式 字符"/>
    <w:basedOn w:val="a0"/>
    <w:uiPriority w:val="99"/>
    <w:semiHidden/>
    <w:locked/>
    <w:rPr>
      <w:rFonts w:ascii="Courier New" w:eastAsia="宋体" w:hAnsi="Courier New" w:cs="Courier New" w:hint="default"/>
    </w:rPr>
  </w:style>
  <w:style w:type="character" w:customStyle="1" w:styleId="aa">
    <w:name w:val="页眉 字符"/>
    <w:basedOn w:val="a0"/>
    <w:uiPriority w:val="99"/>
    <w:semiHidden/>
    <w:locked/>
    <w:rPr>
      <w:rFonts w:ascii="宋体" w:eastAsia="宋体" w:hAnsi="宋体" w:cs="宋体" w:hint="eastAsia"/>
      <w:sz w:val="18"/>
      <w:szCs w:val="18"/>
    </w:rPr>
  </w:style>
  <w:style w:type="character" w:customStyle="1" w:styleId="ab">
    <w:name w:val="页脚 字符"/>
    <w:basedOn w:val="a0"/>
    <w:uiPriority w:val="99"/>
    <w:semiHidden/>
    <w:locked/>
    <w:rPr>
      <w:rFonts w:ascii="宋体" w:eastAsia="宋体" w:hAnsi="宋体" w:cs="宋体" w:hint="eastAsia"/>
      <w:sz w:val="18"/>
      <w:szCs w:val="18"/>
    </w:rPr>
  </w:style>
  <w:style w:type="character" w:customStyle="1" w:styleId="Char1">
    <w:name w:val="页眉 Char1"/>
    <w:basedOn w:val="a0"/>
    <w:link w:val="a6"/>
    <w:uiPriority w:val="99"/>
    <w:locked/>
    <w:rPr>
      <w:rFonts w:ascii="宋体" w:eastAsia="宋体" w:hAnsi="宋体" w:cs="宋体" w:hint="eastAsia"/>
      <w:sz w:val="18"/>
      <w:szCs w:val="18"/>
    </w:rPr>
  </w:style>
  <w:style w:type="character" w:customStyle="1" w:styleId="Char10">
    <w:name w:val="页脚 Char1"/>
    <w:basedOn w:val="a0"/>
    <w:link w:val="a7"/>
    <w:uiPriority w:val="99"/>
    <w:locked/>
    <w:rPr>
      <w:rFonts w:ascii="宋体" w:eastAsia="宋体" w:hAnsi="宋体" w:cs="宋体" w:hint="eastAsia"/>
      <w:sz w:val="18"/>
      <w:szCs w:val="18"/>
    </w:rPr>
  </w:style>
  <w:style w:type="character" w:customStyle="1" w:styleId="1Char1">
    <w:name w:val="标题 1 Char1"/>
    <w:basedOn w:val="a0"/>
    <w:link w:val="1"/>
    <w:uiPriority w:val="9"/>
    <w:locked/>
    <w:rPr>
      <w:rFonts w:ascii="宋体" w:eastAsia="宋体" w:hAnsi="宋体" w:cs="宋体" w:hint="eastAsia"/>
      <w:b/>
      <w:bCs/>
      <w:kern w:val="44"/>
      <w:sz w:val="44"/>
      <w:szCs w:val="44"/>
    </w:rPr>
  </w:style>
  <w:style w:type="character" w:customStyle="1" w:styleId="2Char1">
    <w:name w:val="标题 2 Char1"/>
    <w:basedOn w:val="a0"/>
    <w:link w:val="2"/>
    <w:uiPriority w:val="9"/>
    <w:locked/>
    <w:rPr>
      <w:rFonts w:asciiTheme="majorHAnsi" w:eastAsiaTheme="majorEastAsia" w:hAnsiTheme="majorHAnsi" w:cstheme="majorBidi" w:hint="eastAsia"/>
      <w:b/>
      <w:bCs/>
      <w:sz w:val="32"/>
      <w:szCs w:val="32"/>
    </w:rPr>
  </w:style>
  <w:style w:type="character" w:customStyle="1" w:styleId="3Char1">
    <w:name w:val="标题 3 Char1"/>
    <w:basedOn w:val="a0"/>
    <w:link w:val="3"/>
    <w:uiPriority w:val="9"/>
    <w:locked/>
    <w:rPr>
      <w:rFonts w:ascii="宋体" w:eastAsia="宋体" w:hAnsi="宋体" w:cs="宋体" w:hint="eastAsia"/>
      <w:b/>
      <w:bCs/>
      <w:sz w:val="32"/>
      <w:szCs w:val="32"/>
    </w:rPr>
  </w:style>
  <w:style w:type="character" w:customStyle="1" w:styleId="4Char1">
    <w:name w:val="标题 4 Char1"/>
    <w:basedOn w:val="a0"/>
    <w:link w:val="4"/>
    <w:uiPriority w:val="9"/>
    <w:locked/>
    <w:rPr>
      <w:rFonts w:asciiTheme="majorHAnsi" w:eastAsiaTheme="majorEastAsia" w:hAnsiTheme="majorHAnsi" w:cstheme="majorBidi" w:hint="eastAsia"/>
      <w:b/>
      <w:bCs/>
      <w:sz w:val="28"/>
      <w:szCs w:val="28"/>
    </w:rPr>
  </w:style>
  <w:style w:type="character" w:customStyle="1" w:styleId="HTMLChar1">
    <w:name w:val="HTML 预设格式 Char1"/>
    <w:basedOn w:val="a0"/>
    <w:link w:val="HTML0"/>
    <w:uiPriority w:val="99"/>
    <w:semiHidden/>
    <w:locked/>
    <w:rPr>
      <w:rFonts w:ascii="Courier New" w:eastAsia="宋体" w:hAnsi="Courier New" w:cs="Courier New" w:hint="default"/>
    </w:rPr>
  </w:style>
  <w:style w:type="character" w:customStyle="1" w:styleId="apple-converted-space">
    <w:name w:val="apple-converted-space"/>
    <w:basedOn w:val="a0"/>
  </w:style>
  <w:style w:type="character" w:customStyle="1" w:styleId="aui-icon">
    <w:name w:val="aui-icon"/>
    <w:basedOn w:val="a0"/>
  </w:style>
  <w:style w:type="character" w:customStyle="1" w:styleId="12">
    <w:name w:val="页脚 字符1"/>
    <w:basedOn w:val="a0"/>
    <w:uiPriority w:val="99"/>
    <w:locked/>
    <w:rPr>
      <w:rFonts w:ascii="宋体" w:eastAsia="宋体" w:hAnsi="宋体" w:cs="宋体" w:hint="eastAsia"/>
      <w:sz w:val="18"/>
      <w:szCs w:val="18"/>
    </w:rPr>
  </w:style>
  <w:style w:type="table" w:styleId="ac">
    <w:name w:val="Table Grid"/>
    <w:basedOn w:val="a1"/>
    <w:uiPriority w:val="3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"/>
    <w:uiPriority w:val="34"/>
    <w:qFormat/>
    <w:rsid w:val="00396B1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86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8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4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608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736023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117591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751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600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597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48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835289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20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8751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55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412920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51941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850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lijunqi\Desktop\&#29790;&#20113;&#28210;&#26579;APIV3.0.mht" TargetMode="External"/><Relationship Id="rId18" Type="http://schemas.openxmlformats.org/officeDocument/2006/relationships/hyperlink" Target="file:///C:\Users\lijunqi\Desktop\&#29790;&#20113;&#28210;&#26579;APIV3.0.mht" TargetMode="External"/><Relationship Id="rId26" Type="http://schemas.openxmlformats.org/officeDocument/2006/relationships/hyperlink" Target="file:///C:\Users\lijunqi\Desktop\&#29790;&#20113;&#28210;&#26579;APIV3.0.mht" TargetMode="External"/><Relationship Id="rId39" Type="http://schemas.openxmlformats.org/officeDocument/2006/relationships/hyperlink" Target="file:///C:\Users\lijunqi\Desktop\&#29790;&#20113;&#28210;&#26579;APIV3.0.mht" TargetMode="External"/><Relationship Id="rId21" Type="http://schemas.openxmlformats.org/officeDocument/2006/relationships/hyperlink" Target="file:///C:\Users\lijunqi\Desktop\&#29790;&#20113;&#28210;&#26579;APIV3.0.mht" TargetMode="External"/><Relationship Id="rId34" Type="http://schemas.openxmlformats.org/officeDocument/2006/relationships/hyperlink" Target="file:///C:\Users\lijunqi\Desktop\&#29790;&#20113;&#28210;&#26579;APIV3.0.mht" TargetMode="External"/><Relationship Id="rId42" Type="http://schemas.openxmlformats.org/officeDocument/2006/relationships/hyperlink" Target="file:///C:\Users\lijunqi\Desktop\&#29790;&#20113;&#28210;&#26579;APIV3.0.mht" TargetMode="External"/><Relationship Id="rId47" Type="http://schemas.openxmlformats.org/officeDocument/2006/relationships/hyperlink" Target="http://www.renderbus.com" TargetMode="External"/><Relationship Id="rId50" Type="http://schemas.openxmlformats.org/officeDocument/2006/relationships/footer" Target="foot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lijunqi\Desktop\&#29790;&#20113;&#28210;&#26579;APIV3.0.mht" TargetMode="External"/><Relationship Id="rId29" Type="http://schemas.openxmlformats.org/officeDocument/2006/relationships/hyperlink" Target="file:///C:\Users\lijunqi\Desktop\&#29790;&#20113;&#28210;&#26579;APIV3.0.mht" TargetMode="External"/><Relationship Id="rId11" Type="http://schemas.openxmlformats.org/officeDocument/2006/relationships/hyperlink" Target="file:///C:\Users\lijunqi\Desktop\&#29790;&#20113;&#28210;&#26579;APIV3.0.mht" TargetMode="External"/><Relationship Id="rId24" Type="http://schemas.openxmlformats.org/officeDocument/2006/relationships/hyperlink" Target="file:///C:\Users\lijunqi\Desktop\&#29790;&#20113;&#28210;&#26579;APIV3.0.mht" TargetMode="External"/><Relationship Id="rId32" Type="http://schemas.openxmlformats.org/officeDocument/2006/relationships/hyperlink" Target="file:///C:\Users\lijunqi\Desktop\&#29790;&#20113;&#28210;&#26579;APIV3.0.mht" TargetMode="External"/><Relationship Id="rId37" Type="http://schemas.openxmlformats.org/officeDocument/2006/relationships/hyperlink" Target="file:///C:\Users\lijunqi\Desktop\&#29790;&#20113;&#28210;&#26579;APIV3.0.mht" TargetMode="External"/><Relationship Id="rId40" Type="http://schemas.openxmlformats.org/officeDocument/2006/relationships/hyperlink" Target="file:///C:\Users\lijunqi\Desktop\&#29790;&#20113;&#28210;&#26579;APIV3.0.mht" TargetMode="External"/><Relationship Id="rId45" Type="http://schemas.openxmlformats.org/officeDocument/2006/relationships/hyperlink" Target="http://dict.youdao.com/w/character%20string/" TargetMode="External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openxmlformats.org/officeDocument/2006/relationships/hyperlink" Target="file:///C:\Users\lijunqi\Desktop\&#29790;&#20113;&#28210;&#26579;APIV3.0.mht" TargetMode="External"/><Relationship Id="rId31" Type="http://schemas.openxmlformats.org/officeDocument/2006/relationships/hyperlink" Target="file:///C:\Users\lijunqi\Desktop\&#29790;&#20113;&#28210;&#26579;APIV3.0.mht" TargetMode="External"/><Relationship Id="rId44" Type="http://schemas.openxmlformats.org/officeDocument/2006/relationships/hyperlink" Target="file:///C:\Users\lijunqi\Desktop\&#29790;&#20113;&#28210;&#26579;APIV3.0.mht" TargetMode="External"/><Relationship Id="rId52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file:///C:\Users\lijunqi\Desktop\&#29790;&#20113;&#28210;&#26579;APIV3.0.mht" TargetMode="External"/><Relationship Id="rId22" Type="http://schemas.openxmlformats.org/officeDocument/2006/relationships/hyperlink" Target="file:///C:\Users\lijunqi\Desktop\&#29790;&#20113;&#28210;&#26579;APIV3.0.mht" TargetMode="External"/><Relationship Id="rId27" Type="http://schemas.openxmlformats.org/officeDocument/2006/relationships/hyperlink" Target="file:///C:\Users\lijunqi\Desktop\&#29790;&#20113;&#28210;&#26579;APIV3.0.mht" TargetMode="External"/><Relationship Id="rId30" Type="http://schemas.openxmlformats.org/officeDocument/2006/relationships/hyperlink" Target="file:///C:\Users\lijunqi\Desktop\&#29790;&#20113;&#28210;&#26579;APIV3.0.mht" TargetMode="External"/><Relationship Id="rId35" Type="http://schemas.openxmlformats.org/officeDocument/2006/relationships/hyperlink" Target="file:///C:\Users\lijunqi\Desktop\&#29790;&#20113;&#28210;&#26579;APIV3.0.mht" TargetMode="External"/><Relationship Id="rId43" Type="http://schemas.openxmlformats.org/officeDocument/2006/relationships/hyperlink" Target="file:///C:\Users\lijunqi\Desktop\&#29790;&#20113;&#28210;&#26579;APIV3.0.mht" TargetMode="External"/><Relationship Id="rId48" Type="http://schemas.openxmlformats.org/officeDocument/2006/relationships/hyperlink" Target="http://dict.youdao.com/w/illegal%20request/" TargetMode="External"/><Relationship Id="rId8" Type="http://schemas.openxmlformats.org/officeDocument/2006/relationships/endnotes" Target="endnotes.xml"/><Relationship Id="rId51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hyperlink" Target="file:///C:\Users\lijunqi\Desktop\&#29790;&#20113;&#28210;&#26579;APIV3.0.mht" TargetMode="External"/><Relationship Id="rId17" Type="http://schemas.openxmlformats.org/officeDocument/2006/relationships/hyperlink" Target="file:///C:\Users\lijunqi\Desktop\&#29790;&#20113;&#28210;&#26579;APIV3.0.mht" TargetMode="External"/><Relationship Id="rId25" Type="http://schemas.openxmlformats.org/officeDocument/2006/relationships/hyperlink" Target="file:///C:\Users\lijunqi\Desktop\&#29790;&#20113;&#28210;&#26579;APIV3.0.mht" TargetMode="External"/><Relationship Id="rId33" Type="http://schemas.openxmlformats.org/officeDocument/2006/relationships/hyperlink" Target="file:///C:\Users\lijunqi\Desktop\&#29790;&#20113;&#28210;&#26579;APIV3.0.mht" TargetMode="External"/><Relationship Id="rId38" Type="http://schemas.openxmlformats.org/officeDocument/2006/relationships/hyperlink" Target="file:///C:\Users\lijunqi\Desktop\&#29790;&#20113;&#28210;&#26579;APIV3.0.mht" TargetMode="External"/><Relationship Id="rId46" Type="http://schemas.openxmlformats.org/officeDocument/2006/relationships/hyperlink" Target="http://dict.youdao.com/w/character%20string/" TargetMode="External"/><Relationship Id="rId20" Type="http://schemas.openxmlformats.org/officeDocument/2006/relationships/hyperlink" Target="file:///C:\Users\lijunqi\Desktop\&#29790;&#20113;&#28210;&#26579;APIV3.0.mht" TargetMode="External"/><Relationship Id="rId41" Type="http://schemas.openxmlformats.org/officeDocument/2006/relationships/hyperlink" Target="file:///C:\Users\lijunqi\Desktop\&#29790;&#20113;&#28210;&#26579;APIV3.0.mht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file:///C:\Users\lijunqi\Desktop\&#29790;&#20113;&#28210;&#26579;APIV3.0.mht" TargetMode="External"/><Relationship Id="rId23" Type="http://schemas.openxmlformats.org/officeDocument/2006/relationships/hyperlink" Target="file:///C:\Users\lijunqi\Desktop\&#29790;&#20113;&#28210;&#26579;APIV3.0.mht" TargetMode="External"/><Relationship Id="rId28" Type="http://schemas.openxmlformats.org/officeDocument/2006/relationships/hyperlink" Target="file:///C:\Users\lijunqi\Desktop\&#29790;&#20113;&#28210;&#26579;APIV3.0.mht" TargetMode="External"/><Relationship Id="rId36" Type="http://schemas.openxmlformats.org/officeDocument/2006/relationships/hyperlink" Target="file:///C:\Users\lijunqi\Desktop\&#29790;&#20113;&#28210;&#26579;APIV3.0.mht" TargetMode="External"/><Relationship Id="rId49" Type="http://schemas.openxmlformats.org/officeDocument/2006/relationships/hyperlink" Target="http://note.youdao.com/noteshare?id=d8f1ea0c46dfb524af798f6b1d31cf6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0849A2524F064AF29156856F0AFC52A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D4AE2E7-DA03-4531-91F1-9D20F200DCC8}"/>
      </w:docPartPr>
      <w:docPartBody>
        <w:p w:rsidR="00BC5965" w:rsidRDefault="00214484">
          <w:pPr>
            <w:pStyle w:val="0849A2524F064AF29156856F0AFC52A3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  <w:lang w:val="zh-CN"/>
            </w:rPr>
            <w:t>[</w:t>
          </w:r>
          <w:r>
            <w:rPr>
              <w:rFonts w:asciiTheme="majorHAnsi" w:eastAsiaTheme="majorEastAsia" w:hAnsiTheme="majorHAnsi" w:cstheme="majorBidi" w:hint="eastAsia"/>
              <w:caps/>
              <w:color w:val="5B9BD5" w:themeColor="accent1"/>
              <w:sz w:val="80"/>
              <w:szCs w:val="80"/>
              <w:lang w:val="zh-CN"/>
            </w:rPr>
            <w:t>文档标题</w:t>
          </w: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  <w:lang w:val="zh-CN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Mono CJK JP Regular">
    <w:altName w:val="Arial"/>
    <w:charset w:val="00"/>
    <w:family w:val="swiss"/>
    <w:pitch w:val="variable"/>
  </w:font>
  <w:font w:name="Noto Sans CJK JP Regular">
    <w:altName w:val="Arial"/>
    <w:charset w:val="00"/>
    <w:family w:val="swiss"/>
    <w:pitch w:val="variable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Fallback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14484"/>
    <w:rsid w:val="00214484"/>
    <w:rsid w:val="006B4B4A"/>
    <w:rsid w:val="00BC5965"/>
    <w:rsid w:val="00E40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849A2524F064AF29156856F0AFC52A3">
    <w:name w:val="0849A2524F064AF29156856F0AFC52A3"/>
    <w:rPr>
      <w:rFonts w:ascii="宋体" w:eastAsia="宋体" w:hAnsi="宋体" w:cs="宋体"/>
      <w:kern w:val="0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0-11T00:00:00</PublishDate>
  <Abstract/>
  <CompanyAddress>深圳市南山区商华路2号阳光科创中心B座17层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5B06CB2-CC99-42A6-A768-319F06AA0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57</Pages>
  <Words>8312</Words>
  <Characters>47382</Characters>
  <Application>Microsoft Office Word</Application>
  <DocSecurity>0</DocSecurity>
  <Lines>394</Lines>
  <Paragraphs>111</Paragraphs>
  <ScaleCrop>false</ScaleCrop>
  <Company>深圳市瑞云科技有限公司</Company>
  <LinksUpToDate>false</LinksUpToDate>
  <CharactersWithSpaces>555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yvision Render API Protocal Description</dc:title>
  <dc:subject/>
  <dc:creator>Microsoft Office 用户</dc:creator>
  <cp:keywords/>
  <dc:description/>
  <cp:lastModifiedBy>李珺祺</cp:lastModifiedBy>
  <cp:revision>15</cp:revision>
  <cp:lastPrinted>2018-10-11T09:35:00Z</cp:lastPrinted>
  <dcterms:created xsi:type="dcterms:W3CDTF">2018-11-02T11:24:00Z</dcterms:created>
  <dcterms:modified xsi:type="dcterms:W3CDTF">2018-11-05T02:07:00Z</dcterms:modified>
</cp:coreProperties>
</file>